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788F1" w14:textId="379C7B74" w:rsidR="004115E3" w:rsidRDefault="002009E8" w:rsidP="00697AB4">
      <w:pPr>
        <w:tabs>
          <w:tab w:val="left" w:pos="6046"/>
        </w:tabs>
        <w:spacing w:before="68"/>
        <w:rPr>
          <w:rFonts w:ascii="Arial"/>
          <w:b/>
          <w:sz w:val="20"/>
        </w:rPr>
      </w:pPr>
      <w:r>
        <w:rPr>
          <w:rFonts w:ascii="Arial"/>
          <w:b/>
          <w:color w:val="004863"/>
          <w:w w:val="105"/>
          <w:sz w:val="32"/>
        </w:rPr>
        <w:t xml:space="preserve">  </w:t>
      </w:r>
      <w:r w:rsidR="003F2280">
        <w:rPr>
          <w:rFonts w:ascii="Arial"/>
          <w:b/>
          <w:color w:val="004863"/>
          <w:w w:val="105"/>
          <w:sz w:val="32"/>
        </w:rPr>
        <w:t>Volunteer</w:t>
      </w:r>
      <w:r w:rsidR="003F2280">
        <w:rPr>
          <w:rFonts w:ascii="Arial"/>
          <w:b/>
          <w:color w:val="004863"/>
          <w:spacing w:val="58"/>
          <w:w w:val="105"/>
          <w:sz w:val="32"/>
        </w:rPr>
        <w:t xml:space="preserve"> </w:t>
      </w:r>
      <w:r w:rsidR="00F24906">
        <w:rPr>
          <w:rFonts w:ascii="Arial"/>
          <w:b/>
          <w:color w:val="004863"/>
          <w:w w:val="105"/>
          <w:sz w:val="32"/>
        </w:rPr>
        <w:t>W</w:t>
      </w:r>
      <w:r w:rsidR="003F2280">
        <w:rPr>
          <w:rFonts w:ascii="Arial"/>
          <w:b/>
          <w:color w:val="004863"/>
          <w:w w:val="105"/>
          <w:sz w:val="32"/>
        </w:rPr>
        <w:t>elfare</w:t>
      </w:r>
      <w:r w:rsidR="003F2280">
        <w:rPr>
          <w:rFonts w:ascii="Arial"/>
          <w:b/>
          <w:color w:val="004863"/>
          <w:spacing w:val="57"/>
          <w:w w:val="105"/>
          <w:sz w:val="32"/>
        </w:rPr>
        <w:t xml:space="preserve"> </w:t>
      </w:r>
      <w:r w:rsidR="00F24906">
        <w:rPr>
          <w:rFonts w:ascii="Arial"/>
          <w:b/>
          <w:color w:val="004863"/>
          <w:w w:val="105"/>
          <w:sz w:val="32"/>
        </w:rPr>
        <w:t>I</w:t>
      </w:r>
      <w:r w:rsidR="003F2280">
        <w:rPr>
          <w:rFonts w:ascii="Arial"/>
          <w:b/>
          <w:color w:val="004863"/>
          <w:w w:val="105"/>
          <w:sz w:val="32"/>
        </w:rPr>
        <w:t>nformation</w:t>
      </w:r>
      <w:r w:rsidR="00697AB4">
        <w:rPr>
          <w:rFonts w:ascii="Arial"/>
          <w:b/>
          <w:color w:val="004863"/>
          <w:w w:val="105"/>
          <w:sz w:val="32"/>
        </w:rPr>
        <w:t xml:space="preserve">    </w:t>
      </w:r>
      <w:r w:rsidR="003F2280">
        <w:rPr>
          <w:rFonts w:ascii="Arial"/>
          <w:b/>
          <w:color w:val="221F1F"/>
          <w:w w:val="105"/>
          <w:sz w:val="20"/>
        </w:rPr>
        <w:t>Please</w:t>
      </w:r>
      <w:r w:rsidR="003F2280">
        <w:rPr>
          <w:rFonts w:ascii="Arial"/>
          <w:b/>
          <w:color w:val="221F1F"/>
          <w:spacing w:val="-6"/>
          <w:w w:val="105"/>
          <w:sz w:val="20"/>
        </w:rPr>
        <w:t xml:space="preserve"> </w:t>
      </w:r>
      <w:r w:rsidR="003F2280">
        <w:rPr>
          <w:rFonts w:ascii="Arial"/>
          <w:b/>
          <w:color w:val="221F1F"/>
          <w:w w:val="105"/>
          <w:sz w:val="20"/>
        </w:rPr>
        <w:t>complete</w:t>
      </w:r>
      <w:r w:rsidR="003F2280">
        <w:rPr>
          <w:rFonts w:ascii="Arial"/>
          <w:b/>
          <w:color w:val="221F1F"/>
          <w:spacing w:val="-12"/>
          <w:w w:val="105"/>
          <w:sz w:val="20"/>
        </w:rPr>
        <w:t xml:space="preserve"> </w:t>
      </w:r>
      <w:r w:rsidR="003F2280">
        <w:rPr>
          <w:rFonts w:ascii="Arial"/>
          <w:b/>
          <w:color w:val="221F1F"/>
          <w:w w:val="105"/>
          <w:sz w:val="20"/>
        </w:rPr>
        <w:t>all</w:t>
      </w:r>
      <w:r w:rsidR="003F2280">
        <w:rPr>
          <w:rFonts w:ascii="Arial"/>
          <w:b/>
          <w:color w:val="221F1F"/>
          <w:spacing w:val="-7"/>
          <w:w w:val="105"/>
          <w:sz w:val="20"/>
        </w:rPr>
        <w:t xml:space="preserve"> </w:t>
      </w:r>
      <w:r w:rsidR="003F2280">
        <w:rPr>
          <w:rFonts w:ascii="Arial"/>
          <w:b/>
          <w:color w:val="221F1F"/>
          <w:w w:val="105"/>
          <w:sz w:val="20"/>
        </w:rPr>
        <w:t>fields</w:t>
      </w:r>
      <w:r w:rsidR="003F2280">
        <w:rPr>
          <w:rFonts w:ascii="Arial"/>
          <w:b/>
          <w:color w:val="221F1F"/>
          <w:spacing w:val="-8"/>
          <w:w w:val="105"/>
          <w:sz w:val="20"/>
        </w:rPr>
        <w:t xml:space="preserve"> </w:t>
      </w:r>
      <w:r w:rsidR="003F2280">
        <w:rPr>
          <w:rFonts w:ascii="Arial"/>
          <w:b/>
          <w:color w:val="221F1F"/>
          <w:w w:val="105"/>
          <w:sz w:val="20"/>
        </w:rPr>
        <w:t>of</w:t>
      </w:r>
      <w:r w:rsidR="003F2280">
        <w:rPr>
          <w:rFonts w:ascii="Arial"/>
          <w:b/>
          <w:color w:val="221F1F"/>
          <w:spacing w:val="-7"/>
          <w:w w:val="105"/>
          <w:sz w:val="20"/>
        </w:rPr>
        <w:t xml:space="preserve"> </w:t>
      </w:r>
      <w:r w:rsidR="003F2280">
        <w:rPr>
          <w:rFonts w:ascii="Arial"/>
          <w:b/>
          <w:color w:val="221F1F"/>
          <w:w w:val="105"/>
          <w:sz w:val="20"/>
        </w:rPr>
        <w:t>the</w:t>
      </w:r>
      <w:r w:rsidR="003F2280">
        <w:rPr>
          <w:rFonts w:ascii="Arial"/>
          <w:b/>
          <w:color w:val="221F1F"/>
          <w:spacing w:val="-5"/>
          <w:w w:val="105"/>
          <w:sz w:val="20"/>
        </w:rPr>
        <w:t xml:space="preserve"> </w:t>
      </w:r>
      <w:r w:rsidR="003F2280">
        <w:rPr>
          <w:rFonts w:ascii="Arial"/>
          <w:b/>
          <w:color w:val="221F1F"/>
          <w:w w:val="105"/>
          <w:sz w:val="20"/>
        </w:rPr>
        <w:t>form</w:t>
      </w:r>
      <w:r w:rsidR="00697AB4">
        <w:rPr>
          <w:noProof/>
          <w:color w:val="221F1F"/>
          <w:spacing w:val="-1"/>
          <w:sz w:val="17"/>
        </w:rPr>
        <w:drawing>
          <wp:inline distT="0" distB="0" distL="0" distR="0" wp14:anchorId="37132EAD" wp14:editId="3661F609">
            <wp:extent cx="1257300" cy="1005571"/>
            <wp:effectExtent l="0" t="0" r="0" b="444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186" cy="1029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D76B2" w14:textId="4001703B" w:rsidR="004115E3" w:rsidRDefault="001517A5">
      <w:pPr>
        <w:spacing w:before="59" w:line="237" w:lineRule="auto"/>
        <w:ind w:left="208" w:right="2182"/>
        <w:rPr>
          <w:sz w:val="17"/>
        </w:rPr>
      </w:pPr>
      <w:r>
        <w:rPr>
          <w:color w:val="221F1F"/>
          <w:spacing w:val="-2"/>
          <w:sz w:val="17"/>
        </w:rPr>
        <w:t>L&amp;D</w:t>
      </w:r>
      <w:r w:rsidR="003F2280">
        <w:rPr>
          <w:color w:val="221F1F"/>
          <w:spacing w:val="-2"/>
          <w:sz w:val="17"/>
        </w:rPr>
        <w:t xml:space="preserve"> is committed to providing a safe, </w:t>
      </w:r>
      <w:r w:rsidR="0023146C">
        <w:rPr>
          <w:color w:val="221F1F"/>
          <w:spacing w:val="-2"/>
          <w:sz w:val="17"/>
        </w:rPr>
        <w:t>healthy,</w:t>
      </w:r>
      <w:r w:rsidR="003F2280">
        <w:rPr>
          <w:color w:val="221F1F"/>
          <w:spacing w:val="-2"/>
          <w:sz w:val="17"/>
        </w:rPr>
        <w:t xml:space="preserve"> and inclusive working environment for all its volunteers.</w:t>
      </w:r>
      <w:r w:rsidR="003F2280">
        <w:rPr>
          <w:color w:val="221F1F"/>
          <w:spacing w:val="-1"/>
          <w:sz w:val="17"/>
        </w:rPr>
        <w:t xml:space="preserve"> </w:t>
      </w:r>
      <w:r w:rsidR="003F2280">
        <w:rPr>
          <w:color w:val="221F1F"/>
          <w:spacing w:val="-3"/>
          <w:sz w:val="17"/>
        </w:rPr>
        <w:t xml:space="preserve">We expect you, the volunteer, to contribute positively to this environment </w:t>
      </w:r>
      <w:r w:rsidR="003F2280">
        <w:rPr>
          <w:color w:val="221F1F"/>
          <w:spacing w:val="-2"/>
          <w:sz w:val="17"/>
        </w:rPr>
        <w:t>by respecting our policies,</w:t>
      </w:r>
      <w:r w:rsidR="003F2280">
        <w:rPr>
          <w:color w:val="221F1F"/>
          <w:spacing w:val="-1"/>
          <w:sz w:val="17"/>
        </w:rPr>
        <w:t xml:space="preserve"> </w:t>
      </w:r>
      <w:r w:rsidR="003F2280">
        <w:rPr>
          <w:color w:val="221F1F"/>
          <w:spacing w:val="-3"/>
          <w:sz w:val="17"/>
        </w:rPr>
        <w:t>procedures</w:t>
      </w:r>
      <w:r w:rsidR="003F2280">
        <w:rPr>
          <w:color w:val="221F1F"/>
          <w:spacing w:val="-9"/>
          <w:sz w:val="17"/>
        </w:rPr>
        <w:t xml:space="preserve"> </w:t>
      </w:r>
      <w:r w:rsidR="003F2280">
        <w:rPr>
          <w:color w:val="221F1F"/>
          <w:spacing w:val="-3"/>
          <w:sz w:val="17"/>
        </w:rPr>
        <w:t>and</w:t>
      </w:r>
      <w:r w:rsidR="003F2280">
        <w:rPr>
          <w:color w:val="221F1F"/>
          <w:spacing w:val="-1"/>
          <w:sz w:val="17"/>
        </w:rPr>
        <w:t xml:space="preserve"> </w:t>
      </w:r>
      <w:r w:rsidR="003F2280">
        <w:rPr>
          <w:color w:val="221F1F"/>
          <w:spacing w:val="-3"/>
          <w:sz w:val="17"/>
        </w:rPr>
        <w:t>working</w:t>
      </w:r>
      <w:r w:rsidR="003F2280">
        <w:rPr>
          <w:color w:val="221F1F"/>
          <w:spacing w:val="-6"/>
          <w:sz w:val="17"/>
        </w:rPr>
        <w:t xml:space="preserve"> </w:t>
      </w:r>
      <w:r w:rsidR="003F2280">
        <w:rPr>
          <w:color w:val="221F1F"/>
          <w:spacing w:val="-3"/>
          <w:sz w:val="17"/>
        </w:rPr>
        <w:t>practices.</w:t>
      </w:r>
      <w:r w:rsidR="003F2280">
        <w:rPr>
          <w:color w:val="221F1F"/>
          <w:spacing w:val="-6"/>
          <w:sz w:val="17"/>
        </w:rPr>
        <w:t xml:space="preserve"> </w:t>
      </w:r>
      <w:r w:rsidR="003F2280">
        <w:rPr>
          <w:color w:val="221F1F"/>
          <w:spacing w:val="-2"/>
          <w:sz w:val="17"/>
        </w:rPr>
        <w:t>Please</w:t>
      </w:r>
      <w:r w:rsidR="003F2280">
        <w:rPr>
          <w:color w:val="221F1F"/>
          <w:spacing w:val="-1"/>
          <w:sz w:val="17"/>
        </w:rPr>
        <w:t xml:space="preserve"> </w:t>
      </w:r>
      <w:r w:rsidR="003F2280">
        <w:rPr>
          <w:color w:val="221F1F"/>
          <w:spacing w:val="-2"/>
          <w:sz w:val="17"/>
        </w:rPr>
        <w:t>complete</w:t>
      </w:r>
      <w:r w:rsidR="003F2280">
        <w:rPr>
          <w:color w:val="221F1F"/>
          <w:spacing w:val="-8"/>
          <w:sz w:val="17"/>
        </w:rPr>
        <w:t xml:space="preserve"> </w:t>
      </w:r>
      <w:r w:rsidR="003F2280">
        <w:rPr>
          <w:color w:val="221F1F"/>
          <w:spacing w:val="-2"/>
          <w:sz w:val="17"/>
        </w:rPr>
        <w:t>the</w:t>
      </w:r>
      <w:r w:rsidR="003F2280">
        <w:rPr>
          <w:color w:val="221F1F"/>
          <w:sz w:val="17"/>
        </w:rPr>
        <w:t xml:space="preserve"> </w:t>
      </w:r>
      <w:r w:rsidR="003F2280">
        <w:rPr>
          <w:color w:val="221F1F"/>
          <w:spacing w:val="-2"/>
          <w:sz w:val="17"/>
        </w:rPr>
        <w:t>personal</w:t>
      </w:r>
      <w:r w:rsidR="003F2280">
        <w:rPr>
          <w:color w:val="221F1F"/>
          <w:spacing w:val="-1"/>
          <w:sz w:val="17"/>
        </w:rPr>
        <w:t xml:space="preserve"> </w:t>
      </w:r>
      <w:r w:rsidR="003F2280">
        <w:rPr>
          <w:color w:val="221F1F"/>
          <w:spacing w:val="-2"/>
          <w:sz w:val="17"/>
        </w:rPr>
        <w:t>information</w:t>
      </w:r>
      <w:r w:rsidR="003F2280">
        <w:rPr>
          <w:color w:val="221F1F"/>
          <w:spacing w:val="-20"/>
          <w:sz w:val="17"/>
        </w:rPr>
        <w:t xml:space="preserve"> </w:t>
      </w:r>
      <w:r w:rsidR="003F2280">
        <w:rPr>
          <w:color w:val="221F1F"/>
          <w:spacing w:val="-2"/>
          <w:sz w:val="17"/>
        </w:rPr>
        <w:t>requested</w:t>
      </w:r>
      <w:r w:rsidR="003F2280">
        <w:rPr>
          <w:color w:val="221F1F"/>
          <w:spacing w:val="-19"/>
          <w:sz w:val="17"/>
        </w:rPr>
        <w:t xml:space="preserve"> </w:t>
      </w:r>
      <w:r w:rsidR="003F2280">
        <w:rPr>
          <w:color w:val="221F1F"/>
          <w:spacing w:val="-2"/>
          <w:sz w:val="17"/>
        </w:rPr>
        <w:t>below</w:t>
      </w:r>
      <w:r w:rsidR="003F2280">
        <w:rPr>
          <w:color w:val="221F1F"/>
          <w:spacing w:val="-19"/>
          <w:sz w:val="17"/>
        </w:rPr>
        <w:t xml:space="preserve"> </w:t>
      </w:r>
      <w:r w:rsidR="003F2280">
        <w:rPr>
          <w:color w:val="221F1F"/>
          <w:spacing w:val="-2"/>
          <w:sz w:val="17"/>
        </w:rPr>
        <w:t>so</w:t>
      </w:r>
      <w:r w:rsidR="003F2280">
        <w:rPr>
          <w:color w:val="221F1F"/>
          <w:spacing w:val="-17"/>
          <w:sz w:val="17"/>
        </w:rPr>
        <w:t xml:space="preserve"> </w:t>
      </w:r>
      <w:r w:rsidR="003F2280">
        <w:rPr>
          <w:color w:val="221F1F"/>
          <w:spacing w:val="-2"/>
          <w:sz w:val="17"/>
        </w:rPr>
        <w:t>we</w:t>
      </w:r>
      <w:r w:rsidR="003F2280">
        <w:rPr>
          <w:color w:val="221F1F"/>
          <w:spacing w:val="-23"/>
          <w:sz w:val="17"/>
        </w:rPr>
        <w:t xml:space="preserve"> </w:t>
      </w:r>
      <w:r w:rsidR="003F2280">
        <w:rPr>
          <w:color w:val="221F1F"/>
          <w:spacing w:val="-2"/>
          <w:sz w:val="17"/>
        </w:rPr>
        <w:t>can</w:t>
      </w:r>
    </w:p>
    <w:p w14:paraId="489F48C8" w14:textId="54FD0FB2" w:rsidR="004115E3" w:rsidRDefault="003F2280">
      <w:pPr>
        <w:spacing w:before="1" w:line="237" w:lineRule="auto"/>
        <w:ind w:left="208" w:right="1722"/>
        <w:rPr>
          <w:sz w:val="17"/>
        </w:rPr>
      </w:pPr>
      <w:r>
        <w:rPr>
          <w:color w:val="221F1F"/>
          <w:spacing w:val="-3"/>
          <w:sz w:val="17"/>
        </w:rPr>
        <w:t xml:space="preserve">establish your </w:t>
      </w:r>
      <w:r>
        <w:rPr>
          <w:color w:val="221F1F"/>
          <w:spacing w:val="-2"/>
          <w:sz w:val="17"/>
        </w:rPr>
        <w:t>health and welfare needs and improve your volunteering experience. In compliance with the</w:t>
      </w:r>
      <w:r>
        <w:rPr>
          <w:color w:val="221F1F"/>
          <w:spacing w:val="-1"/>
          <w:sz w:val="17"/>
        </w:rPr>
        <w:t xml:space="preserve"> </w:t>
      </w:r>
      <w:r>
        <w:rPr>
          <w:color w:val="221F1F"/>
          <w:spacing w:val="-3"/>
          <w:sz w:val="17"/>
        </w:rPr>
        <w:t>General</w:t>
      </w:r>
      <w:r>
        <w:rPr>
          <w:color w:val="221F1F"/>
          <w:spacing w:val="-6"/>
          <w:sz w:val="17"/>
        </w:rPr>
        <w:t xml:space="preserve"> </w:t>
      </w:r>
      <w:r>
        <w:rPr>
          <w:color w:val="221F1F"/>
          <w:spacing w:val="-3"/>
          <w:sz w:val="17"/>
        </w:rPr>
        <w:t>Data</w:t>
      </w:r>
      <w:r>
        <w:rPr>
          <w:color w:val="221F1F"/>
          <w:spacing w:val="-2"/>
          <w:sz w:val="17"/>
        </w:rPr>
        <w:t xml:space="preserve"> Protection</w:t>
      </w:r>
      <w:r>
        <w:rPr>
          <w:color w:val="221F1F"/>
          <w:spacing w:val="-5"/>
          <w:sz w:val="17"/>
        </w:rPr>
        <w:t xml:space="preserve"> </w:t>
      </w:r>
      <w:r>
        <w:rPr>
          <w:color w:val="221F1F"/>
          <w:spacing w:val="-2"/>
          <w:sz w:val="17"/>
        </w:rPr>
        <w:t>Regulations</w:t>
      </w:r>
      <w:r>
        <w:rPr>
          <w:color w:val="221F1F"/>
          <w:spacing w:val="-7"/>
          <w:sz w:val="17"/>
        </w:rPr>
        <w:t xml:space="preserve"> </w:t>
      </w:r>
      <w:r>
        <w:rPr>
          <w:color w:val="221F1F"/>
          <w:spacing w:val="-2"/>
          <w:sz w:val="17"/>
        </w:rPr>
        <w:t>(GDPR)</w:t>
      </w:r>
      <w:r>
        <w:rPr>
          <w:color w:val="221F1F"/>
          <w:spacing w:val="-20"/>
          <w:sz w:val="17"/>
        </w:rPr>
        <w:t xml:space="preserve"> </w:t>
      </w:r>
      <w:r>
        <w:rPr>
          <w:color w:val="221F1F"/>
          <w:spacing w:val="-2"/>
          <w:sz w:val="17"/>
        </w:rPr>
        <w:t>2018,</w:t>
      </w:r>
      <w:r>
        <w:rPr>
          <w:color w:val="221F1F"/>
          <w:spacing w:val="-19"/>
          <w:sz w:val="17"/>
        </w:rPr>
        <w:t xml:space="preserve"> </w:t>
      </w:r>
      <w:r>
        <w:rPr>
          <w:color w:val="221F1F"/>
          <w:spacing w:val="-2"/>
          <w:sz w:val="17"/>
        </w:rPr>
        <w:t>your</w:t>
      </w:r>
      <w:r>
        <w:rPr>
          <w:color w:val="221F1F"/>
          <w:spacing w:val="-20"/>
          <w:sz w:val="17"/>
        </w:rPr>
        <w:t xml:space="preserve"> </w:t>
      </w:r>
      <w:r>
        <w:rPr>
          <w:color w:val="221F1F"/>
          <w:spacing w:val="-2"/>
          <w:sz w:val="17"/>
        </w:rPr>
        <w:t>information</w:t>
      </w:r>
      <w:r>
        <w:rPr>
          <w:color w:val="221F1F"/>
          <w:spacing w:val="-19"/>
          <w:sz w:val="17"/>
        </w:rPr>
        <w:t xml:space="preserve"> </w:t>
      </w:r>
      <w:r>
        <w:rPr>
          <w:color w:val="221F1F"/>
          <w:spacing w:val="-2"/>
          <w:sz w:val="17"/>
        </w:rPr>
        <w:t>will</w:t>
      </w:r>
      <w:r>
        <w:rPr>
          <w:color w:val="221F1F"/>
          <w:spacing w:val="-19"/>
          <w:sz w:val="17"/>
        </w:rPr>
        <w:t xml:space="preserve"> </w:t>
      </w:r>
      <w:r>
        <w:rPr>
          <w:color w:val="221F1F"/>
          <w:spacing w:val="-2"/>
          <w:sz w:val="17"/>
        </w:rPr>
        <w:t>be</w:t>
      </w:r>
      <w:r>
        <w:rPr>
          <w:color w:val="221F1F"/>
          <w:spacing w:val="-18"/>
          <w:sz w:val="17"/>
        </w:rPr>
        <w:t xml:space="preserve"> </w:t>
      </w:r>
      <w:r>
        <w:rPr>
          <w:color w:val="221F1F"/>
          <w:spacing w:val="-2"/>
          <w:sz w:val="17"/>
        </w:rPr>
        <w:t>kept</w:t>
      </w:r>
      <w:r>
        <w:rPr>
          <w:color w:val="221F1F"/>
          <w:spacing w:val="-19"/>
          <w:sz w:val="17"/>
        </w:rPr>
        <w:t xml:space="preserve"> </w:t>
      </w:r>
      <w:r>
        <w:rPr>
          <w:color w:val="221F1F"/>
          <w:spacing w:val="-2"/>
          <w:sz w:val="17"/>
        </w:rPr>
        <w:t>on</w:t>
      </w:r>
      <w:r>
        <w:rPr>
          <w:color w:val="221F1F"/>
          <w:spacing w:val="-17"/>
          <w:sz w:val="17"/>
        </w:rPr>
        <w:t xml:space="preserve"> </w:t>
      </w:r>
      <w:r>
        <w:rPr>
          <w:color w:val="221F1F"/>
          <w:spacing w:val="-2"/>
          <w:sz w:val="17"/>
        </w:rPr>
        <w:t>a</w:t>
      </w:r>
      <w:r>
        <w:rPr>
          <w:color w:val="221F1F"/>
          <w:spacing w:val="-16"/>
          <w:sz w:val="17"/>
        </w:rPr>
        <w:t xml:space="preserve"> </w:t>
      </w:r>
      <w:r>
        <w:rPr>
          <w:color w:val="221F1F"/>
          <w:spacing w:val="-2"/>
          <w:sz w:val="17"/>
        </w:rPr>
        <w:t>secure</w:t>
      </w:r>
      <w:r>
        <w:rPr>
          <w:color w:val="221F1F"/>
          <w:spacing w:val="-19"/>
          <w:sz w:val="17"/>
        </w:rPr>
        <w:t xml:space="preserve"> </w:t>
      </w:r>
      <w:r>
        <w:rPr>
          <w:color w:val="221F1F"/>
          <w:spacing w:val="-2"/>
          <w:sz w:val="17"/>
        </w:rPr>
        <w:t>database</w:t>
      </w:r>
      <w:r>
        <w:rPr>
          <w:color w:val="221F1F"/>
          <w:spacing w:val="-17"/>
          <w:sz w:val="17"/>
        </w:rPr>
        <w:t xml:space="preserve"> </w:t>
      </w:r>
      <w:r>
        <w:rPr>
          <w:color w:val="221F1F"/>
          <w:spacing w:val="-2"/>
          <w:sz w:val="17"/>
        </w:rPr>
        <w:t>and</w:t>
      </w:r>
      <w:r>
        <w:rPr>
          <w:color w:val="221F1F"/>
          <w:spacing w:val="-18"/>
          <w:sz w:val="17"/>
        </w:rPr>
        <w:t xml:space="preserve"> </w:t>
      </w:r>
      <w:r>
        <w:rPr>
          <w:color w:val="221F1F"/>
          <w:spacing w:val="-2"/>
          <w:sz w:val="17"/>
        </w:rPr>
        <w:t>will</w:t>
      </w:r>
      <w:r>
        <w:rPr>
          <w:color w:val="221F1F"/>
          <w:spacing w:val="-1"/>
          <w:sz w:val="17"/>
        </w:rPr>
        <w:t xml:space="preserve"> </w:t>
      </w:r>
      <w:r>
        <w:rPr>
          <w:color w:val="221F1F"/>
          <w:spacing w:val="-3"/>
          <w:sz w:val="17"/>
        </w:rPr>
        <w:t>not</w:t>
      </w:r>
      <w:r>
        <w:rPr>
          <w:color w:val="221F1F"/>
          <w:spacing w:val="-17"/>
          <w:sz w:val="17"/>
        </w:rPr>
        <w:t xml:space="preserve"> </w:t>
      </w:r>
      <w:r>
        <w:rPr>
          <w:color w:val="221F1F"/>
          <w:spacing w:val="-2"/>
          <w:sz w:val="17"/>
        </w:rPr>
        <w:t>be</w:t>
      </w:r>
      <w:r>
        <w:rPr>
          <w:color w:val="221F1F"/>
          <w:spacing w:val="-18"/>
          <w:sz w:val="17"/>
        </w:rPr>
        <w:t xml:space="preserve"> </w:t>
      </w:r>
      <w:r>
        <w:rPr>
          <w:color w:val="221F1F"/>
          <w:spacing w:val="-2"/>
          <w:sz w:val="17"/>
        </w:rPr>
        <w:t>provided</w:t>
      </w:r>
      <w:r>
        <w:rPr>
          <w:color w:val="221F1F"/>
          <w:spacing w:val="-22"/>
          <w:sz w:val="17"/>
        </w:rPr>
        <w:t xml:space="preserve"> </w:t>
      </w:r>
      <w:r>
        <w:rPr>
          <w:color w:val="221F1F"/>
          <w:spacing w:val="-2"/>
          <w:sz w:val="17"/>
        </w:rPr>
        <w:t>to</w:t>
      </w:r>
      <w:r>
        <w:rPr>
          <w:color w:val="221F1F"/>
          <w:spacing w:val="-5"/>
          <w:sz w:val="17"/>
        </w:rPr>
        <w:t xml:space="preserve"> </w:t>
      </w:r>
      <w:r>
        <w:rPr>
          <w:color w:val="221F1F"/>
          <w:spacing w:val="-2"/>
          <w:sz w:val="17"/>
        </w:rPr>
        <w:t>any</w:t>
      </w:r>
      <w:r>
        <w:rPr>
          <w:color w:val="221F1F"/>
          <w:spacing w:val="-20"/>
          <w:sz w:val="17"/>
        </w:rPr>
        <w:t xml:space="preserve"> </w:t>
      </w:r>
      <w:r>
        <w:rPr>
          <w:color w:val="221F1F"/>
          <w:spacing w:val="-2"/>
          <w:sz w:val="17"/>
        </w:rPr>
        <w:t>third</w:t>
      </w:r>
      <w:r>
        <w:rPr>
          <w:color w:val="221F1F"/>
          <w:spacing w:val="-20"/>
          <w:sz w:val="17"/>
        </w:rPr>
        <w:t xml:space="preserve"> </w:t>
      </w:r>
      <w:r>
        <w:rPr>
          <w:color w:val="221F1F"/>
          <w:spacing w:val="-2"/>
          <w:sz w:val="17"/>
        </w:rPr>
        <w:t>party,</w:t>
      </w:r>
      <w:r>
        <w:rPr>
          <w:color w:val="221F1F"/>
          <w:spacing w:val="-21"/>
          <w:sz w:val="17"/>
        </w:rPr>
        <w:t xml:space="preserve"> </w:t>
      </w:r>
      <w:r>
        <w:rPr>
          <w:color w:val="221F1F"/>
          <w:spacing w:val="-2"/>
          <w:sz w:val="17"/>
        </w:rPr>
        <w:t>unless</w:t>
      </w:r>
      <w:r>
        <w:rPr>
          <w:color w:val="221F1F"/>
          <w:spacing w:val="-19"/>
          <w:sz w:val="17"/>
        </w:rPr>
        <w:t xml:space="preserve"> </w:t>
      </w:r>
      <w:r>
        <w:rPr>
          <w:color w:val="221F1F"/>
          <w:spacing w:val="-2"/>
          <w:sz w:val="17"/>
        </w:rPr>
        <w:t>you</w:t>
      </w:r>
      <w:r>
        <w:rPr>
          <w:color w:val="221F1F"/>
          <w:spacing w:val="-22"/>
          <w:sz w:val="17"/>
        </w:rPr>
        <w:t xml:space="preserve"> </w:t>
      </w:r>
      <w:r>
        <w:rPr>
          <w:color w:val="221F1F"/>
          <w:spacing w:val="-2"/>
          <w:sz w:val="17"/>
        </w:rPr>
        <w:t>consent</w:t>
      </w:r>
      <w:r>
        <w:rPr>
          <w:color w:val="221F1F"/>
          <w:spacing w:val="-19"/>
          <w:sz w:val="17"/>
        </w:rPr>
        <w:t xml:space="preserve"> </w:t>
      </w:r>
      <w:r>
        <w:rPr>
          <w:color w:val="221F1F"/>
          <w:spacing w:val="-2"/>
          <w:sz w:val="17"/>
        </w:rPr>
        <w:t>to</w:t>
      </w:r>
      <w:r>
        <w:rPr>
          <w:color w:val="221F1F"/>
          <w:spacing w:val="-20"/>
          <w:sz w:val="17"/>
        </w:rPr>
        <w:t xml:space="preserve"> </w:t>
      </w:r>
      <w:r>
        <w:rPr>
          <w:color w:val="221F1F"/>
          <w:spacing w:val="-2"/>
          <w:sz w:val="17"/>
        </w:rPr>
        <w:t>this</w:t>
      </w:r>
      <w:r>
        <w:rPr>
          <w:color w:val="221F1F"/>
          <w:spacing w:val="-17"/>
          <w:sz w:val="17"/>
        </w:rPr>
        <w:t xml:space="preserve"> </w:t>
      </w:r>
      <w:r>
        <w:rPr>
          <w:color w:val="221F1F"/>
          <w:spacing w:val="-2"/>
          <w:sz w:val="17"/>
        </w:rPr>
        <w:t>prior</w:t>
      </w:r>
      <w:r>
        <w:rPr>
          <w:color w:val="221F1F"/>
          <w:spacing w:val="-18"/>
          <w:sz w:val="17"/>
        </w:rPr>
        <w:t xml:space="preserve"> </w:t>
      </w:r>
      <w:r>
        <w:rPr>
          <w:color w:val="221F1F"/>
          <w:spacing w:val="-2"/>
          <w:sz w:val="17"/>
        </w:rPr>
        <w:t>to</w:t>
      </w:r>
      <w:r>
        <w:rPr>
          <w:color w:val="221F1F"/>
          <w:spacing w:val="-20"/>
          <w:sz w:val="17"/>
        </w:rPr>
        <w:t xml:space="preserve"> </w:t>
      </w:r>
      <w:r>
        <w:rPr>
          <w:color w:val="221F1F"/>
          <w:spacing w:val="-2"/>
          <w:sz w:val="17"/>
        </w:rPr>
        <w:t>the</w:t>
      </w:r>
      <w:r>
        <w:rPr>
          <w:color w:val="221F1F"/>
          <w:spacing w:val="-18"/>
          <w:sz w:val="17"/>
        </w:rPr>
        <w:t xml:space="preserve"> </w:t>
      </w:r>
      <w:r>
        <w:rPr>
          <w:color w:val="221F1F"/>
          <w:spacing w:val="-2"/>
          <w:sz w:val="17"/>
        </w:rPr>
        <w:t>data</w:t>
      </w:r>
      <w:r>
        <w:rPr>
          <w:color w:val="221F1F"/>
          <w:spacing w:val="-16"/>
          <w:sz w:val="17"/>
        </w:rPr>
        <w:t xml:space="preserve"> </w:t>
      </w:r>
      <w:r>
        <w:rPr>
          <w:color w:val="221F1F"/>
          <w:spacing w:val="-2"/>
          <w:sz w:val="17"/>
        </w:rPr>
        <w:t>being</w:t>
      </w:r>
      <w:r>
        <w:rPr>
          <w:color w:val="221F1F"/>
          <w:spacing w:val="-18"/>
          <w:sz w:val="17"/>
        </w:rPr>
        <w:t xml:space="preserve"> </w:t>
      </w:r>
      <w:r>
        <w:rPr>
          <w:color w:val="221F1F"/>
          <w:spacing w:val="-2"/>
          <w:sz w:val="17"/>
        </w:rPr>
        <w:t>shared.</w:t>
      </w:r>
      <w:r w:rsidR="00697AB4" w:rsidRPr="00697AB4">
        <w:rPr>
          <w:noProof/>
          <w:color w:val="221F1F"/>
          <w:spacing w:val="-1"/>
          <w:sz w:val="17"/>
        </w:rPr>
        <w:t xml:space="preserve"> </w:t>
      </w:r>
    </w:p>
    <w:p w14:paraId="21B7EA63" w14:textId="77777777" w:rsidR="004115E3" w:rsidRDefault="003F2280">
      <w:pPr>
        <w:pStyle w:val="Heading1"/>
        <w:ind w:left="208"/>
        <w:rPr>
          <w:rFonts w:ascii="Verdana"/>
        </w:rPr>
      </w:pPr>
      <w:r>
        <w:rPr>
          <w:rFonts w:ascii="Verdana"/>
          <w:color w:val="004863"/>
          <w:spacing w:val="-4"/>
          <w:w w:val="105"/>
        </w:rPr>
        <w:t>YOUR</w:t>
      </w:r>
      <w:r>
        <w:rPr>
          <w:rFonts w:ascii="Verdana"/>
          <w:color w:val="004863"/>
          <w:spacing w:val="-14"/>
          <w:w w:val="105"/>
        </w:rPr>
        <w:t xml:space="preserve"> </w:t>
      </w:r>
      <w:r>
        <w:rPr>
          <w:rFonts w:ascii="Verdana"/>
          <w:color w:val="004863"/>
          <w:spacing w:val="-3"/>
          <w:w w:val="105"/>
        </w:rPr>
        <w:t>DETAILS</w:t>
      </w:r>
    </w:p>
    <w:p w14:paraId="27A7A79E" w14:textId="77777777" w:rsidR="004115E3" w:rsidRDefault="004115E3">
      <w:pPr>
        <w:pStyle w:val="BodyText"/>
        <w:spacing w:before="1"/>
        <w:rPr>
          <w:b/>
          <w:sz w:val="19"/>
        </w:rPr>
      </w:pPr>
    </w:p>
    <w:p w14:paraId="65D60F18" w14:textId="1E936F1C" w:rsidR="004115E3" w:rsidRPr="005641D8" w:rsidRDefault="008404DA">
      <w:pPr>
        <w:pStyle w:val="ListParagraph"/>
        <w:numPr>
          <w:ilvl w:val="0"/>
          <w:numId w:val="4"/>
        </w:numPr>
        <w:tabs>
          <w:tab w:val="left" w:pos="370"/>
        </w:tabs>
        <w:ind w:hanging="270"/>
        <w:rPr>
          <w:sz w:val="16"/>
          <w:szCs w:val="18"/>
        </w:rPr>
      </w:pP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15739392" behindDoc="0" locked="0" layoutInCell="1" allowOverlap="1" wp14:anchorId="4E219408" wp14:editId="2D974088">
                <wp:simplePos x="0" y="0"/>
                <wp:positionH relativeFrom="page">
                  <wp:posOffset>1240790</wp:posOffset>
                </wp:positionH>
                <wp:positionV relativeFrom="paragraph">
                  <wp:posOffset>-9525</wp:posOffset>
                </wp:positionV>
                <wp:extent cx="5833745" cy="470535"/>
                <wp:effectExtent l="0" t="0" r="0" b="0"/>
                <wp:wrapNone/>
                <wp:docPr id="68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374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221F1F"/>
                                <w:left w:val="single" w:sz="4" w:space="0" w:color="221F1F"/>
                                <w:bottom w:val="single" w:sz="4" w:space="0" w:color="221F1F"/>
                                <w:right w:val="single" w:sz="4" w:space="0" w:color="221F1F"/>
                                <w:insideH w:val="single" w:sz="4" w:space="0" w:color="221F1F"/>
                                <w:insideV w:val="single" w:sz="4" w:space="0" w:color="221F1F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36"/>
                              <w:gridCol w:w="338"/>
                              <w:gridCol w:w="340"/>
                              <w:gridCol w:w="340"/>
                              <w:gridCol w:w="338"/>
                              <w:gridCol w:w="340"/>
                              <w:gridCol w:w="340"/>
                              <w:gridCol w:w="338"/>
                              <w:gridCol w:w="340"/>
                              <w:gridCol w:w="340"/>
                              <w:gridCol w:w="338"/>
                              <w:gridCol w:w="341"/>
                              <w:gridCol w:w="341"/>
                              <w:gridCol w:w="339"/>
                              <w:gridCol w:w="341"/>
                              <w:gridCol w:w="341"/>
                              <w:gridCol w:w="339"/>
                              <w:gridCol w:w="341"/>
                              <w:gridCol w:w="342"/>
                              <w:gridCol w:w="339"/>
                              <w:gridCol w:w="341"/>
                              <w:gridCol w:w="341"/>
                              <w:gridCol w:w="339"/>
                              <w:gridCol w:w="341"/>
                              <w:gridCol w:w="341"/>
                              <w:gridCol w:w="338"/>
                              <w:gridCol w:w="336"/>
                            </w:tblGrid>
                            <w:tr w:rsidR="004115E3" w14:paraId="7C665FC9" w14:textId="77777777">
                              <w:trPr>
                                <w:trHeight w:val="347"/>
                              </w:trPr>
                              <w:tc>
                                <w:tcPr>
                                  <w:tcW w:w="336" w:type="dxa"/>
                                  <w:tcBorders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39360E89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69D868F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2E40E690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0AD9F9A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674C5A1B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7729AC1A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14BC49AC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16631870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72AD491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12" w:space="0" w:color="221F1F"/>
                                  </w:tcBorders>
                                </w:tcPr>
                                <w:p w14:paraId="7CD8FCD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12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2B68EB6C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731C58E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218CCCB3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9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12" w:space="0" w:color="221F1F"/>
                                  </w:tcBorders>
                                </w:tcPr>
                                <w:p w14:paraId="3195BCE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12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587BD303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215AFAAD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9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3A4F777E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12" w:space="0" w:color="221F1F"/>
                                  </w:tcBorders>
                                </w:tcPr>
                                <w:p w14:paraId="15A802E7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2" w:type="dxa"/>
                                  <w:tcBorders>
                                    <w:left w:val="single" w:sz="12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6984217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9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0D05ED37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376A15EC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12" w:space="0" w:color="221F1F"/>
                                  </w:tcBorders>
                                </w:tcPr>
                                <w:p w14:paraId="7BD7C863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9" w:type="dxa"/>
                                  <w:tcBorders>
                                    <w:left w:val="single" w:sz="12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202F6D03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bottom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5675C70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15" w:type="dxa"/>
                                  <w:gridSpan w:val="3"/>
                                  <w:tcBorders>
                                    <w:top w:val="nil"/>
                                    <w:left w:val="single" w:sz="8" w:space="0" w:color="221F1F"/>
                                    <w:right w:val="nil"/>
                                  </w:tcBorders>
                                </w:tcPr>
                                <w:p w14:paraId="7F626269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4115E3" w14:paraId="72B54CDC" w14:textId="77777777">
                              <w:trPr>
                                <w:trHeight w:val="344"/>
                              </w:trPr>
                              <w:tc>
                                <w:tcPr>
                                  <w:tcW w:w="336" w:type="dxa"/>
                                  <w:tcBorders>
                                    <w:top w:val="double" w:sz="4" w:space="0" w:color="221F1F"/>
                                    <w:right w:val="single" w:sz="8" w:space="0" w:color="221F1F"/>
                                  </w:tcBorders>
                                </w:tcPr>
                                <w:p w14:paraId="7E7595C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00000BED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1CD636BA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60FE36D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1389CEDD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28D1AD15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0EE9CC55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3A509A3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413918CE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4679751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top w:val="double" w:sz="4" w:space="0" w:color="221F1F"/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3C8E06E4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2FAB2542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53C112F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9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310089B5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top w:val="double" w:sz="4" w:space="0" w:color="221F1F"/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7CAFBCA4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7CE4E240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9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73C8A90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740A8F5E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2" w:type="dxa"/>
                                  <w:tcBorders>
                                    <w:top w:val="double" w:sz="4" w:space="0" w:color="221F1F"/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542B1124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9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133D85F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3A4A3B0A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4CC7B956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9" w:type="dxa"/>
                                  <w:tcBorders>
                                    <w:top w:val="double" w:sz="4" w:space="0" w:color="221F1F"/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251DF5C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top w:val="double" w:sz="4" w:space="0" w:color="221F1F"/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0969BAF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3836650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19CDB7F3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6" w:type="dxa"/>
                                  <w:tcBorders>
                                    <w:left w:val="single" w:sz="8" w:space="0" w:color="221F1F"/>
                                  </w:tcBorders>
                                </w:tcPr>
                                <w:p w14:paraId="04169DED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05283DE" w14:textId="77777777" w:rsidR="004115E3" w:rsidRDefault="004115E3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219408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97.7pt;margin-top:-.75pt;width:459.35pt;height:37.05pt;z-index:1573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221F1F"/>
                          <w:left w:val="single" w:sz="4" w:space="0" w:color="221F1F"/>
                          <w:bottom w:val="single" w:sz="4" w:space="0" w:color="221F1F"/>
                          <w:right w:val="single" w:sz="4" w:space="0" w:color="221F1F"/>
                          <w:insideH w:val="single" w:sz="4" w:space="0" w:color="221F1F"/>
                          <w:insideV w:val="single" w:sz="4" w:space="0" w:color="221F1F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36"/>
                        <w:gridCol w:w="338"/>
                        <w:gridCol w:w="340"/>
                        <w:gridCol w:w="340"/>
                        <w:gridCol w:w="338"/>
                        <w:gridCol w:w="340"/>
                        <w:gridCol w:w="340"/>
                        <w:gridCol w:w="338"/>
                        <w:gridCol w:w="340"/>
                        <w:gridCol w:w="340"/>
                        <w:gridCol w:w="338"/>
                        <w:gridCol w:w="341"/>
                        <w:gridCol w:w="341"/>
                        <w:gridCol w:w="339"/>
                        <w:gridCol w:w="341"/>
                        <w:gridCol w:w="341"/>
                        <w:gridCol w:w="339"/>
                        <w:gridCol w:w="341"/>
                        <w:gridCol w:w="342"/>
                        <w:gridCol w:w="339"/>
                        <w:gridCol w:w="341"/>
                        <w:gridCol w:w="341"/>
                        <w:gridCol w:w="339"/>
                        <w:gridCol w:w="341"/>
                        <w:gridCol w:w="341"/>
                        <w:gridCol w:w="338"/>
                        <w:gridCol w:w="336"/>
                      </w:tblGrid>
                      <w:tr w:rsidR="004115E3" w14:paraId="7C665FC9" w14:textId="77777777">
                        <w:trPr>
                          <w:trHeight w:val="347"/>
                        </w:trPr>
                        <w:tc>
                          <w:tcPr>
                            <w:tcW w:w="336" w:type="dxa"/>
                            <w:tcBorders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39360E89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69D868F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2E40E690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0AD9F9A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674C5A1B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7729AC1A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14BC49AC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16631870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72AD491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12" w:space="0" w:color="221F1F"/>
                            </w:tcBorders>
                          </w:tcPr>
                          <w:p w14:paraId="7CD8FCD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12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2B68EB6C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731C58E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218CCCB3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9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12" w:space="0" w:color="221F1F"/>
                            </w:tcBorders>
                          </w:tcPr>
                          <w:p w14:paraId="3195BCE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12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587BD303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215AFAAD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9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3A4F777E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12" w:space="0" w:color="221F1F"/>
                            </w:tcBorders>
                          </w:tcPr>
                          <w:p w14:paraId="15A802E7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2" w:type="dxa"/>
                            <w:tcBorders>
                              <w:left w:val="single" w:sz="12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6984217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9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0D05ED37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376A15EC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12" w:space="0" w:color="221F1F"/>
                            </w:tcBorders>
                          </w:tcPr>
                          <w:p w14:paraId="7BD7C863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9" w:type="dxa"/>
                            <w:tcBorders>
                              <w:left w:val="single" w:sz="12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202F6D03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bottom w:val="double" w:sz="4" w:space="0" w:color="221F1F"/>
                              <w:right w:val="single" w:sz="8" w:space="0" w:color="221F1F"/>
                            </w:tcBorders>
                          </w:tcPr>
                          <w:p w14:paraId="5675C70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015" w:type="dxa"/>
                            <w:gridSpan w:val="3"/>
                            <w:tcBorders>
                              <w:top w:val="nil"/>
                              <w:left w:val="single" w:sz="8" w:space="0" w:color="221F1F"/>
                              <w:right w:val="nil"/>
                            </w:tcBorders>
                          </w:tcPr>
                          <w:p w14:paraId="7F626269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  <w:tr w:rsidR="004115E3" w14:paraId="72B54CDC" w14:textId="77777777">
                        <w:trPr>
                          <w:trHeight w:val="344"/>
                        </w:trPr>
                        <w:tc>
                          <w:tcPr>
                            <w:tcW w:w="336" w:type="dxa"/>
                            <w:tcBorders>
                              <w:top w:val="double" w:sz="4" w:space="0" w:color="221F1F"/>
                              <w:right w:val="single" w:sz="8" w:space="0" w:color="221F1F"/>
                            </w:tcBorders>
                          </w:tcPr>
                          <w:p w14:paraId="7E7595C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00000BED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1CD636BA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60FE36D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1389CEDD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28D1AD15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0EE9CC55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3A509A3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413918CE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4679751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top w:val="double" w:sz="4" w:space="0" w:color="221F1F"/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3C8E06E4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2FAB2542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53C112F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9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310089B5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top w:val="double" w:sz="4" w:space="0" w:color="221F1F"/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7CAFBCA4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7CE4E240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9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73C8A90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740A8F5E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2" w:type="dxa"/>
                            <w:tcBorders>
                              <w:top w:val="double" w:sz="4" w:space="0" w:color="221F1F"/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542B1124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9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133D85F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3A4A3B0A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4CC7B956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9" w:type="dxa"/>
                            <w:tcBorders>
                              <w:top w:val="double" w:sz="4" w:space="0" w:color="221F1F"/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251DF5C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top w:val="double" w:sz="4" w:space="0" w:color="221F1F"/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0969BAF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3836650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19CDB7F3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6" w:type="dxa"/>
                            <w:tcBorders>
                              <w:left w:val="single" w:sz="8" w:space="0" w:color="221F1F"/>
                            </w:tcBorders>
                          </w:tcPr>
                          <w:p w14:paraId="04169DED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305283DE" w14:textId="77777777" w:rsidR="004115E3" w:rsidRDefault="004115E3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F2280" w:rsidRPr="005641D8">
        <w:rPr>
          <w:color w:val="221F1F"/>
          <w:spacing w:val="-1"/>
          <w:sz w:val="16"/>
          <w:szCs w:val="18"/>
        </w:rPr>
        <w:t>First</w:t>
      </w:r>
      <w:r w:rsidR="003F2280" w:rsidRPr="005641D8">
        <w:rPr>
          <w:color w:val="221F1F"/>
          <w:spacing w:val="-36"/>
          <w:sz w:val="16"/>
          <w:szCs w:val="18"/>
        </w:rPr>
        <w:t xml:space="preserve"> </w:t>
      </w:r>
      <w:r w:rsidR="003F2280" w:rsidRPr="005641D8">
        <w:rPr>
          <w:color w:val="221F1F"/>
          <w:sz w:val="16"/>
          <w:szCs w:val="18"/>
        </w:rPr>
        <w:t>name</w:t>
      </w:r>
    </w:p>
    <w:p w14:paraId="600DFC7C" w14:textId="77777777" w:rsidR="004115E3" w:rsidRPr="005641D8" w:rsidRDefault="004115E3">
      <w:pPr>
        <w:pStyle w:val="BodyText"/>
        <w:spacing w:before="4"/>
        <w:rPr>
          <w:sz w:val="14"/>
          <w:szCs w:val="16"/>
        </w:rPr>
      </w:pPr>
    </w:p>
    <w:p w14:paraId="139C090D" w14:textId="77777777" w:rsidR="004115E3" w:rsidRPr="005641D8" w:rsidRDefault="003F2280">
      <w:pPr>
        <w:pStyle w:val="ListParagraph"/>
        <w:numPr>
          <w:ilvl w:val="0"/>
          <w:numId w:val="4"/>
        </w:numPr>
        <w:tabs>
          <w:tab w:val="left" w:pos="370"/>
        </w:tabs>
        <w:ind w:hanging="270"/>
        <w:rPr>
          <w:sz w:val="16"/>
          <w:szCs w:val="18"/>
        </w:rPr>
      </w:pPr>
      <w:r w:rsidRPr="005641D8">
        <w:rPr>
          <w:color w:val="221F1F"/>
          <w:spacing w:val="-1"/>
          <w:sz w:val="16"/>
          <w:szCs w:val="18"/>
        </w:rPr>
        <w:t>Last</w:t>
      </w:r>
      <w:r w:rsidRPr="005641D8">
        <w:rPr>
          <w:color w:val="221F1F"/>
          <w:spacing w:val="-15"/>
          <w:sz w:val="16"/>
          <w:szCs w:val="18"/>
        </w:rPr>
        <w:t xml:space="preserve"> </w:t>
      </w:r>
      <w:r w:rsidRPr="005641D8">
        <w:rPr>
          <w:color w:val="221F1F"/>
          <w:sz w:val="16"/>
          <w:szCs w:val="18"/>
        </w:rPr>
        <w:t>name</w:t>
      </w:r>
    </w:p>
    <w:p w14:paraId="6413EFB1" w14:textId="77777777" w:rsidR="004115E3" w:rsidRPr="005641D8" w:rsidRDefault="004115E3">
      <w:pPr>
        <w:pStyle w:val="BodyText"/>
        <w:spacing w:before="6"/>
        <w:rPr>
          <w:sz w:val="14"/>
          <w:szCs w:val="16"/>
        </w:rPr>
      </w:pPr>
    </w:p>
    <w:p w14:paraId="6BDF4D70" w14:textId="6F8AF163" w:rsidR="004115E3" w:rsidRPr="005641D8" w:rsidRDefault="008404DA">
      <w:pPr>
        <w:pStyle w:val="ListParagraph"/>
        <w:numPr>
          <w:ilvl w:val="0"/>
          <w:numId w:val="4"/>
        </w:numPr>
        <w:tabs>
          <w:tab w:val="left" w:pos="363"/>
          <w:tab w:val="left" w:pos="1737"/>
          <w:tab w:val="left" w:pos="2784"/>
        </w:tabs>
        <w:ind w:left="362" w:hanging="263"/>
        <w:rPr>
          <w:sz w:val="16"/>
          <w:szCs w:val="18"/>
        </w:rPr>
      </w:pP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487246848" behindDoc="1" locked="0" layoutInCell="1" allowOverlap="1" wp14:anchorId="7938D949" wp14:editId="1161C9E4">
                <wp:simplePos x="0" y="0"/>
                <wp:positionH relativeFrom="page">
                  <wp:posOffset>995045</wp:posOffset>
                </wp:positionH>
                <wp:positionV relativeFrom="paragraph">
                  <wp:posOffset>-48260</wp:posOffset>
                </wp:positionV>
                <wp:extent cx="209550" cy="209550"/>
                <wp:effectExtent l="0" t="0" r="0" b="0"/>
                <wp:wrapNone/>
                <wp:docPr id="67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A4E9E5" id="docshape2" o:spid="_x0000_s1026" style="position:absolute;margin-left:78.35pt;margin-top:-3.8pt;width:16.5pt;height:16.5pt;z-index:-1606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5K6F&#10;l94AAAAJ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487247360" behindDoc="1" locked="0" layoutInCell="1" allowOverlap="1" wp14:anchorId="14F4B252" wp14:editId="31E8B453">
                <wp:simplePos x="0" y="0"/>
                <wp:positionH relativeFrom="page">
                  <wp:posOffset>1659890</wp:posOffset>
                </wp:positionH>
                <wp:positionV relativeFrom="paragraph">
                  <wp:posOffset>-48260</wp:posOffset>
                </wp:positionV>
                <wp:extent cx="209550" cy="209550"/>
                <wp:effectExtent l="0" t="0" r="0" b="0"/>
                <wp:wrapNone/>
                <wp:docPr id="66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A4BA44" id="docshape3" o:spid="_x0000_s1026" style="position:absolute;margin-left:130.7pt;margin-top:-3.8pt;width:16.5pt;height:16.5pt;z-index:-1606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QLLT&#10;kN4AAAAJ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15737856" behindDoc="0" locked="0" layoutInCell="1" allowOverlap="1" wp14:anchorId="0A699D61" wp14:editId="63960EA1">
                <wp:simplePos x="0" y="0"/>
                <wp:positionH relativeFrom="page">
                  <wp:posOffset>3062605</wp:posOffset>
                </wp:positionH>
                <wp:positionV relativeFrom="paragraph">
                  <wp:posOffset>-48260</wp:posOffset>
                </wp:positionV>
                <wp:extent cx="209550" cy="209550"/>
                <wp:effectExtent l="0" t="0" r="0" b="0"/>
                <wp:wrapNone/>
                <wp:docPr id="65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4D9FA7" id="docshape4" o:spid="_x0000_s1026" style="position:absolute;margin-left:241.15pt;margin-top:-3.8pt;width:16.5pt;height:16.5pt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" filled="f" strokecolor="#221f1f" strokeweight=".5pt">
                <w10:wrap anchorx="page"/>
              </v:rect>
            </w:pict>
          </mc:Fallback>
        </mc:AlternateContent>
      </w:r>
      <w:r w:rsidR="003F2280" w:rsidRPr="005641D8">
        <w:rPr>
          <w:color w:val="221F1F"/>
          <w:sz w:val="16"/>
          <w:szCs w:val="18"/>
        </w:rPr>
        <w:t>Female</w:t>
      </w:r>
      <w:r w:rsidR="003F2280" w:rsidRPr="005641D8">
        <w:rPr>
          <w:color w:val="221F1F"/>
          <w:sz w:val="16"/>
          <w:szCs w:val="18"/>
        </w:rPr>
        <w:tab/>
        <w:t>Male</w:t>
      </w:r>
      <w:r w:rsidR="003F2280" w:rsidRPr="005641D8">
        <w:rPr>
          <w:color w:val="221F1F"/>
          <w:sz w:val="16"/>
          <w:szCs w:val="18"/>
        </w:rPr>
        <w:tab/>
      </w:r>
      <w:r w:rsidR="003F2280" w:rsidRPr="005641D8">
        <w:rPr>
          <w:color w:val="221F1F"/>
          <w:w w:val="95"/>
          <w:sz w:val="16"/>
          <w:szCs w:val="18"/>
        </w:rPr>
        <w:t>Prefer</w:t>
      </w:r>
      <w:r w:rsidR="003F2280" w:rsidRPr="005641D8">
        <w:rPr>
          <w:color w:val="221F1F"/>
          <w:spacing w:val="11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not</w:t>
      </w:r>
      <w:r w:rsidR="003F2280" w:rsidRPr="005641D8">
        <w:rPr>
          <w:color w:val="221F1F"/>
          <w:spacing w:val="16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to</w:t>
      </w:r>
      <w:r w:rsidR="003F2280" w:rsidRPr="005641D8">
        <w:rPr>
          <w:color w:val="221F1F"/>
          <w:spacing w:val="-36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say</w:t>
      </w:r>
    </w:p>
    <w:p w14:paraId="70AAB05B" w14:textId="77777777" w:rsidR="004115E3" w:rsidRPr="005641D8" w:rsidRDefault="004115E3">
      <w:pPr>
        <w:pStyle w:val="BodyText"/>
        <w:spacing w:before="11"/>
        <w:rPr>
          <w:sz w:val="16"/>
          <w:szCs w:val="16"/>
        </w:rPr>
      </w:pPr>
    </w:p>
    <w:p w14:paraId="5F3C77D6" w14:textId="5D20BA07" w:rsidR="004115E3" w:rsidRPr="005641D8" w:rsidRDefault="003F2280">
      <w:pPr>
        <w:pStyle w:val="ListParagraph"/>
        <w:numPr>
          <w:ilvl w:val="0"/>
          <w:numId w:val="4"/>
        </w:numPr>
        <w:tabs>
          <w:tab w:val="left" w:pos="358"/>
          <w:tab w:val="left" w:pos="11009"/>
        </w:tabs>
        <w:ind w:left="357" w:hanging="258"/>
        <w:rPr>
          <w:sz w:val="16"/>
          <w:szCs w:val="18"/>
        </w:rPr>
      </w:pPr>
      <w:r w:rsidRPr="005641D8">
        <w:rPr>
          <w:color w:val="221F1F"/>
          <w:sz w:val="16"/>
          <w:szCs w:val="18"/>
        </w:rPr>
        <w:t>Address:</w:t>
      </w:r>
      <w:r w:rsidRPr="005641D8">
        <w:rPr>
          <w:color w:val="221F1F"/>
          <w:spacing w:val="24"/>
          <w:sz w:val="16"/>
          <w:szCs w:val="18"/>
        </w:rPr>
        <w:t xml:space="preserve"> </w:t>
      </w:r>
      <w:r w:rsidRPr="005641D8">
        <w:rPr>
          <w:color w:val="221F1F"/>
          <w:w w:val="99"/>
          <w:sz w:val="16"/>
          <w:szCs w:val="18"/>
          <w:u w:val="single" w:color="211E1F"/>
        </w:rPr>
        <w:t xml:space="preserve"> </w:t>
      </w:r>
      <w:r w:rsidRPr="005641D8">
        <w:rPr>
          <w:color w:val="221F1F"/>
          <w:sz w:val="16"/>
          <w:szCs w:val="18"/>
          <w:u w:val="single" w:color="211E1F"/>
        </w:rPr>
        <w:tab/>
      </w:r>
    </w:p>
    <w:p w14:paraId="2DCE326C" w14:textId="77777777" w:rsidR="004115E3" w:rsidRPr="005641D8" w:rsidRDefault="004115E3">
      <w:pPr>
        <w:pStyle w:val="BodyText"/>
        <w:rPr>
          <w:sz w:val="16"/>
          <w:szCs w:val="16"/>
        </w:rPr>
      </w:pPr>
    </w:p>
    <w:p w14:paraId="5A711F5E" w14:textId="479022A9" w:rsidR="004115E3" w:rsidRPr="005641D8" w:rsidRDefault="008404DA">
      <w:pPr>
        <w:pStyle w:val="BodyText"/>
        <w:spacing w:before="4"/>
        <w:rPr>
          <w:sz w:val="6"/>
          <w:szCs w:val="16"/>
        </w:rPr>
      </w:pP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0C73E73" wp14:editId="4F1DDC10">
                <wp:simplePos x="0" y="0"/>
                <wp:positionH relativeFrom="page">
                  <wp:posOffset>360045</wp:posOffset>
                </wp:positionH>
                <wp:positionV relativeFrom="paragraph">
                  <wp:posOffset>95250</wp:posOffset>
                </wp:positionV>
                <wp:extent cx="6818630" cy="1270"/>
                <wp:effectExtent l="0" t="0" r="0" b="0"/>
                <wp:wrapTopAndBottom/>
                <wp:docPr id="64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1863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38"/>
                            <a:gd name="T2" fmla="+- 0 11305 567"/>
                            <a:gd name="T3" fmla="*/ T2 w 107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38">
                              <a:moveTo>
                                <a:pt x="0" y="0"/>
                              </a:moveTo>
                              <a:lnTo>
                                <a:pt x="10738" y="0"/>
                              </a:lnTo>
                            </a:path>
                          </a:pathLst>
                        </a:custGeom>
                        <a:noFill/>
                        <a:ln w="8001">
                          <a:solidFill>
                            <a:srgbClr val="21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DF3260" id="docshape5" o:spid="_x0000_s1026" style="position:absolute;margin-left:28.35pt;margin-top:7.5pt;width:536.9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" path="m,l10738,e" filled="f" strokecolor="#211e1f" strokeweight=".63pt">
                <v:path arrowok="t" o:connecttype="custom" o:connectlocs="0,0;6818630,0" o:connectangles="0,0"/>
                <w10:wrap type="topAndBottom" anchorx="page"/>
              </v:shape>
            </w:pict>
          </mc:Fallback>
        </mc:AlternateContent>
      </w:r>
    </w:p>
    <w:p w14:paraId="40CD3396" w14:textId="77777777" w:rsidR="004115E3" w:rsidRPr="005641D8" w:rsidRDefault="004115E3">
      <w:pPr>
        <w:pStyle w:val="BodyText"/>
        <w:spacing w:before="6"/>
        <w:rPr>
          <w:sz w:val="5"/>
          <w:szCs w:val="16"/>
        </w:rPr>
      </w:pPr>
    </w:p>
    <w:p w14:paraId="1B40E48D" w14:textId="77777777" w:rsidR="004115E3" w:rsidRPr="005641D8" w:rsidRDefault="004115E3">
      <w:pPr>
        <w:rPr>
          <w:sz w:val="5"/>
          <w:szCs w:val="18"/>
        </w:rPr>
        <w:sectPr w:rsidR="004115E3" w:rsidRPr="005641D8">
          <w:type w:val="continuous"/>
          <w:pgSz w:w="11920" w:h="16850"/>
          <w:pgMar w:top="420" w:right="340" w:bottom="280" w:left="360" w:header="720" w:footer="720" w:gutter="0"/>
          <w:cols w:space="720"/>
        </w:sectPr>
      </w:pPr>
    </w:p>
    <w:p w14:paraId="238CADA5" w14:textId="4C06679B" w:rsidR="004115E3" w:rsidRPr="005641D8" w:rsidRDefault="008404DA">
      <w:pPr>
        <w:pStyle w:val="ListParagraph"/>
        <w:numPr>
          <w:ilvl w:val="0"/>
          <w:numId w:val="4"/>
        </w:numPr>
        <w:tabs>
          <w:tab w:val="left" w:pos="363"/>
        </w:tabs>
        <w:spacing w:before="99"/>
        <w:ind w:left="362" w:hanging="263"/>
        <w:rPr>
          <w:sz w:val="16"/>
          <w:szCs w:val="18"/>
        </w:rPr>
      </w:pP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15739904" behindDoc="0" locked="0" layoutInCell="1" allowOverlap="1" wp14:anchorId="46B37BB2" wp14:editId="7FC5381B">
                <wp:simplePos x="0" y="0"/>
                <wp:positionH relativeFrom="page">
                  <wp:posOffset>1117600</wp:posOffset>
                </wp:positionH>
                <wp:positionV relativeFrom="paragraph">
                  <wp:posOffset>-26035</wp:posOffset>
                </wp:positionV>
                <wp:extent cx="1515745" cy="214630"/>
                <wp:effectExtent l="0" t="0" r="0" b="0"/>
                <wp:wrapNone/>
                <wp:docPr id="63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5745" cy="214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221F1F"/>
                                <w:left w:val="single" w:sz="4" w:space="0" w:color="221F1F"/>
                                <w:bottom w:val="single" w:sz="4" w:space="0" w:color="221F1F"/>
                                <w:right w:val="single" w:sz="4" w:space="0" w:color="221F1F"/>
                                <w:insideH w:val="single" w:sz="4" w:space="0" w:color="221F1F"/>
                                <w:insideV w:val="single" w:sz="4" w:space="0" w:color="221F1F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36"/>
                              <w:gridCol w:w="338"/>
                              <w:gridCol w:w="340"/>
                              <w:gridCol w:w="340"/>
                              <w:gridCol w:w="338"/>
                              <w:gridCol w:w="341"/>
                              <w:gridCol w:w="336"/>
                            </w:tblGrid>
                            <w:tr w:rsidR="004115E3" w14:paraId="2F2D20BC" w14:textId="77777777">
                              <w:trPr>
                                <w:trHeight w:val="318"/>
                              </w:trPr>
                              <w:tc>
                                <w:tcPr>
                                  <w:tcW w:w="336" w:type="dxa"/>
                                  <w:tcBorders>
                                    <w:right w:val="single" w:sz="8" w:space="0" w:color="221F1F"/>
                                  </w:tcBorders>
                                </w:tcPr>
                                <w:p w14:paraId="683C7777" w14:textId="55EF853A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72BFF80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499A2E2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3AE98EAC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2D1323AB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524C2007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6" w:type="dxa"/>
                                  <w:tcBorders>
                                    <w:left w:val="single" w:sz="8" w:space="0" w:color="221F1F"/>
                                  </w:tcBorders>
                                </w:tcPr>
                                <w:p w14:paraId="4D757C44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14D9294" w14:textId="77777777" w:rsidR="004115E3" w:rsidRDefault="004115E3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B37BB2" id="docshape6" o:spid="_x0000_s1027" type="#_x0000_t202" style="position:absolute;left:0;text-align:left;margin-left:88pt;margin-top:-2.05pt;width:119.35pt;height:16.9pt;z-index:1573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221F1F"/>
                          <w:left w:val="single" w:sz="4" w:space="0" w:color="221F1F"/>
                          <w:bottom w:val="single" w:sz="4" w:space="0" w:color="221F1F"/>
                          <w:right w:val="single" w:sz="4" w:space="0" w:color="221F1F"/>
                          <w:insideH w:val="single" w:sz="4" w:space="0" w:color="221F1F"/>
                          <w:insideV w:val="single" w:sz="4" w:space="0" w:color="221F1F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36"/>
                        <w:gridCol w:w="338"/>
                        <w:gridCol w:w="340"/>
                        <w:gridCol w:w="340"/>
                        <w:gridCol w:w="338"/>
                        <w:gridCol w:w="341"/>
                        <w:gridCol w:w="336"/>
                      </w:tblGrid>
                      <w:tr w:rsidR="004115E3" w14:paraId="2F2D20BC" w14:textId="77777777">
                        <w:trPr>
                          <w:trHeight w:val="318"/>
                        </w:trPr>
                        <w:tc>
                          <w:tcPr>
                            <w:tcW w:w="336" w:type="dxa"/>
                            <w:tcBorders>
                              <w:right w:val="single" w:sz="8" w:space="0" w:color="221F1F"/>
                            </w:tcBorders>
                          </w:tcPr>
                          <w:p w14:paraId="683C7777" w14:textId="55EF853A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72BFF80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499A2E2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3AE98EAC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2D1323AB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524C2007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6" w:type="dxa"/>
                            <w:tcBorders>
                              <w:left w:val="single" w:sz="8" w:space="0" w:color="221F1F"/>
                            </w:tcBorders>
                          </w:tcPr>
                          <w:p w14:paraId="4D757C44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714D9294" w14:textId="77777777" w:rsidR="004115E3" w:rsidRDefault="004115E3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F2280" w:rsidRPr="005641D8">
        <w:rPr>
          <w:color w:val="221F1F"/>
          <w:sz w:val="16"/>
          <w:szCs w:val="18"/>
        </w:rPr>
        <w:t>Postcode</w:t>
      </w:r>
    </w:p>
    <w:p w14:paraId="66EE6429" w14:textId="77777777" w:rsidR="004115E3" w:rsidRPr="005641D8" w:rsidRDefault="004115E3">
      <w:pPr>
        <w:pStyle w:val="BodyText"/>
        <w:spacing w:before="1"/>
        <w:rPr>
          <w:sz w:val="18"/>
          <w:szCs w:val="16"/>
        </w:rPr>
      </w:pPr>
    </w:p>
    <w:p w14:paraId="62857533" w14:textId="77777777" w:rsidR="004115E3" w:rsidRPr="005641D8" w:rsidRDefault="003F2280">
      <w:pPr>
        <w:pStyle w:val="ListParagraph"/>
        <w:numPr>
          <w:ilvl w:val="0"/>
          <w:numId w:val="3"/>
        </w:numPr>
        <w:tabs>
          <w:tab w:val="left" w:pos="384"/>
        </w:tabs>
        <w:rPr>
          <w:color w:val="221F1F"/>
          <w:sz w:val="16"/>
          <w:szCs w:val="18"/>
        </w:rPr>
      </w:pPr>
      <w:r w:rsidRPr="005641D8">
        <w:rPr>
          <w:color w:val="221F1F"/>
          <w:sz w:val="16"/>
          <w:szCs w:val="18"/>
        </w:rPr>
        <w:t>Email</w:t>
      </w:r>
    </w:p>
    <w:p w14:paraId="34EE0C7B" w14:textId="77777777" w:rsidR="004115E3" w:rsidRPr="005641D8" w:rsidRDefault="003F2280">
      <w:pPr>
        <w:pStyle w:val="ListParagraph"/>
        <w:numPr>
          <w:ilvl w:val="0"/>
          <w:numId w:val="3"/>
        </w:numPr>
        <w:tabs>
          <w:tab w:val="left" w:pos="370"/>
        </w:tabs>
        <w:spacing w:before="189"/>
        <w:ind w:left="369" w:hanging="270"/>
        <w:rPr>
          <w:sz w:val="16"/>
          <w:szCs w:val="18"/>
        </w:rPr>
      </w:pPr>
      <w:r w:rsidRPr="005641D8">
        <w:rPr>
          <w:sz w:val="16"/>
          <w:szCs w:val="18"/>
        </w:rPr>
        <w:t>Date</w:t>
      </w:r>
      <w:r w:rsidRPr="005641D8">
        <w:rPr>
          <w:spacing w:val="-2"/>
          <w:sz w:val="16"/>
          <w:szCs w:val="18"/>
        </w:rPr>
        <w:t xml:space="preserve"> </w:t>
      </w:r>
      <w:r w:rsidRPr="005641D8">
        <w:rPr>
          <w:sz w:val="16"/>
          <w:szCs w:val="18"/>
        </w:rPr>
        <w:t>of</w:t>
      </w:r>
      <w:r w:rsidRPr="005641D8">
        <w:rPr>
          <w:spacing w:val="-4"/>
          <w:sz w:val="16"/>
          <w:szCs w:val="18"/>
        </w:rPr>
        <w:t xml:space="preserve"> </w:t>
      </w:r>
      <w:r w:rsidRPr="005641D8">
        <w:rPr>
          <w:sz w:val="16"/>
          <w:szCs w:val="18"/>
        </w:rPr>
        <w:t>Birth</w:t>
      </w:r>
    </w:p>
    <w:p w14:paraId="2B619431" w14:textId="77777777" w:rsidR="004115E3" w:rsidRPr="005641D8" w:rsidRDefault="003F2280">
      <w:pPr>
        <w:pStyle w:val="BodyText"/>
        <w:tabs>
          <w:tab w:val="left" w:pos="9184"/>
        </w:tabs>
        <w:spacing w:before="99"/>
        <w:ind w:left="2482"/>
        <w:rPr>
          <w:sz w:val="16"/>
          <w:szCs w:val="16"/>
        </w:rPr>
      </w:pPr>
      <w:r w:rsidRPr="005641D8">
        <w:rPr>
          <w:sz w:val="16"/>
          <w:szCs w:val="16"/>
        </w:rPr>
        <w:br w:type="column"/>
      </w:r>
      <w:r w:rsidRPr="005641D8">
        <w:rPr>
          <w:color w:val="221F1F"/>
          <w:spacing w:val="-4"/>
          <w:sz w:val="16"/>
          <w:szCs w:val="16"/>
        </w:rPr>
        <w:t>6.</w:t>
      </w:r>
      <w:r w:rsidRPr="005641D8">
        <w:rPr>
          <w:color w:val="221F1F"/>
          <w:spacing w:val="-13"/>
          <w:sz w:val="16"/>
          <w:szCs w:val="16"/>
        </w:rPr>
        <w:t xml:space="preserve"> </w:t>
      </w:r>
      <w:r w:rsidRPr="005641D8">
        <w:rPr>
          <w:color w:val="221F1F"/>
          <w:spacing w:val="-4"/>
          <w:sz w:val="16"/>
          <w:szCs w:val="16"/>
        </w:rPr>
        <w:t>Telephone/Mobile:</w:t>
      </w:r>
      <w:r w:rsidRPr="005641D8">
        <w:rPr>
          <w:color w:val="221F1F"/>
          <w:sz w:val="16"/>
          <w:szCs w:val="16"/>
          <w:u w:val="single" w:color="211E1F"/>
        </w:rPr>
        <w:t xml:space="preserve"> </w:t>
      </w:r>
      <w:r w:rsidRPr="005641D8">
        <w:rPr>
          <w:color w:val="221F1F"/>
          <w:sz w:val="16"/>
          <w:szCs w:val="16"/>
          <w:u w:val="single" w:color="211E1F"/>
        </w:rPr>
        <w:tab/>
      </w:r>
    </w:p>
    <w:p w14:paraId="597ED68B" w14:textId="77777777" w:rsidR="004115E3" w:rsidRPr="005641D8" w:rsidRDefault="004115E3">
      <w:pPr>
        <w:pStyle w:val="BodyText"/>
        <w:spacing w:before="6"/>
        <w:rPr>
          <w:sz w:val="10"/>
          <w:szCs w:val="16"/>
        </w:rPr>
      </w:pPr>
    </w:p>
    <w:tbl>
      <w:tblPr>
        <w:tblW w:w="0" w:type="auto"/>
        <w:tblInd w:w="106" w:type="dxa"/>
        <w:tblBorders>
          <w:top w:val="single" w:sz="4" w:space="0" w:color="221F1F"/>
          <w:left w:val="single" w:sz="4" w:space="0" w:color="221F1F"/>
          <w:bottom w:val="single" w:sz="4" w:space="0" w:color="221F1F"/>
          <w:right w:val="single" w:sz="4" w:space="0" w:color="221F1F"/>
          <w:insideH w:val="single" w:sz="4" w:space="0" w:color="221F1F"/>
          <w:insideV w:val="single" w:sz="4" w:space="0" w:color="221F1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"/>
        <w:gridCol w:w="338"/>
        <w:gridCol w:w="340"/>
        <w:gridCol w:w="341"/>
        <w:gridCol w:w="338"/>
        <w:gridCol w:w="340"/>
        <w:gridCol w:w="340"/>
        <w:gridCol w:w="338"/>
        <w:gridCol w:w="340"/>
        <w:gridCol w:w="340"/>
        <w:gridCol w:w="338"/>
        <w:gridCol w:w="340"/>
        <w:gridCol w:w="340"/>
        <w:gridCol w:w="338"/>
        <w:gridCol w:w="340"/>
        <w:gridCol w:w="340"/>
        <w:gridCol w:w="338"/>
        <w:gridCol w:w="341"/>
        <w:gridCol w:w="340"/>
        <w:gridCol w:w="338"/>
        <w:gridCol w:w="340"/>
        <w:gridCol w:w="340"/>
        <w:gridCol w:w="338"/>
        <w:gridCol w:w="341"/>
        <w:gridCol w:w="341"/>
        <w:gridCol w:w="339"/>
        <w:gridCol w:w="337"/>
      </w:tblGrid>
      <w:tr w:rsidR="004115E3" w:rsidRPr="005641D8" w14:paraId="15E6E3C0" w14:textId="77777777">
        <w:trPr>
          <w:trHeight w:val="321"/>
        </w:trPr>
        <w:tc>
          <w:tcPr>
            <w:tcW w:w="336" w:type="dxa"/>
            <w:tcBorders>
              <w:right w:val="single" w:sz="8" w:space="0" w:color="221F1F"/>
            </w:tcBorders>
          </w:tcPr>
          <w:p w14:paraId="71F97BEB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38" w:type="dxa"/>
            <w:tcBorders>
              <w:left w:val="single" w:sz="8" w:space="0" w:color="221F1F"/>
              <w:right w:val="single" w:sz="8" w:space="0" w:color="221F1F"/>
            </w:tcBorders>
          </w:tcPr>
          <w:p w14:paraId="0B13D605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8" w:space="0" w:color="221F1F"/>
              <w:right w:val="single" w:sz="8" w:space="0" w:color="221F1F"/>
            </w:tcBorders>
          </w:tcPr>
          <w:p w14:paraId="130623CF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1" w:type="dxa"/>
            <w:tcBorders>
              <w:left w:val="single" w:sz="8" w:space="0" w:color="221F1F"/>
              <w:right w:val="single" w:sz="8" w:space="0" w:color="221F1F"/>
            </w:tcBorders>
          </w:tcPr>
          <w:p w14:paraId="6D987332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38" w:type="dxa"/>
            <w:tcBorders>
              <w:left w:val="single" w:sz="8" w:space="0" w:color="221F1F"/>
              <w:right w:val="single" w:sz="8" w:space="0" w:color="221F1F"/>
            </w:tcBorders>
          </w:tcPr>
          <w:p w14:paraId="0C882B72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8" w:space="0" w:color="221F1F"/>
              <w:right w:val="single" w:sz="8" w:space="0" w:color="221F1F"/>
            </w:tcBorders>
          </w:tcPr>
          <w:p w14:paraId="5EF765A4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8" w:space="0" w:color="221F1F"/>
              <w:right w:val="single" w:sz="8" w:space="0" w:color="221F1F"/>
            </w:tcBorders>
          </w:tcPr>
          <w:p w14:paraId="54032B61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38" w:type="dxa"/>
            <w:tcBorders>
              <w:left w:val="single" w:sz="8" w:space="0" w:color="221F1F"/>
              <w:right w:val="single" w:sz="8" w:space="0" w:color="221F1F"/>
            </w:tcBorders>
          </w:tcPr>
          <w:p w14:paraId="18A40A2C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8" w:space="0" w:color="221F1F"/>
              <w:right w:val="single" w:sz="8" w:space="0" w:color="221F1F"/>
            </w:tcBorders>
          </w:tcPr>
          <w:p w14:paraId="6826FCF8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8" w:space="0" w:color="221F1F"/>
              <w:right w:val="single" w:sz="12" w:space="0" w:color="221F1F"/>
            </w:tcBorders>
          </w:tcPr>
          <w:p w14:paraId="3AC39EC5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38" w:type="dxa"/>
            <w:tcBorders>
              <w:left w:val="single" w:sz="12" w:space="0" w:color="221F1F"/>
              <w:right w:val="single" w:sz="8" w:space="0" w:color="221F1F"/>
            </w:tcBorders>
          </w:tcPr>
          <w:p w14:paraId="7DAEBBE3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8" w:space="0" w:color="221F1F"/>
              <w:right w:val="single" w:sz="8" w:space="0" w:color="221F1F"/>
            </w:tcBorders>
          </w:tcPr>
          <w:p w14:paraId="336AE8E1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8" w:space="0" w:color="221F1F"/>
              <w:right w:val="single" w:sz="8" w:space="0" w:color="221F1F"/>
            </w:tcBorders>
          </w:tcPr>
          <w:p w14:paraId="2774CB7E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38" w:type="dxa"/>
            <w:tcBorders>
              <w:left w:val="single" w:sz="8" w:space="0" w:color="221F1F"/>
              <w:right w:val="single" w:sz="12" w:space="0" w:color="221F1F"/>
            </w:tcBorders>
          </w:tcPr>
          <w:p w14:paraId="46AF6CC0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12" w:space="0" w:color="221F1F"/>
              <w:right w:val="single" w:sz="8" w:space="0" w:color="221F1F"/>
            </w:tcBorders>
          </w:tcPr>
          <w:p w14:paraId="52EBE2A2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8" w:space="0" w:color="221F1F"/>
              <w:right w:val="single" w:sz="8" w:space="0" w:color="221F1F"/>
            </w:tcBorders>
          </w:tcPr>
          <w:p w14:paraId="3E62355F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38" w:type="dxa"/>
            <w:tcBorders>
              <w:left w:val="single" w:sz="8" w:space="0" w:color="221F1F"/>
              <w:right w:val="single" w:sz="8" w:space="0" w:color="221F1F"/>
            </w:tcBorders>
          </w:tcPr>
          <w:p w14:paraId="58A65327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1" w:type="dxa"/>
            <w:tcBorders>
              <w:left w:val="single" w:sz="8" w:space="0" w:color="221F1F"/>
              <w:right w:val="single" w:sz="12" w:space="0" w:color="221F1F"/>
            </w:tcBorders>
          </w:tcPr>
          <w:p w14:paraId="7FD0F09B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12" w:space="0" w:color="221F1F"/>
              <w:right w:val="single" w:sz="8" w:space="0" w:color="221F1F"/>
            </w:tcBorders>
          </w:tcPr>
          <w:p w14:paraId="0DAB6AAA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38" w:type="dxa"/>
            <w:tcBorders>
              <w:left w:val="single" w:sz="8" w:space="0" w:color="221F1F"/>
              <w:right w:val="single" w:sz="8" w:space="0" w:color="221F1F"/>
            </w:tcBorders>
          </w:tcPr>
          <w:p w14:paraId="0427B515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8" w:space="0" w:color="221F1F"/>
              <w:right w:val="single" w:sz="8" w:space="0" w:color="221F1F"/>
            </w:tcBorders>
          </w:tcPr>
          <w:p w14:paraId="025A9863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0" w:type="dxa"/>
            <w:tcBorders>
              <w:left w:val="single" w:sz="8" w:space="0" w:color="221F1F"/>
              <w:right w:val="single" w:sz="12" w:space="0" w:color="221F1F"/>
            </w:tcBorders>
          </w:tcPr>
          <w:p w14:paraId="6894B274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38" w:type="dxa"/>
            <w:tcBorders>
              <w:left w:val="single" w:sz="12" w:space="0" w:color="221F1F"/>
              <w:right w:val="single" w:sz="8" w:space="0" w:color="221F1F"/>
            </w:tcBorders>
          </w:tcPr>
          <w:p w14:paraId="2B8EF797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1" w:type="dxa"/>
            <w:tcBorders>
              <w:left w:val="single" w:sz="8" w:space="0" w:color="221F1F"/>
              <w:right w:val="single" w:sz="8" w:space="0" w:color="221F1F"/>
            </w:tcBorders>
          </w:tcPr>
          <w:p w14:paraId="26BD3878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41" w:type="dxa"/>
            <w:tcBorders>
              <w:left w:val="single" w:sz="8" w:space="0" w:color="221F1F"/>
              <w:right w:val="single" w:sz="8" w:space="0" w:color="221F1F"/>
            </w:tcBorders>
          </w:tcPr>
          <w:p w14:paraId="442C1A8D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39" w:type="dxa"/>
            <w:tcBorders>
              <w:left w:val="single" w:sz="8" w:space="0" w:color="221F1F"/>
              <w:right w:val="single" w:sz="8" w:space="0" w:color="221F1F"/>
            </w:tcBorders>
          </w:tcPr>
          <w:p w14:paraId="6B036D95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  <w:tc>
          <w:tcPr>
            <w:tcW w:w="337" w:type="dxa"/>
            <w:tcBorders>
              <w:left w:val="single" w:sz="8" w:space="0" w:color="221F1F"/>
            </w:tcBorders>
          </w:tcPr>
          <w:p w14:paraId="7D8FEF93" w14:textId="77777777" w:rsidR="004115E3" w:rsidRPr="005641D8" w:rsidRDefault="004115E3">
            <w:pPr>
              <w:pStyle w:val="TableParagraph"/>
              <w:rPr>
                <w:sz w:val="14"/>
                <w:szCs w:val="18"/>
              </w:rPr>
            </w:pPr>
          </w:p>
        </w:tc>
      </w:tr>
    </w:tbl>
    <w:p w14:paraId="55BBEE47" w14:textId="77777777" w:rsidR="004115E3" w:rsidRPr="005641D8" w:rsidRDefault="003F2280">
      <w:pPr>
        <w:tabs>
          <w:tab w:val="left" w:pos="1219"/>
          <w:tab w:val="left" w:pos="2079"/>
          <w:tab w:val="left" w:pos="2938"/>
        </w:tabs>
        <w:spacing w:before="170"/>
        <w:ind w:left="436"/>
        <w:rPr>
          <w:sz w:val="16"/>
          <w:szCs w:val="18"/>
        </w:rPr>
      </w:pPr>
      <w:r w:rsidRPr="005641D8">
        <w:rPr>
          <w:w w:val="99"/>
          <w:sz w:val="16"/>
          <w:szCs w:val="18"/>
          <w:u w:val="single" w:color="211E1F"/>
        </w:rPr>
        <w:t xml:space="preserve"> </w:t>
      </w:r>
      <w:r w:rsidRPr="005641D8">
        <w:rPr>
          <w:sz w:val="16"/>
          <w:szCs w:val="18"/>
          <w:u w:val="single" w:color="211E1F"/>
        </w:rPr>
        <w:tab/>
      </w:r>
      <w:r w:rsidRPr="005641D8">
        <w:rPr>
          <w:color w:val="221F1F"/>
          <w:sz w:val="16"/>
          <w:szCs w:val="18"/>
        </w:rPr>
        <w:t>/</w:t>
      </w:r>
      <w:r w:rsidRPr="005641D8">
        <w:rPr>
          <w:color w:val="221F1F"/>
          <w:sz w:val="16"/>
          <w:szCs w:val="18"/>
          <w:u w:val="single" w:color="211E1F"/>
        </w:rPr>
        <w:tab/>
      </w:r>
      <w:r w:rsidRPr="005641D8">
        <w:rPr>
          <w:color w:val="221F1F"/>
          <w:sz w:val="16"/>
          <w:szCs w:val="18"/>
        </w:rPr>
        <w:t>/</w:t>
      </w:r>
      <w:r w:rsidRPr="005641D8">
        <w:rPr>
          <w:color w:val="221F1F"/>
          <w:spacing w:val="2"/>
          <w:sz w:val="16"/>
          <w:szCs w:val="18"/>
        </w:rPr>
        <w:t xml:space="preserve"> </w:t>
      </w:r>
      <w:r w:rsidRPr="005641D8">
        <w:rPr>
          <w:color w:val="221F1F"/>
          <w:w w:val="99"/>
          <w:sz w:val="16"/>
          <w:szCs w:val="18"/>
          <w:u w:val="single" w:color="211E1F"/>
        </w:rPr>
        <w:t xml:space="preserve"> </w:t>
      </w:r>
      <w:r w:rsidRPr="005641D8">
        <w:rPr>
          <w:color w:val="221F1F"/>
          <w:sz w:val="16"/>
          <w:szCs w:val="18"/>
          <w:u w:val="single" w:color="211E1F"/>
        </w:rPr>
        <w:tab/>
      </w:r>
    </w:p>
    <w:p w14:paraId="25B0F61B" w14:textId="77777777" w:rsidR="004115E3" w:rsidRPr="005641D8" w:rsidRDefault="004115E3">
      <w:pPr>
        <w:rPr>
          <w:sz w:val="16"/>
          <w:szCs w:val="18"/>
        </w:rPr>
        <w:sectPr w:rsidR="004115E3" w:rsidRPr="005641D8">
          <w:type w:val="continuous"/>
          <w:pgSz w:w="11920" w:h="16850"/>
          <w:pgMar w:top="420" w:right="340" w:bottom="280" w:left="360" w:header="720" w:footer="720" w:gutter="0"/>
          <w:cols w:num="2" w:space="720" w:equalWidth="0">
            <w:col w:w="1695" w:space="129"/>
            <w:col w:w="9396"/>
          </w:cols>
        </w:sectPr>
      </w:pPr>
    </w:p>
    <w:p w14:paraId="10DE3B42" w14:textId="77777777" w:rsidR="004115E3" w:rsidRPr="005641D8" w:rsidRDefault="004115E3">
      <w:pPr>
        <w:pStyle w:val="BodyText"/>
        <w:spacing w:before="9"/>
        <w:rPr>
          <w:sz w:val="7"/>
          <w:szCs w:val="16"/>
        </w:rPr>
      </w:pPr>
    </w:p>
    <w:p w14:paraId="38941776" w14:textId="64A7E88B" w:rsidR="004115E3" w:rsidRPr="005641D8" w:rsidRDefault="008404DA">
      <w:pPr>
        <w:pStyle w:val="BodyText"/>
        <w:spacing w:line="20" w:lineRule="exact"/>
        <w:ind w:left="207"/>
        <w:rPr>
          <w:sz w:val="2"/>
          <w:szCs w:val="16"/>
        </w:rPr>
      </w:pPr>
      <w:r w:rsidRPr="005641D8">
        <w:rPr>
          <w:noProof/>
          <w:sz w:val="2"/>
          <w:szCs w:val="16"/>
        </w:rPr>
        <mc:AlternateContent>
          <mc:Choice Requires="wpg">
            <w:drawing>
              <wp:inline distT="0" distB="0" distL="0" distR="0" wp14:anchorId="6E9D4529" wp14:editId="7CF88233">
                <wp:extent cx="6840220" cy="12700"/>
                <wp:effectExtent l="7620" t="1905" r="10160" b="4445"/>
                <wp:docPr id="61" name="docshapegroup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12700"/>
                          <a:chOff x="0" y="0"/>
                          <a:chExt cx="10772" cy="20"/>
                        </a:xfrm>
                      </wpg:grpSpPr>
                      <wps:wsp>
                        <wps:cNvPr id="62" name="Line 62"/>
                        <wps:cNvCnPr>
                          <a:cxnSpLocks noChangeShapeType="1"/>
                        </wps:cNvCnPr>
                        <wps:spPr bwMode="auto">
                          <a:xfrm>
                            <a:off x="0" y="10"/>
                            <a:ext cx="1077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4863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5EEACA" id="docshapegroup7" o:spid="_x0000_s1026" style="width:538.6pt;height:1pt;mso-position-horizontal-relative:char;mso-position-vertical-relative:line" coordsize="1077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">
                <v:line id="Line 62" o:spid="_x0000_s1027" style="position:absolute;visibility:visible;mso-wrap-style:square" from="0,10" to="10772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" strokecolor="#004863" strokeweight="1pt"/>
                <w10:anchorlock/>
              </v:group>
            </w:pict>
          </mc:Fallback>
        </mc:AlternateContent>
      </w:r>
    </w:p>
    <w:p w14:paraId="2454E475" w14:textId="3BEE97EB" w:rsidR="004115E3" w:rsidRPr="005641D8" w:rsidRDefault="008404DA">
      <w:pPr>
        <w:pStyle w:val="Heading1"/>
        <w:spacing w:before="155"/>
        <w:rPr>
          <w:sz w:val="16"/>
          <w:szCs w:val="16"/>
        </w:rPr>
      </w:pP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15740416" behindDoc="0" locked="0" layoutInCell="1" allowOverlap="1" wp14:anchorId="377F3F62" wp14:editId="4470F187">
                <wp:simplePos x="0" y="0"/>
                <wp:positionH relativeFrom="page">
                  <wp:posOffset>1346200</wp:posOffset>
                </wp:positionH>
                <wp:positionV relativeFrom="paragraph">
                  <wp:posOffset>307340</wp:posOffset>
                </wp:positionV>
                <wp:extent cx="5833745" cy="216535"/>
                <wp:effectExtent l="0" t="0" r="0" b="0"/>
                <wp:wrapNone/>
                <wp:docPr id="60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374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221F1F"/>
                                <w:left w:val="single" w:sz="4" w:space="0" w:color="221F1F"/>
                                <w:bottom w:val="single" w:sz="4" w:space="0" w:color="221F1F"/>
                                <w:right w:val="single" w:sz="4" w:space="0" w:color="221F1F"/>
                                <w:insideH w:val="single" w:sz="4" w:space="0" w:color="221F1F"/>
                                <w:insideV w:val="single" w:sz="4" w:space="0" w:color="221F1F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36"/>
                              <w:gridCol w:w="338"/>
                              <w:gridCol w:w="340"/>
                              <w:gridCol w:w="341"/>
                              <w:gridCol w:w="338"/>
                              <w:gridCol w:w="340"/>
                              <w:gridCol w:w="340"/>
                              <w:gridCol w:w="338"/>
                              <w:gridCol w:w="340"/>
                              <w:gridCol w:w="340"/>
                              <w:gridCol w:w="338"/>
                              <w:gridCol w:w="340"/>
                              <w:gridCol w:w="340"/>
                              <w:gridCol w:w="338"/>
                              <w:gridCol w:w="340"/>
                              <w:gridCol w:w="340"/>
                              <w:gridCol w:w="338"/>
                              <w:gridCol w:w="341"/>
                              <w:gridCol w:w="340"/>
                              <w:gridCol w:w="338"/>
                              <w:gridCol w:w="340"/>
                              <w:gridCol w:w="340"/>
                              <w:gridCol w:w="338"/>
                              <w:gridCol w:w="340"/>
                              <w:gridCol w:w="340"/>
                              <w:gridCol w:w="337"/>
                              <w:gridCol w:w="335"/>
                            </w:tblGrid>
                            <w:tr w:rsidR="004115E3" w14:paraId="4380CD5B" w14:textId="77777777">
                              <w:trPr>
                                <w:trHeight w:val="321"/>
                              </w:trPr>
                              <w:tc>
                                <w:tcPr>
                                  <w:tcW w:w="336" w:type="dxa"/>
                                  <w:tcBorders>
                                    <w:right w:val="single" w:sz="8" w:space="0" w:color="221F1F"/>
                                  </w:tcBorders>
                                </w:tcPr>
                                <w:p w14:paraId="54C6DFF7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6C8AED3B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28BBDCDB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4A14911A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120F809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77C4FB24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5AE38F8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670747F9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1D61124C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3007A43C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3034553C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62B6A48E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13D3B98D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3C82012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6273387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794929E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06D88CFC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3CA556EB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2E04582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77B5ACE5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0FB6D544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74203FC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143BD0B2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55C20C03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1053B6A5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7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76928C77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5" w:type="dxa"/>
                                  <w:tcBorders>
                                    <w:left w:val="single" w:sz="8" w:space="0" w:color="221F1F"/>
                                  </w:tcBorders>
                                </w:tcPr>
                                <w:p w14:paraId="6F2397BB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F52EF9B" w14:textId="77777777" w:rsidR="004115E3" w:rsidRDefault="004115E3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7F3F62" id="docshape8" o:spid="_x0000_s1028" type="#_x0000_t202" style="position:absolute;left:0;text-align:left;margin-left:106pt;margin-top:24.2pt;width:459.35pt;height:17.05pt;z-index:1574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221F1F"/>
                          <w:left w:val="single" w:sz="4" w:space="0" w:color="221F1F"/>
                          <w:bottom w:val="single" w:sz="4" w:space="0" w:color="221F1F"/>
                          <w:right w:val="single" w:sz="4" w:space="0" w:color="221F1F"/>
                          <w:insideH w:val="single" w:sz="4" w:space="0" w:color="221F1F"/>
                          <w:insideV w:val="single" w:sz="4" w:space="0" w:color="221F1F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36"/>
                        <w:gridCol w:w="338"/>
                        <w:gridCol w:w="340"/>
                        <w:gridCol w:w="341"/>
                        <w:gridCol w:w="338"/>
                        <w:gridCol w:w="340"/>
                        <w:gridCol w:w="340"/>
                        <w:gridCol w:w="338"/>
                        <w:gridCol w:w="340"/>
                        <w:gridCol w:w="340"/>
                        <w:gridCol w:w="338"/>
                        <w:gridCol w:w="340"/>
                        <w:gridCol w:w="340"/>
                        <w:gridCol w:w="338"/>
                        <w:gridCol w:w="340"/>
                        <w:gridCol w:w="340"/>
                        <w:gridCol w:w="338"/>
                        <w:gridCol w:w="341"/>
                        <w:gridCol w:w="340"/>
                        <w:gridCol w:w="338"/>
                        <w:gridCol w:w="340"/>
                        <w:gridCol w:w="340"/>
                        <w:gridCol w:w="338"/>
                        <w:gridCol w:w="340"/>
                        <w:gridCol w:w="340"/>
                        <w:gridCol w:w="337"/>
                        <w:gridCol w:w="335"/>
                      </w:tblGrid>
                      <w:tr w:rsidR="004115E3" w14:paraId="4380CD5B" w14:textId="77777777">
                        <w:trPr>
                          <w:trHeight w:val="321"/>
                        </w:trPr>
                        <w:tc>
                          <w:tcPr>
                            <w:tcW w:w="336" w:type="dxa"/>
                            <w:tcBorders>
                              <w:right w:val="single" w:sz="8" w:space="0" w:color="221F1F"/>
                            </w:tcBorders>
                          </w:tcPr>
                          <w:p w14:paraId="54C6DFF7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6C8AED3B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28BBDCDB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4A14911A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120F809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77C4FB24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5AE38F8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670747F9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1D61124C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3007A43C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3034553C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62B6A48E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13D3B98D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3C82012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6273387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794929E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06D88CFC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3CA556EB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2E04582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77B5ACE5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0FB6D544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74203FC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143BD0B2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55C20C03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1053B6A5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7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76928C77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5" w:type="dxa"/>
                            <w:tcBorders>
                              <w:left w:val="single" w:sz="8" w:space="0" w:color="221F1F"/>
                            </w:tcBorders>
                          </w:tcPr>
                          <w:p w14:paraId="6F2397BB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3F52EF9B" w14:textId="77777777" w:rsidR="004115E3" w:rsidRDefault="004115E3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F2280" w:rsidRPr="005641D8">
        <w:rPr>
          <w:color w:val="004863"/>
          <w:w w:val="105"/>
          <w:sz w:val="16"/>
          <w:szCs w:val="16"/>
        </w:rPr>
        <w:t>YOUR</w:t>
      </w:r>
      <w:r w:rsidR="003F2280" w:rsidRPr="005641D8">
        <w:rPr>
          <w:color w:val="004863"/>
          <w:spacing w:val="-3"/>
          <w:w w:val="105"/>
          <w:sz w:val="16"/>
          <w:szCs w:val="16"/>
        </w:rPr>
        <w:t xml:space="preserve"> </w:t>
      </w:r>
      <w:r w:rsidR="003F2280" w:rsidRPr="005641D8">
        <w:rPr>
          <w:color w:val="004863"/>
          <w:w w:val="105"/>
          <w:sz w:val="16"/>
          <w:szCs w:val="16"/>
        </w:rPr>
        <w:t>EMERGENCY</w:t>
      </w:r>
      <w:r w:rsidR="003F2280" w:rsidRPr="005641D8">
        <w:rPr>
          <w:color w:val="004863"/>
          <w:spacing w:val="-1"/>
          <w:w w:val="105"/>
          <w:sz w:val="16"/>
          <w:szCs w:val="16"/>
        </w:rPr>
        <w:t xml:space="preserve"> </w:t>
      </w:r>
      <w:r w:rsidR="003F2280" w:rsidRPr="005641D8">
        <w:rPr>
          <w:color w:val="004863"/>
          <w:w w:val="105"/>
          <w:sz w:val="16"/>
          <w:szCs w:val="16"/>
        </w:rPr>
        <w:t>CONTACT</w:t>
      </w:r>
      <w:r w:rsidR="003F2280" w:rsidRPr="005641D8">
        <w:rPr>
          <w:color w:val="004863"/>
          <w:spacing w:val="-1"/>
          <w:w w:val="105"/>
          <w:sz w:val="16"/>
          <w:szCs w:val="16"/>
        </w:rPr>
        <w:t xml:space="preserve"> </w:t>
      </w:r>
      <w:r w:rsidR="003F2280" w:rsidRPr="005641D8">
        <w:rPr>
          <w:color w:val="004863"/>
          <w:w w:val="105"/>
          <w:sz w:val="16"/>
          <w:szCs w:val="16"/>
        </w:rPr>
        <w:t>DETAILS</w:t>
      </w:r>
    </w:p>
    <w:p w14:paraId="67CD2721" w14:textId="77777777" w:rsidR="004115E3" w:rsidRPr="005641D8" w:rsidRDefault="004115E3">
      <w:pPr>
        <w:pStyle w:val="BodyText"/>
        <w:spacing w:before="8"/>
        <w:rPr>
          <w:rFonts w:ascii="Arial"/>
          <w:b/>
          <w:sz w:val="16"/>
          <w:szCs w:val="16"/>
        </w:rPr>
      </w:pPr>
    </w:p>
    <w:p w14:paraId="446319E5" w14:textId="41A873F0" w:rsidR="004115E3" w:rsidRPr="005641D8" w:rsidRDefault="008404DA">
      <w:pPr>
        <w:pStyle w:val="ListParagraph"/>
        <w:numPr>
          <w:ilvl w:val="0"/>
          <w:numId w:val="3"/>
        </w:numPr>
        <w:tabs>
          <w:tab w:val="left" w:pos="370"/>
        </w:tabs>
        <w:spacing w:before="1"/>
        <w:ind w:left="369" w:hanging="270"/>
        <w:rPr>
          <w:color w:val="221F1F"/>
          <w:sz w:val="16"/>
          <w:szCs w:val="18"/>
        </w:rPr>
      </w:pP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15740928" behindDoc="0" locked="0" layoutInCell="1" allowOverlap="1" wp14:anchorId="27AF695F" wp14:editId="573FB24F">
                <wp:simplePos x="0" y="0"/>
                <wp:positionH relativeFrom="page">
                  <wp:posOffset>1346200</wp:posOffset>
                </wp:positionH>
                <wp:positionV relativeFrom="paragraph">
                  <wp:posOffset>208915</wp:posOffset>
                </wp:positionV>
                <wp:extent cx="5833745" cy="215265"/>
                <wp:effectExtent l="0" t="0" r="0" b="0"/>
                <wp:wrapNone/>
                <wp:docPr id="59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3745" cy="215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221F1F"/>
                                <w:left w:val="single" w:sz="4" w:space="0" w:color="221F1F"/>
                                <w:bottom w:val="single" w:sz="4" w:space="0" w:color="221F1F"/>
                                <w:right w:val="single" w:sz="4" w:space="0" w:color="221F1F"/>
                                <w:insideH w:val="single" w:sz="4" w:space="0" w:color="221F1F"/>
                                <w:insideV w:val="single" w:sz="4" w:space="0" w:color="221F1F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36"/>
                              <w:gridCol w:w="338"/>
                              <w:gridCol w:w="340"/>
                              <w:gridCol w:w="341"/>
                              <w:gridCol w:w="338"/>
                              <w:gridCol w:w="340"/>
                              <w:gridCol w:w="340"/>
                              <w:gridCol w:w="338"/>
                              <w:gridCol w:w="340"/>
                              <w:gridCol w:w="340"/>
                              <w:gridCol w:w="338"/>
                              <w:gridCol w:w="340"/>
                              <w:gridCol w:w="340"/>
                              <w:gridCol w:w="338"/>
                              <w:gridCol w:w="340"/>
                              <w:gridCol w:w="340"/>
                              <w:gridCol w:w="338"/>
                              <w:gridCol w:w="341"/>
                              <w:gridCol w:w="340"/>
                              <w:gridCol w:w="338"/>
                              <w:gridCol w:w="340"/>
                              <w:gridCol w:w="340"/>
                              <w:gridCol w:w="338"/>
                              <w:gridCol w:w="340"/>
                              <w:gridCol w:w="340"/>
                              <w:gridCol w:w="337"/>
                              <w:gridCol w:w="335"/>
                            </w:tblGrid>
                            <w:tr w:rsidR="004115E3" w14:paraId="1091E6F0" w14:textId="77777777">
                              <w:trPr>
                                <w:trHeight w:val="319"/>
                              </w:trPr>
                              <w:tc>
                                <w:tcPr>
                                  <w:tcW w:w="336" w:type="dxa"/>
                                  <w:tcBorders>
                                    <w:right w:val="single" w:sz="8" w:space="0" w:color="221F1F"/>
                                  </w:tcBorders>
                                </w:tcPr>
                                <w:p w14:paraId="1301ADA6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426F6823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46FACE59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1ECAF8B0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6BB32EE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541C6D1A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61925609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45FB7E12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5C205A7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603B96F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691A8439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394F7565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385772BE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0DD9AEB4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730FF466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461FD20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4DCA5D98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" w:type="dxa"/>
                                  <w:tcBorders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67756962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1E58B44A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4C092CA3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17023412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12" w:space="0" w:color="221F1F"/>
                                  </w:tcBorders>
                                </w:tcPr>
                                <w:p w14:paraId="4A945B9F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8" w:type="dxa"/>
                                  <w:tcBorders>
                                    <w:left w:val="single" w:sz="12" w:space="0" w:color="221F1F"/>
                                    <w:right w:val="single" w:sz="8" w:space="0" w:color="221F1F"/>
                                  </w:tcBorders>
                                </w:tcPr>
                                <w:p w14:paraId="388BCEBC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6686D251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5D3F6D54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7" w:type="dxa"/>
                                  <w:tcBorders>
                                    <w:left w:val="single" w:sz="8" w:space="0" w:color="221F1F"/>
                                    <w:right w:val="single" w:sz="8" w:space="0" w:color="221F1F"/>
                                  </w:tcBorders>
                                </w:tcPr>
                                <w:p w14:paraId="65520BAD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5" w:type="dxa"/>
                                  <w:tcBorders>
                                    <w:left w:val="single" w:sz="8" w:space="0" w:color="221F1F"/>
                                  </w:tcBorders>
                                </w:tcPr>
                                <w:p w14:paraId="1796D5B9" w14:textId="77777777" w:rsidR="004115E3" w:rsidRDefault="004115E3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85538AA" w14:textId="77777777" w:rsidR="004115E3" w:rsidRDefault="004115E3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AF695F" id="docshape9" o:spid="_x0000_s1029" type="#_x0000_t202" style="position:absolute;left:0;text-align:left;margin-left:106pt;margin-top:16.45pt;width:459.35pt;height:16.95pt;z-index:1574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221F1F"/>
                          <w:left w:val="single" w:sz="4" w:space="0" w:color="221F1F"/>
                          <w:bottom w:val="single" w:sz="4" w:space="0" w:color="221F1F"/>
                          <w:right w:val="single" w:sz="4" w:space="0" w:color="221F1F"/>
                          <w:insideH w:val="single" w:sz="4" w:space="0" w:color="221F1F"/>
                          <w:insideV w:val="single" w:sz="4" w:space="0" w:color="221F1F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36"/>
                        <w:gridCol w:w="338"/>
                        <w:gridCol w:w="340"/>
                        <w:gridCol w:w="341"/>
                        <w:gridCol w:w="338"/>
                        <w:gridCol w:w="340"/>
                        <w:gridCol w:w="340"/>
                        <w:gridCol w:w="338"/>
                        <w:gridCol w:w="340"/>
                        <w:gridCol w:w="340"/>
                        <w:gridCol w:w="338"/>
                        <w:gridCol w:w="340"/>
                        <w:gridCol w:w="340"/>
                        <w:gridCol w:w="338"/>
                        <w:gridCol w:w="340"/>
                        <w:gridCol w:w="340"/>
                        <w:gridCol w:w="338"/>
                        <w:gridCol w:w="341"/>
                        <w:gridCol w:w="340"/>
                        <w:gridCol w:w="338"/>
                        <w:gridCol w:w="340"/>
                        <w:gridCol w:w="340"/>
                        <w:gridCol w:w="338"/>
                        <w:gridCol w:w="340"/>
                        <w:gridCol w:w="340"/>
                        <w:gridCol w:w="337"/>
                        <w:gridCol w:w="335"/>
                      </w:tblGrid>
                      <w:tr w:rsidR="004115E3" w14:paraId="1091E6F0" w14:textId="77777777">
                        <w:trPr>
                          <w:trHeight w:val="319"/>
                        </w:trPr>
                        <w:tc>
                          <w:tcPr>
                            <w:tcW w:w="336" w:type="dxa"/>
                            <w:tcBorders>
                              <w:right w:val="single" w:sz="8" w:space="0" w:color="221F1F"/>
                            </w:tcBorders>
                          </w:tcPr>
                          <w:p w14:paraId="1301ADA6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426F6823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46FACE59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1ECAF8B0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6BB32EE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541C6D1A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61925609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45FB7E12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5C205A7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603B96F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691A8439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394F7565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385772BE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0DD9AEB4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730FF466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461FD20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4DCA5D98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1" w:type="dxa"/>
                            <w:tcBorders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67756962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1E58B44A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4C092CA3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17023412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12" w:space="0" w:color="221F1F"/>
                            </w:tcBorders>
                          </w:tcPr>
                          <w:p w14:paraId="4A945B9F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8" w:type="dxa"/>
                            <w:tcBorders>
                              <w:left w:val="single" w:sz="12" w:space="0" w:color="221F1F"/>
                              <w:right w:val="single" w:sz="8" w:space="0" w:color="221F1F"/>
                            </w:tcBorders>
                          </w:tcPr>
                          <w:p w14:paraId="388BCEBC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6686D251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5D3F6D54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7" w:type="dxa"/>
                            <w:tcBorders>
                              <w:left w:val="single" w:sz="8" w:space="0" w:color="221F1F"/>
                              <w:right w:val="single" w:sz="8" w:space="0" w:color="221F1F"/>
                            </w:tcBorders>
                          </w:tcPr>
                          <w:p w14:paraId="65520BAD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35" w:type="dxa"/>
                            <w:tcBorders>
                              <w:left w:val="single" w:sz="8" w:space="0" w:color="221F1F"/>
                            </w:tcBorders>
                          </w:tcPr>
                          <w:p w14:paraId="1796D5B9" w14:textId="77777777" w:rsidR="004115E3" w:rsidRDefault="004115E3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485538AA" w14:textId="77777777" w:rsidR="004115E3" w:rsidRDefault="004115E3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F2280" w:rsidRPr="005641D8">
        <w:rPr>
          <w:color w:val="221F1F"/>
          <w:sz w:val="16"/>
          <w:szCs w:val="18"/>
        </w:rPr>
        <w:t>First</w:t>
      </w:r>
      <w:r w:rsidR="003F2280" w:rsidRPr="005641D8">
        <w:rPr>
          <w:color w:val="221F1F"/>
          <w:spacing w:val="-17"/>
          <w:sz w:val="16"/>
          <w:szCs w:val="18"/>
        </w:rPr>
        <w:t xml:space="preserve"> </w:t>
      </w:r>
      <w:r w:rsidR="003F2280" w:rsidRPr="005641D8">
        <w:rPr>
          <w:color w:val="221F1F"/>
          <w:sz w:val="16"/>
          <w:szCs w:val="18"/>
        </w:rPr>
        <w:t>name</w:t>
      </w:r>
    </w:p>
    <w:p w14:paraId="28E5382A" w14:textId="77777777" w:rsidR="004115E3" w:rsidRPr="005641D8" w:rsidRDefault="004115E3">
      <w:pPr>
        <w:pStyle w:val="BodyText"/>
        <w:spacing w:before="4"/>
        <w:rPr>
          <w:sz w:val="14"/>
          <w:szCs w:val="16"/>
        </w:rPr>
      </w:pPr>
    </w:p>
    <w:p w14:paraId="7CA87227" w14:textId="77777777" w:rsidR="004115E3" w:rsidRPr="005641D8" w:rsidRDefault="003F2280">
      <w:pPr>
        <w:pStyle w:val="ListParagraph"/>
        <w:numPr>
          <w:ilvl w:val="0"/>
          <w:numId w:val="3"/>
        </w:numPr>
        <w:tabs>
          <w:tab w:val="left" w:pos="497"/>
        </w:tabs>
        <w:ind w:left="496" w:hanging="397"/>
        <w:rPr>
          <w:color w:val="221F1F"/>
          <w:sz w:val="16"/>
          <w:szCs w:val="18"/>
        </w:rPr>
      </w:pPr>
      <w:r w:rsidRPr="005641D8">
        <w:rPr>
          <w:color w:val="221F1F"/>
          <w:sz w:val="16"/>
          <w:szCs w:val="18"/>
        </w:rPr>
        <w:t>Last</w:t>
      </w:r>
      <w:r w:rsidRPr="005641D8">
        <w:rPr>
          <w:color w:val="221F1F"/>
          <w:spacing w:val="-17"/>
          <w:sz w:val="16"/>
          <w:szCs w:val="18"/>
        </w:rPr>
        <w:t xml:space="preserve"> </w:t>
      </w:r>
      <w:r w:rsidRPr="005641D8">
        <w:rPr>
          <w:color w:val="221F1F"/>
          <w:sz w:val="16"/>
          <w:szCs w:val="18"/>
        </w:rPr>
        <w:t>name</w:t>
      </w:r>
    </w:p>
    <w:p w14:paraId="65304CA2" w14:textId="77777777" w:rsidR="004115E3" w:rsidRPr="005641D8" w:rsidRDefault="004115E3">
      <w:pPr>
        <w:pStyle w:val="BodyText"/>
        <w:spacing w:before="6"/>
        <w:rPr>
          <w:sz w:val="14"/>
          <w:szCs w:val="16"/>
        </w:rPr>
      </w:pPr>
    </w:p>
    <w:p w14:paraId="08F8D678" w14:textId="5B642848" w:rsidR="004115E3" w:rsidRPr="005641D8" w:rsidRDefault="003F2280">
      <w:pPr>
        <w:pStyle w:val="ListParagraph"/>
        <w:numPr>
          <w:ilvl w:val="0"/>
          <w:numId w:val="3"/>
        </w:numPr>
        <w:tabs>
          <w:tab w:val="left" w:pos="488"/>
          <w:tab w:val="left" w:pos="11009"/>
        </w:tabs>
        <w:ind w:left="487" w:hanging="388"/>
        <w:rPr>
          <w:color w:val="221F1F"/>
          <w:sz w:val="16"/>
          <w:szCs w:val="18"/>
        </w:rPr>
      </w:pPr>
      <w:r w:rsidRPr="005641D8">
        <w:rPr>
          <w:color w:val="221F1F"/>
          <w:spacing w:val="-1"/>
          <w:sz w:val="16"/>
          <w:szCs w:val="18"/>
        </w:rPr>
        <w:t>Relationship</w:t>
      </w:r>
      <w:r w:rsidRPr="005641D8">
        <w:rPr>
          <w:color w:val="221F1F"/>
          <w:spacing w:val="-16"/>
          <w:sz w:val="16"/>
          <w:szCs w:val="18"/>
        </w:rPr>
        <w:t xml:space="preserve"> </w:t>
      </w:r>
      <w:r w:rsidRPr="005641D8">
        <w:rPr>
          <w:color w:val="221F1F"/>
          <w:spacing w:val="-1"/>
          <w:sz w:val="16"/>
          <w:szCs w:val="18"/>
        </w:rPr>
        <w:t>to</w:t>
      </w:r>
      <w:r w:rsidR="000344C8" w:rsidRPr="005641D8">
        <w:rPr>
          <w:color w:val="221F1F"/>
          <w:spacing w:val="-1"/>
          <w:sz w:val="16"/>
          <w:szCs w:val="18"/>
        </w:rPr>
        <w:t xml:space="preserve"> </w:t>
      </w:r>
      <w:r w:rsidRPr="005641D8">
        <w:rPr>
          <w:color w:val="221F1F"/>
          <w:spacing w:val="-1"/>
          <w:sz w:val="16"/>
          <w:szCs w:val="18"/>
        </w:rPr>
        <w:t>you:</w:t>
      </w:r>
      <w:r w:rsidRPr="005641D8">
        <w:rPr>
          <w:color w:val="221F1F"/>
          <w:spacing w:val="-5"/>
          <w:sz w:val="16"/>
          <w:szCs w:val="18"/>
        </w:rPr>
        <w:t xml:space="preserve"> </w:t>
      </w:r>
      <w:r w:rsidRPr="005641D8">
        <w:rPr>
          <w:color w:val="221F1F"/>
          <w:w w:val="99"/>
          <w:sz w:val="16"/>
          <w:szCs w:val="18"/>
          <w:u w:val="single" w:color="211E1F"/>
        </w:rPr>
        <w:t xml:space="preserve"> </w:t>
      </w:r>
      <w:r w:rsidRPr="005641D8">
        <w:rPr>
          <w:color w:val="221F1F"/>
          <w:sz w:val="16"/>
          <w:szCs w:val="18"/>
          <w:u w:val="single" w:color="211E1F"/>
        </w:rPr>
        <w:tab/>
      </w:r>
    </w:p>
    <w:p w14:paraId="4D48777C" w14:textId="77777777" w:rsidR="004115E3" w:rsidRPr="005641D8" w:rsidRDefault="003F2280">
      <w:pPr>
        <w:pStyle w:val="ListParagraph"/>
        <w:numPr>
          <w:ilvl w:val="0"/>
          <w:numId w:val="3"/>
        </w:numPr>
        <w:tabs>
          <w:tab w:val="left" w:pos="478"/>
          <w:tab w:val="left" w:pos="5490"/>
          <w:tab w:val="left" w:pos="11014"/>
        </w:tabs>
        <w:spacing w:before="167"/>
        <w:ind w:left="477" w:hanging="378"/>
        <w:rPr>
          <w:color w:val="221F1F"/>
          <w:sz w:val="16"/>
          <w:szCs w:val="18"/>
        </w:rPr>
      </w:pPr>
      <w:r w:rsidRPr="005641D8">
        <w:rPr>
          <w:color w:val="221F1F"/>
          <w:spacing w:val="-5"/>
          <w:sz w:val="16"/>
          <w:szCs w:val="18"/>
        </w:rPr>
        <w:t>Telephone</w:t>
      </w:r>
      <w:r w:rsidRPr="005641D8">
        <w:rPr>
          <w:color w:val="221F1F"/>
          <w:spacing w:val="-31"/>
          <w:sz w:val="16"/>
          <w:szCs w:val="18"/>
        </w:rPr>
        <w:t xml:space="preserve"> </w:t>
      </w:r>
      <w:r w:rsidRPr="005641D8">
        <w:rPr>
          <w:color w:val="221F1F"/>
          <w:spacing w:val="-4"/>
          <w:sz w:val="16"/>
          <w:szCs w:val="18"/>
        </w:rPr>
        <w:t>–</w:t>
      </w:r>
      <w:r w:rsidRPr="005641D8">
        <w:rPr>
          <w:color w:val="221F1F"/>
          <w:spacing w:val="-23"/>
          <w:sz w:val="16"/>
          <w:szCs w:val="18"/>
        </w:rPr>
        <w:t xml:space="preserve"> </w:t>
      </w:r>
      <w:r w:rsidRPr="005641D8">
        <w:rPr>
          <w:color w:val="221F1F"/>
          <w:spacing w:val="-4"/>
          <w:sz w:val="16"/>
          <w:szCs w:val="18"/>
        </w:rPr>
        <w:t>day:</w:t>
      </w:r>
      <w:r w:rsidRPr="005641D8">
        <w:rPr>
          <w:color w:val="221F1F"/>
          <w:spacing w:val="-4"/>
          <w:sz w:val="16"/>
          <w:szCs w:val="18"/>
          <w:u w:val="single" w:color="211E1F"/>
        </w:rPr>
        <w:tab/>
      </w:r>
      <w:r w:rsidRPr="005641D8">
        <w:rPr>
          <w:color w:val="221F1F"/>
          <w:w w:val="90"/>
          <w:sz w:val="16"/>
          <w:szCs w:val="18"/>
        </w:rPr>
        <w:t>13.</w:t>
      </w:r>
      <w:r w:rsidRPr="005641D8">
        <w:rPr>
          <w:color w:val="221F1F"/>
          <w:spacing w:val="-10"/>
          <w:w w:val="90"/>
          <w:sz w:val="16"/>
          <w:szCs w:val="18"/>
        </w:rPr>
        <w:t xml:space="preserve"> </w:t>
      </w:r>
      <w:r w:rsidRPr="005641D8">
        <w:rPr>
          <w:color w:val="221F1F"/>
          <w:w w:val="90"/>
          <w:sz w:val="16"/>
          <w:szCs w:val="18"/>
        </w:rPr>
        <w:t>Telephone</w:t>
      </w:r>
      <w:r w:rsidRPr="005641D8">
        <w:rPr>
          <w:color w:val="221F1F"/>
          <w:spacing w:val="-17"/>
          <w:w w:val="90"/>
          <w:sz w:val="16"/>
          <w:szCs w:val="18"/>
        </w:rPr>
        <w:t xml:space="preserve"> </w:t>
      </w:r>
      <w:r w:rsidRPr="005641D8">
        <w:rPr>
          <w:color w:val="221F1F"/>
          <w:w w:val="90"/>
          <w:sz w:val="16"/>
          <w:szCs w:val="18"/>
        </w:rPr>
        <w:t>–</w:t>
      </w:r>
      <w:r w:rsidRPr="005641D8">
        <w:rPr>
          <w:color w:val="221F1F"/>
          <w:spacing w:val="-10"/>
          <w:w w:val="90"/>
          <w:sz w:val="16"/>
          <w:szCs w:val="18"/>
        </w:rPr>
        <w:t xml:space="preserve"> </w:t>
      </w:r>
      <w:r w:rsidRPr="005641D8">
        <w:rPr>
          <w:color w:val="221F1F"/>
          <w:w w:val="90"/>
          <w:sz w:val="16"/>
          <w:szCs w:val="18"/>
        </w:rPr>
        <w:t>eve:</w:t>
      </w:r>
      <w:r w:rsidRPr="005641D8">
        <w:rPr>
          <w:color w:val="221F1F"/>
          <w:spacing w:val="-18"/>
          <w:sz w:val="16"/>
          <w:szCs w:val="18"/>
        </w:rPr>
        <w:t xml:space="preserve"> </w:t>
      </w:r>
      <w:r w:rsidRPr="005641D8">
        <w:rPr>
          <w:color w:val="221F1F"/>
          <w:w w:val="92"/>
          <w:sz w:val="16"/>
          <w:szCs w:val="18"/>
          <w:u w:val="single" w:color="211E1F"/>
        </w:rPr>
        <w:t xml:space="preserve"> </w:t>
      </w:r>
      <w:r w:rsidRPr="005641D8">
        <w:rPr>
          <w:color w:val="221F1F"/>
          <w:sz w:val="16"/>
          <w:szCs w:val="18"/>
          <w:u w:val="single" w:color="211E1F"/>
        </w:rPr>
        <w:tab/>
      </w:r>
    </w:p>
    <w:p w14:paraId="701CAB3B" w14:textId="5D81B111" w:rsidR="004115E3" w:rsidRPr="005641D8" w:rsidRDefault="008404DA">
      <w:pPr>
        <w:pStyle w:val="BodyText"/>
        <w:spacing w:before="7"/>
        <w:rPr>
          <w:sz w:val="7"/>
          <w:szCs w:val="16"/>
        </w:rPr>
      </w:pP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F6A2207" wp14:editId="0B58820C">
                <wp:simplePos x="0" y="0"/>
                <wp:positionH relativeFrom="page">
                  <wp:posOffset>360045</wp:posOffset>
                </wp:positionH>
                <wp:positionV relativeFrom="paragraph">
                  <wp:posOffset>104775</wp:posOffset>
                </wp:positionV>
                <wp:extent cx="6840220" cy="1270"/>
                <wp:effectExtent l="0" t="0" r="0" b="0"/>
                <wp:wrapTopAndBottom/>
                <wp:docPr id="58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72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4863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4C25BE" id="docshape10" o:spid="_x0000_s1026" style="position:absolute;margin-left:28.35pt;margin-top:8.25pt;width:538.6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" path="m,l10772,e" filled="f" strokecolor="#004863" strokeweight="1pt">
                <v:path arrowok="t" o:connecttype="custom" o:connectlocs="0,0;6840220,0" o:connectangles="0,0"/>
                <w10:wrap type="topAndBottom" anchorx="page"/>
              </v:shape>
            </w:pict>
          </mc:Fallback>
        </mc:AlternateContent>
      </w:r>
    </w:p>
    <w:p w14:paraId="16E1F8D0" w14:textId="77777777" w:rsidR="004115E3" w:rsidRPr="005641D8" w:rsidRDefault="003F2280">
      <w:pPr>
        <w:pStyle w:val="Heading1"/>
        <w:spacing w:before="162" w:line="227" w:lineRule="exact"/>
        <w:rPr>
          <w:sz w:val="16"/>
          <w:szCs w:val="16"/>
        </w:rPr>
      </w:pPr>
      <w:r w:rsidRPr="005641D8">
        <w:rPr>
          <w:color w:val="004863"/>
          <w:w w:val="105"/>
          <w:sz w:val="16"/>
          <w:szCs w:val="16"/>
        </w:rPr>
        <w:t>YOUR</w:t>
      </w:r>
      <w:r w:rsidRPr="005641D8">
        <w:rPr>
          <w:color w:val="004863"/>
          <w:spacing w:val="-3"/>
          <w:w w:val="105"/>
          <w:sz w:val="16"/>
          <w:szCs w:val="16"/>
        </w:rPr>
        <w:t xml:space="preserve"> </w:t>
      </w:r>
      <w:r w:rsidRPr="005641D8">
        <w:rPr>
          <w:color w:val="004863"/>
          <w:w w:val="105"/>
          <w:sz w:val="16"/>
          <w:szCs w:val="16"/>
        </w:rPr>
        <w:t>HEALTH</w:t>
      </w:r>
      <w:r w:rsidRPr="005641D8">
        <w:rPr>
          <w:color w:val="004863"/>
          <w:spacing w:val="-2"/>
          <w:w w:val="105"/>
          <w:sz w:val="16"/>
          <w:szCs w:val="16"/>
        </w:rPr>
        <w:t xml:space="preserve"> </w:t>
      </w:r>
      <w:r w:rsidRPr="005641D8">
        <w:rPr>
          <w:color w:val="004863"/>
          <w:w w:val="105"/>
          <w:sz w:val="16"/>
          <w:szCs w:val="16"/>
        </w:rPr>
        <w:t>AND</w:t>
      </w:r>
      <w:r w:rsidRPr="005641D8">
        <w:rPr>
          <w:color w:val="004863"/>
          <w:spacing w:val="1"/>
          <w:w w:val="105"/>
          <w:sz w:val="16"/>
          <w:szCs w:val="16"/>
        </w:rPr>
        <w:t xml:space="preserve"> </w:t>
      </w:r>
      <w:r w:rsidRPr="005641D8">
        <w:rPr>
          <w:color w:val="004863"/>
          <w:w w:val="105"/>
          <w:sz w:val="16"/>
          <w:szCs w:val="16"/>
        </w:rPr>
        <w:t>WELFARE</w:t>
      </w:r>
    </w:p>
    <w:p w14:paraId="7612F922" w14:textId="77777777" w:rsidR="004115E3" w:rsidRPr="005641D8" w:rsidRDefault="003F2280">
      <w:pPr>
        <w:spacing w:line="240" w:lineRule="exact"/>
        <w:ind w:left="206"/>
        <w:rPr>
          <w:i/>
          <w:sz w:val="16"/>
          <w:szCs w:val="18"/>
        </w:rPr>
      </w:pPr>
      <w:r w:rsidRPr="005641D8">
        <w:rPr>
          <w:i/>
          <w:color w:val="221F1F"/>
          <w:sz w:val="16"/>
          <w:szCs w:val="18"/>
        </w:rPr>
        <w:t>To</w:t>
      </w:r>
      <w:r w:rsidRPr="005641D8">
        <w:rPr>
          <w:i/>
          <w:color w:val="221F1F"/>
          <w:spacing w:val="-4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help</w:t>
      </w:r>
      <w:r w:rsidRPr="005641D8">
        <w:rPr>
          <w:i/>
          <w:color w:val="221F1F"/>
          <w:spacing w:val="-2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us</w:t>
      </w:r>
      <w:r w:rsidRPr="005641D8">
        <w:rPr>
          <w:i/>
          <w:color w:val="221F1F"/>
          <w:spacing w:val="-3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plan</w:t>
      </w:r>
      <w:r w:rsidRPr="005641D8">
        <w:rPr>
          <w:i/>
          <w:color w:val="221F1F"/>
          <w:spacing w:val="-1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your</w:t>
      </w:r>
      <w:r w:rsidRPr="005641D8">
        <w:rPr>
          <w:i/>
          <w:color w:val="221F1F"/>
          <w:spacing w:val="-3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First</w:t>
      </w:r>
      <w:r w:rsidRPr="005641D8">
        <w:rPr>
          <w:i/>
          <w:color w:val="221F1F"/>
          <w:spacing w:val="-3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Aid</w:t>
      </w:r>
      <w:r w:rsidRPr="005641D8">
        <w:rPr>
          <w:i/>
          <w:color w:val="221F1F"/>
          <w:spacing w:val="-2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and</w:t>
      </w:r>
      <w:r w:rsidRPr="005641D8">
        <w:rPr>
          <w:i/>
          <w:color w:val="221F1F"/>
          <w:spacing w:val="-2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welfare</w:t>
      </w:r>
      <w:r w:rsidRPr="005641D8">
        <w:rPr>
          <w:i/>
          <w:color w:val="221F1F"/>
          <w:spacing w:val="-3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provision</w:t>
      </w:r>
      <w:r w:rsidRPr="005641D8">
        <w:rPr>
          <w:i/>
          <w:color w:val="221F1F"/>
          <w:spacing w:val="-2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please</w:t>
      </w:r>
      <w:r w:rsidRPr="005641D8">
        <w:rPr>
          <w:i/>
          <w:color w:val="221F1F"/>
          <w:spacing w:val="-2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answer</w:t>
      </w:r>
      <w:r w:rsidRPr="005641D8">
        <w:rPr>
          <w:i/>
          <w:color w:val="221F1F"/>
          <w:spacing w:val="-1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the</w:t>
      </w:r>
      <w:r w:rsidRPr="005641D8">
        <w:rPr>
          <w:i/>
          <w:color w:val="221F1F"/>
          <w:spacing w:val="-2"/>
          <w:sz w:val="16"/>
          <w:szCs w:val="18"/>
        </w:rPr>
        <w:t xml:space="preserve"> </w:t>
      </w:r>
      <w:r w:rsidRPr="005641D8">
        <w:rPr>
          <w:i/>
          <w:color w:val="221F1F"/>
          <w:sz w:val="16"/>
          <w:szCs w:val="18"/>
        </w:rPr>
        <w:t>following:</w:t>
      </w:r>
    </w:p>
    <w:p w14:paraId="50EC88AF" w14:textId="77777777" w:rsidR="004115E3" w:rsidRPr="005641D8" w:rsidRDefault="003F2280">
      <w:pPr>
        <w:pStyle w:val="ListParagraph"/>
        <w:numPr>
          <w:ilvl w:val="0"/>
          <w:numId w:val="2"/>
        </w:numPr>
        <w:tabs>
          <w:tab w:val="left" w:pos="497"/>
        </w:tabs>
        <w:spacing w:before="110"/>
        <w:ind w:hanging="397"/>
        <w:rPr>
          <w:sz w:val="16"/>
          <w:szCs w:val="18"/>
        </w:rPr>
      </w:pPr>
      <w:r w:rsidRPr="005641D8">
        <w:rPr>
          <w:sz w:val="16"/>
          <w:szCs w:val="18"/>
        </w:rPr>
        <w:t>In</w:t>
      </w:r>
      <w:r w:rsidRPr="005641D8">
        <w:rPr>
          <w:spacing w:val="-3"/>
          <w:sz w:val="16"/>
          <w:szCs w:val="18"/>
        </w:rPr>
        <w:t xml:space="preserve"> </w:t>
      </w:r>
      <w:r w:rsidRPr="005641D8">
        <w:rPr>
          <w:sz w:val="16"/>
          <w:szCs w:val="18"/>
        </w:rPr>
        <w:t>general,</w:t>
      </w:r>
      <w:r w:rsidRPr="005641D8">
        <w:rPr>
          <w:spacing w:val="-1"/>
          <w:sz w:val="16"/>
          <w:szCs w:val="18"/>
        </w:rPr>
        <w:t xml:space="preserve"> </w:t>
      </w:r>
      <w:r w:rsidRPr="005641D8">
        <w:rPr>
          <w:sz w:val="16"/>
          <w:szCs w:val="18"/>
        </w:rPr>
        <w:t>would</w:t>
      </w:r>
      <w:r w:rsidRPr="005641D8">
        <w:rPr>
          <w:spacing w:val="-2"/>
          <w:sz w:val="16"/>
          <w:szCs w:val="18"/>
        </w:rPr>
        <w:t xml:space="preserve"> </w:t>
      </w:r>
      <w:r w:rsidRPr="005641D8">
        <w:rPr>
          <w:sz w:val="16"/>
          <w:szCs w:val="18"/>
        </w:rPr>
        <w:t>you</w:t>
      </w:r>
      <w:r w:rsidRPr="005641D8">
        <w:rPr>
          <w:spacing w:val="-2"/>
          <w:sz w:val="16"/>
          <w:szCs w:val="18"/>
        </w:rPr>
        <w:t xml:space="preserve"> </w:t>
      </w:r>
      <w:r w:rsidRPr="005641D8">
        <w:rPr>
          <w:sz w:val="16"/>
          <w:szCs w:val="18"/>
        </w:rPr>
        <w:t>say your</w:t>
      </w:r>
      <w:r w:rsidRPr="005641D8">
        <w:rPr>
          <w:spacing w:val="-4"/>
          <w:sz w:val="16"/>
          <w:szCs w:val="18"/>
        </w:rPr>
        <w:t xml:space="preserve"> </w:t>
      </w:r>
      <w:r w:rsidRPr="005641D8">
        <w:rPr>
          <w:sz w:val="16"/>
          <w:szCs w:val="18"/>
        </w:rPr>
        <w:t>health</w:t>
      </w:r>
      <w:r w:rsidRPr="005641D8">
        <w:rPr>
          <w:spacing w:val="-2"/>
          <w:sz w:val="16"/>
          <w:szCs w:val="18"/>
        </w:rPr>
        <w:t xml:space="preserve"> </w:t>
      </w:r>
      <w:r w:rsidRPr="005641D8">
        <w:rPr>
          <w:sz w:val="16"/>
          <w:szCs w:val="18"/>
        </w:rPr>
        <w:t>is:</w:t>
      </w:r>
    </w:p>
    <w:p w14:paraId="1D447AD1" w14:textId="77777777" w:rsidR="004115E3" w:rsidRPr="005641D8" w:rsidRDefault="004115E3">
      <w:pPr>
        <w:pStyle w:val="BodyText"/>
        <w:spacing w:before="10"/>
        <w:rPr>
          <w:sz w:val="14"/>
          <w:szCs w:val="16"/>
        </w:rPr>
      </w:pPr>
    </w:p>
    <w:p w14:paraId="67286436" w14:textId="6C5E87F8" w:rsidR="004115E3" w:rsidRPr="005641D8" w:rsidRDefault="008404DA" w:rsidP="0028522B">
      <w:pPr>
        <w:pStyle w:val="BodyText"/>
        <w:tabs>
          <w:tab w:val="left" w:pos="1830"/>
          <w:tab w:val="left" w:pos="2366"/>
          <w:tab w:val="left" w:pos="4445"/>
          <w:tab w:val="left" w:pos="5987"/>
          <w:tab w:val="left" w:pos="7457"/>
        </w:tabs>
        <w:spacing w:before="1"/>
        <w:ind w:left="513"/>
        <w:rPr>
          <w:sz w:val="16"/>
          <w:szCs w:val="16"/>
        </w:rPr>
      </w:pP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487249920" behindDoc="1" locked="0" layoutInCell="1" allowOverlap="1" wp14:anchorId="75A82914" wp14:editId="055B2214">
                <wp:simplePos x="0" y="0"/>
                <wp:positionH relativeFrom="page">
                  <wp:posOffset>1288415</wp:posOffset>
                </wp:positionH>
                <wp:positionV relativeFrom="paragraph">
                  <wp:posOffset>-47625</wp:posOffset>
                </wp:positionV>
                <wp:extent cx="209550" cy="209550"/>
                <wp:effectExtent l="0" t="0" r="0" b="0"/>
                <wp:wrapNone/>
                <wp:docPr id="57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465907" id="docshape11" o:spid="_x0000_s1026" style="position:absolute;margin-left:101.45pt;margin-top:-3.75pt;width:16.5pt;height:16.5pt;z-index:-1606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mlhP&#10;a94AAAAJ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487250432" behindDoc="1" locked="0" layoutInCell="1" allowOverlap="1" wp14:anchorId="4F3CC97E" wp14:editId="0E4D07FA">
                <wp:simplePos x="0" y="0"/>
                <wp:positionH relativeFrom="page">
                  <wp:posOffset>2524125</wp:posOffset>
                </wp:positionH>
                <wp:positionV relativeFrom="paragraph">
                  <wp:posOffset>-28575</wp:posOffset>
                </wp:positionV>
                <wp:extent cx="209550" cy="209550"/>
                <wp:effectExtent l="0" t="0" r="0" b="0"/>
                <wp:wrapNone/>
                <wp:docPr id="56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8B974" id="docshape12" o:spid="_x0000_s1026" style="position:absolute;margin-left:198.75pt;margin-top:-2.25pt;width:16.5pt;height:16.5pt;z-index:-1606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" filled="f" strokecolor="#221f1f" strokeweight=".5pt">
                <w10:wrap anchorx="page"/>
              </v:rect>
            </w:pict>
          </mc:Fallback>
        </mc:AlternateContent>
      </w: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487250944" behindDoc="1" locked="0" layoutInCell="1" allowOverlap="1" wp14:anchorId="6A0ACFE5" wp14:editId="575EED63">
                <wp:simplePos x="0" y="0"/>
                <wp:positionH relativeFrom="page">
                  <wp:posOffset>4406265</wp:posOffset>
                </wp:positionH>
                <wp:positionV relativeFrom="paragraph">
                  <wp:posOffset>-47625</wp:posOffset>
                </wp:positionV>
                <wp:extent cx="209550" cy="209550"/>
                <wp:effectExtent l="0" t="0" r="0" b="0"/>
                <wp:wrapNone/>
                <wp:docPr id="55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F4C98E" id="docshape13" o:spid="_x0000_s1026" style="position:absolute;margin-left:346.95pt;margin-top:-3.75pt;width:16.5pt;height:16.5pt;z-index:-1606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KGh&#10;ES3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15736832" behindDoc="0" locked="0" layoutInCell="1" allowOverlap="1" wp14:anchorId="3BD67E53" wp14:editId="2A407FAC">
                <wp:simplePos x="0" y="0"/>
                <wp:positionH relativeFrom="page">
                  <wp:posOffset>5391785</wp:posOffset>
                </wp:positionH>
                <wp:positionV relativeFrom="paragraph">
                  <wp:posOffset>-38100</wp:posOffset>
                </wp:positionV>
                <wp:extent cx="209550" cy="209550"/>
                <wp:effectExtent l="0" t="0" r="0" b="0"/>
                <wp:wrapNone/>
                <wp:docPr id="54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555D88" id="docshape14" o:spid="_x0000_s1026" style="position:absolute;margin-left:424.55pt;margin-top:-3pt;width:16.5pt;height:16.5pt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Lmo&#10;oZ3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487251968" behindDoc="1" locked="0" layoutInCell="1" allowOverlap="1" wp14:anchorId="2EB912D7" wp14:editId="4C4A74BF">
                <wp:simplePos x="0" y="0"/>
                <wp:positionH relativeFrom="page">
                  <wp:posOffset>3507740</wp:posOffset>
                </wp:positionH>
                <wp:positionV relativeFrom="paragraph">
                  <wp:posOffset>-38100</wp:posOffset>
                </wp:positionV>
                <wp:extent cx="209550" cy="209550"/>
                <wp:effectExtent l="0" t="0" r="0" b="0"/>
                <wp:wrapNone/>
                <wp:docPr id="53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85E08F" id="docshape15" o:spid="_x0000_s1026" style="position:absolute;margin-left:276.2pt;margin-top:-3pt;width:16.5pt;height:16.5pt;z-index:-1606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JZA&#10;Wlf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 w:rsidR="003F2280" w:rsidRPr="005641D8">
        <w:rPr>
          <w:sz w:val="16"/>
          <w:szCs w:val="16"/>
        </w:rPr>
        <w:t>Excellent?</w:t>
      </w:r>
      <w:r w:rsidR="003F2280" w:rsidRPr="005641D8">
        <w:rPr>
          <w:sz w:val="16"/>
          <w:szCs w:val="16"/>
        </w:rPr>
        <w:tab/>
      </w:r>
      <w:r w:rsidR="0028522B" w:rsidRPr="005641D8">
        <w:rPr>
          <w:sz w:val="16"/>
          <w:szCs w:val="16"/>
        </w:rPr>
        <w:tab/>
      </w:r>
      <w:r w:rsidR="003F2280" w:rsidRPr="005641D8">
        <w:rPr>
          <w:sz w:val="16"/>
          <w:szCs w:val="16"/>
        </w:rPr>
        <w:t>Very</w:t>
      </w:r>
      <w:r w:rsidR="003F2280" w:rsidRPr="005641D8">
        <w:rPr>
          <w:spacing w:val="-1"/>
          <w:sz w:val="16"/>
          <w:szCs w:val="16"/>
        </w:rPr>
        <w:t xml:space="preserve"> </w:t>
      </w:r>
      <w:r w:rsidR="003F2280" w:rsidRPr="005641D8">
        <w:rPr>
          <w:sz w:val="16"/>
          <w:szCs w:val="16"/>
        </w:rPr>
        <w:t>Good?</w:t>
      </w:r>
      <w:r w:rsidR="003F2280" w:rsidRPr="005641D8">
        <w:rPr>
          <w:sz w:val="16"/>
          <w:szCs w:val="16"/>
        </w:rPr>
        <w:tab/>
        <w:t>Good?</w:t>
      </w:r>
      <w:r w:rsidR="003F2280" w:rsidRPr="005641D8">
        <w:rPr>
          <w:sz w:val="16"/>
          <w:szCs w:val="16"/>
        </w:rPr>
        <w:tab/>
        <w:t>Fair?</w:t>
      </w:r>
      <w:r w:rsidR="003F2280" w:rsidRPr="005641D8">
        <w:rPr>
          <w:sz w:val="16"/>
          <w:szCs w:val="16"/>
        </w:rPr>
        <w:tab/>
        <w:t>Poor?</w:t>
      </w:r>
    </w:p>
    <w:p w14:paraId="139965FA" w14:textId="77777777" w:rsidR="004115E3" w:rsidRPr="005641D8" w:rsidRDefault="004115E3">
      <w:pPr>
        <w:pStyle w:val="BodyText"/>
        <w:spacing w:before="6"/>
        <w:rPr>
          <w:sz w:val="14"/>
          <w:szCs w:val="16"/>
        </w:rPr>
      </w:pPr>
    </w:p>
    <w:p w14:paraId="7EE9F30B" w14:textId="7F211A58" w:rsidR="004115E3" w:rsidRPr="005641D8" w:rsidRDefault="008404DA">
      <w:pPr>
        <w:pStyle w:val="ListParagraph"/>
        <w:numPr>
          <w:ilvl w:val="0"/>
          <w:numId w:val="2"/>
        </w:numPr>
        <w:tabs>
          <w:tab w:val="left" w:pos="497"/>
        </w:tabs>
        <w:ind w:hanging="397"/>
        <w:rPr>
          <w:color w:val="221F1F"/>
          <w:sz w:val="16"/>
          <w:szCs w:val="18"/>
        </w:rPr>
      </w:pP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487247872" behindDoc="1" locked="0" layoutInCell="1" allowOverlap="1" wp14:anchorId="0D149009" wp14:editId="23D36046">
                <wp:simplePos x="0" y="0"/>
                <wp:positionH relativeFrom="page">
                  <wp:posOffset>4796155</wp:posOffset>
                </wp:positionH>
                <wp:positionV relativeFrom="paragraph">
                  <wp:posOffset>97790</wp:posOffset>
                </wp:positionV>
                <wp:extent cx="209550" cy="209550"/>
                <wp:effectExtent l="0" t="0" r="0" b="0"/>
                <wp:wrapNone/>
                <wp:docPr id="52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B3367F" id="docshape16" o:spid="_x0000_s1026" style="position:absolute;margin-left:377.65pt;margin-top:7.7pt;width:16.5pt;height:16.5pt;z-index:-1606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QaAx&#10;d94AAAAJ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68E65926" wp14:editId="09BE2301">
                <wp:simplePos x="0" y="0"/>
                <wp:positionH relativeFrom="page">
                  <wp:posOffset>5495925</wp:posOffset>
                </wp:positionH>
                <wp:positionV relativeFrom="paragraph">
                  <wp:posOffset>97790</wp:posOffset>
                </wp:positionV>
                <wp:extent cx="209550" cy="209550"/>
                <wp:effectExtent l="0" t="0" r="0" b="0"/>
                <wp:wrapNone/>
                <wp:docPr id="51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F1E2AB" id="docshape17" o:spid="_x0000_s1026" style="position:absolute;margin-left:432.75pt;margin-top:7.7pt;width:16.5pt;height:16.5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ss+l&#10;Yd4AAAAJ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 w:rsidR="003F2280" w:rsidRPr="005641D8">
        <w:rPr>
          <w:color w:val="221F1F"/>
          <w:w w:val="95"/>
          <w:sz w:val="16"/>
          <w:szCs w:val="18"/>
        </w:rPr>
        <w:t>Do</w:t>
      </w:r>
      <w:r w:rsidR="003F2280" w:rsidRPr="005641D8">
        <w:rPr>
          <w:color w:val="221F1F"/>
          <w:spacing w:val="7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you have</w:t>
      </w:r>
      <w:r w:rsidR="003F2280" w:rsidRPr="005641D8">
        <w:rPr>
          <w:color w:val="221F1F"/>
          <w:spacing w:val="-6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any</w:t>
      </w:r>
      <w:r w:rsidR="003F2280" w:rsidRPr="005641D8">
        <w:rPr>
          <w:color w:val="221F1F"/>
          <w:spacing w:val="2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physical</w:t>
      </w:r>
      <w:r w:rsidR="003F2280" w:rsidRPr="005641D8">
        <w:rPr>
          <w:color w:val="221F1F"/>
          <w:spacing w:val="3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or</w:t>
      </w:r>
      <w:r w:rsidR="003F2280" w:rsidRPr="005641D8">
        <w:rPr>
          <w:color w:val="221F1F"/>
          <w:spacing w:val="2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mental</w:t>
      </w:r>
      <w:r w:rsidR="003F2280" w:rsidRPr="005641D8">
        <w:rPr>
          <w:color w:val="221F1F"/>
          <w:spacing w:val="7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health</w:t>
      </w:r>
      <w:r w:rsidR="003F2280" w:rsidRPr="005641D8">
        <w:rPr>
          <w:color w:val="221F1F"/>
          <w:spacing w:val="26"/>
          <w:w w:val="95"/>
          <w:sz w:val="16"/>
          <w:szCs w:val="18"/>
        </w:rPr>
        <w:t xml:space="preserve"> </w:t>
      </w:r>
      <w:proofErr w:type="gramStart"/>
      <w:r w:rsidR="003F2280" w:rsidRPr="005641D8">
        <w:rPr>
          <w:color w:val="221F1F"/>
          <w:w w:val="95"/>
          <w:sz w:val="16"/>
          <w:szCs w:val="18"/>
        </w:rPr>
        <w:t>conditions</w:t>
      </w:r>
      <w:proofErr w:type="gramEnd"/>
    </w:p>
    <w:p w14:paraId="701DFB48" w14:textId="77777777" w:rsidR="004115E3" w:rsidRPr="005641D8" w:rsidRDefault="003F2280">
      <w:pPr>
        <w:pStyle w:val="BodyText"/>
        <w:tabs>
          <w:tab w:val="left" w:pos="6721"/>
          <w:tab w:val="left" w:pos="7989"/>
        </w:tabs>
        <w:ind w:left="100"/>
        <w:rPr>
          <w:sz w:val="16"/>
          <w:szCs w:val="16"/>
        </w:rPr>
      </w:pPr>
      <w:r w:rsidRPr="005641D8">
        <w:rPr>
          <w:color w:val="221F1F"/>
          <w:w w:val="95"/>
          <w:sz w:val="16"/>
          <w:szCs w:val="16"/>
        </w:rPr>
        <w:t>or</w:t>
      </w:r>
      <w:r w:rsidRPr="005641D8">
        <w:rPr>
          <w:color w:val="221F1F"/>
          <w:spacing w:val="6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illnesses</w:t>
      </w:r>
      <w:r w:rsidRPr="005641D8">
        <w:rPr>
          <w:color w:val="221F1F"/>
          <w:spacing w:val="6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that</w:t>
      </w:r>
      <w:r w:rsidRPr="005641D8">
        <w:rPr>
          <w:color w:val="221F1F"/>
          <w:spacing w:val="6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we</w:t>
      </w:r>
      <w:r w:rsidRPr="005641D8">
        <w:rPr>
          <w:color w:val="221F1F"/>
          <w:spacing w:val="-2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need</w:t>
      </w:r>
      <w:r w:rsidRPr="005641D8">
        <w:rPr>
          <w:color w:val="221F1F"/>
          <w:spacing w:val="8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to know</w:t>
      </w:r>
      <w:r w:rsidRPr="005641D8">
        <w:rPr>
          <w:color w:val="221F1F"/>
          <w:spacing w:val="3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about</w:t>
      </w:r>
      <w:r w:rsidRPr="005641D8">
        <w:rPr>
          <w:color w:val="221F1F"/>
          <w:spacing w:val="8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for this</w:t>
      </w:r>
      <w:r w:rsidRPr="005641D8">
        <w:rPr>
          <w:color w:val="221F1F"/>
          <w:spacing w:val="8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activity?</w:t>
      </w:r>
      <w:r w:rsidRPr="005641D8">
        <w:rPr>
          <w:color w:val="221F1F"/>
          <w:w w:val="95"/>
          <w:sz w:val="16"/>
          <w:szCs w:val="16"/>
        </w:rPr>
        <w:tab/>
      </w:r>
      <w:r w:rsidRPr="005641D8">
        <w:rPr>
          <w:color w:val="221F1F"/>
          <w:sz w:val="16"/>
          <w:szCs w:val="16"/>
        </w:rPr>
        <w:t>Yes</w:t>
      </w:r>
      <w:r w:rsidRPr="005641D8">
        <w:rPr>
          <w:color w:val="221F1F"/>
          <w:sz w:val="16"/>
          <w:szCs w:val="16"/>
        </w:rPr>
        <w:tab/>
        <w:t>No</w:t>
      </w:r>
    </w:p>
    <w:p w14:paraId="493DF6F6" w14:textId="77777777" w:rsidR="004115E3" w:rsidRPr="005641D8" w:rsidRDefault="003F2280">
      <w:pPr>
        <w:pStyle w:val="ListParagraph"/>
        <w:numPr>
          <w:ilvl w:val="0"/>
          <w:numId w:val="2"/>
        </w:numPr>
        <w:tabs>
          <w:tab w:val="left" w:pos="497"/>
          <w:tab w:val="left" w:pos="11009"/>
        </w:tabs>
        <w:spacing w:before="167"/>
        <w:ind w:hanging="397"/>
        <w:rPr>
          <w:color w:val="221F1F"/>
          <w:sz w:val="16"/>
          <w:szCs w:val="18"/>
        </w:rPr>
      </w:pPr>
      <w:r w:rsidRPr="005641D8">
        <w:rPr>
          <w:color w:val="221F1F"/>
          <w:w w:val="95"/>
          <w:sz w:val="16"/>
          <w:szCs w:val="18"/>
        </w:rPr>
        <w:t>If</w:t>
      </w:r>
      <w:r w:rsidRPr="005641D8">
        <w:rPr>
          <w:color w:val="221F1F"/>
          <w:spacing w:val="-17"/>
          <w:w w:val="95"/>
          <w:sz w:val="16"/>
          <w:szCs w:val="18"/>
        </w:rPr>
        <w:t xml:space="preserve"> </w:t>
      </w:r>
      <w:proofErr w:type="gramStart"/>
      <w:r w:rsidRPr="005641D8">
        <w:rPr>
          <w:color w:val="221F1F"/>
          <w:w w:val="95"/>
          <w:sz w:val="16"/>
          <w:szCs w:val="18"/>
        </w:rPr>
        <w:t>Yes</w:t>
      </w:r>
      <w:proofErr w:type="gramEnd"/>
      <w:r w:rsidRPr="005641D8">
        <w:rPr>
          <w:color w:val="221F1F"/>
          <w:w w:val="95"/>
          <w:sz w:val="16"/>
          <w:szCs w:val="18"/>
        </w:rPr>
        <w:t>,</w:t>
      </w:r>
      <w:r w:rsidRPr="005641D8">
        <w:rPr>
          <w:color w:val="221F1F"/>
          <w:spacing w:val="-26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please</w:t>
      </w:r>
      <w:r w:rsidRPr="005641D8">
        <w:rPr>
          <w:color w:val="221F1F"/>
          <w:spacing w:val="-13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describe:</w:t>
      </w:r>
      <w:r w:rsidRPr="005641D8">
        <w:rPr>
          <w:color w:val="221F1F"/>
          <w:sz w:val="16"/>
          <w:szCs w:val="18"/>
        </w:rPr>
        <w:t xml:space="preserve"> </w:t>
      </w:r>
      <w:r w:rsidRPr="005641D8">
        <w:rPr>
          <w:color w:val="221F1F"/>
          <w:spacing w:val="-31"/>
          <w:sz w:val="16"/>
          <w:szCs w:val="18"/>
        </w:rPr>
        <w:t xml:space="preserve"> </w:t>
      </w:r>
      <w:r w:rsidRPr="005641D8">
        <w:rPr>
          <w:color w:val="221F1F"/>
          <w:w w:val="99"/>
          <w:sz w:val="16"/>
          <w:szCs w:val="18"/>
          <w:u w:val="single" w:color="211E1F"/>
        </w:rPr>
        <w:t xml:space="preserve"> </w:t>
      </w:r>
      <w:r w:rsidRPr="005641D8">
        <w:rPr>
          <w:color w:val="221F1F"/>
          <w:sz w:val="16"/>
          <w:szCs w:val="18"/>
          <w:u w:val="single" w:color="211E1F"/>
        </w:rPr>
        <w:tab/>
      </w:r>
    </w:p>
    <w:p w14:paraId="6938144E" w14:textId="16E4B328" w:rsidR="004115E3" w:rsidRPr="005641D8" w:rsidRDefault="008404DA">
      <w:pPr>
        <w:pStyle w:val="BodyText"/>
        <w:rPr>
          <w:sz w:val="22"/>
          <w:szCs w:val="16"/>
        </w:rPr>
      </w:pPr>
      <w:r w:rsidRPr="005641D8">
        <w:rPr>
          <w:noProof/>
          <w:sz w:val="16"/>
          <w:szCs w:val="16"/>
        </w:rPr>
        <mc:AlternateContent>
          <mc:Choice Requires="wpg">
            <w:drawing>
              <wp:anchor distT="0" distB="0" distL="0" distR="0" simplePos="0" relativeHeight="487589376" behindDoc="1" locked="0" layoutInCell="1" allowOverlap="1" wp14:anchorId="67F6E344" wp14:editId="7C7B07BC">
                <wp:simplePos x="0" y="0"/>
                <wp:positionH relativeFrom="page">
                  <wp:posOffset>301625</wp:posOffset>
                </wp:positionH>
                <wp:positionV relativeFrom="paragraph">
                  <wp:posOffset>208915</wp:posOffset>
                </wp:positionV>
                <wp:extent cx="6819900" cy="250825"/>
                <wp:effectExtent l="0" t="0" r="0" b="0"/>
                <wp:wrapTopAndBottom/>
                <wp:docPr id="46" name="docshapegroup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9900" cy="250825"/>
                          <a:chOff x="475" y="329"/>
                          <a:chExt cx="10740" cy="395"/>
                        </a:xfrm>
                      </wpg:grpSpPr>
                      <wps:wsp>
                        <wps:cNvPr id="47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477" y="335"/>
                            <a:ext cx="10738" cy="0"/>
                          </a:xfrm>
                          <a:prstGeom prst="line">
                            <a:avLst/>
                          </a:prstGeom>
                          <a:noFill/>
                          <a:ln w="8001">
                            <a:solidFill>
                              <a:srgbClr val="211E1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docshape19"/>
                        <wps:cNvSpPr>
                          <a:spLocks/>
                        </wps:cNvSpPr>
                        <wps:spPr bwMode="auto">
                          <a:xfrm>
                            <a:off x="7634" y="386"/>
                            <a:ext cx="1208" cy="331"/>
                          </a:xfrm>
                          <a:custGeom>
                            <a:avLst/>
                            <a:gdLst>
                              <a:gd name="T0" fmla="+- 0 7634 7634"/>
                              <a:gd name="T1" fmla="*/ T0 w 1208"/>
                              <a:gd name="T2" fmla="+- 0 718 387"/>
                              <a:gd name="T3" fmla="*/ 718 h 331"/>
                              <a:gd name="T4" fmla="+- 0 7964 7634"/>
                              <a:gd name="T5" fmla="*/ T4 w 1208"/>
                              <a:gd name="T6" fmla="+- 0 718 387"/>
                              <a:gd name="T7" fmla="*/ 718 h 331"/>
                              <a:gd name="T8" fmla="+- 0 7964 7634"/>
                              <a:gd name="T9" fmla="*/ T8 w 1208"/>
                              <a:gd name="T10" fmla="+- 0 387 387"/>
                              <a:gd name="T11" fmla="*/ 387 h 331"/>
                              <a:gd name="T12" fmla="+- 0 7634 7634"/>
                              <a:gd name="T13" fmla="*/ T12 w 1208"/>
                              <a:gd name="T14" fmla="+- 0 387 387"/>
                              <a:gd name="T15" fmla="*/ 387 h 331"/>
                              <a:gd name="T16" fmla="+- 0 7634 7634"/>
                              <a:gd name="T17" fmla="*/ T16 w 1208"/>
                              <a:gd name="T18" fmla="+- 0 718 387"/>
                              <a:gd name="T19" fmla="*/ 718 h 331"/>
                              <a:gd name="T20" fmla="+- 0 8512 7634"/>
                              <a:gd name="T21" fmla="*/ T20 w 1208"/>
                              <a:gd name="T22" fmla="+- 0 718 387"/>
                              <a:gd name="T23" fmla="*/ 718 h 331"/>
                              <a:gd name="T24" fmla="+- 0 8842 7634"/>
                              <a:gd name="T25" fmla="*/ T24 w 1208"/>
                              <a:gd name="T26" fmla="+- 0 718 387"/>
                              <a:gd name="T27" fmla="*/ 718 h 331"/>
                              <a:gd name="T28" fmla="+- 0 8842 7634"/>
                              <a:gd name="T29" fmla="*/ T28 w 1208"/>
                              <a:gd name="T30" fmla="+- 0 387 387"/>
                              <a:gd name="T31" fmla="*/ 387 h 331"/>
                              <a:gd name="T32" fmla="+- 0 8512 7634"/>
                              <a:gd name="T33" fmla="*/ T32 w 1208"/>
                              <a:gd name="T34" fmla="+- 0 387 387"/>
                              <a:gd name="T35" fmla="*/ 387 h 331"/>
                              <a:gd name="T36" fmla="+- 0 8512 7634"/>
                              <a:gd name="T37" fmla="*/ T36 w 1208"/>
                              <a:gd name="T38" fmla="+- 0 718 387"/>
                              <a:gd name="T39" fmla="*/ 718 h 3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208" h="331">
                                <a:moveTo>
                                  <a:pt x="0" y="331"/>
                                </a:moveTo>
                                <a:lnTo>
                                  <a:pt x="330" y="331"/>
                                </a:lnTo>
                                <a:lnTo>
                                  <a:pt x="33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31"/>
                                </a:lnTo>
                                <a:close/>
                                <a:moveTo>
                                  <a:pt x="878" y="331"/>
                                </a:moveTo>
                                <a:lnTo>
                                  <a:pt x="1208" y="331"/>
                                </a:lnTo>
                                <a:lnTo>
                                  <a:pt x="1208" y="0"/>
                                </a:lnTo>
                                <a:lnTo>
                                  <a:pt x="878" y="0"/>
                                </a:lnTo>
                                <a:lnTo>
                                  <a:pt x="878" y="33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221F1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docshape20"/>
                        <wps:cNvSpPr txBox="1">
                          <a:spLocks noChangeArrowheads="1"/>
                        </wps:cNvSpPr>
                        <wps:spPr bwMode="auto">
                          <a:xfrm>
                            <a:off x="475" y="466"/>
                            <a:ext cx="7045" cy="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98C5A" w14:textId="77777777" w:rsidR="004115E3" w:rsidRDefault="003F2280">
                              <w:pPr>
                                <w:spacing w:line="24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17.</w:t>
                              </w:r>
                              <w:r>
                                <w:rPr>
                                  <w:color w:val="221F1F"/>
                                  <w:spacing w:val="-8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color w:val="221F1F"/>
                                  <w:spacing w:val="-5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there</w:t>
                              </w:r>
                              <w:r>
                                <w:rPr>
                                  <w:color w:val="221F1F"/>
                                  <w:spacing w:val="-11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any</w:t>
                              </w:r>
                              <w:r>
                                <w:rPr>
                                  <w:color w:val="221F1F"/>
                                  <w:spacing w:val="-8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activities</w:t>
                              </w:r>
                              <w:r>
                                <w:rPr>
                                  <w:color w:val="221F1F"/>
                                  <w:spacing w:val="-5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you</w:t>
                              </w:r>
                              <w:r>
                                <w:rPr>
                                  <w:color w:val="221F1F"/>
                                  <w:spacing w:val="-3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may</w:t>
                              </w:r>
                              <w:r>
                                <w:rPr>
                                  <w:color w:val="221F1F"/>
                                  <w:spacing w:val="-11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find</w:t>
                              </w:r>
                              <w:r>
                                <w:rPr>
                                  <w:color w:val="221F1F"/>
                                  <w:spacing w:val="-3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difficult</w:t>
                              </w:r>
                              <w:r>
                                <w:rPr>
                                  <w:color w:val="221F1F"/>
                                  <w:spacing w:val="-5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for</w:t>
                              </w:r>
                              <w:r>
                                <w:rPr>
                                  <w:color w:val="221F1F"/>
                                  <w:spacing w:val="-5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health</w:t>
                              </w:r>
                              <w:r>
                                <w:rPr>
                                  <w:color w:val="221F1F"/>
                                  <w:spacing w:val="-1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reasons?</w:t>
                              </w:r>
                              <w:r>
                                <w:rPr>
                                  <w:color w:val="221F1F"/>
                                  <w:spacing w:val="64"/>
                                  <w:w w:val="9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w w:val="95"/>
                                  <w:sz w:val="20"/>
                                </w:rPr>
                                <w:t>Y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0" name="docshape21"/>
                        <wps:cNvSpPr txBox="1">
                          <a:spLocks noChangeArrowheads="1"/>
                        </wps:cNvSpPr>
                        <wps:spPr bwMode="auto">
                          <a:xfrm>
                            <a:off x="8166" y="466"/>
                            <a:ext cx="308" cy="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F3F77C" w14:textId="77777777" w:rsidR="004115E3" w:rsidRDefault="003F2280">
                              <w:pPr>
                                <w:spacing w:line="24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221F1F"/>
                                  <w:w w:val="105"/>
                                  <w:sz w:val="20"/>
                                </w:rPr>
                                <w:t>No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F6E344" id="docshapegroup18" o:spid="_x0000_s1030" style="position:absolute;margin-left:23.75pt;margin-top:16.45pt;width:537pt;height:19.75pt;z-index:-15727104;mso-wrap-distance-left:0;mso-wrap-distance-right:0;mso-position-horizontal-relative:page" coordorigin="475,329" coordsize="10740,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">
                <v:line id="Line 50" o:spid="_x0000_s1031" style="position:absolute;visibility:visible;mso-wrap-style:square" from="477,335" to="11215,3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" strokecolor="#211e1f" strokeweight=".63pt"/>
                <v:shape id="docshape19" o:spid="_x0000_s1032" style="position:absolute;left:7634;top:386;width:1208;height:331;visibility:visible;mso-wrap-style:square;v-text-anchor:top" coordsize="1208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" path="m,331r330,l330,,,,,331xm878,331r330,l1208,,878,r,331xe" filled="f" strokecolor="#221f1f" strokeweight=".5pt">
                  <v:path arrowok="t" o:connecttype="custom" o:connectlocs="0,718;330,718;330,387;0,387;0,718;878,718;1208,718;1208,387;878,387;878,718" o:connectangles="0,0,0,0,0,0,0,0,0,0"/>
                </v:shape>
                <v:shape id="docshape20" o:spid="_x0000_s1033" type="#_x0000_t202" style="position:absolute;left:475;top:466;width:7045;height: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CQ3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l7AkN8MAAADbAAAADwAA&#10;AAAAAAAAAAAAAAAHAgAAZHJzL2Rvd25yZXYueG1sUEsFBgAAAAADAAMAtwAAAPcCAAAAAA==&#10;" filled="f" stroked="f">
                  <v:textbox inset="0,0,0,0">
                    <w:txbxContent>
                      <w:p w14:paraId="24698C5A" w14:textId="77777777" w:rsidR="004115E3" w:rsidRDefault="003F2280">
                        <w:pPr>
                          <w:spacing w:line="242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17.</w:t>
                        </w:r>
                        <w:r>
                          <w:rPr>
                            <w:color w:val="221F1F"/>
                            <w:spacing w:val="-8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Are</w:t>
                        </w:r>
                        <w:r>
                          <w:rPr>
                            <w:color w:val="221F1F"/>
                            <w:spacing w:val="-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there</w:t>
                        </w:r>
                        <w:r>
                          <w:rPr>
                            <w:color w:val="221F1F"/>
                            <w:spacing w:val="-1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any</w:t>
                        </w:r>
                        <w:r>
                          <w:rPr>
                            <w:color w:val="221F1F"/>
                            <w:spacing w:val="-8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activities</w:t>
                        </w:r>
                        <w:r>
                          <w:rPr>
                            <w:color w:val="221F1F"/>
                            <w:spacing w:val="-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you</w:t>
                        </w:r>
                        <w:r>
                          <w:rPr>
                            <w:color w:val="221F1F"/>
                            <w:spacing w:val="-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may</w:t>
                        </w:r>
                        <w:r>
                          <w:rPr>
                            <w:color w:val="221F1F"/>
                            <w:spacing w:val="-1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find</w:t>
                        </w:r>
                        <w:r>
                          <w:rPr>
                            <w:color w:val="221F1F"/>
                            <w:spacing w:val="-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difficult</w:t>
                        </w:r>
                        <w:r>
                          <w:rPr>
                            <w:color w:val="221F1F"/>
                            <w:spacing w:val="-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for</w:t>
                        </w:r>
                        <w:r>
                          <w:rPr>
                            <w:color w:val="221F1F"/>
                            <w:spacing w:val="-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health</w:t>
                        </w:r>
                        <w:r>
                          <w:rPr>
                            <w:color w:val="221F1F"/>
                            <w:spacing w:val="-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reasons?</w:t>
                        </w:r>
                        <w:r>
                          <w:rPr>
                            <w:color w:val="221F1F"/>
                            <w:spacing w:val="64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w w:val="95"/>
                            <w:sz w:val="20"/>
                          </w:rPr>
                          <w:t>Yes</w:t>
                        </w:r>
                      </w:p>
                    </w:txbxContent>
                  </v:textbox>
                </v:shape>
                <v:shape id="docshape21" o:spid="_x0000_s1034" type="#_x0000_t202" style="position:absolute;left:8166;top:466;width:308;height: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inset="0,0,0,0">
                    <w:txbxContent>
                      <w:p w14:paraId="51F3F77C" w14:textId="77777777" w:rsidR="004115E3" w:rsidRDefault="003F2280">
                        <w:pPr>
                          <w:spacing w:line="242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221F1F"/>
                            <w:w w:val="105"/>
                            <w:sz w:val="20"/>
                          </w:rPr>
                          <w:t>No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76FE57B" w14:textId="77777777" w:rsidR="004115E3" w:rsidRPr="005641D8" w:rsidRDefault="004115E3">
      <w:pPr>
        <w:pStyle w:val="BodyText"/>
        <w:spacing w:before="9"/>
        <w:rPr>
          <w:sz w:val="3"/>
          <w:szCs w:val="16"/>
        </w:rPr>
      </w:pPr>
    </w:p>
    <w:p w14:paraId="0AC35DCD" w14:textId="77777777" w:rsidR="004115E3" w:rsidRPr="005641D8" w:rsidRDefault="003F2280">
      <w:pPr>
        <w:pStyle w:val="ListParagraph"/>
        <w:numPr>
          <w:ilvl w:val="0"/>
          <w:numId w:val="1"/>
        </w:numPr>
        <w:tabs>
          <w:tab w:val="left" w:pos="497"/>
          <w:tab w:val="left" w:pos="11009"/>
        </w:tabs>
        <w:spacing w:before="99"/>
        <w:ind w:hanging="397"/>
        <w:jc w:val="left"/>
        <w:rPr>
          <w:color w:val="221F1F"/>
          <w:sz w:val="16"/>
          <w:szCs w:val="18"/>
        </w:rPr>
      </w:pPr>
      <w:r w:rsidRPr="005641D8">
        <w:rPr>
          <w:color w:val="221F1F"/>
          <w:w w:val="95"/>
          <w:sz w:val="16"/>
          <w:szCs w:val="18"/>
        </w:rPr>
        <w:t>If</w:t>
      </w:r>
      <w:r w:rsidRPr="005641D8">
        <w:rPr>
          <w:color w:val="221F1F"/>
          <w:spacing w:val="-7"/>
          <w:w w:val="95"/>
          <w:sz w:val="16"/>
          <w:szCs w:val="18"/>
        </w:rPr>
        <w:t xml:space="preserve"> </w:t>
      </w:r>
      <w:proofErr w:type="gramStart"/>
      <w:r w:rsidRPr="005641D8">
        <w:rPr>
          <w:color w:val="221F1F"/>
          <w:w w:val="95"/>
          <w:sz w:val="16"/>
          <w:szCs w:val="18"/>
        </w:rPr>
        <w:t>Yes</w:t>
      </w:r>
      <w:proofErr w:type="gramEnd"/>
      <w:r w:rsidRPr="005641D8">
        <w:rPr>
          <w:color w:val="221F1F"/>
          <w:w w:val="95"/>
          <w:sz w:val="16"/>
          <w:szCs w:val="18"/>
        </w:rPr>
        <w:t>,</w:t>
      </w:r>
      <w:r w:rsidRPr="005641D8">
        <w:rPr>
          <w:color w:val="221F1F"/>
          <w:spacing w:val="-24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please</w:t>
      </w:r>
      <w:r w:rsidRPr="005641D8">
        <w:rPr>
          <w:color w:val="221F1F"/>
          <w:spacing w:val="-13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describe:</w:t>
      </w:r>
      <w:r w:rsidRPr="005641D8">
        <w:rPr>
          <w:color w:val="221F1F"/>
          <w:w w:val="95"/>
          <w:sz w:val="16"/>
          <w:szCs w:val="18"/>
          <w:u w:val="single" w:color="211E1F"/>
        </w:rPr>
        <w:t xml:space="preserve"> </w:t>
      </w:r>
      <w:r w:rsidRPr="005641D8">
        <w:rPr>
          <w:color w:val="221F1F"/>
          <w:sz w:val="16"/>
          <w:szCs w:val="18"/>
          <w:u w:val="single" w:color="211E1F"/>
        </w:rPr>
        <w:tab/>
      </w:r>
    </w:p>
    <w:p w14:paraId="03F24B35" w14:textId="4EB86A5E" w:rsidR="004115E3" w:rsidRPr="005641D8" w:rsidRDefault="008404DA">
      <w:pPr>
        <w:pStyle w:val="BodyText"/>
        <w:spacing w:before="6"/>
        <w:rPr>
          <w:sz w:val="22"/>
          <w:szCs w:val="16"/>
        </w:rPr>
      </w:pP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05798717" wp14:editId="3F7D8DDF">
                <wp:simplePos x="0" y="0"/>
                <wp:positionH relativeFrom="page">
                  <wp:posOffset>360045</wp:posOffset>
                </wp:positionH>
                <wp:positionV relativeFrom="paragraph">
                  <wp:posOffset>212090</wp:posOffset>
                </wp:positionV>
                <wp:extent cx="6818630" cy="1270"/>
                <wp:effectExtent l="0" t="0" r="0" b="0"/>
                <wp:wrapTopAndBottom/>
                <wp:docPr id="45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1863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38"/>
                            <a:gd name="T2" fmla="+- 0 11305 567"/>
                            <a:gd name="T3" fmla="*/ T2 w 107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38">
                              <a:moveTo>
                                <a:pt x="0" y="0"/>
                              </a:moveTo>
                              <a:lnTo>
                                <a:pt x="10738" y="0"/>
                              </a:lnTo>
                            </a:path>
                          </a:pathLst>
                        </a:custGeom>
                        <a:noFill/>
                        <a:ln w="8001">
                          <a:solidFill>
                            <a:srgbClr val="21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1FA3A2" id="docshape22" o:spid="_x0000_s1026" style="position:absolute;margin-left:28.35pt;margin-top:16.7pt;width:536.9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" path="m,l10738,e" filled="f" strokecolor="#211e1f" strokeweight=".63pt">
                <v:path arrowok="t" o:connecttype="custom" o:connectlocs="0,0;6818630,0" o:connectangles="0,0"/>
                <w10:wrap type="topAndBottom" anchorx="page"/>
              </v:shape>
            </w:pict>
          </mc:Fallback>
        </mc:AlternateContent>
      </w:r>
    </w:p>
    <w:p w14:paraId="013BD98B" w14:textId="77777777" w:rsidR="004115E3" w:rsidRPr="005641D8" w:rsidRDefault="003F2280">
      <w:pPr>
        <w:pStyle w:val="ListParagraph"/>
        <w:numPr>
          <w:ilvl w:val="0"/>
          <w:numId w:val="1"/>
        </w:numPr>
        <w:tabs>
          <w:tab w:val="left" w:pos="497"/>
        </w:tabs>
        <w:spacing w:before="79" w:line="243" w:lineRule="exact"/>
        <w:ind w:hanging="397"/>
        <w:jc w:val="left"/>
        <w:rPr>
          <w:color w:val="221F1F"/>
          <w:sz w:val="16"/>
          <w:szCs w:val="18"/>
        </w:rPr>
      </w:pPr>
      <w:r w:rsidRPr="005641D8">
        <w:rPr>
          <w:color w:val="221F1F"/>
          <w:w w:val="95"/>
          <w:sz w:val="16"/>
          <w:szCs w:val="18"/>
        </w:rPr>
        <w:t>I</w:t>
      </w:r>
      <w:r w:rsidRPr="005641D8">
        <w:rPr>
          <w:color w:val="221F1F"/>
          <w:spacing w:val="4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understand</w:t>
      </w:r>
      <w:r w:rsidRPr="005641D8">
        <w:rPr>
          <w:color w:val="221F1F"/>
          <w:spacing w:val="10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that</w:t>
      </w:r>
      <w:r w:rsidRPr="005641D8">
        <w:rPr>
          <w:color w:val="221F1F"/>
          <w:spacing w:val="10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it</w:t>
      </w:r>
      <w:r w:rsidRPr="005641D8">
        <w:rPr>
          <w:color w:val="221F1F"/>
          <w:spacing w:val="6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is</w:t>
      </w:r>
      <w:r w:rsidRPr="005641D8">
        <w:rPr>
          <w:color w:val="221F1F"/>
          <w:spacing w:val="8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advisable</w:t>
      </w:r>
      <w:r w:rsidRPr="005641D8">
        <w:rPr>
          <w:color w:val="221F1F"/>
          <w:spacing w:val="3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to</w:t>
      </w:r>
      <w:r w:rsidRPr="005641D8">
        <w:rPr>
          <w:color w:val="221F1F"/>
          <w:spacing w:val="3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have</w:t>
      </w:r>
      <w:r w:rsidRPr="005641D8">
        <w:rPr>
          <w:color w:val="221F1F"/>
          <w:spacing w:val="1"/>
          <w:w w:val="95"/>
          <w:sz w:val="16"/>
          <w:szCs w:val="18"/>
        </w:rPr>
        <w:t xml:space="preserve"> </w:t>
      </w:r>
      <w:r w:rsidRPr="005641D8">
        <w:rPr>
          <w:color w:val="221F1F"/>
          <w:w w:val="95"/>
          <w:sz w:val="16"/>
          <w:szCs w:val="18"/>
        </w:rPr>
        <w:t>protection</w:t>
      </w:r>
    </w:p>
    <w:p w14:paraId="70156031" w14:textId="325B7640" w:rsidR="004115E3" w:rsidRPr="005641D8" w:rsidRDefault="008404DA">
      <w:pPr>
        <w:tabs>
          <w:tab w:val="left" w:pos="6454"/>
        </w:tabs>
        <w:spacing w:line="243" w:lineRule="exact"/>
        <w:ind w:left="100"/>
        <w:rPr>
          <w:sz w:val="16"/>
          <w:szCs w:val="18"/>
        </w:rPr>
      </w:pP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487248384" behindDoc="1" locked="0" layoutInCell="1" allowOverlap="1" wp14:anchorId="2240399A" wp14:editId="43B28314">
                <wp:simplePos x="0" y="0"/>
                <wp:positionH relativeFrom="page">
                  <wp:posOffset>3989705</wp:posOffset>
                </wp:positionH>
                <wp:positionV relativeFrom="paragraph">
                  <wp:posOffset>-45085</wp:posOffset>
                </wp:positionV>
                <wp:extent cx="209550" cy="209550"/>
                <wp:effectExtent l="0" t="0" r="0" b="0"/>
                <wp:wrapNone/>
                <wp:docPr id="44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D42AD5" id="docshape23" o:spid="_x0000_s1026" style="position:absolute;margin-left:314.15pt;margin-top:-3.55pt;width:16.5pt;height:16.5pt;z-index:-1606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252s&#10;sN4AAAAJ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15738880" behindDoc="0" locked="0" layoutInCell="1" allowOverlap="1" wp14:anchorId="14EE7DEC" wp14:editId="0D4218FA">
                <wp:simplePos x="0" y="0"/>
                <wp:positionH relativeFrom="page">
                  <wp:posOffset>4546600</wp:posOffset>
                </wp:positionH>
                <wp:positionV relativeFrom="paragraph">
                  <wp:posOffset>-45085</wp:posOffset>
                </wp:positionV>
                <wp:extent cx="209550" cy="209550"/>
                <wp:effectExtent l="0" t="0" r="0" b="0"/>
                <wp:wrapNone/>
                <wp:docPr id="43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6C59FC" id="docshape24" o:spid="_x0000_s1026" style="position:absolute;margin-left:358pt;margin-top:-3.55pt;width:16.5pt;height:16.5pt;z-index:1573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EtK&#10;0wD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 w:rsidR="003F2280" w:rsidRPr="005641D8">
        <w:rPr>
          <w:color w:val="221F1F"/>
          <w:w w:val="95"/>
          <w:sz w:val="16"/>
          <w:szCs w:val="18"/>
        </w:rPr>
        <w:t>against</w:t>
      </w:r>
      <w:r w:rsidR="003F2280" w:rsidRPr="005641D8">
        <w:rPr>
          <w:color w:val="221F1F"/>
          <w:spacing w:val="-1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tetanus</w:t>
      </w:r>
      <w:r w:rsidR="003F2280" w:rsidRPr="005641D8">
        <w:rPr>
          <w:color w:val="221F1F"/>
          <w:spacing w:val="-3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when</w:t>
      </w:r>
      <w:r w:rsidR="003F2280" w:rsidRPr="005641D8">
        <w:rPr>
          <w:color w:val="221F1F"/>
          <w:spacing w:val="1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working</w:t>
      </w:r>
      <w:r w:rsidR="003F2280" w:rsidRPr="005641D8">
        <w:rPr>
          <w:color w:val="221F1F"/>
          <w:spacing w:val="-3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outdoors</w:t>
      </w:r>
      <w:r w:rsidR="003F2280" w:rsidRPr="005641D8">
        <w:rPr>
          <w:color w:val="221F1F"/>
          <w:spacing w:val="-3"/>
          <w:w w:val="95"/>
          <w:sz w:val="16"/>
          <w:szCs w:val="18"/>
        </w:rPr>
        <w:t xml:space="preserve"> </w:t>
      </w:r>
      <w:r w:rsidR="003F2280" w:rsidRPr="005641D8">
        <w:rPr>
          <w:i/>
          <w:color w:val="221F1F"/>
          <w:w w:val="95"/>
          <w:sz w:val="16"/>
          <w:szCs w:val="18"/>
        </w:rPr>
        <w:t>(please</w:t>
      </w:r>
      <w:r w:rsidR="003F2280" w:rsidRPr="005641D8">
        <w:rPr>
          <w:i/>
          <w:color w:val="221F1F"/>
          <w:spacing w:val="3"/>
          <w:w w:val="95"/>
          <w:sz w:val="16"/>
          <w:szCs w:val="18"/>
        </w:rPr>
        <w:t xml:space="preserve"> </w:t>
      </w:r>
      <w:r w:rsidR="003F2280" w:rsidRPr="005641D8">
        <w:rPr>
          <w:i/>
          <w:color w:val="221F1F"/>
          <w:w w:val="95"/>
          <w:sz w:val="16"/>
          <w:szCs w:val="18"/>
        </w:rPr>
        <w:t>tick)</w:t>
      </w:r>
      <w:r w:rsidR="003F2280" w:rsidRPr="005641D8">
        <w:rPr>
          <w:i/>
          <w:color w:val="221F1F"/>
          <w:spacing w:val="173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Yes</w:t>
      </w:r>
      <w:r w:rsidR="003F2280" w:rsidRPr="005641D8">
        <w:rPr>
          <w:color w:val="221F1F"/>
          <w:w w:val="95"/>
          <w:sz w:val="16"/>
          <w:szCs w:val="18"/>
        </w:rPr>
        <w:tab/>
      </w:r>
      <w:r w:rsidR="003F2280" w:rsidRPr="005641D8">
        <w:rPr>
          <w:color w:val="221F1F"/>
          <w:sz w:val="16"/>
          <w:szCs w:val="18"/>
        </w:rPr>
        <w:t>No</w:t>
      </w:r>
    </w:p>
    <w:p w14:paraId="7F182891" w14:textId="442074D4" w:rsidR="004115E3" w:rsidRPr="005641D8" w:rsidRDefault="008404DA">
      <w:pPr>
        <w:pStyle w:val="ListParagraph"/>
        <w:numPr>
          <w:ilvl w:val="0"/>
          <w:numId w:val="1"/>
        </w:numPr>
        <w:tabs>
          <w:tab w:val="left" w:pos="497"/>
        </w:tabs>
        <w:spacing w:before="173"/>
        <w:ind w:left="100" w:right="5459" w:firstLine="0"/>
        <w:jc w:val="left"/>
        <w:rPr>
          <w:color w:val="221F1F"/>
          <w:sz w:val="16"/>
          <w:szCs w:val="18"/>
        </w:rPr>
      </w:pP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487248896" behindDoc="1" locked="0" layoutInCell="1" allowOverlap="1" wp14:anchorId="1C618A52" wp14:editId="4384438E">
                <wp:simplePos x="0" y="0"/>
                <wp:positionH relativeFrom="page">
                  <wp:posOffset>4634865</wp:posOffset>
                </wp:positionH>
                <wp:positionV relativeFrom="paragraph">
                  <wp:posOffset>367030</wp:posOffset>
                </wp:positionV>
                <wp:extent cx="209550" cy="209550"/>
                <wp:effectExtent l="0" t="0" r="0" b="0"/>
                <wp:wrapNone/>
                <wp:docPr id="42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6D5CBC" id="docshape25" o:spid="_x0000_s1026" style="position:absolute;margin-left:364.95pt;margin-top:28.9pt;width:16.5pt;height:16.5pt;z-index:-1606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0riA&#10;wN4AAAAJ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 w:rsidRPr="005641D8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487249408" behindDoc="1" locked="0" layoutInCell="1" allowOverlap="1" wp14:anchorId="65043F7B" wp14:editId="5E3BB0E1">
                <wp:simplePos x="0" y="0"/>
                <wp:positionH relativeFrom="page">
                  <wp:posOffset>5191760</wp:posOffset>
                </wp:positionH>
                <wp:positionV relativeFrom="paragraph">
                  <wp:posOffset>367030</wp:posOffset>
                </wp:positionV>
                <wp:extent cx="209550" cy="209550"/>
                <wp:effectExtent l="0" t="0" r="0" b="0"/>
                <wp:wrapNone/>
                <wp:docPr id="41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B6B261" id="docshape26" o:spid="_x0000_s1026" style="position:absolute;margin-left:408.8pt;margin-top:28.9pt;width:16.5pt;height:16.5pt;z-index:-1606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JgMW&#10;fN4AAAAJ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 w:rsidR="003F2280" w:rsidRPr="005641D8">
        <w:rPr>
          <w:color w:val="221F1F"/>
          <w:w w:val="95"/>
          <w:sz w:val="16"/>
          <w:szCs w:val="18"/>
        </w:rPr>
        <w:t>If you require medical attention, your information may</w:t>
      </w:r>
      <w:r w:rsidR="003F2280" w:rsidRPr="005641D8">
        <w:rPr>
          <w:color w:val="221F1F"/>
          <w:spacing w:val="-64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need</w:t>
      </w:r>
      <w:r w:rsidR="003F2280" w:rsidRPr="005641D8">
        <w:rPr>
          <w:color w:val="221F1F"/>
          <w:spacing w:val="-7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to</w:t>
      </w:r>
      <w:r w:rsidR="003F2280" w:rsidRPr="005641D8">
        <w:rPr>
          <w:color w:val="221F1F"/>
          <w:spacing w:val="-13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be</w:t>
      </w:r>
      <w:r w:rsidR="003F2280" w:rsidRPr="005641D8">
        <w:rPr>
          <w:color w:val="221F1F"/>
          <w:spacing w:val="-8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shared</w:t>
      </w:r>
      <w:r w:rsidR="003F2280" w:rsidRPr="005641D8">
        <w:rPr>
          <w:color w:val="221F1F"/>
          <w:spacing w:val="-12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with</w:t>
      </w:r>
      <w:r w:rsidR="003F2280" w:rsidRPr="005641D8">
        <w:rPr>
          <w:color w:val="221F1F"/>
          <w:spacing w:val="-6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medical</w:t>
      </w:r>
      <w:r w:rsidR="003F2280" w:rsidRPr="005641D8">
        <w:rPr>
          <w:color w:val="221F1F"/>
          <w:spacing w:val="-9"/>
          <w:w w:val="95"/>
          <w:sz w:val="16"/>
          <w:szCs w:val="18"/>
        </w:rPr>
        <w:t xml:space="preserve"> </w:t>
      </w:r>
      <w:r w:rsidR="003F2280" w:rsidRPr="005641D8">
        <w:rPr>
          <w:color w:val="221F1F"/>
          <w:w w:val="95"/>
          <w:sz w:val="16"/>
          <w:szCs w:val="18"/>
        </w:rPr>
        <w:t>professionals.</w:t>
      </w:r>
    </w:p>
    <w:p w14:paraId="5CD9364A" w14:textId="77777777" w:rsidR="004115E3" w:rsidRPr="005641D8" w:rsidRDefault="003F2280">
      <w:pPr>
        <w:pStyle w:val="BodyText"/>
        <w:tabs>
          <w:tab w:val="left" w:pos="6543"/>
          <w:tab w:val="left" w:pos="7470"/>
        </w:tabs>
        <w:spacing w:line="405" w:lineRule="auto"/>
        <w:ind w:left="100" w:right="3043"/>
        <w:rPr>
          <w:sz w:val="16"/>
          <w:szCs w:val="16"/>
        </w:rPr>
      </w:pPr>
      <w:r w:rsidRPr="005641D8">
        <w:rPr>
          <w:color w:val="221F1F"/>
          <w:w w:val="95"/>
          <w:sz w:val="16"/>
          <w:szCs w:val="16"/>
        </w:rPr>
        <w:t>Do</w:t>
      </w:r>
      <w:r w:rsidRPr="005641D8">
        <w:rPr>
          <w:color w:val="221F1F"/>
          <w:spacing w:val="4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you</w:t>
      </w:r>
      <w:r w:rsidRPr="005641D8">
        <w:rPr>
          <w:color w:val="221F1F"/>
          <w:spacing w:val="1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consent</w:t>
      </w:r>
      <w:r w:rsidRPr="005641D8">
        <w:rPr>
          <w:color w:val="221F1F"/>
          <w:spacing w:val="3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to sharing</w:t>
      </w:r>
      <w:r w:rsidRPr="005641D8">
        <w:rPr>
          <w:color w:val="221F1F"/>
          <w:spacing w:val="7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your</w:t>
      </w:r>
      <w:r w:rsidRPr="005641D8">
        <w:rPr>
          <w:color w:val="221F1F"/>
          <w:spacing w:val="2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information</w:t>
      </w:r>
      <w:r w:rsidRPr="005641D8">
        <w:rPr>
          <w:color w:val="221F1F"/>
          <w:spacing w:val="4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for</w:t>
      </w:r>
      <w:r w:rsidRPr="005641D8">
        <w:rPr>
          <w:color w:val="221F1F"/>
          <w:spacing w:val="1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this</w:t>
      </w:r>
      <w:r w:rsidRPr="005641D8">
        <w:rPr>
          <w:color w:val="221F1F"/>
          <w:spacing w:val="6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purpose?</w:t>
      </w:r>
      <w:r w:rsidRPr="005641D8">
        <w:rPr>
          <w:color w:val="221F1F"/>
          <w:w w:val="95"/>
          <w:sz w:val="16"/>
          <w:szCs w:val="16"/>
        </w:rPr>
        <w:tab/>
      </w:r>
      <w:r w:rsidRPr="005641D8">
        <w:rPr>
          <w:color w:val="221F1F"/>
          <w:sz w:val="16"/>
          <w:szCs w:val="16"/>
        </w:rPr>
        <w:t>Yes</w:t>
      </w:r>
      <w:r w:rsidRPr="005641D8">
        <w:rPr>
          <w:color w:val="221F1F"/>
          <w:sz w:val="16"/>
          <w:szCs w:val="16"/>
        </w:rPr>
        <w:tab/>
        <w:t>No</w:t>
      </w:r>
      <w:r w:rsidRPr="005641D8">
        <w:rPr>
          <w:color w:val="221F1F"/>
          <w:spacing w:val="1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Please</w:t>
      </w:r>
      <w:r w:rsidRPr="005641D8">
        <w:rPr>
          <w:color w:val="221F1F"/>
          <w:spacing w:val="8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list</w:t>
      </w:r>
      <w:r w:rsidRPr="005641D8">
        <w:rPr>
          <w:color w:val="221F1F"/>
          <w:spacing w:val="9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any</w:t>
      </w:r>
      <w:r w:rsidRPr="005641D8">
        <w:rPr>
          <w:color w:val="221F1F"/>
          <w:spacing w:val="6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medications</w:t>
      </w:r>
      <w:r w:rsidRPr="005641D8">
        <w:rPr>
          <w:color w:val="221F1F"/>
          <w:spacing w:val="5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which</w:t>
      </w:r>
      <w:r w:rsidRPr="005641D8">
        <w:rPr>
          <w:color w:val="221F1F"/>
          <w:spacing w:val="14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you</w:t>
      </w:r>
      <w:r w:rsidRPr="005641D8">
        <w:rPr>
          <w:color w:val="221F1F"/>
          <w:spacing w:val="4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take</w:t>
      </w:r>
      <w:r w:rsidRPr="005641D8">
        <w:rPr>
          <w:color w:val="221F1F"/>
          <w:spacing w:val="6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below</w:t>
      </w:r>
      <w:r w:rsidRPr="005641D8">
        <w:rPr>
          <w:color w:val="221F1F"/>
          <w:spacing w:val="10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(prescribed</w:t>
      </w:r>
      <w:r w:rsidRPr="005641D8">
        <w:rPr>
          <w:color w:val="221F1F"/>
          <w:spacing w:val="4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and</w:t>
      </w:r>
      <w:r w:rsidRPr="005641D8">
        <w:rPr>
          <w:color w:val="221F1F"/>
          <w:spacing w:val="7"/>
          <w:w w:val="95"/>
          <w:sz w:val="16"/>
          <w:szCs w:val="16"/>
        </w:rPr>
        <w:t xml:space="preserve"> </w:t>
      </w:r>
      <w:r w:rsidRPr="005641D8">
        <w:rPr>
          <w:color w:val="221F1F"/>
          <w:w w:val="95"/>
          <w:sz w:val="16"/>
          <w:szCs w:val="16"/>
        </w:rPr>
        <w:t>non-prescribed):</w:t>
      </w:r>
    </w:p>
    <w:p w14:paraId="14049937" w14:textId="6C5F8490" w:rsidR="004115E3" w:rsidRPr="005641D8" w:rsidRDefault="008404DA">
      <w:pPr>
        <w:pStyle w:val="BodyText"/>
        <w:spacing w:before="10"/>
        <w:rPr>
          <w:sz w:val="11"/>
          <w:szCs w:val="16"/>
        </w:rPr>
      </w:pP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6F044DC3" wp14:editId="127D4F7F">
                <wp:simplePos x="0" y="0"/>
                <wp:positionH relativeFrom="page">
                  <wp:posOffset>360045</wp:posOffset>
                </wp:positionH>
                <wp:positionV relativeFrom="paragraph">
                  <wp:posOffset>137795</wp:posOffset>
                </wp:positionV>
                <wp:extent cx="6818630" cy="1270"/>
                <wp:effectExtent l="0" t="0" r="0" b="0"/>
                <wp:wrapTopAndBottom/>
                <wp:docPr id="40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1863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38"/>
                            <a:gd name="T2" fmla="+- 0 11305 567"/>
                            <a:gd name="T3" fmla="*/ T2 w 107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38">
                              <a:moveTo>
                                <a:pt x="0" y="0"/>
                              </a:moveTo>
                              <a:lnTo>
                                <a:pt x="10738" y="0"/>
                              </a:lnTo>
                            </a:path>
                          </a:pathLst>
                        </a:custGeom>
                        <a:noFill/>
                        <a:ln w="8001">
                          <a:solidFill>
                            <a:srgbClr val="21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B85F83" id="docshape27" o:spid="_x0000_s1026" style="position:absolute;margin-left:28.35pt;margin-top:10.85pt;width:536.9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" path="m,l10738,e" filled="f" strokecolor="#211e1f" strokeweight=".63pt">
                <v:path arrowok="t" o:connecttype="custom" o:connectlocs="0,0;6818630,0" o:connectangles="0,0"/>
                <w10:wrap type="topAndBottom" anchorx="page"/>
              </v:shape>
            </w:pict>
          </mc:Fallback>
        </mc:AlternateContent>
      </w:r>
      <w:r w:rsidRPr="005641D8">
        <w:rPr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13282A41" wp14:editId="38F6E0BE">
                <wp:simplePos x="0" y="0"/>
                <wp:positionH relativeFrom="page">
                  <wp:posOffset>360045</wp:posOffset>
                </wp:positionH>
                <wp:positionV relativeFrom="paragraph">
                  <wp:posOffset>361950</wp:posOffset>
                </wp:positionV>
                <wp:extent cx="6818630" cy="1270"/>
                <wp:effectExtent l="0" t="0" r="0" b="0"/>
                <wp:wrapTopAndBottom/>
                <wp:docPr id="39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1863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38"/>
                            <a:gd name="T2" fmla="+- 0 11305 567"/>
                            <a:gd name="T3" fmla="*/ T2 w 107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38">
                              <a:moveTo>
                                <a:pt x="0" y="0"/>
                              </a:moveTo>
                              <a:lnTo>
                                <a:pt x="10738" y="0"/>
                              </a:lnTo>
                            </a:path>
                          </a:pathLst>
                        </a:custGeom>
                        <a:noFill/>
                        <a:ln w="8001">
                          <a:solidFill>
                            <a:srgbClr val="21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D586A0" id="docshape28" o:spid="_x0000_s1026" style="position:absolute;margin-left:28.35pt;margin-top:28.5pt;width:536.9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" path="m,l10738,e" filled="f" strokecolor="#211e1f" strokeweight=".63pt">
                <v:path arrowok="t" o:connecttype="custom" o:connectlocs="0,0;6818630,0" o:connectangles="0,0"/>
                <w10:wrap type="topAndBottom" anchorx="page"/>
              </v:shape>
            </w:pict>
          </mc:Fallback>
        </mc:AlternateContent>
      </w:r>
    </w:p>
    <w:p w14:paraId="0F768EC7" w14:textId="77777777" w:rsidR="004115E3" w:rsidRPr="005641D8" w:rsidRDefault="004115E3">
      <w:pPr>
        <w:pStyle w:val="BodyText"/>
        <w:spacing w:before="6"/>
        <w:rPr>
          <w:sz w:val="22"/>
          <w:szCs w:val="16"/>
        </w:rPr>
      </w:pPr>
    </w:p>
    <w:p w14:paraId="525019D2" w14:textId="77777777" w:rsidR="004115E3" w:rsidRPr="005641D8" w:rsidRDefault="003F2280">
      <w:pPr>
        <w:tabs>
          <w:tab w:val="left" w:pos="9419"/>
        </w:tabs>
        <w:spacing w:before="32"/>
        <w:ind w:left="206"/>
        <w:rPr>
          <w:i/>
          <w:sz w:val="16"/>
          <w:szCs w:val="18"/>
        </w:rPr>
      </w:pPr>
      <w:r w:rsidRPr="005641D8">
        <w:rPr>
          <w:i/>
          <w:color w:val="221F1F"/>
          <w:w w:val="95"/>
          <w:sz w:val="16"/>
          <w:szCs w:val="18"/>
        </w:rPr>
        <w:t>If</w:t>
      </w:r>
      <w:r w:rsidRPr="005641D8">
        <w:rPr>
          <w:i/>
          <w:color w:val="221F1F"/>
          <w:spacing w:val="-12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there</w:t>
      </w:r>
      <w:r w:rsidRPr="005641D8">
        <w:rPr>
          <w:i/>
          <w:color w:val="221F1F"/>
          <w:spacing w:val="-8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are</w:t>
      </w:r>
      <w:r w:rsidRPr="005641D8">
        <w:rPr>
          <w:i/>
          <w:color w:val="221F1F"/>
          <w:spacing w:val="-8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any</w:t>
      </w:r>
      <w:r w:rsidRPr="005641D8">
        <w:rPr>
          <w:i/>
          <w:color w:val="221F1F"/>
          <w:spacing w:val="-18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changes</w:t>
      </w:r>
      <w:r w:rsidRPr="005641D8">
        <w:rPr>
          <w:i/>
          <w:color w:val="221F1F"/>
          <w:spacing w:val="-7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to</w:t>
      </w:r>
      <w:r w:rsidRPr="005641D8">
        <w:rPr>
          <w:i/>
          <w:color w:val="221F1F"/>
          <w:spacing w:val="-12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your</w:t>
      </w:r>
      <w:r w:rsidRPr="005641D8">
        <w:rPr>
          <w:i/>
          <w:color w:val="221F1F"/>
          <w:spacing w:val="-16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health</w:t>
      </w:r>
      <w:r w:rsidRPr="005641D8">
        <w:rPr>
          <w:i/>
          <w:color w:val="221F1F"/>
          <w:spacing w:val="-9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and</w:t>
      </w:r>
      <w:r w:rsidRPr="005641D8">
        <w:rPr>
          <w:i/>
          <w:color w:val="221F1F"/>
          <w:spacing w:val="-10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welfare,</w:t>
      </w:r>
      <w:r w:rsidRPr="005641D8">
        <w:rPr>
          <w:i/>
          <w:color w:val="221F1F"/>
          <w:spacing w:val="-15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please</w:t>
      </w:r>
      <w:r w:rsidRPr="005641D8">
        <w:rPr>
          <w:i/>
          <w:color w:val="221F1F"/>
          <w:spacing w:val="-11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inform</w:t>
      </w:r>
      <w:r w:rsidRPr="005641D8">
        <w:rPr>
          <w:i/>
          <w:color w:val="221F1F"/>
          <w:spacing w:val="-7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us</w:t>
      </w:r>
      <w:r w:rsidRPr="005641D8">
        <w:rPr>
          <w:i/>
          <w:color w:val="221F1F"/>
          <w:spacing w:val="-9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straight</w:t>
      </w:r>
      <w:r w:rsidRPr="005641D8">
        <w:rPr>
          <w:i/>
          <w:color w:val="221F1F"/>
          <w:spacing w:val="-13"/>
          <w:w w:val="95"/>
          <w:sz w:val="16"/>
          <w:szCs w:val="18"/>
        </w:rPr>
        <w:t xml:space="preserve"> </w:t>
      </w:r>
      <w:r w:rsidRPr="005641D8">
        <w:rPr>
          <w:i/>
          <w:color w:val="221F1F"/>
          <w:w w:val="95"/>
          <w:sz w:val="16"/>
          <w:szCs w:val="18"/>
        </w:rPr>
        <w:t>away.</w:t>
      </w:r>
      <w:r w:rsidRPr="005641D8">
        <w:rPr>
          <w:i/>
          <w:color w:val="221F1F"/>
          <w:w w:val="95"/>
          <w:sz w:val="16"/>
          <w:szCs w:val="18"/>
        </w:rPr>
        <w:tab/>
      </w:r>
      <w:r w:rsidRPr="005641D8">
        <w:rPr>
          <w:i/>
          <w:color w:val="221F1F"/>
          <w:w w:val="95"/>
          <w:position w:val="-2"/>
          <w:sz w:val="16"/>
          <w:szCs w:val="18"/>
        </w:rPr>
        <w:t>Please</w:t>
      </w:r>
      <w:r w:rsidRPr="005641D8">
        <w:rPr>
          <w:i/>
          <w:color w:val="221F1F"/>
          <w:spacing w:val="24"/>
          <w:w w:val="95"/>
          <w:position w:val="-2"/>
          <w:sz w:val="16"/>
          <w:szCs w:val="18"/>
        </w:rPr>
        <w:t xml:space="preserve"> </w:t>
      </w:r>
      <w:r w:rsidRPr="005641D8">
        <w:rPr>
          <w:i/>
          <w:color w:val="221F1F"/>
          <w:w w:val="95"/>
          <w:position w:val="-2"/>
          <w:sz w:val="16"/>
          <w:szCs w:val="18"/>
        </w:rPr>
        <w:t>turn</w:t>
      </w:r>
      <w:r w:rsidRPr="005641D8">
        <w:rPr>
          <w:i/>
          <w:color w:val="221F1F"/>
          <w:spacing w:val="-30"/>
          <w:w w:val="95"/>
          <w:position w:val="-2"/>
          <w:sz w:val="16"/>
          <w:szCs w:val="18"/>
        </w:rPr>
        <w:t xml:space="preserve"> </w:t>
      </w:r>
      <w:r w:rsidRPr="005641D8">
        <w:rPr>
          <w:i/>
          <w:color w:val="221F1F"/>
          <w:w w:val="95"/>
          <w:position w:val="-2"/>
          <w:sz w:val="16"/>
          <w:szCs w:val="18"/>
        </w:rPr>
        <w:t>over</w:t>
      </w:r>
    </w:p>
    <w:p w14:paraId="65FB6999" w14:textId="77777777" w:rsidR="004115E3" w:rsidRDefault="004115E3">
      <w:pPr>
        <w:rPr>
          <w:sz w:val="20"/>
        </w:rPr>
        <w:sectPr w:rsidR="004115E3">
          <w:type w:val="continuous"/>
          <w:pgSz w:w="11920" w:h="16850"/>
          <w:pgMar w:top="420" w:right="340" w:bottom="280" w:left="360" w:header="720" w:footer="720" w:gutter="0"/>
          <w:cols w:space="720"/>
        </w:sectPr>
      </w:pPr>
    </w:p>
    <w:p w14:paraId="790F0A64" w14:textId="77777777" w:rsidR="004115E3" w:rsidRDefault="003F2280">
      <w:pPr>
        <w:pStyle w:val="Heading2"/>
        <w:numPr>
          <w:ilvl w:val="0"/>
          <w:numId w:val="1"/>
        </w:numPr>
        <w:tabs>
          <w:tab w:val="left" w:pos="550"/>
        </w:tabs>
        <w:spacing w:before="79"/>
        <w:ind w:left="549" w:hanging="344"/>
        <w:jc w:val="left"/>
        <w:rPr>
          <w:color w:val="004863"/>
        </w:rPr>
      </w:pPr>
      <w:r>
        <w:rPr>
          <w:color w:val="004863"/>
          <w:w w:val="105"/>
        </w:rPr>
        <w:lastRenderedPageBreak/>
        <w:t>Declarations</w:t>
      </w:r>
    </w:p>
    <w:p w14:paraId="510E892D" w14:textId="30FB0F7F" w:rsidR="004115E3" w:rsidRDefault="001517A5">
      <w:pPr>
        <w:pStyle w:val="BodyText"/>
        <w:spacing w:before="114" w:line="237" w:lineRule="auto"/>
        <w:ind w:left="206" w:right="399"/>
      </w:pPr>
      <w:r>
        <w:rPr>
          <w:color w:val="221F1F"/>
          <w:w w:val="95"/>
        </w:rPr>
        <w:t>L&amp;D</w:t>
      </w:r>
      <w:r w:rsidR="003F2280">
        <w:rPr>
          <w:color w:val="221F1F"/>
          <w:w w:val="95"/>
        </w:rPr>
        <w:t xml:space="preserve"> welcomes volunteers from a wide range of backgrounds. At </w:t>
      </w:r>
      <w:r>
        <w:rPr>
          <w:color w:val="221F1F"/>
          <w:w w:val="95"/>
        </w:rPr>
        <w:t>L&amp;D</w:t>
      </w:r>
      <w:r w:rsidR="003F2280">
        <w:rPr>
          <w:color w:val="221F1F"/>
          <w:w w:val="95"/>
        </w:rPr>
        <w:t>, we have a duty of care to our</w:t>
      </w:r>
      <w:r w:rsidR="003F2280">
        <w:rPr>
          <w:color w:val="221F1F"/>
          <w:spacing w:val="1"/>
          <w:w w:val="95"/>
        </w:rPr>
        <w:t xml:space="preserve"> </w:t>
      </w:r>
      <w:r w:rsidR="003F2280">
        <w:rPr>
          <w:color w:val="221F1F"/>
        </w:rPr>
        <w:t>volunteers,</w:t>
      </w:r>
      <w:r w:rsidR="003F2280">
        <w:rPr>
          <w:color w:val="221F1F"/>
          <w:spacing w:val="-8"/>
        </w:rPr>
        <w:t xml:space="preserve"> </w:t>
      </w:r>
      <w:proofErr w:type="gramStart"/>
      <w:r w:rsidR="003F2280">
        <w:rPr>
          <w:color w:val="221F1F"/>
        </w:rPr>
        <w:t>employees</w:t>
      </w:r>
      <w:proofErr w:type="gramEnd"/>
      <w:r w:rsidR="003F2280">
        <w:rPr>
          <w:color w:val="221F1F"/>
          <w:spacing w:val="-9"/>
        </w:rPr>
        <w:t xml:space="preserve"> </w:t>
      </w:r>
      <w:r w:rsidR="003F2280">
        <w:rPr>
          <w:color w:val="221F1F"/>
        </w:rPr>
        <w:t>and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the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wider</w:t>
      </w:r>
      <w:r w:rsidR="003F2280">
        <w:rPr>
          <w:color w:val="221F1F"/>
          <w:spacing w:val="-2"/>
        </w:rPr>
        <w:t xml:space="preserve"> </w:t>
      </w:r>
      <w:r w:rsidR="003F2280">
        <w:rPr>
          <w:color w:val="221F1F"/>
        </w:rPr>
        <w:t>community.</w:t>
      </w:r>
      <w:r w:rsidR="003F2280">
        <w:rPr>
          <w:color w:val="221F1F"/>
          <w:spacing w:val="-11"/>
        </w:rPr>
        <w:t xml:space="preserve"> </w:t>
      </w:r>
      <w:r w:rsidR="003F2280">
        <w:rPr>
          <w:color w:val="221F1F"/>
        </w:rPr>
        <w:t>For</w:t>
      </w:r>
      <w:r w:rsidR="003F2280">
        <w:rPr>
          <w:color w:val="221F1F"/>
          <w:spacing w:val="-10"/>
        </w:rPr>
        <w:t xml:space="preserve"> </w:t>
      </w:r>
      <w:r w:rsidR="003F2280">
        <w:rPr>
          <w:color w:val="221F1F"/>
        </w:rPr>
        <w:t>this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reason,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we</w:t>
      </w:r>
      <w:r w:rsidR="003F2280">
        <w:rPr>
          <w:color w:val="221F1F"/>
          <w:spacing w:val="-10"/>
        </w:rPr>
        <w:t xml:space="preserve"> </w:t>
      </w:r>
      <w:r w:rsidR="003F2280">
        <w:rPr>
          <w:color w:val="221F1F"/>
        </w:rPr>
        <w:t>are</w:t>
      </w:r>
      <w:r w:rsidR="003F2280">
        <w:rPr>
          <w:color w:val="221F1F"/>
          <w:spacing w:val="-6"/>
        </w:rPr>
        <w:t xml:space="preserve"> </w:t>
      </w:r>
      <w:r w:rsidR="003F2280">
        <w:rPr>
          <w:color w:val="221F1F"/>
        </w:rPr>
        <w:t>unable</w:t>
      </w:r>
      <w:r w:rsidR="003F2280">
        <w:rPr>
          <w:color w:val="221F1F"/>
          <w:spacing w:val="-3"/>
        </w:rPr>
        <w:t xml:space="preserve"> </w:t>
      </w:r>
      <w:r w:rsidR="003F2280">
        <w:rPr>
          <w:color w:val="221F1F"/>
        </w:rPr>
        <w:t>to</w:t>
      </w:r>
      <w:r w:rsidR="003F2280">
        <w:rPr>
          <w:color w:val="221F1F"/>
          <w:spacing w:val="-3"/>
        </w:rPr>
        <w:t xml:space="preserve"> </w:t>
      </w:r>
      <w:r w:rsidR="003F2280">
        <w:rPr>
          <w:color w:val="221F1F"/>
        </w:rPr>
        <w:t>offer</w:t>
      </w:r>
      <w:r w:rsidR="003F2280">
        <w:rPr>
          <w:color w:val="221F1F"/>
          <w:spacing w:val="-2"/>
        </w:rPr>
        <w:t xml:space="preserve"> </w:t>
      </w:r>
      <w:r w:rsidR="003F2280">
        <w:rPr>
          <w:color w:val="221F1F"/>
        </w:rPr>
        <w:t>volunteering</w:t>
      </w:r>
      <w:r w:rsidR="003F2280">
        <w:rPr>
          <w:color w:val="221F1F"/>
          <w:spacing w:val="-67"/>
        </w:rPr>
        <w:t xml:space="preserve"> </w:t>
      </w:r>
      <w:r w:rsidR="003F2280">
        <w:rPr>
          <w:color w:val="221F1F"/>
          <w:w w:val="95"/>
        </w:rPr>
        <w:t>opportunities</w:t>
      </w:r>
      <w:r w:rsidR="003F2280">
        <w:rPr>
          <w:color w:val="221F1F"/>
          <w:spacing w:val="16"/>
          <w:w w:val="95"/>
        </w:rPr>
        <w:t xml:space="preserve"> </w:t>
      </w:r>
      <w:r w:rsidR="003F2280">
        <w:rPr>
          <w:color w:val="221F1F"/>
          <w:w w:val="95"/>
        </w:rPr>
        <w:t>to</w:t>
      </w:r>
      <w:r w:rsidR="003F2280">
        <w:rPr>
          <w:color w:val="221F1F"/>
          <w:spacing w:val="16"/>
          <w:w w:val="95"/>
        </w:rPr>
        <w:t xml:space="preserve"> </w:t>
      </w:r>
      <w:r w:rsidR="003F2280">
        <w:rPr>
          <w:color w:val="221F1F"/>
          <w:w w:val="95"/>
        </w:rPr>
        <w:t>anyone</w:t>
      </w:r>
      <w:r w:rsidR="003F2280">
        <w:rPr>
          <w:color w:val="221F1F"/>
          <w:spacing w:val="-9"/>
          <w:w w:val="95"/>
        </w:rPr>
        <w:t xml:space="preserve"> </w:t>
      </w:r>
      <w:r w:rsidR="003F2280">
        <w:rPr>
          <w:color w:val="221F1F"/>
          <w:w w:val="95"/>
        </w:rPr>
        <w:t>who</w:t>
      </w:r>
      <w:r w:rsidR="003F2280">
        <w:rPr>
          <w:color w:val="221F1F"/>
          <w:spacing w:val="-5"/>
          <w:w w:val="95"/>
        </w:rPr>
        <w:t xml:space="preserve"> </w:t>
      </w:r>
      <w:r w:rsidR="003F2280">
        <w:rPr>
          <w:color w:val="221F1F"/>
          <w:w w:val="95"/>
        </w:rPr>
        <w:t>has</w:t>
      </w:r>
      <w:r w:rsidR="003F2280">
        <w:rPr>
          <w:color w:val="221F1F"/>
          <w:spacing w:val="-3"/>
          <w:w w:val="95"/>
        </w:rPr>
        <w:t xml:space="preserve"> </w:t>
      </w:r>
      <w:r w:rsidR="003F2280">
        <w:rPr>
          <w:color w:val="221F1F"/>
          <w:w w:val="95"/>
        </w:rPr>
        <w:t>unspent</w:t>
      </w:r>
      <w:r w:rsidR="003F2280">
        <w:rPr>
          <w:color w:val="221F1F"/>
          <w:spacing w:val="1"/>
          <w:w w:val="95"/>
        </w:rPr>
        <w:t xml:space="preserve"> </w:t>
      </w:r>
      <w:r w:rsidR="003F2280">
        <w:rPr>
          <w:color w:val="221F1F"/>
          <w:w w:val="95"/>
        </w:rPr>
        <w:t>criminal</w:t>
      </w:r>
      <w:r w:rsidR="003F2280">
        <w:rPr>
          <w:color w:val="221F1F"/>
          <w:spacing w:val="-1"/>
          <w:w w:val="95"/>
        </w:rPr>
        <w:t xml:space="preserve"> </w:t>
      </w:r>
      <w:r w:rsidR="003F2280">
        <w:rPr>
          <w:color w:val="221F1F"/>
          <w:w w:val="95"/>
        </w:rPr>
        <w:t>convictions</w:t>
      </w:r>
      <w:r w:rsidR="003F2280">
        <w:rPr>
          <w:color w:val="221F1F"/>
          <w:spacing w:val="-7"/>
          <w:w w:val="95"/>
        </w:rPr>
        <w:t xml:space="preserve"> </w:t>
      </w:r>
      <w:r w:rsidR="003F2280">
        <w:rPr>
          <w:color w:val="221F1F"/>
          <w:w w:val="95"/>
        </w:rPr>
        <w:t>for</w:t>
      </w:r>
      <w:r w:rsidR="003F2280">
        <w:rPr>
          <w:color w:val="221F1F"/>
          <w:spacing w:val="-2"/>
          <w:w w:val="95"/>
        </w:rPr>
        <w:t xml:space="preserve"> </w:t>
      </w:r>
      <w:r w:rsidR="003F2280">
        <w:rPr>
          <w:color w:val="221F1F"/>
          <w:w w:val="95"/>
        </w:rPr>
        <w:t>a</w:t>
      </w:r>
      <w:r w:rsidR="003F2280">
        <w:rPr>
          <w:color w:val="221F1F"/>
          <w:spacing w:val="-3"/>
          <w:w w:val="95"/>
        </w:rPr>
        <w:t xml:space="preserve"> </w:t>
      </w:r>
      <w:r w:rsidR="003F2280">
        <w:rPr>
          <w:color w:val="221F1F"/>
          <w:w w:val="95"/>
        </w:rPr>
        <w:t>sexual</w:t>
      </w:r>
      <w:r w:rsidR="003F2280">
        <w:rPr>
          <w:color w:val="221F1F"/>
          <w:spacing w:val="-7"/>
          <w:w w:val="95"/>
        </w:rPr>
        <w:t xml:space="preserve"> </w:t>
      </w:r>
      <w:r w:rsidR="003F2280">
        <w:rPr>
          <w:color w:val="221F1F"/>
          <w:w w:val="95"/>
        </w:rPr>
        <w:t>or</w:t>
      </w:r>
      <w:r w:rsidR="003F2280">
        <w:rPr>
          <w:color w:val="221F1F"/>
          <w:spacing w:val="-4"/>
          <w:w w:val="95"/>
        </w:rPr>
        <w:t xml:space="preserve"> </w:t>
      </w:r>
      <w:r w:rsidR="003F2280">
        <w:rPr>
          <w:color w:val="221F1F"/>
          <w:w w:val="95"/>
        </w:rPr>
        <w:t>violent</w:t>
      </w:r>
      <w:r w:rsidR="003F2280">
        <w:rPr>
          <w:color w:val="221F1F"/>
          <w:spacing w:val="2"/>
          <w:w w:val="95"/>
        </w:rPr>
        <w:t xml:space="preserve"> </w:t>
      </w:r>
      <w:r w:rsidR="003F2280">
        <w:rPr>
          <w:color w:val="221F1F"/>
          <w:w w:val="95"/>
        </w:rPr>
        <w:t>offence.</w:t>
      </w:r>
    </w:p>
    <w:p w14:paraId="35B15E16" w14:textId="52A1E0C1" w:rsidR="004115E3" w:rsidRDefault="008404DA">
      <w:pPr>
        <w:pStyle w:val="BodyText"/>
        <w:spacing w:before="157" w:line="242" w:lineRule="exact"/>
        <w:ind w:left="20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59136" behindDoc="1" locked="0" layoutInCell="1" allowOverlap="1" wp14:anchorId="06E9AF32" wp14:editId="799E8D5B">
                <wp:simplePos x="0" y="0"/>
                <wp:positionH relativeFrom="page">
                  <wp:posOffset>4574540</wp:posOffset>
                </wp:positionH>
                <wp:positionV relativeFrom="paragraph">
                  <wp:posOffset>208915</wp:posOffset>
                </wp:positionV>
                <wp:extent cx="209550" cy="209550"/>
                <wp:effectExtent l="0" t="0" r="0" b="0"/>
                <wp:wrapNone/>
                <wp:docPr id="38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8A44D7" id="docshape29" o:spid="_x0000_s1026" style="position:absolute;margin-left:360.2pt;margin-top:16.45pt;width:16.5pt;height:16.5pt;z-index:-1605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O+n&#10;xE7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59648" behindDoc="1" locked="0" layoutInCell="1" allowOverlap="1" wp14:anchorId="4DF2D1C0" wp14:editId="39818375">
                <wp:simplePos x="0" y="0"/>
                <wp:positionH relativeFrom="page">
                  <wp:posOffset>5131435</wp:posOffset>
                </wp:positionH>
                <wp:positionV relativeFrom="paragraph">
                  <wp:posOffset>208915</wp:posOffset>
                </wp:positionV>
                <wp:extent cx="209550" cy="209550"/>
                <wp:effectExtent l="0" t="0" r="0" b="0"/>
                <wp:wrapNone/>
                <wp:docPr id="37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AC875D" id="docshape30" o:spid="_x0000_s1026" style="position:absolute;margin-left:404.05pt;margin-top:16.45pt;width:16.5pt;height:16.5pt;z-index:-1605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Hed&#10;+PX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51168" behindDoc="0" locked="0" layoutInCell="1" allowOverlap="1" wp14:anchorId="7765A29D" wp14:editId="6C1781FD">
                <wp:simplePos x="0" y="0"/>
                <wp:positionH relativeFrom="page">
                  <wp:posOffset>6214745</wp:posOffset>
                </wp:positionH>
                <wp:positionV relativeFrom="paragraph">
                  <wp:posOffset>208915</wp:posOffset>
                </wp:positionV>
                <wp:extent cx="209550" cy="209550"/>
                <wp:effectExtent l="0" t="0" r="0" b="0"/>
                <wp:wrapNone/>
                <wp:docPr id="36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FAEDA8" id="docshape31" o:spid="_x0000_s1026" style="position:absolute;margin-left:489.35pt;margin-top:16.45pt;width:16.5pt;height:16.5pt;z-index:1575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" filled="f" strokecolor="#221f1f" strokeweight=".5pt">
                <w10:wrap anchorx="page"/>
              </v:rect>
            </w:pict>
          </mc:Fallback>
        </mc:AlternateContent>
      </w:r>
      <w:r w:rsidR="003F2280">
        <w:rPr>
          <w:color w:val="221F1F"/>
        </w:rPr>
        <w:t>Do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you</w:t>
      </w:r>
      <w:r w:rsidR="003F2280">
        <w:rPr>
          <w:color w:val="221F1F"/>
          <w:spacing w:val="-2"/>
        </w:rPr>
        <w:t xml:space="preserve"> </w:t>
      </w:r>
      <w:r w:rsidR="003F2280">
        <w:rPr>
          <w:color w:val="221F1F"/>
        </w:rPr>
        <w:t>have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any unspent</w:t>
      </w:r>
      <w:r w:rsidR="003F2280">
        <w:rPr>
          <w:color w:val="221F1F"/>
          <w:spacing w:val="-2"/>
        </w:rPr>
        <w:t xml:space="preserve"> </w:t>
      </w:r>
      <w:r w:rsidR="003F2280">
        <w:rPr>
          <w:color w:val="221F1F"/>
        </w:rPr>
        <w:t>criminal</w:t>
      </w:r>
      <w:r w:rsidR="003F2280">
        <w:rPr>
          <w:color w:val="221F1F"/>
          <w:spacing w:val="-1"/>
        </w:rPr>
        <w:t xml:space="preserve"> </w:t>
      </w:r>
      <w:proofErr w:type="gramStart"/>
      <w:r w:rsidR="003F2280">
        <w:rPr>
          <w:color w:val="221F1F"/>
        </w:rPr>
        <w:t>convictions</w:t>
      </w:r>
      <w:proofErr w:type="gramEnd"/>
    </w:p>
    <w:p w14:paraId="70734A8E" w14:textId="77777777" w:rsidR="004115E3" w:rsidRDefault="003F2280">
      <w:pPr>
        <w:pStyle w:val="BodyText"/>
        <w:tabs>
          <w:tab w:val="left" w:pos="6447"/>
          <w:tab w:val="left" w:pos="7376"/>
          <w:tab w:val="left" w:pos="8255"/>
        </w:tabs>
        <w:spacing w:line="242" w:lineRule="exact"/>
        <w:ind w:left="206"/>
      </w:pPr>
      <w:r>
        <w:rPr>
          <w:color w:val="221F1F"/>
          <w:w w:val="95"/>
        </w:rPr>
        <w:t>for</w:t>
      </w:r>
      <w:r>
        <w:rPr>
          <w:color w:val="221F1F"/>
          <w:spacing w:val="14"/>
          <w:w w:val="95"/>
        </w:rPr>
        <w:t xml:space="preserve"> </w:t>
      </w:r>
      <w:r>
        <w:rPr>
          <w:color w:val="221F1F"/>
          <w:w w:val="95"/>
        </w:rPr>
        <w:t>sexual</w:t>
      </w:r>
      <w:r>
        <w:rPr>
          <w:color w:val="221F1F"/>
          <w:spacing w:val="12"/>
          <w:w w:val="95"/>
        </w:rPr>
        <w:t xml:space="preserve"> </w:t>
      </w:r>
      <w:r>
        <w:rPr>
          <w:color w:val="221F1F"/>
          <w:w w:val="95"/>
        </w:rPr>
        <w:t>or</w:t>
      </w:r>
      <w:r>
        <w:rPr>
          <w:color w:val="221F1F"/>
          <w:spacing w:val="-31"/>
          <w:w w:val="95"/>
        </w:rPr>
        <w:t xml:space="preserve"> </w:t>
      </w:r>
      <w:r>
        <w:rPr>
          <w:color w:val="221F1F"/>
          <w:w w:val="95"/>
        </w:rPr>
        <w:t>violent</w:t>
      </w:r>
      <w:r>
        <w:rPr>
          <w:color w:val="221F1F"/>
          <w:spacing w:val="3"/>
          <w:w w:val="95"/>
        </w:rPr>
        <w:t xml:space="preserve"> </w:t>
      </w:r>
      <w:r>
        <w:rPr>
          <w:color w:val="221F1F"/>
          <w:w w:val="95"/>
        </w:rPr>
        <w:t>offences?</w:t>
      </w:r>
      <w:r>
        <w:rPr>
          <w:color w:val="221F1F"/>
          <w:w w:val="95"/>
        </w:rPr>
        <w:tab/>
      </w:r>
      <w:r>
        <w:rPr>
          <w:color w:val="221F1F"/>
        </w:rPr>
        <w:t>Yes</w:t>
      </w:r>
      <w:r>
        <w:rPr>
          <w:color w:val="221F1F"/>
        </w:rPr>
        <w:tab/>
        <w:t>No</w:t>
      </w:r>
      <w:r>
        <w:rPr>
          <w:color w:val="221F1F"/>
        </w:rPr>
        <w:tab/>
      </w:r>
      <w:r>
        <w:rPr>
          <w:color w:val="221F1F"/>
          <w:spacing w:val="-2"/>
        </w:rPr>
        <w:t>Don’t</w:t>
      </w:r>
      <w:r>
        <w:rPr>
          <w:color w:val="221F1F"/>
          <w:spacing w:val="-15"/>
        </w:rPr>
        <w:t xml:space="preserve"> </w:t>
      </w:r>
      <w:r>
        <w:rPr>
          <w:color w:val="221F1F"/>
          <w:spacing w:val="-1"/>
        </w:rPr>
        <w:t>know</w:t>
      </w:r>
    </w:p>
    <w:p w14:paraId="12001E41" w14:textId="5F061584" w:rsidR="004115E3" w:rsidRDefault="008404DA">
      <w:pPr>
        <w:pStyle w:val="BodyText"/>
        <w:spacing w:before="172"/>
        <w:ind w:left="206" w:right="559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60160" behindDoc="1" locked="0" layoutInCell="1" allowOverlap="1" wp14:anchorId="111C6882" wp14:editId="593846EF">
                <wp:simplePos x="0" y="0"/>
                <wp:positionH relativeFrom="page">
                  <wp:posOffset>4571365</wp:posOffset>
                </wp:positionH>
                <wp:positionV relativeFrom="paragraph">
                  <wp:posOffset>367665</wp:posOffset>
                </wp:positionV>
                <wp:extent cx="209550" cy="209550"/>
                <wp:effectExtent l="0" t="0" r="0" b="0"/>
                <wp:wrapNone/>
                <wp:docPr id="35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FD7BB1" id="docshape32" o:spid="_x0000_s1026" style="position:absolute;margin-left:359.95pt;margin-top:28.95pt;width:16.5pt;height:16.5pt;z-index:-1605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MYr&#10;QKf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51680" behindDoc="0" locked="0" layoutInCell="1" allowOverlap="1" wp14:anchorId="09E2064A" wp14:editId="6B8AC4B9">
                <wp:simplePos x="0" y="0"/>
                <wp:positionH relativeFrom="page">
                  <wp:posOffset>5128260</wp:posOffset>
                </wp:positionH>
                <wp:positionV relativeFrom="paragraph">
                  <wp:posOffset>367665</wp:posOffset>
                </wp:positionV>
                <wp:extent cx="209550" cy="209550"/>
                <wp:effectExtent l="0" t="0" r="0" b="0"/>
                <wp:wrapNone/>
                <wp:docPr id="34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C30C48" id="docshape33" o:spid="_x0000_s1026" style="position:absolute;margin-left:403.8pt;margin-top:28.95pt;width:16.5pt;height:16.5pt;z-index:1575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FwV&#10;SiL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 w:rsidR="003F2280">
        <w:rPr>
          <w:color w:val="221F1F"/>
        </w:rPr>
        <w:t>I am involving myself of my own free will and declare</w:t>
      </w:r>
      <w:r w:rsidR="003F2280">
        <w:rPr>
          <w:color w:val="221F1F"/>
          <w:spacing w:val="-69"/>
        </w:rPr>
        <w:t xml:space="preserve"> </w:t>
      </w:r>
      <w:r w:rsidR="003F2280">
        <w:rPr>
          <w:color w:val="221F1F"/>
          <w:spacing w:val="-2"/>
        </w:rPr>
        <w:t>that</w:t>
      </w:r>
      <w:r w:rsidR="003F2280">
        <w:rPr>
          <w:color w:val="221F1F"/>
          <w:spacing w:val="-12"/>
        </w:rPr>
        <w:t xml:space="preserve"> </w:t>
      </w:r>
      <w:r w:rsidR="003F2280">
        <w:rPr>
          <w:color w:val="221F1F"/>
          <w:spacing w:val="-2"/>
        </w:rPr>
        <w:t>to</w:t>
      </w:r>
      <w:r w:rsidR="003F2280">
        <w:rPr>
          <w:color w:val="221F1F"/>
          <w:spacing w:val="-16"/>
        </w:rPr>
        <w:t xml:space="preserve"> </w:t>
      </w:r>
      <w:r w:rsidR="003F2280">
        <w:rPr>
          <w:color w:val="221F1F"/>
          <w:spacing w:val="-2"/>
        </w:rPr>
        <w:t>the</w:t>
      </w:r>
      <w:r w:rsidR="003F2280">
        <w:rPr>
          <w:color w:val="221F1F"/>
          <w:spacing w:val="-14"/>
        </w:rPr>
        <w:t xml:space="preserve"> </w:t>
      </w:r>
      <w:r w:rsidR="003F2280">
        <w:rPr>
          <w:color w:val="221F1F"/>
          <w:spacing w:val="-2"/>
        </w:rPr>
        <w:t>best</w:t>
      </w:r>
      <w:r w:rsidR="003F2280">
        <w:rPr>
          <w:color w:val="221F1F"/>
          <w:spacing w:val="-13"/>
        </w:rPr>
        <w:t xml:space="preserve"> </w:t>
      </w:r>
      <w:r w:rsidR="003F2280">
        <w:rPr>
          <w:color w:val="221F1F"/>
          <w:spacing w:val="-2"/>
        </w:rPr>
        <w:t>of</w:t>
      </w:r>
      <w:r w:rsidR="003F2280">
        <w:rPr>
          <w:color w:val="221F1F"/>
          <w:spacing w:val="-13"/>
        </w:rPr>
        <w:t xml:space="preserve"> </w:t>
      </w:r>
      <w:r w:rsidR="003F2280">
        <w:rPr>
          <w:color w:val="221F1F"/>
          <w:spacing w:val="-2"/>
        </w:rPr>
        <w:t>my</w:t>
      </w:r>
      <w:r w:rsidR="003F2280">
        <w:rPr>
          <w:color w:val="221F1F"/>
          <w:spacing w:val="-16"/>
        </w:rPr>
        <w:t xml:space="preserve"> </w:t>
      </w:r>
      <w:r w:rsidR="003F2280">
        <w:rPr>
          <w:color w:val="221F1F"/>
          <w:spacing w:val="-2"/>
        </w:rPr>
        <w:t>knowledge</w:t>
      </w:r>
      <w:r w:rsidR="003F2280">
        <w:rPr>
          <w:color w:val="221F1F"/>
          <w:spacing w:val="-16"/>
        </w:rPr>
        <w:t xml:space="preserve"> </w:t>
      </w:r>
      <w:r w:rsidR="003F2280">
        <w:rPr>
          <w:color w:val="221F1F"/>
          <w:spacing w:val="-2"/>
        </w:rPr>
        <w:t>the</w:t>
      </w:r>
      <w:r w:rsidR="003F2280">
        <w:rPr>
          <w:color w:val="221F1F"/>
          <w:spacing w:val="-14"/>
        </w:rPr>
        <w:t xml:space="preserve"> </w:t>
      </w:r>
      <w:r w:rsidR="003F2280">
        <w:rPr>
          <w:color w:val="221F1F"/>
          <w:spacing w:val="-2"/>
        </w:rPr>
        <w:t>information</w:t>
      </w:r>
      <w:r w:rsidR="003F2280">
        <w:rPr>
          <w:color w:val="221F1F"/>
          <w:spacing w:val="-16"/>
        </w:rPr>
        <w:t xml:space="preserve"> </w:t>
      </w:r>
      <w:r w:rsidR="003F2280">
        <w:rPr>
          <w:color w:val="221F1F"/>
          <w:spacing w:val="-1"/>
        </w:rPr>
        <w:t>given</w:t>
      </w:r>
    </w:p>
    <w:p w14:paraId="2995500C" w14:textId="77777777" w:rsidR="004115E3" w:rsidRDefault="003F2280">
      <w:pPr>
        <w:pStyle w:val="BodyText"/>
        <w:tabs>
          <w:tab w:val="left" w:pos="7371"/>
        </w:tabs>
        <w:spacing w:line="232" w:lineRule="exact"/>
        <w:ind w:left="206"/>
      </w:pPr>
      <w:r>
        <w:rPr>
          <w:color w:val="221F1F"/>
          <w:w w:val="95"/>
        </w:rPr>
        <w:t>is</w:t>
      </w:r>
      <w:r>
        <w:rPr>
          <w:color w:val="221F1F"/>
          <w:spacing w:val="-5"/>
          <w:w w:val="95"/>
        </w:rPr>
        <w:t xml:space="preserve"> </w:t>
      </w:r>
      <w:r>
        <w:rPr>
          <w:color w:val="221F1F"/>
          <w:w w:val="95"/>
        </w:rPr>
        <w:t>correct</w:t>
      </w:r>
      <w:r>
        <w:rPr>
          <w:color w:val="221F1F"/>
          <w:spacing w:val="-5"/>
          <w:w w:val="95"/>
        </w:rPr>
        <w:t xml:space="preserve"> </w:t>
      </w:r>
      <w:r>
        <w:rPr>
          <w:color w:val="221F1F"/>
          <w:w w:val="95"/>
        </w:rPr>
        <w:t>and I</w:t>
      </w:r>
      <w:r>
        <w:rPr>
          <w:color w:val="221F1F"/>
          <w:spacing w:val="-1"/>
          <w:w w:val="95"/>
        </w:rPr>
        <w:t xml:space="preserve"> </w:t>
      </w:r>
      <w:r>
        <w:rPr>
          <w:color w:val="221F1F"/>
          <w:w w:val="95"/>
        </w:rPr>
        <w:t>know</w:t>
      </w:r>
      <w:r>
        <w:rPr>
          <w:color w:val="221F1F"/>
          <w:spacing w:val="-6"/>
          <w:w w:val="95"/>
        </w:rPr>
        <w:t xml:space="preserve"> </w:t>
      </w:r>
      <w:r>
        <w:rPr>
          <w:color w:val="221F1F"/>
          <w:w w:val="95"/>
        </w:rPr>
        <w:t>of</w:t>
      </w:r>
      <w:r>
        <w:rPr>
          <w:color w:val="221F1F"/>
          <w:spacing w:val="-1"/>
          <w:w w:val="95"/>
        </w:rPr>
        <w:t xml:space="preserve"> </w:t>
      </w:r>
      <w:r>
        <w:rPr>
          <w:color w:val="221F1F"/>
          <w:w w:val="95"/>
        </w:rPr>
        <w:t>no</w:t>
      </w:r>
      <w:r>
        <w:rPr>
          <w:color w:val="221F1F"/>
          <w:spacing w:val="-1"/>
          <w:w w:val="95"/>
        </w:rPr>
        <w:t xml:space="preserve"> </w:t>
      </w:r>
      <w:r>
        <w:rPr>
          <w:color w:val="221F1F"/>
          <w:w w:val="95"/>
        </w:rPr>
        <w:t>reason</w:t>
      </w:r>
      <w:r>
        <w:rPr>
          <w:color w:val="221F1F"/>
          <w:spacing w:val="-5"/>
          <w:w w:val="95"/>
        </w:rPr>
        <w:t xml:space="preserve"> </w:t>
      </w:r>
      <w:r>
        <w:rPr>
          <w:color w:val="221F1F"/>
          <w:w w:val="95"/>
        </w:rPr>
        <w:t>why</w:t>
      </w:r>
      <w:r>
        <w:rPr>
          <w:color w:val="221F1F"/>
          <w:spacing w:val="-4"/>
          <w:w w:val="95"/>
        </w:rPr>
        <w:t xml:space="preserve"> </w:t>
      </w:r>
      <w:r>
        <w:rPr>
          <w:color w:val="221F1F"/>
          <w:w w:val="95"/>
        </w:rPr>
        <w:t>I</w:t>
      </w:r>
      <w:r>
        <w:rPr>
          <w:color w:val="221F1F"/>
          <w:spacing w:val="-3"/>
          <w:w w:val="95"/>
        </w:rPr>
        <w:t xml:space="preserve"> </w:t>
      </w:r>
      <w:r>
        <w:rPr>
          <w:color w:val="221F1F"/>
          <w:w w:val="95"/>
        </w:rPr>
        <w:t>should</w:t>
      </w:r>
      <w:r>
        <w:rPr>
          <w:color w:val="221F1F"/>
          <w:spacing w:val="-2"/>
          <w:w w:val="95"/>
        </w:rPr>
        <w:t xml:space="preserve"> </w:t>
      </w:r>
      <w:r>
        <w:rPr>
          <w:color w:val="221F1F"/>
          <w:w w:val="95"/>
        </w:rPr>
        <w:t>not</w:t>
      </w:r>
      <w:r>
        <w:rPr>
          <w:color w:val="221F1F"/>
          <w:spacing w:val="-3"/>
          <w:w w:val="95"/>
        </w:rPr>
        <w:t xml:space="preserve"> </w:t>
      </w:r>
      <w:r>
        <w:rPr>
          <w:color w:val="221F1F"/>
          <w:w w:val="95"/>
        </w:rPr>
        <w:t>participate.</w:t>
      </w:r>
      <w:r>
        <w:rPr>
          <w:color w:val="221F1F"/>
          <w:spacing w:val="64"/>
          <w:w w:val="95"/>
        </w:rPr>
        <w:t xml:space="preserve"> </w:t>
      </w:r>
      <w:r>
        <w:rPr>
          <w:color w:val="221F1F"/>
          <w:w w:val="95"/>
        </w:rPr>
        <w:t>Yes</w:t>
      </w:r>
      <w:r>
        <w:rPr>
          <w:color w:val="221F1F"/>
          <w:w w:val="95"/>
        </w:rPr>
        <w:tab/>
      </w:r>
      <w:r>
        <w:rPr>
          <w:color w:val="221F1F"/>
        </w:rPr>
        <w:t>No</w:t>
      </w:r>
    </w:p>
    <w:p w14:paraId="602CAB2F" w14:textId="344CA137" w:rsidR="004115E3" w:rsidRDefault="008404DA">
      <w:pPr>
        <w:pStyle w:val="BodyText"/>
        <w:spacing w:before="175" w:line="237" w:lineRule="auto"/>
        <w:ind w:left="206" w:right="559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60672" behindDoc="1" locked="0" layoutInCell="1" allowOverlap="1" wp14:anchorId="3F180E2A" wp14:editId="515B46A8">
                <wp:simplePos x="0" y="0"/>
                <wp:positionH relativeFrom="page">
                  <wp:posOffset>4574540</wp:posOffset>
                </wp:positionH>
                <wp:positionV relativeFrom="paragraph">
                  <wp:posOffset>367665</wp:posOffset>
                </wp:positionV>
                <wp:extent cx="209550" cy="209550"/>
                <wp:effectExtent l="0" t="0" r="0" b="0"/>
                <wp:wrapNone/>
                <wp:docPr id="33" name="docshape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076800" id="docshape34" o:spid="_x0000_s1026" style="position:absolute;margin-left:360.2pt;margin-top:28.95pt;width:16.5pt;height:16.5pt;z-index:-1605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LC5&#10;KFz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52192" behindDoc="0" locked="0" layoutInCell="1" allowOverlap="1" wp14:anchorId="18E42D76" wp14:editId="04A70097">
                <wp:simplePos x="0" y="0"/>
                <wp:positionH relativeFrom="page">
                  <wp:posOffset>5131435</wp:posOffset>
                </wp:positionH>
                <wp:positionV relativeFrom="paragraph">
                  <wp:posOffset>367665</wp:posOffset>
                </wp:positionV>
                <wp:extent cx="209550" cy="209550"/>
                <wp:effectExtent l="0" t="0" r="0" b="0"/>
                <wp:wrapNone/>
                <wp:docPr id="32" name="docshape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7D02E3" id="docshape35" o:spid="_x0000_s1026" style="position:absolute;margin-left:404.05pt;margin-top:28.95pt;width:16.5pt;height:16.5pt;z-index:15752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CiD&#10;FOf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 w:rsidR="003F2280">
        <w:rPr>
          <w:color w:val="221F1F"/>
          <w:spacing w:val="-2"/>
        </w:rPr>
        <w:t>I</w:t>
      </w:r>
      <w:r w:rsidR="003F2280">
        <w:rPr>
          <w:color w:val="221F1F"/>
          <w:spacing w:val="-23"/>
        </w:rPr>
        <w:t xml:space="preserve"> </w:t>
      </w:r>
      <w:r w:rsidR="003F2280">
        <w:rPr>
          <w:color w:val="221F1F"/>
          <w:spacing w:val="-2"/>
        </w:rPr>
        <w:t>consent</w:t>
      </w:r>
      <w:r w:rsidR="003F2280">
        <w:rPr>
          <w:color w:val="221F1F"/>
          <w:spacing w:val="-24"/>
        </w:rPr>
        <w:t xml:space="preserve"> </w:t>
      </w:r>
      <w:r w:rsidR="003F2280">
        <w:rPr>
          <w:color w:val="221F1F"/>
          <w:spacing w:val="-1"/>
        </w:rPr>
        <w:t>to</w:t>
      </w:r>
      <w:r w:rsidR="003F2280">
        <w:rPr>
          <w:color w:val="221F1F"/>
          <w:spacing w:val="-24"/>
        </w:rPr>
        <w:t xml:space="preserve"> </w:t>
      </w:r>
      <w:r w:rsidR="003F2280">
        <w:rPr>
          <w:color w:val="221F1F"/>
          <w:spacing w:val="-1"/>
        </w:rPr>
        <w:t>the</w:t>
      </w:r>
      <w:r w:rsidR="003F2280">
        <w:rPr>
          <w:color w:val="221F1F"/>
          <w:spacing w:val="-24"/>
        </w:rPr>
        <w:t xml:space="preserve"> </w:t>
      </w:r>
      <w:r w:rsidR="003F2280">
        <w:rPr>
          <w:color w:val="221F1F"/>
          <w:spacing w:val="-1"/>
        </w:rPr>
        <w:t>personal</w:t>
      </w:r>
      <w:r w:rsidR="003F2280">
        <w:rPr>
          <w:color w:val="221F1F"/>
          <w:spacing w:val="-21"/>
        </w:rPr>
        <w:t xml:space="preserve"> </w:t>
      </w:r>
      <w:r w:rsidR="003F2280">
        <w:rPr>
          <w:color w:val="221F1F"/>
          <w:spacing w:val="-1"/>
        </w:rPr>
        <w:t>details</w:t>
      </w:r>
      <w:r w:rsidR="003F2280">
        <w:rPr>
          <w:color w:val="221F1F"/>
          <w:spacing w:val="-17"/>
        </w:rPr>
        <w:t xml:space="preserve"> </w:t>
      </w:r>
      <w:r w:rsidR="003F2280">
        <w:rPr>
          <w:color w:val="221F1F"/>
          <w:spacing w:val="-1"/>
        </w:rPr>
        <w:t>supplied</w:t>
      </w:r>
      <w:r w:rsidR="003F2280">
        <w:rPr>
          <w:color w:val="221F1F"/>
          <w:spacing w:val="-19"/>
        </w:rPr>
        <w:t xml:space="preserve"> </w:t>
      </w:r>
      <w:r w:rsidR="003F2280">
        <w:rPr>
          <w:color w:val="221F1F"/>
          <w:spacing w:val="-1"/>
        </w:rPr>
        <w:t>on</w:t>
      </w:r>
      <w:r w:rsidR="003F2280">
        <w:rPr>
          <w:color w:val="221F1F"/>
          <w:spacing w:val="-22"/>
        </w:rPr>
        <w:t xml:space="preserve"> </w:t>
      </w:r>
      <w:r w:rsidR="003F2280">
        <w:rPr>
          <w:color w:val="221F1F"/>
          <w:spacing w:val="-1"/>
        </w:rPr>
        <w:t>this</w:t>
      </w:r>
      <w:r w:rsidR="003F2280">
        <w:rPr>
          <w:color w:val="221F1F"/>
          <w:spacing w:val="-21"/>
        </w:rPr>
        <w:t xml:space="preserve"> </w:t>
      </w:r>
      <w:r w:rsidR="003F2280">
        <w:rPr>
          <w:color w:val="221F1F"/>
          <w:spacing w:val="-1"/>
        </w:rPr>
        <w:t>form</w:t>
      </w:r>
      <w:r w:rsidR="003F2280">
        <w:rPr>
          <w:color w:val="221F1F"/>
          <w:spacing w:val="-67"/>
        </w:rPr>
        <w:t xml:space="preserve"> </w:t>
      </w:r>
      <w:r w:rsidR="003F2280">
        <w:rPr>
          <w:color w:val="221F1F"/>
          <w:spacing w:val="-1"/>
        </w:rPr>
        <w:t>being</w:t>
      </w:r>
      <w:r w:rsidR="003F2280">
        <w:rPr>
          <w:color w:val="221F1F"/>
          <w:spacing w:val="-16"/>
        </w:rPr>
        <w:t xml:space="preserve"> </w:t>
      </w:r>
      <w:r w:rsidR="003F2280">
        <w:rPr>
          <w:color w:val="221F1F"/>
          <w:spacing w:val="-1"/>
        </w:rPr>
        <w:t>used</w:t>
      </w:r>
      <w:r w:rsidR="003F2280">
        <w:rPr>
          <w:color w:val="221F1F"/>
          <w:spacing w:val="-15"/>
        </w:rPr>
        <w:t xml:space="preserve"> </w:t>
      </w:r>
      <w:r w:rsidR="003F2280">
        <w:rPr>
          <w:color w:val="221F1F"/>
          <w:spacing w:val="-1"/>
        </w:rPr>
        <w:t>by</w:t>
      </w:r>
      <w:r w:rsidR="003F2280">
        <w:rPr>
          <w:color w:val="221F1F"/>
          <w:spacing w:val="-18"/>
        </w:rPr>
        <w:t xml:space="preserve"> </w:t>
      </w:r>
      <w:r w:rsidR="001517A5">
        <w:rPr>
          <w:color w:val="221F1F"/>
          <w:spacing w:val="-1"/>
        </w:rPr>
        <w:t>L&amp;D</w:t>
      </w:r>
      <w:r w:rsidR="003F2280">
        <w:rPr>
          <w:color w:val="221F1F"/>
          <w:spacing w:val="-20"/>
        </w:rPr>
        <w:t xml:space="preserve"> </w:t>
      </w:r>
      <w:r w:rsidR="003F2280">
        <w:rPr>
          <w:color w:val="221F1F"/>
          <w:spacing w:val="-1"/>
        </w:rPr>
        <w:t>for</w:t>
      </w:r>
      <w:r w:rsidR="003F2280">
        <w:rPr>
          <w:color w:val="221F1F"/>
          <w:spacing w:val="-19"/>
        </w:rPr>
        <w:t xml:space="preserve"> </w:t>
      </w:r>
      <w:r w:rsidR="003F2280">
        <w:rPr>
          <w:color w:val="221F1F"/>
          <w:spacing w:val="-1"/>
        </w:rPr>
        <w:t>the</w:t>
      </w:r>
      <w:r w:rsidR="003F2280">
        <w:rPr>
          <w:color w:val="221F1F"/>
          <w:spacing w:val="-16"/>
        </w:rPr>
        <w:t xml:space="preserve"> </w:t>
      </w:r>
      <w:r w:rsidR="003F2280">
        <w:rPr>
          <w:color w:val="221F1F"/>
          <w:spacing w:val="-1"/>
        </w:rPr>
        <w:t>purpose</w:t>
      </w:r>
      <w:r w:rsidR="003F2280">
        <w:rPr>
          <w:color w:val="221F1F"/>
          <w:spacing w:val="-14"/>
        </w:rPr>
        <w:t xml:space="preserve"> </w:t>
      </w:r>
      <w:r w:rsidR="003F2280">
        <w:rPr>
          <w:color w:val="221F1F"/>
          <w:spacing w:val="-1"/>
        </w:rPr>
        <w:t>outlined,</w:t>
      </w:r>
    </w:p>
    <w:p w14:paraId="2CB00736" w14:textId="116E9C05" w:rsidR="004115E3" w:rsidRDefault="003F2280">
      <w:pPr>
        <w:pStyle w:val="BodyText"/>
        <w:tabs>
          <w:tab w:val="left" w:pos="6447"/>
          <w:tab w:val="left" w:pos="7376"/>
        </w:tabs>
        <w:spacing w:line="233" w:lineRule="exact"/>
        <w:ind w:left="206"/>
      </w:pPr>
      <w:r>
        <w:rPr>
          <w:color w:val="221F1F"/>
          <w:spacing w:val="-2"/>
        </w:rPr>
        <w:t>including</w:t>
      </w:r>
      <w:r>
        <w:rPr>
          <w:color w:val="221F1F"/>
          <w:spacing w:val="3"/>
        </w:rPr>
        <w:t xml:space="preserve"> </w:t>
      </w:r>
      <w:r>
        <w:rPr>
          <w:color w:val="221F1F"/>
          <w:spacing w:val="-2"/>
        </w:rPr>
        <w:t>monitoring</w:t>
      </w:r>
      <w:r w:rsidR="000344C8">
        <w:rPr>
          <w:color w:val="221F1F"/>
          <w:spacing w:val="-2"/>
        </w:rPr>
        <w:t xml:space="preserve"> </w:t>
      </w:r>
      <w:r>
        <w:rPr>
          <w:color w:val="221F1F"/>
          <w:spacing w:val="-2"/>
        </w:rPr>
        <w:t>and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1"/>
        </w:rPr>
        <w:t>evaluation.</w:t>
      </w:r>
      <w:r>
        <w:rPr>
          <w:color w:val="221F1F"/>
          <w:spacing w:val="-1"/>
        </w:rPr>
        <w:tab/>
      </w:r>
      <w:r>
        <w:rPr>
          <w:color w:val="221F1F"/>
        </w:rPr>
        <w:t>Yes</w:t>
      </w:r>
      <w:r>
        <w:rPr>
          <w:color w:val="221F1F"/>
        </w:rPr>
        <w:tab/>
        <w:t>No</w:t>
      </w:r>
    </w:p>
    <w:p w14:paraId="781173FC" w14:textId="1C13DEDF" w:rsidR="004115E3" w:rsidRDefault="008404DA">
      <w:pPr>
        <w:pStyle w:val="BodyText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1152" behindDoc="1" locked="0" layoutInCell="1" allowOverlap="1" wp14:anchorId="04B0D74C" wp14:editId="27239B91">
                <wp:simplePos x="0" y="0"/>
                <wp:positionH relativeFrom="page">
                  <wp:posOffset>360045</wp:posOffset>
                </wp:positionH>
                <wp:positionV relativeFrom="paragraph">
                  <wp:posOffset>100330</wp:posOffset>
                </wp:positionV>
                <wp:extent cx="6840220" cy="1270"/>
                <wp:effectExtent l="0" t="0" r="0" b="0"/>
                <wp:wrapTopAndBottom/>
                <wp:docPr id="31" name="docshape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72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4863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FE971D" id="docshape36" o:spid="_x0000_s1026" style="position:absolute;margin-left:28.35pt;margin-top:7.9pt;width:538.6pt;height:.1pt;z-index:-15715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" path="m,l10772,e" filled="f" strokecolor="#004863" strokeweight="1pt">
                <v:path arrowok="t" o:connecttype="custom" o:connectlocs="0,0;6840220,0" o:connectangles="0,0"/>
                <w10:wrap type="topAndBottom" anchorx="page"/>
              </v:shape>
            </w:pict>
          </mc:Fallback>
        </mc:AlternateContent>
      </w:r>
    </w:p>
    <w:p w14:paraId="509B94CA" w14:textId="24212057" w:rsidR="004115E3" w:rsidRDefault="003F2280">
      <w:pPr>
        <w:pStyle w:val="ListParagraph"/>
        <w:numPr>
          <w:ilvl w:val="0"/>
          <w:numId w:val="1"/>
        </w:numPr>
        <w:tabs>
          <w:tab w:val="left" w:pos="543"/>
          <w:tab w:val="left" w:pos="3356"/>
        </w:tabs>
        <w:spacing w:before="154"/>
        <w:ind w:left="542" w:hanging="337"/>
        <w:jc w:val="left"/>
        <w:rPr>
          <w:rFonts w:ascii="Arial"/>
          <w:b/>
          <w:color w:val="004863"/>
          <w:sz w:val="20"/>
        </w:rPr>
      </w:pPr>
      <w:r>
        <w:rPr>
          <w:rFonts w:ascii="Arial"/>
          <w:b/>
          <w:color w:val="004863"/>
          <w:sz w:val="20"/>
        </w:rPr>
        <w:t>Photographs</w:t>
      </w:r>
      <w:r>
        <w:rPr>
          <w:rFonts w:ascii="Arial"/>
          <w:b/>
          <w:color w:val="004863"/>
          <w:sz w:val="20"/>
        </w:rPr>
        <w:tab/>
      </w:r>
      <w:r>
        <w:rPr>
          <w:rFonts w:ascii="Arial"/>
          <w:color w:val="221F1F"/>
          <w:position w:val="1"/>
          <w:sz w:val="20"/>
        </w:rPr>
        <w:t>On</w:t>
      </w:r>
      <w:r>
        <w:rPr>
          <w:rFonts w:ascii="Arial"/>
          <w:color w:val="221F1F"/>
          <w:spacing w:val="-11"/>
          <w:position w:val="1"/>
          <w:sz w:val="20"/>
        </w:rPr>
        <w:t xml:space="preserve"> </w:t>
      </w:r>
      <w:r>
        <w:rPr>
          <w:rFonts w:ascii="Arial"/>
          <w:color w:val="221F1F"/>
          <w:position w:val="1"/>
          <w:sz w:val="20"/>
        </w:rPr>
        <w:t>occasions</w:t>
      </w:r>
      <w:r>
        <w:rPr>
          <w:rFonts w:ascii="Arial"/>
          <w:color w:val="221F1F"/>
          <w:spacing w:val="-10"/>
          <w:position w:val="1"/>
          <w:sz w:val="20"/>
        </w:rPr>
        <w:t xml:space="preserve"> </w:t>
      </w:r>
      <w:r w:rsidR="001517A5">
        <w:rPr>
          <w:rFonts w:ascii="Arial"/>
          <w:color w:val="221F1F"/>
          <w:position w:val="1"/>
          <w:sz w:val="20"/>
        </w:rPr>
        <w:t xml:space="preserve">L&amp;D </w:t>
      </w:r>
      <w:r>
        <w:rPr>
          <w:rFonts w:ascii="Arial"/>
          <w:color w:val="221F1F"/>
          <w:position w:val="1"/>
          <w:sz w:val="20"/>
        </w:rPr>
        <w:t>may</w:t>
      </w:r>
      <w:r>
        <w:rPr>
          <w:rFonts w:ascii="Arial"/>
          <w:color w:val="221F1F"/>
          <w:spacing w:val="-11"/>
          <w:position w:val="1"/>
          <w:sz w:val="20"/>
        </w:rPr>
        <w:t xml:space="preserve"> </w:t>
      </w:r>
      <w:r>
        <w:rPr>
          <w:rFonts w:ascii="Arial"/>
          <w:color w:val="221F1F"/>
          <w:position w:val="1"/>
          <w:sz w:val="20"/>
        </w:rPr>
        <w:t>take</w:t>
      </w:r>
      <w:r>
        <w:rPr>
          <w:rFonts w:ascii="Arial"/>
          <w:color w:val="221F1F"/>
          <w:spacing w:val="-10"/>
          <w:position w:val="1"/>
          <w:sz w:val="20"/>
        </w:rPr>
        <w:t xml:space="preserve"> </w:t>
      </w:r>
      <w:r>
        <w:rPr>
          <w:rFonts w:ascii="Arial"/>
          <w:color w:val="221F1F"/>
          <w:position w:val="1"/>
          <w:sz w:val="20"/>
        </w:rPr>
        <w:t>photographs</w:t>
      </w:r>
      <w:r>
        <w:rPr>
          <w:rFonts w:ascii="Arial"/>
          <w:color w:val="221F1F"/>
          <w:spacing w:val="-10"/>
          <w:position w:val="1"/>
          <w:sz w:val="20"/>
        </w:rPr>
        <w:t xml:space="preserve"> </w:t>
      </w:r>
      <w:r>
        <w:rPr>
          <w:rFonts w:ascii="Arial"/>
          <w:color w:val="221F1F"/>
          <w:position w:val="1"/>
          <w:sz w:val="20"/>
        </w:rPr>
        <w:t>or</w:t>
      </w:r>
      <w:r>
        <w:rPr>
          <w:rFonts w:ascii="Arial"/>
          <w:color w:val="221F1F"/>
          <w:spacing w:val="-10"/>
          <w:position w:val="1"/>
          <w:sz w:val="20"/>
        </w:rPr>
        <w:t xml:space="preserve"> </w:t>
      </w:r>
      <w:r>
        <w:rPr>
          <w:rFonts w:ascii="Arial"/>
          <w:color w:val="221F1F"/>
          <w:position w:val="1"/>
          <w:sz w:val="20"/>
        </w:rPr>
        <w:t>film</w:t>
      </w:r>
      <w:r>
        <w:rPr>
          <w:rFonts w:ascii="Arial"/>
          <w:color w:val="221F1F"/>
          <w:spacing w:val="-11"/>
          <w:position w:val="1"/>
          <w:sz w:val="20"/>
        </w:rPr>
        <w:t xml:space="preserve"> </w:t>
      </w:r>
      <w:r>
        <w:rPr>
          <w:rFonts w:ascii="Arial"/>
          <w:color w:val="221F1F"/>
          <w:position w:val="1"/>
          <w:sz w:val="20"/>
        </w:rPr>
        <w:t>during</w:t>
      </w:r>
      <w:r>
        <w:rPr>
          <w:rFonts w:ascii="Arial"/>
          <w:color w:val="221F1F"/>
          <w:spacing w:val="-10"/>
          <w:position w:val="1"/>
          <w:sz w:val="20"/>
        </w:rPr>
        <w:t xml:space="preserve"> </w:t>
      </w:r>
      <w:r>
        <w:rPr>
          <w:rFonts w:ascii="Arial"/>
          <w:color w:val="221F1F"/>
          <w:position w:val="1"/>
          <w:sz w:val="20"/>
        </w:rPr>
        <w:t>the</w:t>
      </w:r>
      <w:r>
        <w:rPr>
          <w:rFonts w:ascii="Arial"/>
          <w:color w:val="221F1F"/>
          <w:spacing w:val="-10"/>
          <w:position w:val="1"/>
          <w:sz w:val="20"/>
        </w:rPr>
        <w:t xml:space="preserve"> </w:t>
      </w:r>
      <w:r>
        <w:rPr>
          <w:rFonts w:ascii="Arial"/>
          <w:color w:val="221F1F"/>
          <w:position w:val="1"/>
          <w:sz w:val="20"/>
        </w:rPr>
        <w:t>sessions</w:t>
      </w:r>
      <w:r>
        <w:rPr>
          <w:rFonts w:ascii="Arial"/>
          <w:color w:val="221F1F"/>
          <w:spacing w:val="-10"/>
          <w:position w:val="1"/>
          <w:sz w:val="20"/>
        </w:rPr>
        <w:t xml:space="preserve"> </w:t>
      </w:r>
      <w:r>
        <w:rPr>
          <w:rFonts w:ascii="Arial"/>
          <w:color w:val="221F1F"/>
          <w:position w:val="1"/>
          <w:sz w:val="20"/>
        </w:rPr>
        <w:t>you</w:t>
      </w:r>
      <w:r>
        <w:rPr>
          <w:rFonts w:ascii="Arial"/>
          <w:color w:val="221F1F"/>
          <w:spacing w:val="-11"/>
          <w:position w:val="1"/>
          <w:sz w:val="20"/>
        </w:rPr>
        <w:t xml:space="preserve"> </w:t>
      </w:r>
      <w:r>
        <w:rPr>
          <w:rFonts w:ascii="Arial"/>
          <w:color w:val="221F1F"/>
          <w:position w:val="1"/>
          <w:sz w:val="20"/>
        </w:rPr>
        <w:t>attend.</w:t>
      </w:r>
    </w:p>
    <w:p w14:paraId="7BA7E82A" w14:textId="7D274A89" w:rsidR="004115E3" w:rsidRDefault="003F2280">
      <w:pPr>
        <w:spacing w:before="111"/>
        <w:ind w:left="208" w:right="175"/>
        <w:rPr>
          <w:sz w:val="19"/>
        </w:rPr>
      </w:pPr>
      <w:r>
        <w:rPr>
          <w:color w:val="221F1F"/>
          <w:sz w:val="19"/>
        </w:rPr>
        <w:t xml:space="preserve">To encourage more people to support or volunteer with us, </w:t>
      </w:r>
      <w:r w:rsidR="001517A5">
        <w:rPr>
          <w:color w:val="221F1F"/>
          <w:sz w:val="19"/>
        </w:rPr>
        <w:t>L&amp;D</w:t>
      </w:r>
      <w:r>
        <w:rPr>
          <w:color w:val="221F1F"/>
          <w:sz w:val="19"/>
        </w:rPr>
        <w:t xml:space="preserve"> may want to use the photographs/footage taken</w:t>
      </w:r>
      <w:r>
        <w:rPr>
          <w:color w:val="221F1F"/>
          <w:spacing w:val="-64"/>
          <w:sz w:val="19"/>
        </w:rPr>
        <w:t xml:space="preserve"> </w:t>
      </w:r>
      <w:r>
        <w:rPr>
          <w:color w:val="221F1F"/>
          <w:sz w:val="19"/>
        </w:rPr>
        <w:t>from a session to demonstrate the work we do. These may be used in publications, online and to demonstrate</w:t>
      </w:r>
      <w:r>
        <w:rPr>
          <w:color w:val="221F1F"/>
          <w:spacing w:val="1"/>
          <w:sz w:val="19"/>
        </w:rPr>
        <w:t xml:space="preserve"> </w:t>
      </w:r>
      <w:r>
        <w:rPr>
          <w:color w:val="221F1F"/>
          <w:sz w:val="19"/>
        </w:rPr>
        <w:t>our partnership work. Please note that in certain circumstances we will be unable to completely delete any trace</w:t>
      </w:r>
      <w:r>
        <w:rPr>
          <w:color w:val="221F1F"/>
          <w:spacing w:val="-64"/>
          <w:sz w:val="19"/>
        </w:rPr>
        <w:t xml:space="preserve"> </w:t>
      </w:r>
      <w:r>
        <w:rPr>
          <w:color w:val="221F1F"/>
          <w:sz w:val="19"/>
        </w:rPr>
        <w:t>of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your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 xml:space="preserve">data </w:t>
      </w:r>
      <w:proofErr w:type="gramStart"/>
      <w:r>
        <w:rPr>
          <w:color w:val="221F1F"/>
          <w:sz w:val="19"/>
        </w:rPr>
        <w:t>e.g.</w:t>
      </w:r>
      <w:proofErr w:type="gramEnd"/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if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an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image</w:t>
      </w:r>
      <w:r>
        <w:rPr>
          <w:color w:val="221F1F"/>
          <w:spacing w:val="-2"/>
          <w:sz w:val="19"/>
        </w:rPr>
        <w:t xml:space="preserve"> </w:t>
      </w:r>
      <w:r>
        <w:rPr>
          <w:color w:val="221F1F"/>
          <w:sz w:val="19"/>
        </w:rPr>
        <w:t>of you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is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on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one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of our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leaflets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that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has been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circulated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to the</w:t>
      </w:r>
      <w:r>
        <w:rPr>
          <w:color w:val="221F1F"/>
          <w:spacing w:val="-1"/>
          <w:sz w:val="19"/>
        </w:rPr>
        <w:t xml:space="preserve"> </w:t>
      </w:r>
      <w:r>
        <w:rPr>
          <w:color w:val="221F1F"/>
          <w:sz w:val="19"/>
        </w:rPr>
        <w:t>public.</w:t>
      </w:r>
    </w:p>
    <w:p w14:paraId="73828AD7" w14:textId="4B58407F" w:rsidR="004115E3" w:rsidRDefault="008404DA">
      <w:pPr>
        <w:pStyle w:val="BodyText"/>
        <w:spacing w:before="96" w:line="237" w:lineRule="auto"/>
        <w:ind w:left="601" w:right="39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2704" behindDoc="0" locked="0" layoutInCell="1" allowOverlap="1" wp14:anchorId="0F402068" wp14:editId="760C279A">
                <wp:simplePos x="0" y="0"/>
                <wp:positionH relativeFrom="page">
                  <wp:posOffset>363220</wp:posOffset>
                </wp:positionH>
                <wp:positionV relativeFrom="paragraph">
                  <wp:posOffset>81915</wp:posOffset>
                </wp:positionV>
                <wp:extent cx="209550" cy="209550"/>
                <wp:effectExtent l="0" t="0" r="0" b="0"/>
                <wp:wrapNone/>
                <wp:docPr id="30" name="docshape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B81039" id="docshape37" o:spid="_x0000_s1026" style="position:absolute;margin-left:28.6pt;margin-top:6.45pt;width:16.5pt;height:16.5pt;z-index:1575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" filled="f" strokecolor="#221f1f" strokeweight=".5pt">
                <w10:wrap anchorx="page"/>
              </v:rect>
            </w:pict>
          </mc:Fallback>
        </mc:AlternateContent>
      </w:r>
      <w:r w:rsidR="003F2280">
        <w:rPr>
          <w:color w:val="221F1F"/>
        </w:rPr>
        <w:t>Please</w:t>
      </w:r>
      <w:r w:rsidR="003F2280">
        <w:rPr>
          <w:color w:val="221F1F"/>
          <w:spacing w:val="-6"/>
        </w:rPr>
        <w:t xml:space="preserve"> </w:t>
      </w:r>
      <w:r w:rsidR="003F2280">
        <w:rPr>
          <w:color w:val="221F1F"/>
        </w:rPr>
        <w:t>tick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the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box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if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you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are</w:t>
      </w:r>
      <w:r w:rsidR="003F2280">
        <w:rPr>
          <w:color w:val="221F1F"/>
          <w:spacing w:val="-6"/>
        </w:rPr>
        <w:t xml:space="preserve"> </w:t>
      </w:r>
      <w:r w:rsidR="003F2280">
        <w:rPr>
          <w:color w:val="221F1F"/>
        </w:rPr>
        <w:t>happy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for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your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photographs/footage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to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be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taken</w:t>
      </w:r>
      <w:r w:rsidR="003F2280">
        <w:rPr>
          <w:color w:val="221F1F"/>
          <w:spacing w:val="-6"/>
        </w:rPr>
        <w:t xml:space="preserve"> </w:t>
      </w:r>
      <w:r w:rsidR="003F2280">
        <w:rPr>
          <w:color w:val="221F1F"/>
        </w:rPr>
        <w:t>and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used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for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this</w:t>
      </w:r>
      <w:r w:rsidR="003F2280">
        <w:rPr>
          <w:color w:val="221F1F"/>
          <w:spacing w:val="-67"/>
        </w:rPr>
        <w:t xml:space="preserve"> </w:t>
      </w:r>
      <w:r w:rsidR="003F2280">
        <w:rPr>
          <w:color w:val="221F1F"/>
        </w:rPr>
        <w:t>purpose.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</w:rPr>
        <w:t>If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you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do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not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wish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for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photographs/film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to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be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taken,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please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advise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your</w:t>
      </w:r>
      <w:r w:rsidR="003F2280">
        <w:rPr>
          <w:color w:val="221F1F"/>
          <w:spacing w:val="-4"/>
        </w:rPr>
        <w:t xml:space="preserve"> </w:t>
      </w:r>
      <w:r w:rsidR="003F2280">
        <w:rPr>
          <w:color w:val="221F1F"/>
        </w:rPr>
        <w:t>leader.</w:t>
      </w:r>
    </w:p>
    <w:p w14:paraId="72155669" w14:textId="1070BD1A" w:rsidR="004115E3" w:rsidRDefault="008404DA">
      <w:pPr>
        <w:pStyle w:val="BodyText"/>
        <w:spacing w:before="4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2A27E630" wp14:editId="7E90B4B0">
                <wp:simplePos x="0" y="0"/>
                <wp:positionH relativeFrom="page">
                  <wp:posOffset>360045</wp:posOffset>
                </wp:positionH>
                <wp:positionV relativeFrom="paragraph">
                  <wp:posOffset>164465</wp:posOffset>
                </wp:positionV>
                <wp:extent cx="6840220" cy="1270"/>
                <wp:effectExtent l="0" t="0" r="0" b="0"/>
                <wp:wrapTopAndBottom/>
                <wp:docPr id="29" name="docshape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72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4863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EAE51C" id="docshape38" o:spid="_x0000_s1026" style="position:absolute;margin-left:28.35pt;margin-top:12.95pt;width:538.6pt;height:.1pt;z-index:-15714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" path="m,l10772,e" filled="f" strokecolor="#004863" strokeweight="1pt">
                <v:path arrowok="t" o:connecttype="custom" o:connectlocs="0,0;6840220,0" o:connectangles="0,0"/>
                <w10:wrap type="topAndBottom" anchorx="page"/>
              </v:shape>
            </w:pict>
          </mc:Fallback>
        </mc:AlternateContent>
      </w:r>
    </w:p>
    <w:p w14:paraId="37A0E12C" w14:textId="3692C900" w:rsidR="004115E3" w:rsidRDefault="003F2280">
      <w:pPr>
        <w:pStyle w:val="ListParagraph"/>
        <w:numPr>
          <w:ilvl w:val="0"/>
          <w:numId w:val="1"/>
        </w:numPr>
        <w:tabs>
          <w:tab w:val="left" w:pos="550"/>
          <w:tab w:val="left" w:pos="3349"/>
        </w:tabs>
        <w:spacing w:before="164"/>
        <w:ind w:left="549" w:hanging="344"/>
        <w:jc w:val="left"/>
        <w:rPr>
          <w:rFonts w:ascii="Arial"/>
          <w:b/>
          <w:color w:val="004863"/>
          <w:sz w:val="20"/>
        </w:rPr>
      </w:pPr>
      <w:r>
        <w:rPr>
          <w:rFonts w:ascii="Arial"/>
          <w:b/>
          <w:color w:val="004863"/>
          <w:sz w:val="20"/>
        </w:rPr>
        <w:t>Communications</w:t>
      </w:r>
      <w:r>
        <w:rPr>
          <w:rFonts w:ascii="Arial"/>
          <w:b/>
          <w:color w:val="004863"/>
          <w:sz w:val="20"/>
        </w:rPr>
        <w:tab/>
      </w:r>
      <w:r>
        <w:rPr>
          <w:rFonts w:ascii="Arial"/>
          <w:color w:val="221F1F"/>
          <w:w w:val="95"/>
          <w:sz w:val="20"/>
        </w:rPr>
        <w:t>At</w:t>
      </w:r>
      <w:r>
        <w:rPr>
          <w:rFonts w:ascii="Arial"/>
          <w:color w:val="221F1F"/>
          <w:spacing w:val="1"/>
          <w:w w:val="95"/>
          <w:sz w:val="20"/>
        </w:rPr>
        <w:t xml:space="preserve"> </w:t>
      </w:r>
      <w:r w:rsidR="001517A5">
        <w:rPr>
          <w:rFonts w:ascii="Arial"/>
          <w:color w:val="221F1F"/>
          <w:w w:val="95"/>
          <w:sz w:val="20"/>
        </w:rPr>
        <w:t>L&amp;D</w:t>
      </w:r>
      <w:r>
        <w:rPr>
          <w:rFonts w:ascii="Arial"/>
          <w:color w:val="221F1F"/>
          <w:spacing w:val="4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we would</w:t>
      </w:r>
      <w:r>
        <w:rPr>
          <w:rFonts w:ascii="Arial"/>
          <w:color w:val="221F1F"/>
          <w:spacing w:val="7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like</w:t>
      </w:r>
      <w:r>
        <w:rPr>
          <w:rFonts w:ascii="Arial"/>
          <w:color w:val="221F1F"/>
          <w:spacing w:val="5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to</w:t>
      </w:r>
      <w:r>
        <w:rPr>
          <w:rFonts w:ascii="Arial"/>
          <w:color w:val="221F1F"/>
          <w:spacing w:val="7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contact</w:t>
      </w:r>
      <w:r>
        <w:rPr>
          <w:rFonts w:ascii="Arial"/>
          <w:color w:val="221F1F"/>
          <w:spacing w:val="9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you from</w:t>
      </w:r>
      <w:r>
        <w:rPr>
          <w:rFonts w:ascii="Arial"/>
          <w:color w:val="221F1F"/>
          <w:spacing w:val="7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time</w:t>
      </w:r>
      <w:r>
        <w:rPr>
          <w:rFonts w:ascii="Arial"/>
          <w:color w:val="221F1F"/>
          <w:spacing w:val="8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to</w:t>
      </w:r>
      <w:r>
        <w:rPr>
          <w:rFonts w:ascii="Arial"/>
          <w:color w:val="221F1F"/>
          <w:spacing w:val="11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time</w:t>
      </w:r>
      <w:r>
        <w:rPr>
          <w:rFonts w:ascii="Arial"/>
          <w:color w:val="221F1F"/>
          <w:spacing w:val="11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regarding</w:t>
      </w:r>
      <w:r>
        <w:rPr>
          <w:rFonts w:ascii="Arial"/>
          <w:color w:val="221F1F"/>
          <w:spacing w:val="7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our</w:t>
      </w:r>
      <w:r>
        <w:rPr>
          <w:rFonts w:ascii="Arial"/>
          <w:color w:val="221F1F"/>
          <w:spacing w:val="13"/>
          <w:w w:val="95"/>
          <w:sz w:val="20"/>
        </w:rPr>
        <w:t xml:space="preserve"> </w:t>
      </w:r>
      <w:r>
        <w:rPr>
          <w:rFonts w:ascii="Arial"/>
          <w:color w:val="221F1F"/>
          <w:w w:val="95"/>
          <w:sz w:val="20"/>
        </w:rPr>
        <w:t>work.</w:t>
      </w:r>
    </w:p>
    <w:p w14:paraId="31EB2589" w14:textId="677CFA8B" w:rsidR="004115E3" w:rsidRDefault="008404DA">
      <w:pPr>
        <w:pStyle w:val="BodyText"/>
        <w:spacing w:before="167" w:line="243" w:lineRule="exact"/>
        <w:ind w:left="60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3216" behindDoc="0" locked="0" layoutInCell="1" allowOverlap="1" wp14:anchorId="57B67FF3" wp14:editId="1428421C">
                <wp:simplePos x="0" y="0"/>
                <wp:positionH relativeFrom="page">
                  <wp:posOffset>363220</wp:posOffset>
                </wp:positionH>
                <wp:positionV relativeFrom="paragraph">
                  <wp:posOffset>59055</wp:posOffset>
                </wp:positionV>
                <wp:extent cx="209550" cy="209550"/>
                <wp:effectExtent l="0" t="0" r="0" b="0"/>
                <wp:wrapNone/>
                <wp:docPr id="28" name="docshape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DC6F6B" id="docshape39" o:spid="_x0000_s1026" style="position:absolute;margin-left:28.6pt;margin-top:4.65pt;width:16.5pt;height:16.5pt;z-index:15753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" filled="f" strokecolor="#221f1f" strokeweight=".5pt">
                <w10:wrap anchorx="page"/>
              </v:rect>
            </w:pict>
          </mc:Fallback>
        </mc:AlternateContent>
      </w:r>
      <w:r w:rsidR="003F2280">
        <w:rPr>
          <w:color w:val="221F1F"/>
          <w:w w:val="95"/>
        </w:rPr>
        <w:t>I</w:t>
      </w:r>
      <w:r w:rsidR="003F2280">
        <w:rPr>
          <w:color w:val="221F1F"/>
          <w:spacing w:val="-4"/>
          <w:w w:val="95"/>
        </w:rPr>
        <w:t xml:space="preserve"> </w:t>
      </w:r>
      <w:r w:rsidR="003F2280">
        <w:rPr>
          <w:color w:val="221F1F"/>
          <w:w w:val="95"/>
        </w:rPr>
        <w:t>would</w:t>
      </w:r>
      <w:r w:rsidR="003F2280">
        <w:rPr>
          <w:color w:val="221F1F"/>
          <w:spacing w:val="-6"/>
          <w:w w:val="95"/>
        </w:rPr>
        <w:t xml:space="preserve"> </w:t>
      </w:r>
      <w:r w:rsidR="003F2280">
        <w:rPr>
          <w:color w:val="221F1F"/>
          <w:w w:val="95"/>
        </w:rPr>
        <w:t>be</w:t>
      </w:r>
      <w:r w:rsidR="003F2280">
        <w:rPr>
          <w:color w:val="221F1F"/>
          <w:spacing w:val="10"/>
          <w:w w:val="95"/>
        </w:rPr>
        <w:t xml:space="preserve"> </w:t>
      </w:r>
      <w:r w:rsidR="003F2280">
        <w:rPr>
          <w:color w:val="221F1F"/>
          <w:w w:val="95"/>
        </w:rPr>
        <w:t>happy</w:t>
      </w:r>
      <w:r w:rsidR="003F2280">
        <w:rPr>
          <w:color w:val="221F1F"/>
          <w:spacing w:val="7"/>
          <w:w w:val="95"/>
        </w:rPr>
        <w:t xml:space="preserve"> </w:t>
      </w:r>
      <w:r w:rsidR="003F2280">
        <w:rPr>
          <w:color w:val="221F1F"/>
          <w:w w:val="95"/>
        </w:rPr>
        <w:t>to</w:t>
      </w:r>
      <w:r w:rsidR="003F2280">
        <w:rPr>
          <w:color w:val="221F1F"/>
          <w:spacing w:val="9"/>
          <w:w w:val="95"/>
        </w:rPr>
        <w:t xml:space="preserve"> </w:t>
      </w:r>
      <w:r w:rsidR="003F2280">
        <w:rPr>
          <w:color w:val="221F1F"/>
          <w:w w:val="95"/>
        </w:rPr>
        <w:t>be</w:t>
      </w:r>
      <w:r w:rsidR="003F2280">
        <w:rPr>
          <w:color w:val="221F1F"/>
          <w:spacing w:val="9"/>
          <w:w w:val="95"/>
        </w:rPr>
        <w:t xml:space="preserve"> </w:t>
      </w:r>
      <w:r w:rsidR="003F2280">
        <w:rPr>
          <w:color w:val="221F1F"/>
          <w:w w:val="95"/>
        </w:rPr>
        <w:t>contacted</w:t>
      </w:r>
      <w:r w:rsidR="003F2280">
        <w:rPr>
          <w:color w:val="221F1F"/>
          <w:spacing w:val="12"/>
          <w:w w:val="95"/>
        </w:rPr>
        <w:t xml:space="preserve"> </w:t>
      </w:r>
      <w:r w:rsidR="003F2280">
        <w:rPr>
          <w:color w:val="221F1F"/>
          <w:w w:val="95"/>
        </w:rPr>
        <w:t>to</w:t>
      </w:r>
      <w:r w:rsidR="003F2280">
        <w:rPr>
          <w:color w:val="221F1F"/>
          <w:spacing w:val="9"/>
          <w:w w:val="95"/>
        </w:rPr>
        <w:t xml:space="preserve"> </w:t>
      </w:r>
      <w:r w:rsidR="003F2280">
        <w:rPr>
          <w:color w:val="221F1F"/>
          <w:w w:val="95"/>
        </w:rPr>
        <w:t>give</w:t>
      </w:r>
      <w:r w:rsidR="003F2280">
        <w:rPr>
          <w:color w:val="221F1F"/>
          <w:spacing w:val="9"/>
          <w:w w:val="95"/>
        </w:rPr>
        <w:t xml:space="preserve"> </w:t>
      </w:r>
      <w:r w:rsidR="003F2280">
        <w:rPr>
          <w:color w:val="221F1F"/>
          <w:w w:val="95"/>
        </w:rPr>
        <w:t>feedback</w:t>
      </w:r>
      <w:r w:rsidR="003F2280">
        <w:rPr>
          <w:color w:val="221F1F"/>
          <w:spacing w:val="11"/>
          <w:w w:val="95"/>
        </w:rPr>
        <w:t xml:space="preserve"> </w:t>
      </w:r>
      <w:r w:rsidR="003F2280">
        <w:rPr>
          <w:color w:val="221F1F"/>
          <w:w w:val="95"/>
        </w:rPr>
        <w:t>or</w:t>
      </w:r>
      <w:r w:rsidR="003F2280">
        <w:rPr>
          <w:color w:val="221F1F"/>
          <w:spacing w:val="9"/>
          <w:w w:val="95"/>
        </w:rPr>
        <w:t xml:space="preserve"> </w:t>
      </w:r>
      <w:r w:rsidR="003F2280">
        <w:rPr>
          <w:color w:val="221F1F"/>
          <w:w w:val="95"/>
        </w:rPr>
        <w:t>contribute</w:t>
      </w:r>
      <w:r w:rsidR="003F2280">
        <w:rPr>
          <w:color w:val="221F1F"/>
          <w:spacing w:val="9"/>
          <w:w w:val="95"/>
        </w:rPr>
        <w:t xml:space="preserve"> </w:t>
      </w:r>
      <w:r w:rsidR="003F2280">
        <w:rPr>
          <w:color w:val="221F1F"/>
          <w:w w:val="95"/>
        </w:rPr>
        <w:t>to</w:t>
      </w:r>
      <w:r w:rsidR="003F2280">
        <w:rPr>
          <w:color w:val="221F1F"/>
          <w:spacing w:val="10"/>
          <w:w w:val="95"/>
        </w:rPr>
        <w:t xml:space="preserve"> </w:t>
      </w:r>
      <w:r w:rsidR="003F2280">
        <w:rPr>
          <w:color w:val="221F1F"/>
          <w:w w:val="95"/>
        </w:rPr>
        <w:t>research</w:t>
      </w:r>
      <w:r w:rsidR="003F2280">
        <w:rPr>
          <w:color w:val="221F1F"/>
          <w:spacing w:val="11"/>
          <w:w w:val="95"/>
        </w:rPr>
        <w:t xml:space="preserve"> </w:t>
      </w:r>
      <w:r w:rsidR="003F2280">
        <w:rPr>
          <w:color w:val="221F1F"/>
          <w:w w:val="95"/>
        </w:rPr>
        <w:t>to</w:t>
      </w:r>
      <w:r w:rsidR="003F2280">
        <w:rPr>
          <w:color w:val="221F1F"/>
          <w:spacing w:val="10"/>
          <w:w w:val="95"/>
        </w:rPr>
        <w:t xml:space="preserve"> </w:t>
      </w:r>
      <w:r w:rsidR="003F2280">
        <w:rPr>
          <w:color w:val="221F1F"/>
          <w:w w:val="95"/>
        </w:rPr>
        <w:t>help</w:t>
      </w:r>
      <w:r w:rsidR="003F2280">
        <w:rPr>
          <w:color w:val="221F1F"/>
          <w:spacing w:val="11"/>
          <w:w w:val="95"/>
        </w:rPr>
        <w:t xml:space="preserve"> </w:t>
      </w:r>
      <w:r w:rsidR="003F2280">
        <w:rPr>
          <w:color w:val="221F1F"/>
          <w:w w:val="95"/>
        </w:rPr>
        <w:t>develop</w:t>
      </w:r>
    </w:p>
    <w:p w14:paraId="250BB65D" w14:textId="2ED76602" w:rsidR="004115E3" w:rsidRDefault="008404DA">
      <w:pPr>
        <w:spacing w:line="243" w:lineRule="exact"/>
        <w:ind w:left="604"/>
        <w:rPr>
          <w:i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3728" behindDoc="0" locked="0" layoutInCell="1" allowOverlap="1" wp14:anchorId="0F57762E" wp14:editId="0D68F739">
                <wp:simplePos x="0" y="0"/>
                <wp:positionH relativeFrom="page">
                  <wp:posOffset>363220</wp:posOffset>
                </wp:positionH>
                <wp:positionV relativeFrom="paragraph">
                  <wp:posOffset>175895</wp:posOffset>
                </wp:positionV>
                <wp:extent cx="209550" cy="209550"/>
                <wp:effectExtent l="0" t="0" r="0" b="0"/>
                <wp:wrapNone/>
                <wp:docPr id="27" name="docshape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D19356" id="docshape40" o:spid="_x0000_s1026" style="position:absolute;margin-left:28.6pt;margin-top:13.85pt;width:16.5pt;height:16.5pt;z-index:1575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" filled="f" strokecolor="#221f1f" strokeweight=".5pt">
                <w10:wrap anchorx="page"/>
              </v:rect>
            </w:pict>
          </mc:Fallback>
        </mc:AlternateContent>
      </w:r>
      <w:r w:rsidR="001517A5">
        <w:rPr>
          <w:color w:val="221F1F"/>
          <w:sz w:val="20"/>
        </w:rPr>
        <w:t>L&amp;D</w:t>
      </w:r>
      <w:r w:rsidR="003F2280">
        <w:rPr>
          <w:color w:val="221F1F"/>
          <w:sz w:val="20"/>
        </w:rPr>
        <w:t>’s</w:t>
      </w:r>
      <w:r w:rsidR="003F2280">
        <w:rPr>
          <w:color w:val="221F1F"/>
          <w:spacing w:val="-16"/>
          <w:sz w:val="20"/>
        </w:rPr>
        <w:t xml:space="preserve"> </w:t>
      </w:r>
      <w:r w:rsidR="003F2280">
        <w:rPr>
          <w:color w:val="221F1F"/>
          <w:sz w:val="20"/>
        </w:rPr>
        <w:t>work.</w:t>
      </w:r>
      <w:r w:rsidR="003F2280">
        <w:rPr>
          <w:color w:val="221F1F"/>
          <w:spacing w:val="45"/>
          <w:sz w:val="20"/>
        </w:rPr>
        <w:t xml:space="preserve"> </w:t>
      </w:r>
      <w:r w:rsidR="003F2280">
        <w:rPr>
          <w:i/>
          <w:color w:val="221F1F"/>
          <w:sz w:val="20"/>
        </w:rPr>
        <w:t>Please</w:t>
      </w:r>
      <w:r w:rsidR="003F2280">
        <w:rPr>
          <w:i/>
          <w:color w:val="221F1F"/>
          <w:spacing w:val="-16"/>
          <w:sz w:val="20"/>
        </w:rPr>
        <w:t xml:space="preserve"> </w:t>
      </w:r>
      <w:r w:rsidR="003F2280">
        <w:rPr>
          <w:i/>
          <w:color w:val="221F1F"/>
          <w:sz w:val="20"/>
        </w:rPr>
        <w:t>tick</w:t>
      </w:r>
      <w:r w:rsidR="003F2280">
        <w:rPr>
          <w:i/>
          <w:color w:val="221F1F"/>
          <w:spacing w:val="-13"/>
          <w:sz w:val="20"/>
        </w:rPr>
        <w:t xml:space="preserve"> </w:t>
      </w:r>
      <w:r w:rsidR="003F2280">
        <w:rPr>
          <w:i/>
          <w:color w:val="221F1F"/>
          <w:sz w:val="20"/>
        </w:rPr>
        <w:t>if</w:t>
      </w:r>
      <w:r w:rsidR="003F2280">
        <w:rPr>
          <w:i/>
          <w:color w:val="221F1F"/>
          <w:spacing w:val="-15"/>
          <w:sz w:val="20"/>
        </w:rPr>
        <w:t xml:space="preserve"> </w:t>
      </w:r>
      <w:r w:rsidR="003F2280">
        <w:rPr>
          <w:i/>
          <w:color w:val="221F1F"/>
          <w:sz w:val="20"/>
        </w:rPr>
        <w:t>you</w:t>
      </w:r>
      <w:r w:rsidR="003F2280">
        <w:rPr>
          <w:i/>
          <w:color w:val="221F1F"/>
          <w:spacing w:val="-14"/>
          <w:sz w:val="20"/>
        </w:rPr>
        <w:t xml:space="preserve"> </w:t>
      </w:r>
      <w:r w:rsidR="003F2280">
        <w:rPr>
          <w:i/>
          <w:color w:val="221F1F"/>
          <w:sz w:val="20"/>
        </w:rPr>
        <w:t>would</w:t>
      </w:r>
      <w:r w:rsidR="003F2280">
        <w:rPr>
          <w:i/>
          <w:color w:val="221F1F"/>
          <w:spacing w:val="-13"/>
          <w:sz w:val="20"/>
        </w:rPr>
        <w:t xml:space="preserve"> </w:t>
      </w:r>
      <w:r w:rsidR="003F2280">
        <w:rPr>
          <w:i/>
          <w:color w:val="221F1F"/>
          <w:sz w:val="20"/>
        </w:rPr>
        <w:t>like</w:t>
      </w:r>
      <w:r w:rsidR="003F2280">
        <w:rPr>
          <w:i/>
          <w:color w:val="221F1F"/>
          <w:spacing w:val="-16"/>
          <w:sz w:val="20"/>
        </w:rPr>
        <w:t xml:space="preserve"> </w:t>
      </w:r>
      <w:r w:rsidR="003F2280">
        <w:rPr>
          <w:i/>
          <w:color w:val="221F1F"/>
          <w:sz w:val="20"/>
        </w:rPr>
        <w:t>to</w:t>
      </w:r>
      <w:r w:rsidR="003F2280">
        <w:rPr>
          <w:i/>
          <w:color w:val="221F1F"/>
          <w:spacing w:val="-15"/>
          <w:sz w:val="20"/>
        </w:rPr>
        <w:t xml:space="preserve"> </w:t>
      </w:r>
      <w:r w:rsidR="003F2280">
        <w:rPr>
          <w:i/>
          <w:color w:val="221F1F"/>
          <w:sz w:val="20"/>
        </w:rPr>
        <w:t>opt</w:t>
      </w:r>
      <w:r w:rsidR="003F2280">
        <w:rPr>
          <w:i/>
          <w:color w:val="221F1F"/>
          <w:spacing w:val="-13"/>
          <w:sz w:val="20"/>
        </w:rPr>
        <w:t xml:space="preserve"> </w:t>
      </w:r>
      <w:r w:rsidR="003F2280">
        <w:rPr>
          <w:i/>
          <w:color w:val="221F1F"/>
          <w:sz w:val="20"/>
        </w:rPr>
        <w:t>into</w:t>
      </w:r>
      <w:r w:rsidR="003F2280">
        <w:rPr>
          <w:i/>
          <w:color w:val="221F1F"/>
          <w:spacing w:val="-15"/>
          <w:sz w:val="20"/>
        </w:rPr>
        <w:t xml:space="preserve"> </w:t>
      </w:r>
      <w:r w:rsidR="003F2280">
        <w:rPr>
          <w:i/>
          <w:color w:val="221F1F"/>
          <w:sz w:val="20"/>
        </w:rPr>
        <w:t>this</w:t>
      </w:r>
    </w:p>
    <w:p w14:paraId="4D5FCD19" w14:textId="038220A5" w:rsidR="004115E3" w:rsidRDefault="003F2280">
      <w:pPr>
        <w:spacing w:before="101"/>
        <w:ind w:left="604" w:right="399"/>
        <w:rPr>
          <w:i/>
          <w:sz w:val="20"/>
        </w:rPr>
      </w:pPr>
      <w:r>
        <w:rPr>
          <w:color w:val="221F1F"/>
          <w:sz w:val="20"/>
        </w:rPr>
        <w:t xml:space="preserve">I would like to receive updates regarding local projects </w:t>
      </w:r>
      <w:r>
        <w:rPr>
          <w:i/>
          <w:color w:val="221F1F"/>
          <w:sz w:val="20"/>
        </w:rPr>
        <w:t>(Please ask your local project officer for more</w:t>
      </w:r>
      <w:r>
        <w:rPr>
          <w:i/>
          <w:color w:val="221F1F"/>
          <w:spacing w:val="-68"/>
          <w:sz w:val="20"/>
        </w:rPr>
        <w:t xml:space="preserve"> </w:t>
      </w:r>
      <w:r>
        <w:rPr>
          <w:i/>
          <w:color w:val="221F1F"/>
          <w:sz w:val="20"/>
        </w:rPr>
        <w:t>information</w:t>
      </w:r>
      <w:r>
        <w:rPr>
          <w:i/>
          <w:color w:val="221F1F"/>
          <w:spacing w:val="-1"/>
          <w:sz w:val="20"/>
        </w:rPr>
        <w:t xml:space="preserve"> </w:t>
      </w:r>
      <w:r>
        <w:rPr>
          <w:i/>
          <w:color w:val="221F1F"/>
          <w:sz w:val="20"/>
        </w:rPr>
        <w:t>on this).</w:t>
      </w:r>
      <w:r>
        <w:rPr>
          <w:i/>
          <w:color w:val="221F1F"/>
          <w:spacing w:val="1"/>
          <w:sz w:val="20"/>
        </w:rPr>
        <w:t xml:space="preserve"> </w:t>
      </w:r>
      <w:r>
        <w:rPr>
          <w:i/>
          <w:color w:val="221F1F"/>
          <w:sz w:val="20"/>
        </w:rPr>
        <w:t>Please</w:t>
      </w:r>
      <w:r>
        <w:rPr>
          <w:i/>
          <w:color w:val="221F1F"/>
          <w:spacing w:val="-3"/>
          <w:sz w:val="20"/>
        </w:rPr>
        <w:t xml:space="preserve"> </w:t>
      </w:r>
      <w:r>
        <w:rPr>
          <w:i/>
          <w:color w:val="221F1F"/>
          <w:sz w:val="20"/>
        </w:rPr>
        <w:t>tick</w:t>
      </w:r>
      <w:r>
        <w:rPr>
          <w:i/>
          <w:color w:val="221F1F"/>
          <w:spacing w:val="-1"/>
          <w:sz w:val="20"/>
        </w:rPr>
        <w:t xml:space="preserve"> </w:t>
      </w:r>
      <w:r>
        <w:rPr>
          <w:i/>
          <w:color w:val="221F1F"/>
          <w:sz w:val="20"/>
        </w:rPr>
        <w:t>if</w:t>
      </w:r>
      <w:r>
        <w:rPr>
          <w:i/>
          <w:color w:val="221F1F"/>
          <w:spacing w:val="-2"/>
          <w:sz w:val="20"/>
        </w:rPr>
        <w:t xml:space="preserve"> </w:t>
      </w:r>
      <w:r>
        <w:rPr>
          <w:i/>
          <w:color w:val="221F1F"/>
          <w:sz w:val="20"/>
        </w:rPr>
        <w:t>you would</w:t>
      </w:r>
      <w:r>
        <w:rPr>
          <w:i/>
          <w:color w:val="221F1F"/>
          <w:spacing w:val="-1"/>
          <w:sz w:val="20"/>
        </w:rPr>
        <w:t xml:space="preserve"> </w:t>
      </w:r>
      <w:r>
        <w:rPr>
          <w:i/>
          <w:color w:val="221F1F"/>
          <w:sz w:val="20"/>
        </w:rPr>
        <w:t>like</w:t>
      </w:r>
      <w:r>
        <w:rPr>
          <w:i/>
          <w:color w:val="221F1F"/>
          <w:spacing w:val="-2"/>
          <w:sz w:val="20"/>
        </w:rPr>
        <w:t xml:space="preserve"> </w:t>
      </w:r>
      <w:r>
        <w:rPr>
          <w:i/>
          <w:color w:val="221F1F"/>
          <w:sz w:val="20"/>
        </w:rPr>
        <w:t>to</w:t>
      </w:r>
      <w:r>
        <w:rPr>
          <w:i/>
          <w:color w:val="221F1F"/>
          <w:spacing w:val="1"/>
          <w:sz w:val="20"/>
        </w:rPr>
        <w:t xml:space="preserve"> </w:t>
      </w:r>
      <w:r>
        <w:rPr>
          <w:i/>
          <w:color w:val="221F1F"/>
          <w:sz w:val="20"/>
        </w:rPr>
        <w:t>opt into</w:t>
      </w:r>
      <w:r>
        <w:rPr>
          <w:i/>
          <w:color w:val="221F1F"/>
          <w:spacing w:val="-2"/>
          <w:sz w:val="20"/>
        </w:rPr>
        <w:t xml:space="preserve"> </w:t>
      </w:r>
      <w:r>
        <w:rPr>
          <w:i/>
          <w:color w:val="221F1F"/>
          <w:sz w:val="20"/>
        </w:rPr>
        <w:t>this.</w:t>
      </w:r>
    </w:p>
    <w:p w14:paraId="6F4C2493" w14:textId="2EDE7EE1" w:rsidR="004115E3" w:rsidRDefault="008404DA">
      <w:pPr>
        <w:pStyle w:val="BodyText"/>
        <w:spacing w:before="171" w:line="243" w:lineRule="exact"/>
        <w:ind w:left="60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5264" behindDoc="0" locked="0" layoutInCell="1" allowOverlap="1" wp14:anchorId="295D8194" wp14:editId="5996CF6E">
                <wp:simplePos x="0" y="0"/>
                <wp:positionH relativeFrom="page">
                  <wp:posOffset>363220</wp:posOffset>
                </wp:positionH>
                <wp:positionV relativeFrom="paragraph">
                  <wp:posOffset>61595</wp:posOffset>
                </wp:positionV>
                <wp:extent cx="209550" cy="209550"/>
                <wp:effectExtent l="0" t="0" r="0" b="0"/>
                <wp:wrapNone/>
                <wp:docPr id="26" name="docshape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3E3AEC" id="docshape41" o:spid="_x0000_s1026" style="position:absolute;margin-left:28.6pt;margin-top:4.85pt;width:16.5pt;height:16.5pt;z-index:15755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" filled="f" strokecolor="#221f1f" strokeweight=".5pt">
                <w10:wrap anchorx="page"/>
              </v:rect>
            </w:pict>
          </mc:Fallback>
        </mc:AlternateContent>
      </w:r>
      <w:r w:rsidR="003F2280">
        <w:rPr>
          <w:color w:val="221F1F"/>
          <w:spacing w:val="-3"/>
        </w:rPr>
        <w:t>I</w:t>
      </w:r>
      <w:r w:rsidR="003F2280">
        <w:rPr>
          <w:color w:val="221F1F"/>
          <w:spacing w:val="-18"/>
        </w:rPr>
        <w:t xml:space="preserve"> </w:t>
      </w:r>
      <w:r w:rsidR="003F2280">
        <w:rPr>
          <w:color w:val="221F1F"/>
          <w:spacing w:val="-3"/>
        </w:rPr>
        <w:t>would</w:t>
      </w:r>
      <w:r w:rsidR="003F2280">
        <w:rPr>
          <w:color w:val="221F1F"/>
          <w:spacing w:val="-19"/>
        </w:rPr>
        <w:t xml:space="preserve"> </w:t>
      </w:r>
      <w:r w:rsidR="003F2280">
        <w:rPr>
          <w:color w:val="221F1F"/>
          <w:spacing w:val="-3"/>
        </w:rPr>
        <w:t>like</w:t>
      </w:r>
      <w:r w:rsidR="003F2280">
        <w:rPr>
          <w:color w:val="221F1F"/>
          <w:spacing w:val="-21"/>
        </w:rPr>
        <w:t xml:space="preserve"> </w:t>
      </w:r>
      <w:r w:rsidR="003F2280">
        <w:rPr>
          <w:color w:val="221F1F"/>
          <w:spacing w:val="-3"/>
        </w:rPr>
        <w:t>to</w:t>
      </w:r>
      <w:r w:rsidR="003F2280">
        <w:rPr>
          <w:color w:val="221F1F"/>
          <w:spacing w:val="-21"/>
        </w:rPr>
        <w:t xml:space="preserve"> </w:t>
      </w:r>
      <w:r w:rsidR="003F2280">
        <w:rPr>
          <w:color w:val="221F1F"/>
          <w:spacing w:val="-3"/>
        </w:rPr>
        <w:t>receive</w:t>
      </w:r>
      <w:r w:rsidR="003F2280">
        <w:rPr>
          <w:color w:val="221F1F"/>
          <w:spacing w:val="-24"/>
        </w:rPr>
        <w:t xml:space="preserve"> </w:t>
      </w:r>
      <w:r w:rsidR="003F2280">
        <w:rPr>
          <w:color w:val="221F1F"/>
          <w:spacing w:val="-3"/>
        </w:rPr>
        <w:t>occasional</w:t>
      </w:r>
      <w:r w:rsidR="003F2280">
        <w:rPr>
          <w:color w:val="221F1F"/>
          <w:spacing w:val="-5"/>
        </w:rPr>
        <w:t xml:space="preserve"> </w:t>
      </w:r>
      <w:r w:rsidR="003F2280">
        <w:rPr>
          <w:color w:val="221F1F"/>
          <w:spacing w:val="-3"/>
        </w:rPr>
        <w:t>updates</w:t>
      </w:r>
      <w:r w:rsidR="003F2280">
        <w:rPr>
          <w:color w:val="221F1F"/>
          <w:spacing w:val="-7"/>
        </w:rPr>
        <w:t xml:space="preserve"> </w:t>
      </w:r>
      <w:r w:rsidR="003F2280">
        <w:rPr>
          <w:color w:val="221F1F"/>
          <w:spacing w:val="-3"/>
        </w:rPr>
        <w:t>regarding</w:t>
      </w:r>
      <w:r w:rsidR="003F2280">
        <w:rPr>
          <w:color w:val="221F1F"/>
          <w:spacing w:val="-5"/>
        </w:rPr>
        <w:t xml:space="preserve"> </w:t>
      </w:r>
      <w:r w:rsidR="001517A5">
        <w:rPr>
          <w:color w:val="221F1F"/>
          <w:spacing w:val="-3"/>
        </w:rPr>
        <w:t>L&amp;D</w:t>
      </w:r>
      <w:r w:rsidR="003F2280">
        <w:rPr>
          <w:color w:val="221F1F"/>
          <w:spacing w:val="-3"/>
        </w:rPr>
        <w:t>’s</w:t>
      </w:r>
      <w:r w:rsidR="003F2280">
        <w:rPr>
          <w:color w:val="221F1F"/>
          <w:spacing w:val="-7"/>
        </w:rPr>
        <w:t xml:space="preserve"> </w:t>
      </w:r>
      <w:r w:rsidR="003F2280">
        <w:rPr>
          <w:color w:val="221F1F"/>
          <w:spacing w:val="-3"/>
        </w:rPr>
        <w:t>wider</w:t>
      </w:r>
      <w:r w:rsidR="003F2280">
        <w:rPr>
          <w:color w:val="221F1F"/>
          <w:spacing w:val="-6"/>
        </w:rPr>
        <w:t xml:space="preserve"> </w:t>
      </w:r>
      <w:r w:rsidR="003F2280">
        <w:rPr>
          <w:color w:val="221F1F"/>
          <w:spacing w:val="-3"/>
        </w:rPr>
        <w:t>work</w:t>
      </w:r>
      <w:r w:rsidR="003F2280">
        <w:rPr>
          <w:color w:val="221F1F"/>
          <w:spacing w:val="-6"/>
        </w:rPr>
        <w:t xml:space="preserve"> </w:t>
      </w:r>
      <w:r w:rsidR="003F2280">
        <w:rPr>
          <w:color w:val="221F1F"/>
          <w:spacing w:val="-2"/>
        </w:rPr>
        <w:t>and</w:t>
      </w:r>
      <w:r w:rsidR="003F2280">
        <w:rPr>
          <w:color w:val="221F1F"/>
          <w:spacing w:val="-8"/>
        </w:rPr>
        <w:t xml:space="preserve"> </w:t>
      </w:r>
      <w:r w:rsidR="003F2280">
        <w:rPr>
          <w:color w:val="221F1F"/>
          <w:spacing w:val="-2"/>
        </w:rPr>
        <w:t>campaigns</w:t>
      </w:r>
    </w:p>
    <w:p w14:paraId="57241C34" w14:textId="2C6A4266" w:rsidR="004115E3" w:rsidRDefault="003F2280">
      <w:pPr>
        <w:spacing w:line="243" w:lineRule="exact"/>
        <w:ind w:left="657"/>
        <w:rPr>
          <w:i/>
          <w:sz w:val="20"/>
        </w:rPr>
      </w:pPr>
      <w:r>
        <w:rPr>
          <w:i/>
          <w:color w:val="221F1F"/>
          <w:w w:val="95"/>
          <w:sz w:val="20"/>
        </w:rPr>
        <w:t>Please</w:t>
      </w:r>
      <w:r>
        <w:rPr>
          <w:i/>
          <w:color w:val="221F1F"/>
          <w:spacing w:val="-1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tick</w:t>
      </w:r>
      <w:r>
        <w:rPr>
          <w:i/>
          <w:color w:val="221F1F"/>
          <w:spacing w:val="-1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if</w:t>
      </w:r>
      <w:r>
        <w:rPr>
          <w:i/>
          <w:color w:val="221F1F"/>
          <w:spacing w:val="1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you</w:t>
      </w:r>
      <w:r>
        <w:rPr>
          <w:i/>
          <w:color w:val="221F1F"/>
          <w:spacing w:val="-2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would</w:t>
      </w:r>
      <w:r>
        <w:rPr>
          <w:i/>
          <w:color w:val="221F1F"/>
          <w:spacing w:val="-3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like</w:t>
      </w:r>
      <w:r>
        <w:rPr>
          <w:i/>
          <w:color w:val="221F1F"/>
          <w:spacing w:val="-5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to opt</w:t>
      </w:r>
      <w:r>
        <w:rPr>
          <w:i/>
          <w:color w:val="221F1F"/>
          <w:spacing w:val="1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into</w:t>
      </w:r>
      <w:r>
        <w:rPr>
          <w:i/>
          <w:color w:val="221F1F"/>
          <w:spacing w:val="-2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this.</w:t>
      </w:r>
    </w:p>
    <w:p w14:paraId="1F5ADA06" w14:textId="4B9A0203" w:rsidR="004115E3" w:rsidRDefault="008404DA">
      <w:pPr>
        <w:pStyle w:val="BodyText"/>
        <w:spacing w:before="1"/>
        <w:rPr>
          <w:i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0340CD75" wp14:editId="0B3A0337">
                <wp:simplePos x="0" y="0"/>
                <wp:positionH relativeFrom="page">
                  <wp:posOffset>360045</wp:posOffset>
                </wp:positionH>
                <wp:positionV relativeFrom="paragraph">
                  <wp:posOffset>93345</wp:posOffset>
                </wp:positionV>
                <wp:extent cx="6840220" cy="1270"/>
                <wp:effectExtent l="0" t="0" r="0" b="0"/>
                <wp:wrapTopAndBottom/>
                <wp:docPr id="25" name="docshape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72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4863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8FCFB6" id="docshape42" o:spid="_x0000_s1026" style="position:absolute;margin-left:28.35pt;margin-top:7.35pt;width:538.6pt;height:.1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" path="m,l10772,e" filled="f" strokecolor="#004863" strokeweight="1pt">
                <v:path arrowok="t" o:connecttype="custom" o:connectlocs="0,0;6840220,0" o:connectangles="0,0"/>
                <w10:wrap type="topAndBottom" anchorx="page"/>
              </v:shape>
            </w:pict>
          </mc:Fallback>
        </mc:AlternateContent>
      </w:r>
    </w:p>
    <w:p w14:paraId="7B6AD791" w14:textId="339459D0" w:rsidR="004115E3" w:rsidRDefault="003F2280">
      <w:pPr>
        <w:pStyle w:val="Heading2"/>
        <w:numPr>
          <w:ilvl w:val="0"/>
          <w:numId w:val="1"/>
        </w:numPr>
        <w:tabs>
          <w:tab w:val="left" w:pos="437"/>
          <w:tab w:val="left" w:pos="4983"/>
        </w:tabs>
        <w:spacing w:before="166"/>
        <w:ind w:left="436" w:hanging="337"/>
        <w:jc w:val="left"/>
        <w:rPr>
          <w:color w:val="004863"/>
        </w:rPr>
      </w:pPr>
      <w:r>
        <w:rPr>
          <w:color w:val="004863"/>
        </w:rPr>
        <w:t>If</w:t>
      </w:r>
      <w:r>
        <w:rPr>
          <w:color w:val="004863"/>
          <w:spacing w:val="7"/>
        </w:rPr>
        <w:t xml:space="preserve"> </w:t>
      </w:r>
      <w:r>
        <w:rPr>
          <w:color w:val="004863"/>
        </w:rPr>
        <w:t>this</w:t>
      </w:r>
      <w:r>
        <w:rPr>
          <w:color w:val="004863"/>
          <w:spacing w:val="6"/>
        </w:rPr>
        <w:t xml:space="preserve"> </w:t>
      </w:r>
      <w:r>
        <w:rPr>
          <w:color w:val="004863"/>
        </w:rPr>
        <w:t>is</w:t>
      </w:r>
      <w:r>
        <w:rPr>
          <w:color w:val="004863"/>
          <w:spacing w:val="6"/>
        </w:rPr>
        <w:t xml:space="preserve"> </w:t>
      </w:r>
      <w:r>
        <w:rPr>
          <w:color w:val="004863"/>
        </w:rPr>
        <w:t>your</w:t>
      </w:r>
      <w:r>
        <w:rPr>
          <w:color w:val="004863"/>
          <w:spacing w:val="8"/>
        </w:rPr>
        <w:t xml:space="preserve"> </w:t>
      </w:r>
      <w:r>
        <w:rPr>
          <w:color w:val="004863"/>
        </w:rPr>
        <w:t>first</w:t>
      </w:r>
      <w:r>
        <w:rPr>
          <w:color w:val="004863"/>
          <w:spacing w:val="7"/>
        </w:rPr>
        <w:t xml:space="preserve"> </w:t>
      </w:r>
      <w:r>
        <w:rPr>
          <w:color w:val="004863"/>
        </w:rPr>
        <w:t>time</w:t>
      </w:r>
      <w:r>
        <w:rPr>
          <w:color w:val="004863"/>
          <w:spacing w:val="6"/>
        </w:rPr>
        <w:t xml:space="preserve"> </w:t>
      </w:r>
      <w:r>
        <w:rPr>
          <w:color w:val="004863"/>
        </w:rPr>
        <w:t>registering</w:t>
      </w:r>
      <w:r>
        <w:rPr>
          <w:color w:val="004863"/>
          <w:spacing w:val="9"/>
        </w:rPr>
        <w:t xml:space="preserve"> </w:t>
      </w:r>
      <w:r>
        <w:rPr>
          <w:color w:val="004863"/>
        </w:rPr>
        <w:t>with</w:t>
      </w:r>
      <w:r>
        <w:rPr>
          <w:color w:val="004863"/>
          <w:spacing w:val="6"/>
        </w:rPr>
        <w:t xml:space="preserve"> </w:t>
      </w:r>
      <w:r w:rsidR="001517A5">
        <w:rPr>
          <w:color w:val="004863"/>
        </w:rPr>
        <w:t>L&amp;D</w:t>
      </w:r>
      <w:r>
        <w:rPr>
          <w:color w:val="004863"/>
        </w:rPr>
        <w:t>.</w:t>
      </w:r>
      <w:r>
        <w:rPr>
          <w:color w:val="004863"/>
        </w:rPr>
        <w:tab/>
      </w:r>
      <w:r>
        <w:rPr>
          <w:color w:val="221F1F"/>
        </w:rPr>
        <w:t>Why</w:t>
      </w:r>
      <w:r>
        <w:rPr>
          <w:color w:val="221F1F"/>
          <w:spacing w:val="-3"/>
        </w:rPr>
        <w:t xml:space="preserve"> </w:t>
      </w:r>
      <w:r>
        <w:rPr>
          <w:color w:val="221F1F"/>
        </w:rPr>
        <w:t>did you</w:t>
      </w:r>
      <w:r>
        <w:rPr>
          <w:color w:val="221F1F"/>
          <w:spacing w:val="-2"/>
        </w:rPr>
        <w:t xml:space="preserve"> </w:t>
      </w:r>
      <w:r>
        <w:rPr>
          <w:color w:val="221F1F"/>
        </w:rPr>
        <w:t>start volunteering</w:t>
      </w:r>
      <w:r>
        <w:rPr>
          <w:color w:val="221F1F"/>
          <w:spacing w:val="-2"/>
        </w:rPr>
        <w:t xml:space="preserve"> </w:t>
      </w:r>
      <w:r>
        <w:rPr>
          <w:color w:val="221F1F"/>
        </w:rPr>
        <w:t>with</w:t>
      </w:r>
      <w:r>
        <w:rPr>
          <w:color w:val="221F1F"/>
          <w:spacing w:val="-2"/>
        </w:rPr>
        <w:t xml:space="preserve"> </w:t>
      </w:r>
      <w:r w:rsidR="001517A5">
        <w:rPr>
          <w:color w:val="221F1F"/>
        </w:rPr>
        <w:t>L&amp;D</w:t>
      </w:r>
      <w:r>
        <w:rPr>
          <w:color w:val="221F1F"/>
        </w:rPr>
        <w:t>?</w:t>
      </w:r>
      <w:r>
        <w:rPr>
          <w:color w:val="221F1F"/>
          <w:spacing w:val="2"/>
        </w:rPr>
        <w:t xml:space="preserve"> </w:t>
      </w:r>
      <w:r>
        <w:rPr>
          <w:b w:val="0"/>
          <w:i/>
          <w:color w:val="221F1F"/>
        </w:rPr>
        <w:t>Tick</w:t>
      </w:r>
      <w:r>
        <w:rPr>
          <w:b w:val="0"/>
          <w:i/>
          <w:color w:val="221F1F"/>
          <w:spacing w:val="-2"/>
        </w:rPr>
        <w:t xml:space="preserve"> </w:t>
      </w:r>
      <w:r>
        <w:rPr>
          <w:b w:val="0"/>
          <w:i/>
          <w:color w:val="221F1F"/>
        </w:rPr>
        <w:t>all</w:t>
      </w:r>
      <w:r>
        <w:rPr>
          <w:b w:val="0"/>
          <w:i/>
          <w:color w:val="221F1F"/>
          <w:spacing w:val="-4"/>
        </w:rPr>
        <w:t xml:space="preserve"> </w:t>
      </w:r>
      <w:r>
        <w:rPr>
          <w:b w:val="0"/>
          <w:i/>
          <w:color w:val="221F1F"/>
        </w:rPr>
        <w:t>that</w:t>
      </w:r>
      <w:r>
        <w:rPr>
          <w:b w:val="0"/>
          <w:i/>
          <w:color w:val="221F1F"/>
          <w:spacing w:val="-3"/>
        </w:rPr>
        <w:t xml:space="preserve"> </w:t>
      </w:r>
      <w:r>
        <w:rPr>
          <w:b w:val="0"/>
          <w:i/>
          <w:color w:val="221F1F"/>
        </w:rPr>
        <w:t>apply</w:t>
      </w:r>
    </w:p>
    <w:p w14:paraId="4CDCC924" w14:textId="77777777" w:rsidR="004115E3" w:rsidRDefault="004115E3">
      <w:pPr>
        <w:pStyle w:val="BodyText"/>
        <w:spacing w:before="8"/>
        <w:rPr>
          <w:rFonts w:ascii="Arial"/>
          <w:i/>
        </w:rPr>
      </w:pPr>
    </w:p>
    <w:p w14:paraId="4D1D4078" w14:textId="2E2CA981" w:rsidR="004115E3" w:rsidRDefault="008404DA">
      <w:pPr>
        <w:pStyle w:val="BodyText"/>
        <w:tabs>
          <w:tab w:val="left" w:pos="3656"/>
          <w:tab w:val="left" w:pos="6037"/>
          <w:tab w:val="left" w:pos="8553"/>
        </w:tabs>
        <w:spacing w:before="1"/>
        <w:ind w:left="60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63232" behindDoc="1" locked="0" layoutInCell="1" allowOverlap="1" wp14:anchorId="6816A7F1" wp14:editId="3ABE360F">
                <wp:simplePos x="0" y="0"/>
                <wp:positionH relativeFrom="page">
                  <wp:posOffset>2288540</wp:posOffset>
                </wp:positionH>
                <wp:positionV relativeFrom="paragraph">
                  <wp:posOffset>-48260</wp:posOffset>
                </wp:positionV>
                <wp:extent cx="209550" cy="209550"/>
                <wp:effectExtent l="0" t="0" r="0" b="0"/>
                <wp:wrapNone/>
                <wp:docPr id="24" name="docshape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3A8426" id="docshape43" o:spid="_x0000_s1026" style="position:absolute;margin-left:180.2pt;margin-top:-3.8pt;width:16.5pt;height:16.5pt;z-index:-1605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DKB&#10;VWL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4256" behindDoc="1" locked="0" layoutInCell="1" allowOverlap="1" wp14:anchorId="4835A95C" wp14:editId="14800A0A">
                <wp:simplePos x="0" y="0"/>
                <wp:positionH relativeFrom="page">
                  <wp:posOffset>3800475</wp:posOffset>
                </wp:positionH>
                <wp:positionV relativeFrom="paragraph">
                  <wp:posOffset>-48260</wp:posOffset>
                </wp:positionV>
                <wp:extent cx="209550" cy="209550"/>
                <wp:effectExtent l="0" t="0" r="0" b="0"/>
                <wp:wrapNone/>
                <wp:docPr id="23" name="docshape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8AEB23" id="docshape44" o:spid="_x0000_s1026" style="position:absolute;margin-left:299.25pt;margin-top:-3.8pt;width:16.5pt;height:16.5pt;z-index:-1605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PM4&#10;iNz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5280" behindDoc="1" locked="0" layoutInCell="1" allowOverlap="1" wp14:anchorId="4DAF12FA" wp14:editId="5FCB39E4">
                <wp:simplePos x="0" y="0"/>
                <wp:positionH relativeFrom="page">
                  <wp:posOffset>5372100</wp:posOffset>
                </wp:positionH>
                <wp:positionV relativeFrom="paragraph">
                  <wp:posOffset>-48260</wp:posOffset>
                </wp:positionV>
                <wp:extent cx="297815" cy="469900"/>
                <wp:effectExtent l="0" t="0" r="0" b="0"/>
                <wp:wrapNone/>
                <wp:docPr id="22" name="docshape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7815" cy="469900"/>
                        </a:xfrm>
                        <a:custGeom>
                          <a:avLst/>
                          <a:gdLst>
                            <a:gd name="T0" fmla="+- 0 8460 8460"/>
                            <a:gd name="T1" fmla="*/ T0 w 469"/>
                            <a:gd name="T2" fmla="+- 0 254 -76"/>
                            <a:gd name="T3" fmla="*/ 254 h 740"/>
                            <a:gd name="T4" fmla="+- 0 8790 8460"/>
                            <a:gd name="T5" fmla="*/ T4 w 469"/>
                            <a:gd name="T6" fmla="+- 0 254 -76"/>
                            <a:gd name="T7" fmla="*/ 254 h 740"/>
                            <a:gd name="T8" fmla="+- 0 8790 8460"/>
                            <a:gd name="T9" fmla="*/ T8 w 469"/>
                            <a:gd name="T10" fmla="+- 0 -76 -76"/>
                            <a:gd name="T11" fmla="*/ -76 h 740"/>
                            <a:gd name="T12" fmla="+- 0 8460 8460"/>
                            <a:gd name="T13" fmla="*/ T12 w 469"/>
                            <a:gd name="T14" fmla="+- 0 -76 -76"/>
                            <a:gd name="T15" fmla="*/ -76 h 740"/>
                            <a:gd name="T16" fmla="+- 0 8460 8460"/>
                            <a:gd name="T17" fmla="*/ T16 w 469"/>
                            <a:gd name="T18" fmla="+- 0 254 -76"/>
                            <a:gd name="T19" fmla="*/ 254 h 740"/>
                            <a:gd name="T20" fmla="+- 0 8599 8460"/>
                            <a:gd name="T21" fmla="*/ T20 w 469"/>
                            <a:gd name="T22" fmla="+- 0 664 -76"/>
                            <a:gd name="T23" fmla="*/ 664 h 740"/>
                            <a:gd name="T24" fmla="+- 0 8929 8460"/>
                            <a:gd name="T25" fmla="*/ T24 w 469"/>
                            <a:gd name="T26" fmla="+- 0 664 -76"/>
                            <a:gd name="T27" fmla="*/ 664 h 740"/>
                            <a:gd name="T28" fmla="+- 0 8929 8460"/>
                            <a:gd name="T29" fmla="*/ T28 w 469"/>
                            <a:gd name="T30" fmla="+- 0 334 -76"/>
                            <a:gd name="T31" fmla="*/ 334 h 740"/>
                            <a:gd name="T32" fmla="+- 0 8599 8460"/>
                            <a:gd name="T33" fmla="*/ T32 w 469"/>
                            <a:gd name="T34" fmla="+- 0 334 -76"/>
                            <a:gd name="T35" fmla="*/ 334 h 740"/>
                            <a:gd name="T36" fmla="+- 0 8599 8460"/>
                            <a:gd name="T37" fmla="*/ T36 w 469"/>
                            <a:gd name="T38" fmla="+- 0 664 -76"/>
                            <a:gd name="T39" fmla="*/ 664 h 74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469" h="740">
                              <a:moveTo>
                                <a:pt x="0" y="330"/>
                              </a:moveTo>
                              <a:lnTo>
                                <a:pt x="330" y="330"/>
                              </a:lnTo>
                              <a:lnTo>
                                <a:pt x="330" y="0"/>
                              </a:lnTo>
                              <a:lnTo>
                                <a:pt x="0" y="0"/>
                              </a:lnTo>
                              <a:lnTo>
                                <a:pt x="0" y="330"/>
                              </a:lnTo>
                              <a:close/>
                              <a:moveTo>
                                <a:pt x="139" y="740"/>
                              </a:moveTo>
                              <a:lnTo>
                                <a:pt x="469" y="740"/>
                              </a:lnTo>
                              <a:lnTo>
                                <a:pt x="469" y="410"/>
                              </a:lnTo>
                              <a:lnTo>
                                <a:pt x="139" y="410"/>
                              </a:lnTo>
                              <a:lnTo>
                                <a:pt x="139" y="740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0295C0" id="docshape45" o:spid="_x0000_s1026" style="position:absolute;margin-left:423pt;margin-top:-3.8pt;width:23.45pt;height:37pt;z-index:-1605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9,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" path="m,330r330,l330,,,,,330xm139,740r330,l469,410r-330,l139,740xe" filled="f" strokecolor="#221f1f" strokeweight=".5pt">
                <v:path arrowok="t" o:connecttype="custom" o:connectlocs="0,161290;209550,161290;209550,-48260;0,-48260;0,161290;88265,421640;297815,421640;297815,212090;88265,212090;88265,42164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55776" behindDoc="0" locked="0" layoutInCell="1" allowOverlap="1" wp14:anchorId="5077D184" wp14:editId="04964B0C">
                <wp:simplePos x="0" y="0"/>
                <wp:positionH relativeFrom="page">
                  <wp:posOffset>363220</wp:posOffset>
                </wp:positionH>
                <wp:positionV relativeFrom="paragraph">
                  <wp:posOffset>-48260</wp:posOffset>
                </wp:positionV>
                <wp:extent cx="209550" cy="730250"/>
                <wp:effectExtent l="0" t="0" r="0" b="0"/>
                <wp:wrapNone/>
                <wp:docPr id="21" name="docshape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730250"/>
                        </a:xfrm>
                        <a:custGeom>
                          <a:avLst/>
                          <a:gdLst>
                            <a:gd name="T0" fmla="+- 0 572 572"/>
                            <a:gd name="T1" fmla="*/ T0 w 330"/>
                            <a:gd name="T2" fmla="+- 0 254 -76"/>
                            <a:gd name="T3" fmla="*/ 254 h 1150"/>
                            <a:gd name="T4" fmla="+- 0 902 572"/>
                            <a:gd name="T5" fmla="*/ T4 w 330"/>
                            <a:gd name="T6" fmla="+- 0 254 -76"/>
                            <a:gd name="T7" fmla="*/ 254 h 1150"/>
                            <a:gd name="T8" fmla="+- 0 902 572"/>
                            <a:gd name="T9" fmla="*/ T8 w 330"/>
                            <a:gd name="T10" fmla="+- 0 -76 -76"/>
                            <a:gd name="T11" fmla="*/ -76 h 1150"/>
                            <a:gd name="T12" fmla="+- 0 572 572"/>
                            <a:gd name="T13" fmla="*/ T12 w 330"/>
                            <a:gd name="T14" fmla="+- 0 -76 -76"/>
                            <a:gd name="T15" fmla="*/ -76 h 1150"/>
                            <a:gd name="T16" fmla="+- 0 572 572"/>
                            <a:gd name="T17" fmla="*/ T16 w 330"/>
                            <a:gd name="T18" fmla="+- 0 254 -76"/>
                            <a:gd name="T19" fmla="*/ 254 h 1150"/>
                            <a:gd name="T20" fmla="+- 0 572 572"/>
                            <a:gd name="T21" fmla="*/ T20 w 330"/>
                            <a:gd name="T22" fmla="+- 0 664 -76"/>
                            <a:gd name="T23" fmla="*/ 664 h 1150"/>
                            <a:gd name="T24" fmla="+- 0 902 572"/>
                            <a:gd name="T25" fmla="*/ T24 w 330"/>
                            <a:gd name="T26" fmla="+- 0 664 -76"/>
                            <a:gd name="T27" fmla="*/ 664 h 1150"/>
                            <a:gd name="T28" fmla="+- 0 902 572"/>
                            <a:gd name="T29" fmla="*/ T28 w 330"/>
                            <a:gd name="T30" fmla="+- 0 334 -76"/>
                            <a:gd name="T31" fmla="*/ 334 h 1150"/>
                            <a:gd name="T32" fmla="+- 0 572 572"/>
                            <a:gd name="T33" fmla="*/ T32 w 330"/>
                            <a:gd name="T34" fmla="+- 0 334 -76"/>
                            <a:gd name="T35" fmla="*/ 334 h 1150"/>
                            <a:gd name="T36" fmla="+- 0 572 572"/>
                            <a:gd name="T37" fmla="*/ T36 w 330"/>
                            <a:gd name="T38" fmla="+- 0 664 -76"/>
                            <a:gd name="T39" fmla="*/ 664 h 1150"/>
                            <a:gd name="T40" fmla="+- 0 572 572"/>
                            <a:gd name="T41" fmla="*/ T40 w 330"/>
                            <a:gd name="T42" fmla="+- 0 1074 -76"/>
                            <a:gd name="T43" fmla="*/ 1074 h 1150"/>
                            <a:gd name="T44" fmla="+- 0 902 572"/>
                            <a:gd name="T45" fmla="*/ T44 w 330"/>
                            <a:gd name="T46" fmla="+- 0 1074 -76"/>
                            <a:gd name="T47" fmla="*/ 1074 h 1150"/>
                            <a:gd name="T48" fmla="+- 0 902 572"/>
                            <a:gd name="T49" fmla="*/ T48 w 330"/>
                            <a:gd name="T50" fmla="+- 0 744 -76"/>
                            <a:gd name="T51" fmla="*/ 744 h 1150"/>
                            <a:gd name="T52" fmla="+- 0 572 572"/>
                            <a:gd name="T53" fmla="*/ T52 w 330"/>
                            <a:gd name="T54" fmla="+- 0 744 -76"/>
                            <a:gd name="T55" fmla="*/ 744 h 1150"/>
                            <a:gd name="T56" fmla="+- 0 572 572"/>
                            <a:gd name="T57" fmla="*/ T56 w 330"/>
                            <a:gd name="T58" fmla="+- 0 1074 -76"/>
                            <a:gd name="T59" fmla="*/ 1074 h 11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330" h="1150">
                              <a:moveTo>
                                <a:pt x="0" y="330"/>
                              </a:moveTo>
                              <a:lnTo>
                                <a:pt x="330" y="330"/>
                              </a:lnTo>
                              <a:lnTo>
                                <a:pt x="330" y="0"/>
                              </a:lnTo>
                              <a:lnTo>
                                <a:pt x="0" y="0"/>
                              </a:lnTo>
                              <a:lnTo>
                                <a:pt x="0" y="330"/>
                              </a:lnTo>
                              <a:close/>
                              <a:moveTo>
                                <a:pt x="0" y="740"/>
                              </a:moveTo>
                              <a:lnTo>
                                <a:pt x="330" y="740"/>
                              </a:lnTo>
                              <a:lnTo>
                                <a:pt x="330" y="410"/>
                              </a:lnTo>
                              <a:lnTo>
                                <a:pt x="0" y="410"/>
                              </a:lnTo>
                              <a:lnTo>
                                <a:pt x="0" y="740"/>
                              </a:lnTo>
                              <a:close/>
                              <a:moveTo>
                                <a:pt x="0" y="1150"/>
                              </a:moveTo>
                              <a:lnTo>
                                <a:pt x="330" y="1150"/>
                              </a:lnTo>
                              <a:lnTo>
                                <a:pt x="330" y="820"/>
                              </a:lnTo>
                              <a:lnTo>
                                <a:pt x="0" y="820"/>
                              </a:lnTo>
                              <a:lnTo>
                                <a:pt x="0" y="1150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557099" id="docshape46" o:spid="_x0000_s1026" style="position:absolute;margin-left:28.6pt;margin-top:-3.8pt;width:16.5pt;height:57.5pt;z-index:1575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30,1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" path="m,330r330,l330,,,,,330xm,740r330,l330,410,,410,,740xm,1150r330,l330,820,,820r,330xe" filled="f" strokecolor="#221f1f" strokeweight=".5pt">
                <v:path arrowok="t" o:connecttype="custom" o:connectlocs="0,161290;209550,161290;209550,-48260;0,-48260;0,161290;0,421640;209550,421640;209550,212090;0,212090;0,421640;0,681990;209550,681990;209550,472440;0,472440;0,681990" o:connectangles="0,0,0,0,0,0,0,0,0,0,0,0,0,0,0"/>
                <w10:wrap anchorx="page"/>
              </v:shape>
            </w:pict>
          </mc:Fallback>
        </mc:AlternateContent>
      </w:r>
      <w:r w:rsidR="003F2280">
        <w:rPr>
          <w:color w:val="221F1F"/>
          <w:spacing w:val="-1"/>
        </w:rPr>
        <w:t>Help</w:t>
      </w:r>
      <w:r w:rsidR="003F2280">
        <w:rPr>
          <w:color w:val="221F1F"/>
          <w:spacing w:val="-14"/>
        </w:rPr>
        <w:t xml:space="preserve"> </w:t>
      </w:r>
      <w:r w:rsidR="003F2280">
        <w:rPr>
          <w:color w:val="221F1F"/>
          <w:spacing w:val="-1"/>
        </w:rPr>
        <w:t>the</w:t>
      </w:r>
      <w:r w:rsidR="003F2280">
        <w:rPr>
          <w:color w:val="221F1F"/>
          <w:spacing w:val="-16"/>
        </w:rPr>
        <w:t xml:space="preserve"> </w:t>
      </w:r>
      <w:r w:rsidR="003F2280">
        <w:rPr>
          <w:color w:val="221F1F"/>
          <w:spacing w:val="-1"/>
        </w:rPr>
        <w:t>environment</w:t>
      </w:r>
      <w:r w:rsidR="003F2280">
        <w:rPr>
          <w:color w:val="221F1F"/>
          <w:spacing w:val="-1"/>
        </w:rPr>
        <w:tab/>
      </w:r>
      <w:r w:rsidR="003F2280">
        <w:rPr>
          <w:color w:val="221F1F"/>
        </w:rPr>
        <w:t>Work</w:t>
      </w:r>
      <w:r w:rsidR="003F2280">
        <w:rPr>
          <w:color w:val="221F1F"/>
          <w:spacing w:val="-16"/>
        </w:rPr>
        <w:t xml:space="preserve"> </w:t>
      </w:r>
      <w:r w:rsidR="003F2280">
        <w:rPr>
          <w:color w:val="221F1F"/>
        </w:rPr>
        <w:t>outdoors</w:t>
      </w:r>
      <w:r w:rsidR="003F2280">
        <w:rPr>
          <w:color w:val="221F1F"/>
        </w:rPr>
        <w:tab/>
        <w:t>Learn</w:t>
      </w:r>
      <w:r w:rsidR="003F2280">
        <w:rPr>
          <w:color w:val="221F1F"/>
          <w:spacing w:val="-15"/>
        </w:rPr>
        <w:t xml:space="preserve"> </w:t>
      </w:r>
      <w:r w:rsidR="003F2280">
        <w:rPr>
          <w:color w:val="221F1F"/>
        </w:rPr>
        <w:t>new</w:t>
      </w:r>
      <w:r w:rsidR="003F2280">
        <w:rPr>
          <w:color w:val="221F1F"/>
          <w:spacing w:val="-16"/>
        </w:rPr>
        <w:t xml:space="preserve"> </w:t>
      </w:r>
      <w:r w:rsidR="003F2280">
        <w:rPr>
          <w:color w:val="221F1F"/>
        </w:rPr>
        <w:t>skills</w:t>
      </w:r>
      <w:r w:rsidR="003F2280">
        <w:rPr>
          <w:color w:val="221F1F"/>
        </w:rPr>
        <w:tab/>
        <w:t>Time</w:t>
      </w:r>
      <w:r w:rsidR="003F2280">
        <w:rPr>
          <w:color w:val="221F1F"/>
          <w:spacing w:val="-15"/>
        </w:rPr>
        <w:t xml:space="preserve"> </w:t>
      </w:r>
      <w:r w:rsidR="003F2280">
        <w:rPr>
          <w:color w:val="221F1F"/>
        </w:rPr>
        <w:t>to</w:t>
      </w:r>
      <w:r w:rsidR="003F2280">
        <w:rPr>
          <w:color w:val="221F1F"/>
          <w:spacing w:val="-16"/>
        </w:rPr>
        <w:t xml:space="preserve"> </w:t>
      </w:r>
      <w:r w:rsidR="003F2280">
        <w:rPr>
          <w:color w:val="221F1F"/>
        </w:rPr>
        <w:t>spare</w:t>
      </w:r>
    </w:p>
    <w:p w14:paraId="763F25FD" w14:textId="21150926" w:rsidR="004115E3" w:rsidRDefault="008404DA">
      <w:pPr>
        <w:pStyle w:val="BodyText"/>
        <w:tabs>
          <w:tab w:val="left" w:pos="3055"/>
          <w:tab w:val="left" w:pos="3876"/>
          <w:tab w:val="left" w:pos="5528"/>
          <w:tab w:val="left" w:pos="6418"/>
          <w:tab w:val="left" w:pos="8640"/>
        </w:tabs>
        <w:spacing w:before="167" w:line="348" w:lineRule="auto"/>
        <w:ind w:left="626" w:right="1641" w:hanging="2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62720" behindDoc="1" locked="0" layoutInCell="1" allowOverlap="1" wp14:anchorId="1FADA6D9" wp14:editId="2F851F78">
                <wp:simplePos x="0" y="0"/>
                <wp:positionH relativeFrom="page">
                  <wp:posOffset>3489960</wp:posOffset>
                </wp:positionH>
                <wp:positionV relativeFrom="paragraph">
                  <wp:posOffset>57150</wp:posOffset>
                </wp:positionV>
                <wp:extent cx="209550" cy="209550"/>
                <wp:effectExtent l="0" t="0" r="0" b="0"/>
                <wp:wrapNone/>
                <wp:docPr id="20" name="docshape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146C3E" id="docshape47" o:spid="_x0000_s1026" style="position:absolute;margin-left:274.8pt;margin-top:4.5pt;width:16.5pt;height:16.5pt;z-index:-1605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9BhD&#10;lt4AAAAI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3744" behindDoc="1" locked="0" layoutInCell="1" allowOverlap="1" wp14:anchorId="63E689E7" wp14:editId="226C2DED">
                <wp:simplePos x="0" y="0"/>
                <wp:positionH relativeFrom="page">
                  <wp:posOffset>1917065</wp:posOffset>
                </wp:positionH>
                <wp:positionV relativeFrom="paragraph">
                  <wp:posOffset>57150</wp:posOffset>
                </wp:positionV>
                <wp:extent cx="209550" cy="209550"/>
                <wp:effectExtent l="0" t="0" r="0" b="0"/>
                <wp:wrapNone/>
                <wp:docPr id="19" name="docshape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D11833" id="docshape48" o:spid="_x0000_s1026" style="position:absolute;margin-left:150.95pt;margin-top:4.5pt;width:16.5pt;height:16.5pt;z-index:-1605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eigH&#10;6N4AAAAI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4768" behindDoc="1" locked="0" layoutInCell="1" allowOverlap="1" wp14:anchorId="1E45502A" wp14:editId="56A7F118">
                <wp:simplePos x="0" y="0"/>
                <wp:positionH relativeFrom="page">
                  <wp:posOffset>2421890</wp:posOffset>
                </wp:positionH>
                <wp:positionV relativeFrom="paragraph">
                  <wp:posOffset>301625</wp:posOffset>
                </wp:positionV>
                <wp:extent cx="209550" cy="209550"/>
                <wp:effectExtent l="0" t="0" r="0" b="0"/>
                <wp:wrapNone/>
                <wp:docPr id="18" name="docshape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F89446" id="docshape49" o:spid="_x0000_s1026" style="position:absolute;margin-left:190.7pt;margin-top:23.75pt;width:16.5pt;height:16.5pt;z-index:-1605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C1u&#10;u5v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70912" behindDoc="1" locked="0" layoutInCell="1" allowOverlap="1" wp14:anchorId="64212EA7" wp14:editId="52B29D45">
                <wp:simplePos x="0" y="0"/>
                <wp:positionH relativeFrom="page">
                  <wp:posOffset>4035425</wp:posOffset>
                </wp:positionH>
                <wp:positionV relativeFrom="paragraph">
                  <wp:posOffset>301625</wp:posOffset>
                </wp:positionV>
                <wp:extent cx="209550" cy="209550"/>
                <wp:effectExtent l="0" t="0" r="0" b="0"/>
                <wp:wrapNone/>
                <wp:docPr id="17" name="docshape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C73532" id="docshape50" o:spid="_x0000_s1026" style="position:absolute;margin-left:317.75pt;margin-top:23.75pt;width:16.5pt;height:16.5pt;z-index:-16045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NNp&#10;E2L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 w:rsidR="003F2280">
        <w:rPr>
          <w:color w:val="221F1F"/>
        </w:rPr>
        <w:t>Gain</w:t>
      </w:r>
      <w:r w:rsidR="003F2280">
        <w:rPr>
          <w:color w:val="221F1F"/>
          <w:spacing w:val="-8"/>
        </w:rPr>
        <w:t xml:space="preserve"> </w:t>
      </w:r>
      <w:r w:rsidR="003F2280">
        <w:rPr>
          <w:color w:val="221F1F"/>
        </w:rPr>
        <w:t>experience</w:t>
      </w:r>
      <w:r w:rsidR="003F2280">
        <w:rPr>
          <w:color w:val="221F1F"/>
        </w:rPr>
        <w:tab/>
      </w:r>
      <w:proofErr w:type="gramStart"/>
      <w:r w:rsidR="003F2280">
        <w:rPr>
          <w:color w:val="221F1F"/>
        </w:rPr>
        <w:t>To</w:t>
      </w:r>
      <w:proofErr w:type="gramEnd"/>
      <w:r w:rsidR="003F2280">
        <w:rPr>
          <w:color w:val="221F1F"/>
          <w:spacing w:val="15"/>
        </w:rPr>
        <w:t xml:space="preserve"> </w:t>
      </w:r>
      <w:r w:rsidR="003F2280">
        <w:rPr>
          <w:color w:val="221F1F"/>
        </w:rPr>
        <w:t>meet</w:t>
      </w:r>
      <w:r w:rsidR="003F2280">
        <w:rPr>
          <w:color w:val="221F1F"/>
          <w:spacing w:val="20"/>
        </w:rPr>
        <w:t xml:space="preserve"> </w:t>
      </w:r>
      <w:r w:rsidR="003F2280">
        <w:rPr>
          <w:color w:val="221F1F"/>
        </w:rPr>
        <w:t>people</w:t>
      </w:r>
      <w:r w:rsidR="003F2280">
        <w:rPr>
          <w:color w:val="221F1F"/>
        </w:rPr>
        <w:tab/>
        <w:t>To</w:t>
      </w:r>
      <w:r w:rsidR="003F2280">
        <w:rPr>
          <w:color w:val="221F1F"/>
          <w:spacing w:val="8"/>
        </w:rPr>
        <w:t xml:space="preserve"> </w:t>
      </w:r>
      <w:r w:rsidR="003F2280">
        <w:rPr>
          <w:color w:val="221F1F"/>
        </w:rPr>
        <w:t>be</w:t>
      </w:r>
      <w:r w:rsidR="003F2280">
        <w:rPr>
          <w:color w:val="221F1F"/>
          <w:spacing w:val="10"/>
        </w:rPr>
        <w:t xml:space="preserve"> </w:t>
      </w:r>
      <w:r w:rsidR="003F2280">
        <w:rPr>
          <w:color w:val="221F1F"/>
        </w:rPr>
        <w:t>part</w:t>
      </w:r>
      <w:r w:rsidR="003F2280">
        <w:rPr>
          <w:color w:val="221F1F"/>
          <w:spacing w:val="15"/>
        </w:rPr>
        <w:t xml:space="preserve"> </w:t>
      </w:r>
      <w:r w:rsidR="003F2280">
        <w:rPr>
          <w:color w:val="221F1F"/>
        </w:rPr>
        <w:t>of</w:t>
      </w:r>
      <w:r w:rsidR="003F2280">
        <w:rPr>
          <w:color w:val="221F1F"/>
          <w:spacing w:val="11"/>
        </w:rPr>
        <w:t xml:space="preserve"> </w:t>
      </w:r>
      <w:r w:rsidR="003F2280">
        <w:rPr>
          <w:color w:val="221F1F"/>
        </w:rPr>
        <w:t>something</w:t>
      </w:r>
      <w:r w:rsidR="003F2280">
        <w:rPr>
          <w:color w:val="221F1F"/>
        </w:rPr>
        <w:tab/>
        <w:t>To get fit</w:t>
      </w:r>
      <w:r w:rsidR="003F2280">
        <w:rPr>
          <w:color w:val="221F1F"/>
          <w:spacing w:val="-67"/>
        </w:rPr>
        <w:t xml:space="preserve"> </w:t>
      </w:r>
      <w:r w:rsidR="003F2280">
        <w:rPr>
          <w:color w:val="221F1F"/>
        </w:rPr>
        <w:t>Add</w:t>
      </w:r>
      <w:r w:rsidR="003F2280">
        <w:rPr>
          <w:color w:val="221F1F"/>
          <w:spacing w:val="-1"/>
        </w:rPr>
        <w:t xml:space="preserve"> </w:t>
      </w:r>
      <w:r w:rsidR="003F2280">
        <w:rPr>
          <w:color w:val="221F1F"/>
        </w:rPr>
        <w:t>some</w:t>
      </w:r>
      <w:r w:rsidR="003F2280">
        <w:rPr>
          <w:color w:val="221F1F"/>
          <w:spacing w:val="-3"/>
        </w:rPr>
        <w:t xml:space="preserve"> </w:t>
      </w:r>
      <w:r w:rsidR="003F2280">
        <w:rPr>
          <w:color w:val="221F1F"/>
        </w:rPr>
        <w:t>structure</w:t>
      </w:r>
      <w:r w:rsidR="003F2280">
        <w:rPr>
          <w:color w:val="221F1F"/>
          <w:spacing w:val="-1"/>
        </w:rPr>
        <w:t xml:space="preserve"> </w:t>
      </w:r>
      <w:r w:rsidR="003F2280">
        <w:rPr>
          <w:color w:val="221F1F"/>
        </w:rPr>
        <w:t>to</w:t>
      </w:r>
      <w:r w:rsidR="003F2280">
        <w:rPr>
          <w:color w:val="221F1F"/>
          <w:spacing w:val="-2"/>
        </w:rPr>
        <w:t xml:space="preserve"> </w:t>
      </w:r>
      <w:r w:rsidR="003F2280">
        <w:rPr>
          <w:color w:val="221F1F"/>
        </w:rPr>
        <w:t>life</w:t>
      </w:r>
      <w:r w:rsidR="003F2280">
        <w:rPr>
          <w:color w:val="221F1F"/>
        </w:rPr>
        <w:tab/>
        <w:t>Get</w:t>
      </w:r>
      <w:r w:rsidR="003F2280">
        <w:rPr>
          <w:color w:val="221F1F"/>
          <w:spacing w:val="-3"/>
        </w:rPr>
        <w:t xml:space="preserve"> </w:t>
      </w:r>
      <w:r w:rsidR="003F2280">
        <w:rPr>
          <w:color w:val="221F1F"/>
        </w:rPr>
        <w:t>on</w:t>
      </w:r>
      <w:r w:rsidR="003F2280">
        <w:rPr>
          <w:color w:val="221F1F"/>
          <w:spacing w:val="-3"/>
        </w:rPr>
        <w:t xml:space="preserve"> </w:t>
      </w:r>
      <w:r w:rsidR="003F2280">
        <w:rPr>
          <w:color w:val="221F1F"/>
        </w:rPr>
        <w:t>in</w:t>
      </w:r>
      <w:r w:rsidR="003F2280">
        <w:rPr>
          <w:color w:val="221F1F"/>
          <w:spacing w:val="-1"/>
        </w:rPr>
        <w:t xml:space="preserve"> </w:t>
      </w:r>
      <w:r w:rsidR="003F2280">
        <w:rPr>
          <w:color w:val="221F1F"/>
        </w:rPr>
        <w:t>career</w:t>
      </w:r>
      <w:r w:rsidR="003F2280">
        <w:rPr>
          <w:color w:val="221F1F"/>
        </w:rPr>
        <w:tab/>
      </w:r>
      <w:r w:rsidR="003F2280">
        <w:rPr>
          <w:color w:val="221F1F"/>
        </w:rPr>
        <w:tab/>
        <w:t>Help others</w:t>
      </w:r>
    </w:p>
    <w:p w14:paraId="6FA1586A" w14:textId="77777777" w:rsidR="004115E3" w:rsidRDefault="003F2280">
      <w:pPr>
        <w:tabs>
          <w:tab w:val="left" w:pos="11009"/>
        </w:tabs>
        <w:spacing w:before="59"/>
        <w:ind w:left="604"/>
        <w:rPr>
          <w:i/>
          <w:sz w:val="20"/>
        </w:rPr>
      </w:pPr>
      <w:r>
        <w:rPr>
          <w:color w:val="221F1F"/>
          <w:w w:val="95"/>
          <w:sz w:val="20"/>
        </w:rPr>
        <w:t>Other</w:t>
      </w:r>
      <w:r>
        <w:rPr>
          <w:color w:val="221F1F"/>
          <w:spacing w:val="44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Please</w:t>
      </w:r>
      <w:r>
        <w:rPr>
          <w:i/>
          <w:color w:val="221F1F"/>
          <w:spacing w:val="-35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specify</w:t>
      </w:r>
      <w:r>
        <w:rPr>
          <w:i/>
          <w:color w:val="221F1F"/>
          <w:spacing w:val="18"/>
          <w:sz w:val="20"/>
        </w:rPr>
        <w:t xml:space="preserve"> </w:t>
      </w:r>
      <w:r>
        <w:rPr>
          <w:i/>
          <w:color w:val="221F1F"/>
          <w:w w:val="99"/>
          <w:sz w:val="20"/>
          <w:u w:val="single" w:color="211E1F"/>
        </w:rPr>
        <w:t xml:space="preserve"> </w:t>
      </w:r>
      <w:r>
        <w:rPr>
          <w:i/>
          <w:color w:val="221F1F"/>
          <w:sz w:val="20"/>
          <w:u w:val="single" w:color="211E1F"/>
        </w:rPr>
        <w:tab/>
      </w:r>
    </w:p>
    <w:p w14:paraId="1BC9BDF1" w14:textId="77777777" w:rsidR="004115E3" w:rsidRDefault="003F2280">
      <w:pPr>
        <w:pStyle w:val="ListParagraph"/>
        <w:numPr>
          <w:ilvl w:val="0"/>
          <w:numId w:val="1"/>
        </w:numPr>
        <w:tabs>
          <w:tab w:val="left" w:pos="533"/>
          <w:tab w:val="left" w:pos="4140"/>
        </w:tabs>
        <w:spacing w:before="110"/>
        <w:ind w:left="532" w:hanging="433"/>
        <w:jc w:val="left"/>
        <w:rPr>
          <w:b/>
          <w:color w:val="004863"/>
          <w:sz w:val="20"/>
        </w:rPr>
      </w:pPr>
      <w:r>
        <w:rPr>
          <w:b/>
          <w:color w:val="004863"/>
          <w:sz w:val="20"/>
        </w:rPr>
        <w:t>How</w:t>
      </w:r>
      <w:r>
        <w:rPr>
          <w:b/>
          <w:color w:val="004863"/>
          <w:spacing w:val="15"/>
          <w:sz w:val="20"/>
        </w:rPr>
        <w:t xml:space="preserve"> </w:t>
      </w:r>
      <w:r>
        <w:rPr>
          <w:b/>
          <w:color w:val="004863"/>
          <w:sz w:val="20"/>
        </w:rPr>
        <w:t>did</w:t>
      </w:r>
      <w:r>
        <w:rPr>
          <w:b/>
          <w:color w:val="004863"/>
          <w:spacing w:val="15"/>
          <w:sz w:val="20"/>
        </w:rPr>
        <w:t xml:space="preserve"> </w:t>
      </w:r>
      <w:r>
        <w:rPr>
          <w:b/>
          <w:color w:val="004863"/>
          <w:sz w:val="20"/>
        </w:rPr>
        <w:t>you</w:t>
      </w:r>
      <w:r>
        <w:rPr>
          <w:b/>
          <w:color w:val="004863"/>
          <w:spacing w:val="13"/>
          <w:sz w:val="20"/>
        </w:rPr>
        <w:t xml:space="preserve"> </w:t>
      </w:r>
      <w:r>
        <w:rPr>
          <w:b/>
          <w:color w:val="004863"/>
          <w:sz w:val="20"/>
        </w:rPr>
        <w:t>hear</w:t>
      </w:r>
      <w:r>
        <w:rPr>
          <w:b/>
          <w:color w:val="004863"/>
          <w:spacing w:val="14"/>
          <w:sz w:val="20"/>
        </w:rPr>
        <w:t xml:space="preserve"> </w:t>
      </w:r>
      <w:r>
        <w:rPr>
          <w:b/>
          <w:color w:val="004863"/>
          <w:sz w:val="20"/>
        </w:rPr>
        <w:t>about</w:t>
      </w:r>
      <w:r>
        <w:rPr>
          <w:b/>
          <w:color w:val="004863"/>
          <w:spacing w:val="13"/>
          <w:sz w:val="20"/>
        </w:rPr>
        <w:t xml:space="preserve"> </w:t>
      </w:r>
      <w:r>
        <w:rPr>
          <w:b/>
          <w:color w:val="004863"/>
          <w:sz w:val="20"/>
        </w:rPr>
        <w:t>us?</w:t>
      </w:r>
      <w:r>
        <w:rPr>
          <w:b/>
          <w:color w:val="004863"/>
          <w:sz w:val="20"/>
        </w:rPr>
        <w:tab/>
      </w:r>
      <w:r>
        <w:rPr>
          <w:i/>
          <w:color w:val="221F1F"/>
          <w:sz w:val="20"/>
        </w:rPr>
        <w:t>Please</w:t>
      </w:r>
      <w:r>
        <w:rPr>
          <w:i/>
          <w:color w:val="221F1F"/>
          <w:spacing w:val="-1"/>
          <w:sz w:val="20"/>
        </w:rPr>
        <w:t xml:space="preserve"> </w:t>
      </w:r>
      <w:r>
        <w:rPr>
          <w:i/>
          <w:color w:val="221F1F"/>
          <w:sz w:val="20"/>
        </w:rPr>
        <w:t>tick</w:t>
      </w:r>
      <w:r>
        <w:rPr>
          <w:i/>
          <w:color w:val="221F1F"/>
          <w:spacing w:val="-2"/>
          <w:sz w:val="20"/>
        </w:rPr>
        <w:t xml:space="preserve"> </w:t>
      </w:r>
      <w:r>
        <w:rPr>
          <w:i/>
          <w:color w:val="221F1F"/>
          <w:sz w:val="20"/>
        </w:rPr>
        <w:t>all</w:t>
      </w:r>
      <w:r>
        <w:rPr>
          <w:i/>
          <w:color w:val="221F1F"/>
          <w:spacing w:val="-1"/>
          <w:sz w:val="20"/>
        </w:rPr>
        <w:t xml:space="preserve"> </w:t>
      </w:r>
      <w:r>
        <w:rPr>
          <w:i/>
          <w:color w:val="221F1F"/>
          <w:sz w:val="20"/>
        </w:rPr>
        <w:t>that</w:t>
      </w:r>
      <w:r>
        <w:rPr>
          <w:i/>
          <w:color w:val="221F1F"/>
          <w:spacing w:val="-1"/>
          <w:sz w:val="20"/>
        </w:rPr>
        <w:t xml:space="preserve"> </w:t>
      </w:r>
      <w:r>
        <w:rPr>
          <w:i/>
          <w:color w:val="221F1F"/>
          <w:sz w:val="20"/>
        </w:rPr>
        <w:t>apply</w:t>
      </w:r>
    </w:p>
    <w:p w14:paraId="25887B87" w14:textId="77777777" w:rsidR="004115E3" w:rsidRDefault="004115E3">
      <w:pPr>
        <w:pStyle w:val="BodyText"/>
        <w:spacing w:before="3"/>
        <w:rPr>
          <w:i/>
          <w:sz w:val="19"/>
        </w:rPr>
      </w:pPr>
    </w:p>
    <w:p w14:paraId="7FF7ADA0" w14:textId="53F34F44" w:rsidR="004115E3" w:rsidRDefault="008404DA">
      <w:pPr>
        <w:tabs>
          <w:tab w:val="left" w:pos="11009"/>
        </w:tabs>
        <w:ind w:left="604"/>
        <w:rPr>
          <w:i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4240" behindDoc="0" locked="0" layoutInCell="1" allowOverlap="1" wp14:anchorId="68079CE0" wp14:editId="501BC221">
                <wp:simplePos x="0" y="0"/>
                <wp:positionH relativeFrom="page">
                  <wp:posOffset>363220</wp:posOffset>
                </wp:positionH>
                <wp:positionV relativeFrom="paragraph">
                  <wp:posOffset>-48260</wp:posOffset>
                </wp:positionV>
                <wp:extent cx="209550" cy="730250"/>
                <wp:effectExtent l="0" t="0" r="0" b="0"/>
                <wp:wrapNone/>
                <wp:docPr id="16" name="docshape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730250"/>
                        </a:xfrm>
                        <a:custGeom>
                          <a:avLst/>
                          <a:gdLst>
                            <a:gd name="T0" fmla="+- 0 572 572"/>
                            <a:gd name="T1" fmla="*/ T0 w 330"/>
                            <a:gd name="T2" fmla="+- 0 254 -76"/>
                            <a:gd name="T3" fmla="*/ 254 h 1150"/>
                            <a:gd name="T4" fmla="+- 0 902 572"/>
                            <a:gd name="T5" fmla="*/ T4 w 330"/>
                            <a:gd name="T6" fmla="+- 0 254 -76"/>
                            <a:gd name="T7" fmla="*/ 254 h 1150"/>
                            <a:gd name="T8" fmla="+- 0 902 572"/>
                            <a:gd name="T9" fmla="*/ T8 w 330"/>
                            <a:gd name="T10" fmla="+- 0 -76 -76"/>
                            <a:gd name="T11" fmla="*/ -76 h 1150"/>
                            <a:gd name="T12" fmla="+- 0 572 572"/>
                            <a:gd name="T13" fmla="*/ T12 w 330"/>
                            <a:gd name="T14" fmla="+- 0 -76 -76"/>
                            <a:gd name="T15" fmla="*/ -76 h 1150"/>
                            <a:gd name="T16" fmla="+- 0 572 572"/>
                            <a:gd name="T17" fmla="*/ T16 w 330"/>
                            <a:gd name="T18" fmla="+- 0 254 -76"/>
                            <a:gd name="T19" fmla="*/ 254 h 1150"/>
                            <a:gd name="T20" fmla="+- 0 572 572"/>
                            <a:gd name="T21" fmla="*/ T20 w 330"/>
                            <a:gd name="T22" fmla="+- 0 664 -76"/>
                            <a:gd name="T23" fmla="*/ 664 h 1150"/>
                            <a:gd name="T24" fmla="+- 0 902 572"/>
                            <a:gd name="T25" fmla="*/ T24 w 330"/>
                            <a:gd name="T26" fmla="+- 0 664 -76"/>
                            <a:gd name="T27" fmla="*/ 664 h 1150"/>
                            <a:gd name="T28" fmla="+- 0 902 572"/>
                            <a:gd name="T29" fmla="*/ T28 w 330"/>
                            <a:gd name="T30" fmla="+- 0 334 -76"/>
                            <a:gd name="T31" fmla="*/ 334 h 1150"/>
                            <a:gd name="T32" fmla="+- 0 572 572"/>
                            <a:gd name="T33" fmla="*/ T32 w 330"/>
                            <a:gd name="T34" fmla="+- 0 334 -76"/>
                            <a:gd name="T35" fmla="*/ 334 h 1150"/>
                            <a:gd name="T36" fmla="+- 0 572 572"/>
                            <a:gd name="T37" fmla="*/ T36 w 330"/>
                            <a:gd name="T38" fmla="+- 0 664 -76"/>
                            <a:gd name="T39" fmla="*/ 664 h 1150"/>
                            <a:gd name="T40" fmla="+- 0 572 572"/>
                            <a:gd name="T41" fmla="*/ T40 w 330"/>
                            <a:gd name="T42" fmla="+- 0 1074 -76"/>
                            <a:gd name="T43" fmla="*/ 1074 h 1150"/>
                            <a:gd name="T44" fmla="+- 0 902 572"/>
                            <a:gd name="T45" fmla="*/ T44 w 330"/>
                            <a:gd name="T46" fmla="+- 0 1074 -76"/>
                            <a:gd name="T47" fmla="*/ 1074 h 1150"/>
                            <a:gd name="T48" fmla="+- 0 902 572"/>
                            <a:gd name="T49" fmla="*/ T48 w 330"/>
                            <a:gd name="T50" fmla="+- 0 744 -76"/>
                            <a:gd name="T51" fmla="*/ 744 h 1150"/>
                            <a:gd name="T52" fmla="+- 0 572 572"/>
                            <a:gd name="T53" fmla="*/ T52 w 330"/>
                            <a:gd name="T54" fmla="+- 0 744 -76"/>
                            <a:gd name="T55" fmla="*/ 744 h 1150"/>
                            <a:gd name="T56" fmla="+- 0 572 572"/>
                            <a:gd name="T57" fmla="*/ T56 w 330"/>
                            <a:gd name="T58" fmla="+- 0 1074 -76"/>
                            <a:gd name="T59" fmla="*/ 1074 h 11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330" h="1150">
                              <a:moveTo>
                                <a:pt x="0" y="330"/>
                              </a:moveTo>
                              <a:lnTo>
                                <a:pt x="330" y="330"/>
                              </a:lnTo>
                              <a:lnTo>
                                <a:pt x="330" y="0"/>
                              </a:lnTo>
                              <a:lnTo>
                                <a:pt x="0" y="0"/>
                              </a:lnTo>
                              <a:lnTo>
                                <a:pt x="0" y="330"/>
                              </a:lnTo>
                              <a:close/>
                              <a:moveTo>
                                <a:pt x="0" y="740"/>
                              </a:moveTo>
                              <a:lnTo>
                                <a:pt x="330" y="740"/>
                              </a:lnTo>
                              <a:lnTo>
                                <a:pt x="330" y="410"/>
                              </a:lnTo>
                              <a:lnTo>
                                <a:pt x="0" y="410"/>
                              </a:lnTo>
                              <a:lnTo>
                                <a:pt x="0" y="740"/>
                              </a:lnTo>
                              <a:close/>
                              <a:moveTo>
                                <a:pt x="0" y="1150"/>
                              </a:moveTo>
                              <a:lnTo>
                                <a:pt x="330" y="1150"/>
                              </a:lnTo>
                              <a:lnTo>
                                <a:pt x="330" y="820"/>
                              </a:lnTo>
                              <a:lnTo>
                                <a:pt x="0" y="820"/>
                              </a:lnTo>
                              <a:lnTo>
                                <a:pt x="0" y="1150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362F0F" id="docshape51" o:spid="_x0000_s1026" style="position:absolute;margin-left:28.6pt;margin-top:-3.8pt;width:16.5pt;height:57.5pt;z-index:15754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30,1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" path="m,330r330,l330,,,,,330xm,740r330,l330,410,,410,,740xm,1150r330,l330,820,,820r,330xe" filled="f" strokecolor="#221f1f" strokeweight=".5pt">
                <v:path arrowok="t" o:connecttype="custom" o:connectlocs="0,161290;209550,161290;209550,-48260;0,-48260;0,161290;0,421640;209550,421640;209550,212090;0,212090;0,421640;0,681990;209550,681990;209550,472440;0,472440;0,681990" o:connectangles="0,0,0,0,0,0,0,0,0,0,0,0,0,0,0"/>
                <w10:wrap anchorx="page"/>
              </v:shape>
            </w:pict>
          </mc:Fallback>
        </mc:AlternateContent>
      </w:r>
      <w:r w:rsidR="003F2280">
        <w:rPr>
          <w:color w:val="221F1F"/>
          <w:spacing w:val="-2"/>
          <w:sz w:val="20"/>
        </w:rPr>
        <w:t>Internet</w:t>
      </w:r>
      <w:r w:rsidR="003F2280">
        <w:rPr>
          <w:color w:val="221F1F"/>
          <w:spacing w:val="-39"/>
          <w:sz w:val="20"/>
        </w:rPr>
        <w:t xml:space="preserve"> </w:t>
      </w:r>
      <w:r w:rsidR="003F2280">
        <w:rPr>
          <w:i/>
          <w:color w:val="221F1F"/>
          <w:spacing w:val="-1"/>
          <w:sz w:val="20"/>
        </w:rPr>
        <w:t>Please</w:t>
      </w:r>
      <w:r w:rsidR="003F2280">
        <w:rPr>
          <w:i/>
          <w:color w:val="221F1F"/>
          <w:spacing w:val="-36"/>
          <w:sz w:val="20"/>
        </w:rPr>
        <w:t xml:space="preserve"> </w:t>
      </w:r>
      <w:proofErr w:type="gramStart"/>
      <w:r w:rsidR="003F2280">
        <w:rPr>
          <w:i/>
          <w:color w:val="221F1F"/>
          <w:spacing w:val="-1"/>
          <w:sz w:val="20"/>
        </w:rPr>
        <w:t>specify</w:t>
      </w:r>
      <w:proofErr w:type="gramEnd"/>
      <w:r w:rsidR="003F2280">
        <w:rPr>
          <w:i/>
          <w:color w:val="221F1F"/>
          <w:sz w:val="20"/>
          <w:u w:val="single" w:color="211E1F"/>
        </w:rPr>
        <w:t xml:space="preserve"> </w:t>
      </w:r>
      <w:r w:rsidR="003F2280">
        <w:rPr>
          <w:i/>
          <w:color w:val="221F1F"/>
          <w:sz w:val="20"/>
          <w:u w:val="single" w:color="211E1F"/>
        </w:rPr>
        <w:tab/>
      </w:r>
    </w:p>
    <w:p w14:paraId="5BCCCD2F" w14:textId="6C99E836" w:rsidR="004115E3" w:rsidRDefault="008404DA">
      <w:pPr>
        <w:pStyle w:val="BodyText"/>
        <w:tabs>
          <w:tab w:val="left" w:pos="2688"/>
          <w:tab w:val="left" w:pos="5528"/>
        </w:tabs>
        <w:spacing w:before="170"/>
        <w:ind w:left="60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61184" behindDoc="1" locked="0" layoutInCell="1" allowOverlap="1" wp14:anchorId="071A1FE9" wp14:editId="39EDA32E">
                <wp:simplePos x="0" y="0"/>
                <wp:positionH relativeFrom="page">
                  <wp:posOffset>1686560</wp:posOffset>
                </wp:positionH>
                <wp:positionV relativeFrom="paragraph">
                  <wp:posOffset>58420</wp:posOffset>
                </wp:positionV>
                <wp:extent cx="209550" cy="209550"/>
                <wp:effectExtent l="0" t="0" r="0" b="0"/>
                <wp:wrapNone/>
                <wp:docPr id="15" name="docshape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52BDE7" id="docshape52" o:spid="_x0000_s1026" style="position:absolute;margin-left:132.8pt;margin-top:4.6pt;width:16.5pt;height:16.5pt;z-index:-1605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61696" behindDoc="1" locked="0" layoutInCell="1" allowOverlap="1" wp14:anchorId="1046DBA7" wp14:editId="168684E5">
                <wp:simplePos x="0" y="0"/>
                <wp:positionH relativeFrom="page">
                  <wp:posOffset>3489960</wp:posOffset>
                </wp:positionH>
                <wp:positionV relativeFrom="paragraph">
                  <wp:posOffset>58420</wp:posOffset>
                </wp:positionV>
                <wp:extent cx="209550" cy="209550"/>
                <wp:effectExtent l="0" t="0" r="0" b="0"/>
                <wp:wrapNone/>
                <wp:docPr id="14" name="docshape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9FB985" id="docshape53" o:spid="_x0000_s1026" style="position:absolute;margin-left:274.8pt;margin-top:4.6pt;width:16.5pt;height:16.5pt;z-index:-1605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" filled="f" strokecolor="#221f1f" strokeweight=".5pt">
                <w10:wrap anchorx="page"/>
              </v:rect>
            </w:pict>
          </mc:Fallback>
        </mc:AlternateContent>
      </w:r>
      <w:r w:rsidR="003F2280">
        <w:rPr>
          <w:color w:val="221F1F"/>
        </w:rPr>
        <w:t>Word</w:t>
      </w:r>
      <w:r w:rsidR="003F2280">
        <w:rPr>
          <w:color w:val="221F1F"/>
          <w:spacing w:val="-19"/>
        </w:rPr>
        <w:t xml:space="preserve"> </w:t>
      </w:r>
      <w:r w:rsidR="003F2280">
        <w:rPr>
          <w:color w:val="221F1F"/>
        </w:rPr>
        <w:t>of</w:t>
      </w:r>
      <w:r w:rsidR="003F2280">
        <w:rPr>
          <w:color w:val="221F1F"/>
          <w:spacing w:val="-14"/>
        </w:rPr>
        <w:t xml:space="preserve"> </w:t>
      </w:r>
      <w:r w:rsidR="003F2280">
        <w:rPr>
          <w:color w:val="221F1F"/>
        </w:rPr>
        <w:t>mouth</w:t>
      </w:r>
      <w:r w:rsidR="003F2280">
        <w:rPr>
          <w:color w:val="221F1F"/>
        </w:rPr>
        <w:tab/>
        <w:t>Newspaper</w:t>
      </w:r>
      <w:r w:rsidR="003F2280">
        <w:rPr>
          <w:color w:val="221F1F"/>
          <w:spacing w:val="-24"/>
        </w:rPr>
        <w:t xml:space="preserve"> </w:t>
      </w:r>
      <w:r w:rsidR="003F2280">
        <w:rPr>
          <w:color w:val="221F1F"/>
        </w:rPr>
        <w:t>/</w:t>
      </w:r>
      <w:r w:rsidR="003F2280">
        <w:rPr>
          <w:color w:val="221F1F"/>
          <w:spacing w:val="-20"/>
        </w:rPr>
        <w:t xml:space="preserve"> </w:t>
      </w:r>
      <w:r w:rsidR="003F2280">
        <w:rPr>
          <w:color w:val="221F1F"/>
        </w:rPr>
        <w:t>Magazine</w:t>
      </w:r>
      <w:r w:rsidR="003F2280">
        <w:rPr>
          <w:color w:val="221F1F"/>
        </w:rPr>
        <w:tab/>
        <w:t>Poster</w:t>
      </w:r>
      <w:r w:rsidR="003F2280">
        <w:rPr>
          <w:color w:val="221F1F"/>
          <w:spacing w:val="12"/>
        </w:rPr>
        <w:t xml:space="preserve"> </w:t>
      </w:r>
      <w:r w:rsidR="003F2280">
        <w:rPr>
          <w:color w:val="221F1F"/>
        </w:rPr>
        <w:t>/</w:t>
      </w:r>
      <w:r w:rsidR="003F2280">
        <w:rPr>
          <w:color w:val="221F1F"/>
          <w:spacing w:val="-18"/>
        </w:rPr>
        <w:t xml:space="preserve"> </w:t>
      </w:r>
      <w:r w:rsidR="003F2280">
        <w:rPr>
          <w:color w:val="221F1F"/>
        </w:rPr>
        <w:t>Leaflet</w:t>
      </w:r>
    </w:p>
    <w:p w14:paraId="5AE859DE" w14:textId="77777777" w:rsidR="004115E3" w:rsidRDefault="003F2280">
      <w:pPr>
        <w:tabs>
          <w:tab w:val="left" w:pos="11009"/>
        </w:tabs>
        <w:spacing w:before="165"/>
        <w:ind w:left="604"/>
        <w:rPr>
          <w:i/>
          <w:sz w:val="20"/>
        </w:rPr>
      </w:pPr>
      <w:r>
        <w:rPr>
          <w:color w:val="221F1F"/>
          <w:w w:val="95"/>
          <w:sz w:val="20"/>
        </w:rPr>
        <w:t>Other</w:t>
      </w:r>
      <w:r>
        <w:rPr>
          <w:color w:val="221F1F"/>
          <w:spacing w:val="44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Please</w:t>
      </w:r>
      <w:r>
        <w:rPr>
          <w:i/>
          <w:color w:val="221F1F"/>
          <w:spacing w:val="-35"/>
          <w:w w:val="95"/>
          <w:sz w:val="20"/>
        </w:rPr>
        <w:t xml:space="preserve"> </w:t>
      </w:r>
      <w:r>
        <w:rPr>
          <w:i/>
          <w:color w:val="221F1F"/>
          <w:w w:val="95"/>
          <w:sz w:val="20"/>
        </w:rPr>
        <w:t>specify</w:t>
      </w:r>
      <w:r>
        <w:rPr>
          <w:i/>
          <w:color w:val="221F1F"/>
          <w:spacing w:val="18"/>
          <w:sz w:val="20"/>
        </w:rPr>
        <w:t xml:space="preserve"> </w:t>
      </w:r>
      <w:r>
        <w:rPr>
          <w:i/>
          <w:color w:val="221F1F"/>
          <w:w w:val="99"/>
          <w:sz w:val="20"/>
          <w:u w:val="single" w:color="211E1F"/>
        </w:rPr>
        <w:t xml:space="preserve"> </w:t>
      </w:r>
      <w:r>
        <w:rPr>
          <w:i/>
          <w:color w:val="221F1F"/>
          <w:sz w:val="20"/>
          <w:u w:val="single" w:color="211E1F"/>
        </w:rPr>
        <w:tab/>
      </w:r>
    </w:p>
    <w:p w14:paraId="1ECC72AA" w14:textId="77777777" w:rsidR="004115E3" w:rsidRDefault="004115E3">
      <w:pPr>
        <w:pStyle w:val="BodyText"/>
        <w:spacing w:before="6"/>
        <w:rPr>
          <w:i/>
          <w:sz w:val="19"/>
        </w:rPr>
      </w:pPr>
    </w:p>
    <w:p w14:paraId="2457B582" w14:textId="566F7DDD" w:rsidR="004115E3" w:rsidRDefault="008404DA">
      <w:pPr>
        <w:pStyle w:val="BodyText"/>
        <w:tabs>
          <w:tab w:val="left" w:pos="5650"/>
        </w:tabs>
        <w:ind w:left="20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62208" behindDoc="1" locked="0" layoutInCell="1" allowOverlap="1" wp14:anchorId="09655D61" wp14:editId="6406080B">
                <wp:simplePos x="0" y="0"/>
                <wp:positionH relativeFrom="page">
                  <wp:posOffset>3478530</wp:posOffset>
                </wp:positionH>
                <wp:positionV relativeFrom="paragraph">
                  <wp:posOffset>-48260</wp:posOffset>
                </wp:positionV>
                <wp:extent cx="209550" cy="209550"/>
                <wp:effectExtent l="0" t="0" r="0" b="0"/>
                <wp:wrapNone/>
                <wp:docPr id="13" name="docshape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8BAE95" id="docshape54" o:spid="_x0000_s1026" style="position:absolute;margin-left:273.9pt;margin-top:-3.8pt;width:16.5pt;height:16.5pt;z-index:-1605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EhT&#10;aYT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54752" behindDoc="0" locked="0" layoutInCell="1" allowOverlap="1" wp14:anchorId="10BBFF33" wp14:editId="3C663C4B">
                <wp:simplePos x="0" y="0"/>
                <wp:positionH relativeFrom="page">
                  <wp:posOffset>4035425</wp:posOffset>
                </wp:positionH>
                <wp:positionV relativeFrom="paragraph">
                  <wp:posOffset>-48260</wp:posOffset>
                </wp:positionV>
                <wp:extent cx="209550" cy="209550"/>
                <wp:effectExtent l="0" t="0" r="0" b="0"/>
                <wp:wrapNone/>
                <wp:docPr id="12" name="docshape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B9F908" id="docshape55" o:spid="_x0000_s1026" style="position:absolute;margin-left:317.75pt;margin-top:-3.8pt;width:16.5pt;height:16.5pt;z-index:1575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" filled="f" strokecolor="#221f1f" strokeweight=".5pt">
                <w10:wrap anchorx="page"/>
              </v:rect>
            </w:pict>
          </mc:Fallback>
        </mc:AlternateContent>
      </w:r>
      <w:r w:rsidR="003F2280">
        <w:rPr>
          <w:color w:val="221F1F"/>
          <w:w w:val="95"/>
        </w:rPr>
        <w:t>Did</w:t>
      </w:r>
      <w:r w:rsidR="003F2280">
        <w:rPr>
          <w:color w:val="221F1F"/>
          <w:spacing w:val="6"/>
          <w:w w:val="95"/>
        </w:rPr>
        <w:t xml:space="preserve"> </w:t>
      </w:r>
      <w:r w:rsidR="003F2280">
        <w:rPr>
          <w:color w:val="221F1F"/>
          <w:w w:val="95"/>
        </w:rPr>
        <w:t>someone</w:t>
      </w:r>
      <w:r w:rsidR="003F2280">
        <w:rPr>
          <w:color w:val="221F1F"/>
          <w:spacing w:val="7"/>
          <w:w w:val="95"/>
        </w:rPr>
        <w:t xml:space="preserve"> </w:t>
      </w:r>
      <w:r w:rsidR="003F2280">
        <w:rPr>
          <w:color w:val="221F1F"/>
          <w:w w:val="95"/>
        </w:rPr>
        <w:t>recommend</w:t>
      </w:r>
      <w:r w:rsidR="003F2280">
        <w:rPr>
          <w:color w:val="221F1F"/>
          <w:spacing w:val="3"/>
          <w:w w:val="95"/>
        </w:rPr>
        <w:t xml:space="preserve"> </w:t>
      </w:r>
      <w:r w:rsidR="003F2280">
        <w:rPr>
          <w:color w:val="221F1F"/>
          <w:w w:val="95"/>
        </w:rPr>
        <w:t>this</w:t>
      </w:r>
      <w:r w:rsidR="003F2280">
        <w:rPr>
          <w:color w:val="221F1F"/>
          <w:spacing w:val="7"/>
          <w:w w:val="95"/>
        </w:rPr>
        <w:t xml:space="preserve"> </w:t>
      </w:r>
      <w:r w:rsidR="003F2280">
        <w:rPr>
          <w:color w:val="221F1F"/>
          <w:w w:val="95"/>
        </w:rPr>
        <w:t>project</w:t>
      </w:r>
      <w:r w:rsidR="003F2280">
        <w:rPr>
          <w:color w:val="221F1F"/>
          <w:spacing w:val="4"/>
          <w:w w:val="95"/>
        </w:rPr>
        <w:t xml:space="preserve"> </w:t>
      </w:r>
      <w:r w:rsidR="003F2280">
        <w:rPr>
          <w:color w:val="221F1F"/>
          <w:w w:val="95"/>
        </w:rPr>
        <w:t>to</w:t>
      </w:r>
      <w:r w:rsidR="003F2280">
        <w:rPr>
          <w:color w:val="221F1F"/>
          <w:spacing w:val="1"/>
          <w:w w:val="95"/>
        </w:rPr>
        <w:t xml:space="preserve"> </w:t>
      </w:r>
      <w:r w:rsidR="003F2280">
        <w:rPr>
          <w:color w:val="221F1F"/>
          <w:w w:val="95"/>
        </w:rPr>
        <w:t>you?</w:t>
      </w:r>
      <w:r w:rsidR="003F2280">
        <w:rPr>
          <w:color w:val="221F1F"/>
          <w:spacing w:val="3"/>
          <w:w w:val="95"/>
        </w:rPr>
        <w:t xml:space="preserve"> </w:t>
      </w:r>
      <w:r w:rsidR="003F2280">
        <w:rPr>
          <w:color w:val="221F1F"/>
          <w:w w:val="95"/>
        </w:rPr>
        <w:t>Yes</w:t>
      </w:r>
      <w:r w:rsidR="003F2280">
        <w:rPr>
          <w:color w:val="221F1F"/>
          <w:w w:val="95"/>
        </w:rPr>
        <w:tab/>
      </w:r>
      <w:r w:rsidR="003F2280">
        <w:rPr>
          <w:color w:val="221F1F"/>
        </w:rPr>
        <w:t>No</w:t>
      </w:r>
    </w:p>
    <w:p w14:paraId="53DAF638" w14:textId="77777777" w:rsidR="004115E3" w:rsidRDefault="003F2280">
      <w:pPr>
        <w:pStyle w:val="BodyText"/>
        <w:spacing w:before="167"/>
        <w:ind w:left="206"/>
      </w:pPr>
      <w:r>
        <w:rPr>
          <w:color w:val="221F1F"/>
        </w:rPr>
        <w:t>if</w:t>
      </w:r>
      <w:r>
        <w:rPr>
          <w:color w:val="221F1F"/>
          <w:spacing w:val="-5"/>
        </w:rPr>
        <w:t xml:space="preserve"> </w:t>
      </w:r>
      <w:r>
        <w:rPr>
          <w:color w:val="221F1F"/>
        </w:rPr>
        <w:t>yes,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please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tell</w:t>
      </w:r>
      <w:r>
        <w:rPr>
          <w:color w:val="221F1F"/>
          <w:spacing w:val="-2"/>
        </w:rPr>
        <w:t xml:space="preserve"> </w:t>
      </w:r>
      <w:r>
        <w:rPr>
          <w:color w:val="221F1F"/>
        </w:rPr>
        <w:t>us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who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recommended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you</w:t>
      </w:r>
      <w:r>
        <w:rPr>
          <w:color w:val="221F1F"/>
          <w:spacing w:val="-2"/>
        </w:rPr>
        <w:t xml:space="preserve"> </w:t>
      </w:r>
      <w:r>
        <w:rPr>
          <w:color w:val="221F1F"/>
        </w:rPr>
        <w:t>and</w:t>
      </w:r>
      <w:r>
        <w:rPr>
          <w:color w:val="221F1F"/>
          <w:spacing w:val="-3"/>
        </w:rPr>
        <w:t xml:space="preserve"> </w:t>
      </w:r>
      <w:r>
        <w:rPr>
          <w:color w:val="221F1F"/>
        </w:rPr>
        <w:t>if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they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were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part of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an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organisation:</w:t>
      </w:r>
    </w:p>
    <w:p w14:paraId="1224B2D0" w14:textId="7B234F2A" w:rsidR="004115E3" w:rsidRDefault="008404DA">
      <w:pPr>
        <w:pStyle w:val="BodyText"/>
        <w:spacing w:before="7"/>
      </w:pPr>
      <w:r>
        <w:rPr>
          <w:noProof/>
        </w:rPr>
        <mc:AlternateContent>
          <mc:Choice Requires="wpg">
            <w:drawing>
              <wp:anchor distT="0" distB="0" distL="0" distR="0" simplePos="0" relativeHeight="487602688" behindDoc="1" locked="0" layoutInCell="1" allowOverlap="1" wp14:anchorId="1739FA68" wp14:editId="6669926D">
                <wp:simplePos x="0" y="0"/>
                <wp:positionH relativeFrom="page">
                  <wp:posOffset>320675</wp:posOffset>
                </wp:positionH>
                <wp:positionV relativeFrom="paragraph">
                  <wp:posOffset>174625</wp:posOffset>
                </wp:positionV>
                <wp:extent cx="6858000" cy="531495"/>
                <wp:effectExtent l="0" t="0" r="0" b="0"/>
                <wp:wrapTopAndBottom/>
                <wp:docPr id="3" name="docshapegroup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531495"/>
                          <a:chOff x="505" y="275"/>
                          <a:chExt cx="10800" cy="837"/>
                        </a:xfrm>
                      </wpg:grpSpPr>
                      <wps:wsp>
                        <wps:cNvPr id="7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567" y="282"/>
                            <a:ext cx="10738" cy="0"/>
                          </a:xfrm>
                          <a:prstGeom prst="line">
                            <a:avLst/>
                          </a:prstGeom>
                          <a:noFill/>
                          <a:ln w="8001">
                            <a:solidFill>
                              <a:srgbClr val="211E1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" name="docshape57"/>
                        <wps:cNvSpPr>
                          <a:spLocks/>
                        </wps:cNvSpPr>
                        <wps:spPr bwMode="auto">
                          <a:xfrm>
                            <a:off x="510" y="323"/>
                            <a:ext cx="9030" cy="783"/>
                          </a:xfrm>
                          <a:custGeom>
                            <a:avLst/>
                            <a:gdLst>
                              <a:gd name="T0" fmla="+- 0 6570 510"/>
                              <a:gd name="T1" fmla="*/ T0 w 9030"/>
                              <a:gd name="T2" fmla="+- 0 669 324"/>
                              <a:gd name="T3" fmla="*/ 669 h 783"/>
                              <a:gd name="T4" fmla="+- 0 6900 510"/>
                              <a:gd name="T5" fmla="*/ T4 w 9030"/>
                              <a:gd name="T6" fmla="+- 0 669 324"/>
                              <a:gd name="T7" fmla="*/ 669 h 783"/>
                              <a:gd name="T8" fmla="+- 0 6900 510"/>
                              <a:gd name="T9" fmla="*/ T8 w 9030"/>
                              <a:gd name="T10" fmla="+- 0 339 324"/>
                              <a:gd name="T11" fmla="*/ 339 h 783"/>
                              <a:gd name="T12" fmla="+- 0 6570 510"/>
                              <a:gd name="T13" fmla="*/ T12 w 9030"/>
                              <a:gd name="T14" fmla="+- 0 339 324"/>
                              <a:gd name="T15" fmla="*/ 339 h 783"/>
                              <a:gd name="T16" fmla="+- 0 6570 510"/>
                              <a:gd name="T17" fmla="*/ T16 w 9030"/>
                              <a:gd name="T18" fmla="+- 0 669 324"/>
                              <a:gd name="T19" fmla="*/ 669 h 783"/>
                              <a:gd name="T20" fmla="+- 0 9210 510"/>
                              <a:gd name="T21" fmla="*/ T20 w 9030"/>
                              <a:gd name="T22" fmla="+- 0 654 324"/>
                              <a:gd name="T23" fmla="*/ 654 h 783"/>
                              <a:gd name="T24" fmla="+- 0 9540 510"/>
                              <a:gd name="T25" fmla="*/ T24 w 9030"/>
                              <a:gd name="T26" fmla="+- 0 654 324"/>
                              <a:gd name="T27" fmla="*/ 654 h 783"/>
                              <a:gd name="T28" fmla="+- 0 9540 510"/>
                              <a:gd name="T29" fmla="*/ T28 w 9030"/>
                              <a:gd name="T30" fmla="+- 0 324 324"/>
                              <a:gd name="T31" fmla="*/ 324 h 783"/>
                              <a:gd name="T32" fmla="+- 0 9210 510"/>
                              <a:gd name="T33" fmla="*/ T32 w 9030"/>
                              <a:gd name="T34" fmla="+- 0 324 324"/>
                              <a:gd name="T35" fmla="*/ 324 h 783"/>
                              <a:gd name="T36" fmla="+- 0 9210 510"/>
                              <a:gd name="T37" fmla="*/ T36 w 9030"/>
                              <a:gd name="T38" fmla="+- 0 654 324"/>
                              <a:gd name="T39" fmla="*/ 654 h 783"/>
                              <a:gd name="T40" fmla="+- 0 4425 510"/>
                              <a:gd name="T41" fmla="*/ T40 w 9030"/>
                              <a:gd name="T42" fmla="+- 0 677 324"/>
                              <a:gd name="T43" fmla="*/ 677 h 783"/>
                              <a:gd name="T44" fmla="+- 0 4755 510"/>
                              <a:gd name="T45" fmla="*/ T44 w 9030"/>
                              <a:gd name="T46" fmla="+- 0 677 324"/>
                              <a:gd name="T47" fmla="*/ 677 h 783"/>
                              <a:gd name="T48" fmla="+- 0 4755 510"/>
                              <a:gd name="T49" fmla="*/ T48 w 9030"/>
                              <a:gd name="T50" fmla="+- 0 347 324"/>
                              <a:gd name="T51" fmla="*/ 347 h 783"/>
                              <a:gd name="T52" fmla="+- 0 4425 510"/>
                              <a:gd name="T53" fmla="*/ T52 w 9030"/>
                              <a:gd name="T54" fmla="+- 0 347 324"/>
                              <a:gd name="T55" fmla="*/ 347 h 783"/>
                              <a:gd name="T56" fmla="+- 0 4425 510"/>
                              <a:gd name="T57" fmla="*/ T56 w 9030"/>
                              <a:gd name="T58" fmla="+- 0 677 324"/>
                              <a:gd name="T59" fmla="*/ 677 h 783"/>
                              <a:gd name="T60" fmla="+- 0 3274 510"/>
                              <a:gd name="T61" fmla="*/ T60 w 9030"/>
                              <a:gd name="T62" fmla="+- 0 1077 324"/>
                              <a:gd name="T63" fmla="*/ 1077 h 783"/>
                              <a:gd name="T64" fmla="+- 0 3604 510"/>
                              <a:gd name="T65" fmla="*/ T64 w 9030"/>
                              <a:gd name="T66" fmla="+- 0 1077 324"/>
                              <a:gd name="T67" fmla="*/ 1077 h 783"/>
                              <a:gd name="T68" fmla="+- 0 3604 510"/>
                              <a:gd name="T69" fmla="*/ T68 w 9030"/>
                              <a:gd name="T70" fmla="+- 0 747 324"/>
                              <a:gd name="T71" fmla="*/ 747 h 783"/>
                              <a:gd name="T72" fmla="+- 0 3274 510"/>
                              <a:gd name="T73" fmla="*/ T72 w 9030"/>
                              <a:gd name="T74" fmla="+- 0 747 324"/>
                              <a:gd name="T75" fmla="*/ 747 h 783"/>
                              <a:gd name="T76" fmla="+- 0 3274 510"/>
                              <a:gd name="T77" fmla="*/ T76 w 9030"/>
                              <a:gd name="T78" fmla="+- 0 1077 324"/>
                              <a:gd name="T79" fmla="*/ 1077 h 783"/>
                              <a:gd name="T80" fmla="+- 0 6750 510"/>
                              <a:gd name="T81" fmla="*/ T80 w 9030"/>
                              <a:gd name="T82" fmla="+- 0 1107 324"/>
                              <a:gd name="T83" fmla="*/ 1107 h 783"/>
                              <a:gd name="T84" fmla="+- 0 7080 510"/>
                              <a:gd name="T85" fmla="*/ T84 w 9030"/>
                              <a:gd name="T86" fmla="+- 0 1107 324"/>
                              <a:gd name="T87" fmla="*/ 1107 h 783"/>
                              <a:gd name="T88" fmla="+- 0 7080 510"/>
                              <a:gd name="T89" fmla="*/ T88 w 9030"/>
                              <a:gd name="T90" fmla="+- 0 777 324"/>
                              <a:gd name="T91" fmla="*/ 777 h 783"/>
                              <a:gd name="T92" fmla="+- 0 6750 510"/>
                              <a:gd name="T93" fmla="*/ T92 w 9030"/>
                              <a:gd name="T94" fmla="+- 0 777 324"/>
                              <a:gd name="T95" fmla="*/ 777 h 783"/>
                              <a:gd name="T96" fmla="+- 0 6750 510"/>
                              <a:gd name="T97" fmla="*/ T96 w 9030"/>
                              <a:gd name="T98" fmla="+- 0 1107 324"/>
                              <a:gd name="T99" fmla="*/ 1107 h 783"/>
                              <a:gd name="T100" fmla="+- 0 510 510"/>
                              <a:gd name="T101" fmla="*/ T100 w 9030"/>
                              <a:gd name="T102" fmla="+- 0 1077 324"/>
                              <a:gd name="T103" fmla="*/ 1077 h 783"/>
                              <a:gd name="T104" fmla="+- 0 840 510"/>
                              <a:gd name="T105" fmla="*/ T104 w 9030"/>
                              <a:gd name="T106" fmla="+- 0 1077 324"/>
                              <a:gd name="T107" fmla="*/ 1077 h 783"/>
                              <a:gd name="T108" fmla="+- 0 840 510"/>
                              <a:gd name="T109" fmla="*/ T108 w 9030"/>
                              <a:gd name="T110" fmla="+- 0 747 324"/>
                              <a:gd name="T111" fmla="*/ 747 h 783"/>
                              <a:gd name="T112" fmla="+- 0 510 510"/>
                              <a:gd name="T113" fmla="*/ T112 w 9030"/>
                              <a:gd name="T114" fmla="+- 0 747 324"/>
                              <a:gd name="T115" fmla="*/ 747 h 783"/>
                              <a:gd name="T116" fmla="+- 0 510 510"/>
                              <a:gd name="T117" fmla="*/ T116 w 9030"/>
                              <a:gd name="T118" fmla="+- 0 1077 324"/>
                              <a:gd name="T119" fmla="*/ 1077 h 7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9030" h="783">
                                <a:moveTo>
                                  <a:pt x="6060" y="345"/>
                                </a:moveTo>
                                <a:lnTo>
                                  <a:pt x="6390" y="345"/>
                                </a:lnTo>
                                <a:lnTo>
                                  <a:pt x="6390" y="15"/>
                                </a:lnTo>
                                <a:lnTo>
                                  <a:pt x="6060" y="15"/>
                                </a:lnTo>
                                <a:lnTo>
                                  <a:pt x="6060" y="345"/>
                                </a:lnTo>
                                <a:close/>
                                <a:moveTo>
                                  <a:pt x="8700" y="330"/>
                                </a:moveTo>
                                <a:lnTo>
                                  <a:pt x="9030" y="330"/>
                                </a:lnTo>
                                <a:lnTo>
                                  <a:pt x="9030" y="0"/>
                                </a:lnTo>
                                <a:lnTo>
                                  <a:pt x="8700" y="0"/>
                                </a:lnTo>
                                <a:lnTo>
                                  <a:pt x="8700" y="330"/>
                                </a:lnTo>
                                <a:close/>
                                <a:moveTo>
                                  <a:pt x="3915" y="353"/>
                                </a:moveTo>
                                <a:lnTo>
                                  <a:pt x="4245" y="353"/>
                                </a:lnTo>
                                <a:lnTo>
                                  <a:pt x="4245" y="23"/>
                                </a:lnTo>
                                <a:lnTo>
                                  <a:pt x="3915" y="23"/>
                                </a:lnTo>
                                <a:lnTo>
                                  <a:pt x="3915" y="353"/>
                                </a:lnTo>
                                <a:close/>
                                <a:moveTo>
                                  <a:pt x="2764" y="753"/>
                                </a:moveTo>
                                <a:lnTo>
                                  <a:pt x="3094" y="753"/>
                                </a:lnTo>
                                <a:lnTo>
                                  <a:pt x="3094" y="423"/>
                                </a:lnTo>
                                <a:lnTo>
                                  <a:pt x="2764" y="423"/>
                                </a:lnTo>
                                <a:lnTo>
                                  <a:pt x="2764" y="753"/>
                                </a:lnTo>
                                <a:close/>
                                <a:moveTo>
                                  <a:pt x="6240" y="783"/>
                                </a:moveTo>
                                <a:lnTo>
                                  <a:pt x="6570" y="783"/>
                                </a:lnTo>
                                <a:lnTo>
                                  <a:pt x="6570" y="453"/>
                                </a:lnTo>
                                <a:lnTo>
                                  <a:pt x="6240" y="453"/>
                                </a:lnTo>
                                <a:lnTo>
                                  <a:pt x="6240" y="783"/>
                                </a:lnTo>
                                <a:close/>
                                <a:moveTo>
                                  <a:pt x="0" y="753"/>
                                </a:moveTo>
                                <a:lnTo>
                                  <a:pt x="330" y="753"/>
                                </a:lnTo>
                                <a:lnTo>
                                  <a:pt x="330" y="423"/>
                                </a:lnTo>
                                <a:lnTo>
                                  <a:pt x="0" y="423"/>
                                </a:lnTo>
                                <a:lnTo>
                                  <a:pt x="0" y="7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221F1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docshape58"/>
                        <wps:cNvSpPr txBox="1">
                          <a:spLocks noChangeArrowheads="1"/>
                        </wps:cNvSpPr>
                        <wps:spPr bwMode="auto">
                          <a:xfrm>
                            <a:off x="528" y="369"/>
                            <a:ext cx="3320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81BF3B" w14:textId="77777777" w:rsidR="004115E3" w:rsidRDefault="003F2280">
                              <w:pPr>
                                <w:spacing w:line="223" w:lineRule="exact"/>
                                <w:rPr>
                                  <w:rFonts w:ascii="Arial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z w:val="20"/>
                                </w:rPr>
                                <w:t>sort</w:t>
                              </w: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z w:val="20"/>
                                </w:rPr>
                                <w:t>service do</w:t>
                              </w: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i/>
                                  <w:color w:val="221F1F"/>
                                  <w:sz w:val="20"/>
                                </w:rPr>
                                <w:t>provide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4" name="docshape59"/>
                        <wps:cNvSpPr txBox="1">
                          <a:spLocks noChangeArrowheads="1"/>
                        </wps:cNvSpPr>
                        <wps:spPr bwMode="auto">
                          <a:xfrm>
                            <a:off x="4882" y="363"/>
                            <a:ext cx="1468" cy="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5C4258" w14:textId="77777777" w:rsidR="004115E3" w:rsidRDefault="003F2280">
                              <w:pPr>
                                <w:spacing w:line="24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221F1F"/>
                                  <w:spacing w:val="-1"/>
                                  <w:sz w:val="20"/>
                                </w:rPr>
                                <w:t>Social</w:t>
                              </w:r>
                              <w:r>
                                <w:rPr>
                                  <w:color w:val="221F1F"/>
                                  <w:spacing w:val="-1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sz w:val="20"/>
                                </w:rPr>
                                <w:t>servic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5" name="docshape60"/>
                        <wps:cNvSpPr txBox="1">
                          <a:spLocks noChangeArrowheads="1"/>
                        </wps:cNvSpPr>
                        <wps:spPr bwMode="auto">
                          <a:xfrm>
                            <a:off x="6966" y="363"/>
                            <a:ext cx="2026" cy="6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F26D6A" w14:textId="77777777" w:rsidR="004115E3" w:rsidRDefault="003F2280">
                              <w:pPr>
                                <w:spacing w:line="24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221F1F"/>
                                  <w:spacing w:val="-3"/>
                                  <w:sz w:val="20"/>
                                </w:rPr>
                                <w:t>Volunteering</w:t>
                              </w:r>
                              <w:r>
                                <w:rPr>
                                  <w:color w:val="221F1F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spacing w:val="-2"/>
                                  <w:sz w:val="20"/>
                                </w:rPr>
                                <w:t>agency</w:t>
                              </w:r>
                            </w:p>
                            <w:p w14:paraId="625C2FF5" w14:textId="77777777" w:rsidR="004115E3" w:rsidRDefault="003F2280">
                              <w:pPr>
                                <w:spacing w:before="213"/>
                                <w:ind w:left="183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221F1F"/>
                                  <w:sz w:val="20"/>
                                </w:rPr>
                                <w:t>Oth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6" name="docshape61"/>
                        <wps:cNvSpPr txBox="1">
                          <a:spLocks noChangeArrowheads="1"/>
                        </wps:cNvSpPr>
                        <wps:spPr bwMode="auto">
                          <a:xfrm>
                            <a:off x="9657" y="363"/>
                            <a:ext cx="454" cy="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7CDD50" w14:textId="77777777" w:rsidR="004115E3" w:rsidRDefault="003F2280">
                              <w:pPr>
                                <w:spacing w:line="24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221F1F"/>
                                  <w:sz w:val="20"/>
                                </w:rPr>
                                <w:t>NH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7" name="docshape62"/>
                        <wps:cNvSpPr txBox="1">
                          <a:spLocks noChangeArrowheads="1"/>
                        </wps:cNvSpPr>
                        <wps:spPr bwMode="auto">
                          <a:xfrm>
                            <a:off x="902" y="819"/>
                            <a:ext cx="2088" cy="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28FE3A" w14:textId="77777777" w:rsidR="004115E3" w:rsidRDefault="003F2280">
                              <w:pPr>
                                <w:spacing w:line="24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221F1F"/>
                                  <w:spacing w:val="-3"/>
                                  <w:sz w:val="20"/>
                                </w:rPr>
                                <w:t>Training</w:t>
                              </w:r>
                              <w:r>
                                <w:rPr>
                                  <w:color w:val="221F1F"/>
                                  <w:spacing w:val="-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spacing w:val="-2"/>
                                  <w:sz w:val="20"/>
                                </w:rPr>
                                <w:t>organis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8" name="docshape63"/>
                        <wps:cNvSpPr txBox="1">
                          <a:spLocks noChangeArrowheads="1"/>
                        </wps:cNvSpPr>
                        <wps:spPr bwMode="auto">
                          <a:xfrm>
                            <a:off x="3637" y="819"/>
                            <a:ext cx="2526" cy="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FA20DD" w14:textId="77777777" w:rsidR="004115E3" w:rsidRDefault="003F2280">
                              <w:pPr>
                                <w:spacing w:line="242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221F1F"/>
                                  <w:spacing w:val="-3"/>
                                  <w:sz w:val="20"/>
                                </w:rPr>
                                <w:t>Employment</w:t>
                              </w:r>
                              <w:r>
                                <w:rPr>
                                  <w:color w:val="221F1F"/>
                                  <w:spacing w:val="-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221F1F"/>
                                  <w:spacing w:val="-2"/>
                                  <w:sz w:val="20"/>
                                </w:rPr>
                                <w:t>organis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39FA68" id="docshapegroup56" o:spid="_x0000_s1035" style="position:absolute;margin-left:25.25pt;margin-top:13.75pt;width:540pt;height:41.85pt;z-index:-15713792;mso-wrap-distance-left:0;mso-wrap-distance-right:0;mso-position-horizontal-relative:page" coordorigin="505,275" coordsize="10800,8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">
                <v:line id="Line 11" o:spid="_x0000_s1036" style="position:absolute;visibility:visible;mso-wrap-style:square" from="567,282" to="11305,2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" strokecolor="#211e1f" strokeweight=".63pt"/>
                <v:shape id="docshape57" o:spid="_x0000_s1037" style="position:absolute;left:510;top:323;width:9030;height:783;visibility:visible;mso-wrap-style:square;v-text-anchor:top" coordsize="9030,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" path="m6060,345r330,l6390,15r-330,l6060,345xm8700,330r330,l9030,,8700,r,330xm3915,353r330,l4245,23r-330,l3915,353xm2764,753r330,l3094,423r-330,l2764,753xm6240,783r330,l6570,453r-330,l6240,783xm,753r330,l330,423,,423,,753xe" filled="f" strokecolor="#221f1f" strokeweight=".5pt">
                  <v:path arrowok="t" o:connecttype="custom" o:connectlocs="6060,669;6390,669;6390,339;6060,339;6060,669;8700,654;9030,654;9030,324;8700,324;8700,654;3915,677;4245,677;4245,347;3915,347;3915,677;2764,1077;3094,1077;3094,747;2764,747;2764,1077;6240,1107;6570,1107;6570,777;6240,777;6240,1107;0,1077;330,1077;330,747;0,747;0,1077" o:connectangles="0,0,0,0,0,0,0,0,0,0,0,0,0,0,0,0,0,0,0,0,0,0,0,0,0,0,0,0,0,0"/>
                </v:shape>
                <v:shape id="docshape58" o:spid="_x0000_s1038" type="#_x0000_t202" style="position:absolute;left:528;top:369;width:3320;height: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Nlg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A4NNlgxQAAANsAAAAP&#10;AAAAAAAAAAAAAAAAAAcCAABkcnMvZG93bnJldi54bWxQSwUGAAAAAAMAAwC3AAAA+QIAAAAA&#10;" filled="f" stroked="f">
                  <v:textbox inset="0,0,0,0">
                    <w:txbxContent>
                      <w:p w14:paraId="6281BF3B" w14:textId="77777777" w:rsidR="004115E3" w:rsidRDefault="003F2280">
                        <w:pPr>
                          <w:spacing w:line="223" w:lineRule="exact"/>
                          <w:rPr>
                            <w:rFonts w:ascii="Arial"/>
                            <w:i/>
                            <w:sz w:val="20"/>
                          </w:rPr>
                        </w:pPr>
                        <w:r>
                          <w:rPr>
                            <w:rFonts w:ascii="Arial"/>
                            <w:i/>
                            <w:color w:val="221F1F"/>
                            <w:sz w:val="20"/>
                          </w:rPr>
                          <w:t>What</w:t>
                        </w:r>
                        <w:r>
                          <w:rPr>
                            <w:rFonts w:ascii="Arial"/>
                            <w:i/>
                            <w:color w:val="221F1F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i/>
                            <w:color w:val="221F1F"/>
                            <w:sz w:val="20"/>
                          </w:rPr>
                          <w:t>sort</w:t>
                        </w:r>
                        <w:r>
                          <w:rPr>
                            <w:rFonts w:ascii="Arial"/>
                            <w:i/>
                            <w:color w:val="221F1F"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i/>
                            <w:color w:val="221F1F"/>
                            <w:sz w:val="20"/>
                          </w:rPr>
                          <w:t>of</w:t>
                        </w:r>
                        <w:r>
                          <w:rPr>
                            <w:rFonts w:ascii="Arial"/>
                            <w:i/>
                            <w:color w:val="221F1F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i/>
                            <w:color w:val="221F1F"/>
                            <w:sz w:val="20"/>
                          </w:rPr>
                          <w:t>service do</w:t>
                        </w:r>
                        <w:r>
                          <w:rPr>
                            <w:rFonts w:ascii="Arial"/>
                            <w:i/>
                            <w:color w:val="221F1F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i/>
                            <w:color w:val="221F1F"/>
                            <w:sz w:val="20"/>
                          </w:rPr>
                          <w:t>they</w:t>
                        </w:r>
                        <w:r>
                          <w:rPr>
                            <w:rFonts w:ascii="Arial"/>
                            <w:i/>
                            <w:color w:val="221F1F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i/>
                            <w:color w:val="221F1F"/>
                            <w:sz w:val="20"/>
                          </w:rPr>
                          <w:t>provide?</w:t>
                        </w:r>
                      </w:p>
                    </w:txbxContent>
                  </v:textbox>
                </v:shape>
                <v:shape id="docshape59" o:spid="_x0000_s1039" type="#_x0000_t202" style="position:absolute;left:4882;top:363;width:1468;height: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UEU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C33UEUxQAAANsAAAAP&#10;AAAAAAAAAAAAAAAAAAcCAABkcnMvZG93bnJldi54bWxQSwUGAAAAAAMAAwC3AAAA+QIAAAAA&#10;" filled="f" stroked="f">
                  <v:textbox inset="0,0,0,0">
                    <w:txbxContent>
                      <w:p w14:paraId="515C4258" w14:textId="77777777" w:rsidR="004115E3" w:rsidRDefault="003F2280">
                        <w:pPr>
                          <w:spacing w:line="242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221F1F"/>
                            <w:spacing w:val="-1"/>
                            <w:sz w:val="20"/>
                          </w:rPr>
                          <w:t>Social</w:t>
                        </w:r>
                        <w:r>
                          <w:rPr>
                            <w:color w:val="221F1F"/>
                            <w:spacing w:val="-17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sz w:val="20"/>
                          </w:rPr>
                          <w:t>services</w:t>
                        </w:r>
                      </w:p>
                    </w:txbxContent>
                  </v:textbox>
                </v:shape>
                <v:shape id="docshape60" o:spid="_x0000_s1040" type="#_x0000_t202" style="position:absolute;left:6966;top:363;width:2026;height: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  <v:textbox inset="0,0,0,0">
                    <w:txbxContent>
                      <w:p w14:paraId="0FF26D6A" w14:textId="77777777" w:rsidR="004115E3" w:rsidRDefault="003F2280">
                        <w:pPr>
                          <w:spacing w:line="242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221F1F"/>
                            <w:spacing w:val="-3"/>
                            <w:sz w:val="20"/>
                          </w:rPr>
                          <w:t>Volunteering</w:t>
                        </w:r>
                        <w:r>
                          <w:rPr>
                            <w:color w:val="221F1F"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spacing w:val="-2"/>
                            <w:sz w:val="20"/>
                          </w:rPr>
                          <w:t>agency</w:t>
                        </w:r>
                      </w:p>
                      <w:p w14:paraId="625C2FF5" w14:textId="77777777" w:rsidR="004115E3" w:rsidRDefault="003F2280">
                        <w:pPr>
                          <w:spacing w:before="213"/>
                          <w:ind w:left="183"/>
                          <w:rPr>
                            <w:sz w:val="20"/>
                          </w:rPr>
                        </w:pPr>
                        <w:r>
                          <w:rPr>
                            <w:color w:val="221F1F"/>
                            <w:sz w:val="20"/>
                          </w:rPr>
                          <w:t>Other</w:t>
                        </w:r>
                      </w:p>
                    </w:txbxContent>
                  </v:textbox>
                </v:shape>
                <v:shape id="docshape61" o:spid="_x0000_s1041" type="#_x0000_t202" style="position:absolute;left:9657;top:363;width:454;height: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  <v:textbox inset="0,0,0,0">
                    <w:txbxContent>
                      <w:p w14:paraId="327CDD50" w14:textId="77777777" w:rsidR="004115E3" w:rsidRDefault="003F2280">
                        <w:pPr>
                          <w:spacing w:line="242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221F1F"/>
                            <w:sz w:val="20"/>
                          </w:rPr>
                          <w:t>NHS</w:t>
                        </w:r>
                      </w:p>
                    </w:txbxContent>
                  </v:textbox>
                </v:shape>
                <v:shape id="docshape62" o:spid="_x0000_s1042" type="#_x0000_t202" style="position:absolute;left:902;top:819;width:2088;height: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" filled="f" stroked="f">
                  <v:textbox inset="0,0,0,0">
                    <w:txbxContent>
                      <w:p w14:paraId="5828FE3A" w14:textId="77777777" w:rsidR="004115E3" w:rsidRDefault="003F2280">
                        <w:pPr>
                          <w:spacing w:line="242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221F1F"/>
                            <w:spacing w:val="-3"/>
                            <w:sz w:val="20"/>
                          </w:rPr>
                          <w:t>Training</w:t>
                        </w:r>
                        <w:r>
                          <w:rPr>
                            <w:color w:val="221F1F"/>
                            <w:spacing w:val="-1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spacing w:val="-2"/>
                            <w:sz w:val="20"/>
                          </w:rPr>
                          <w:t>organisation</w:t>
                        </w:r>
                      </w:p>
                    </w:txbxContent>
                  </v:textbox>
                </v:shape>
                <v:shape id="docshape63" o:spid="_x0000_s1043" type="#_x0000_t202" style="position:absolute;left:3637;top:819;width:2526;height: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EsR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" filled="f" stroked="f">
                  <v:textbox inset="0,0,0,0">
                    <w:txbxContent>
                      <w:p w14:paraId="25FA20DD" w14:textId="77777777" w:rsidR="004115E3" w:rsidRDefault="003F2280">
                        <w:pPr>
                          <w:spacing w:line="242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221F1F"/>
                            <w:spacing w:val="-3"/>
                            <w:sz w:val="20"/>
                          </w:rPr>
                          <w:t>Employment</w:t>
                        </w:r>
                        <w:r>
                          <w:rPr>
                            <w:color w:val="221F1F"/>
                            <w:spacing w:val="-1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221F1F"/>
                            <w:spacing w:val="-2"/>
                            <w:sz w:val="20"/>
                          </w:rPr>
                          <w:t>organisa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4ECA1B1" w14:textId="77777777" w:rsidR="004115E3" w:rsidRDefault="003F2280">
      <w:pPr>
        <w:pStyle w:val="Heading2"/>
        <w:numPr>
          <w:ilvl w:val="0"/>
          <w:numId w:val="1"/>
        </w:numPr>
        <w:tabs>
          <w:tab w:val="left" w:pos="572"/>
        </w:tabs>
        <w:ind w:left="571" w:hanging="366"/>
        <w:jc w:val="left"/>
        <w:rPr>
          <w:color w:val="004863"/>
        </w:rPr>
      </w:pPr>
      <w:r>
        <w:rPr>
          <w:color w:val="004863"/>
          <w:spacing w:val="-3"/>
          <w:w w:val="110"/>
        </w:rPr>
        <w:t>Any</w:t>
      </w:r>
      <w:r>
        <w:rPr>
          <w:color w:val="004863"/>
          <w:spacing w:val="3"/>
          <w:w w:val="110"/>
        </w:rPr>
        <w:t xml:space="preserve"> </w:t>
      </w:r>
      <w:r>
        <w:rPr>
          <w:color w:val="004863"/>
          <w:spacing w:val="-3"/>
          <w:w w:val="110"/>
        </w:rPr>
        <w:t>additional</w:t>
      </w:r>
      <w:r>
        <w:rPr>
          <w:color w:val="004863"/>
          <w:spacing w:val="-10"/>
          <w:w w:val="110"/>
        </w:rPr>
        <w:t xml:space="preserve"> </w:t>
      </w:r>
      <w:r>
        <w:rPr>
          <w:color w:val="004863"/>
          <w:spacing w:val="-3"/>
          <w:w w:val="110"/>
        </w:rPr>
        <w:t>information/comments</w:t>
      </w:r>
    </w:p>
    <w:p w14:paraId="1DAC9DC2" w14:textId="2C5358B3" w:rsidR="00A73097" w:rsidRPr="005641D8" w:rsidRDefault="008404DA" w:rsidP="005641D8">
      <w:pPr>
        <w:pStyle w:val="BodyText"/>
        <w:spacing w:before="5"/>
        <w:rPr>
          <w:rFonts w:ascii="Arial"/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3200" behindDoc="1" locked="0" layoutInCell="1" allowOverlap="1" wp14:anchorId="26482812" wp14:editId="78CC293F">
                <wp:simplePos x="0" y="0"/>
                <wp:positionH relativeFrom="page">
                  <wp:posOffset>368300</wp:posOffset>
                </wp:positionH>
                <wp:positionV relativeFrom="paragraph">
                  <wp:posOffset>161925</wp:posOffset>
                </wp:positionV>
                <wp:extent cx="6833870" cy="546735"/>
                <wp:effectExtent l="0" t="0" r="0" b="0"/>
                <wp:wrapTopAndBottom/>
                <wp:docPr id="2" name="docshape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3870" cy="546735"/>
                        </a:xfrm>
                        <a:prstGeom prst="rect">
                          <a:avLst/>
                        </a:prstGeom>
                        <a:noFill/>
                        <a:ln w="7760">
                          <a:solidFill>
                            <a:srgbClr val="221F1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7FC9C48" w14:textId="643D330D" w:rsidR="004115E3" w:rsidRDefault="003F2280">
                            <w:pPr>
                              <w:spacing w:before="91" w:line="244" w:lineRule="auto"/>
                              <w:ind w:left="284" w:right="454"/>
                              <w:jc w:val="both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Thank</w:t>
                            </w:r>
                            <w:r>
                              <w:rPr>
                                <w:color w:val="221F1F"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you</w:t>
                            </w:r>
                            <w:r>
                              <w:rPr>
                                <w:color w:val="221F1F"/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color w:val="221F1F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completing</w:t>
                            </w:r>
                            <w:r>
                              <w:rPr>
                                <w:color w:val="221F1F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color w:val="221F1F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form.</w:t>
                            </w:r>
                            <w:r>
                              <w:rPr>
                                <w:color w:val="221F1F"/>
                                <w:spacing w:val="-1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Your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personal</w:t>
                            </w:r>
                            <w:r>
                              <w:rPr>
                                <w:color w:val="221F1F"/>
                                <w:spacing w:val="-1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data</w:t>
                            </w:r>
                            <w:r>
                              <w:rPr>
                                <w:color w:val="221F1F"/>
                                <w:spacing w:val="-1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color w:val="221F1F"/>
                                <w:spacing w:val="-1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color w:val="221F1F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retained</w:t>
                            </w:r>
                            <w:r>
                              <w:rPr>
                                <w:color w:val="221F1F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color w:val="221F1F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seven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years</w:t>
                            </w:r>
                            <w:r>
                              <w:rPr>
                                <w:color w:val="221F1F"/>
                                <w:spacing w:val="-1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after</w:t>
                            </w:r>
                            <w:r>
                              <w:rPr>
                                <w:color w:val="221F1F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221F1F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last</w:t>
                            </w:r>
                            <w:r>
                              <w:rPr>
                                <w:color w:val="221F1F"/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date</w:t>
                            </w:r>
                            <w:r>
                              <w:rPr>
                                <w:color w:val="221F1F"/>
                                <w:spacing w:val="-1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color w:val="221F1F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volunteering</w:t>
                            </w:r>
                            <w:r>
                              <w:rPr>
                                <w:color w:val="221F1F"/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with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 w:rsidR="00A73097">
                              <w:rPr>
                                <w:color w:val="221F1F"/>
                                <w:spacing w:val="-3"/>
                                <w:sz w:val="16"/>
                              </w:rPr>
                              <w:t>L&amp;D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.</w:t>
                            </w:r>
                            <w:r>
                              <w:rPr>
                                <w:color w:val="221F1F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Your</w:t>
                            </w:r>
                            <w:r>
                              <w:rPr>
                                <w:color w:val="221F1F"/>
                                <w:spacing w:val="-2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personal</w:t>
                            </w:r>
                            <w:r>
                              <w:rPr>
                                <w:color w:val="221F1F"/>
                                <w:spacing w:val="-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data</w:t>
                            </w:r>
                            <w:r>
                              <w:rPr>
                                <w:color w:val="221F1F"/>
                                <w:spacing w:val="-1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color w:val="221F1F"/>
                                <w:spacing w:val="-1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then</w:t>
                            </w:r>
                            <w:r>
                              <w:rPr>
                                <w:color w:val="221F1F"/>
                                <w:spacing w:val="-1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be</w:t>
                            </w:r>
                            <w:r>
                              <w:rPr>
                                <w:color w:val="221F1F"/>
                                <w:spacing w:val="-1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deleted.</w:t>
                            </w:r>
                            <w:r>
                              <w:rPr>
                                <w:color w:val="221F1F"/>
                                <w:spacing w:val="-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If</w:t>
                            </w:r>
                            <w:r>
                              <w:rPr>
                                <w:color w:val="221F1F"/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you</w:t>
                            </w:r>
                            <w:r>
                              <w:rPr>
                                <w:color w:val="221F1F"/>
                                <w:spacing w:val="-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are</w:t>
                            </w:r>
                            <w:r>
                              <w:rPr>
                                <w:color w:val="221F1F"/>
                                <w:spacing w:val="-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a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regular</w:t>
                            </w:r>
                            <w:r>
                              <w:rPr>
                                <w:color w:val="221F1F"/>
                                <w:spacing w:val="-2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volunteer,</w:t>
                            </w:r>
                            <w:r>
                              <w:rPr>
                                <w:color w:val="221F1F"/>
                                <w:spacing w:val="-2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we</w:t>
                            </w:r>
                            <w:r>
                              <w:rPr>
                                <w:color w:val="221F1F"/>
                                <w:spacing w:val="-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will</w:t>
                            </w:r>
                            <w:r>
                              <w:rPr>
                                <w:color w:val="221F1F"/>
                                <w:spacing w:val="-1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ask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you</w:t>
                            </w:r>
                            <w:r>
                              <w:rPr>
                                <w:color w:val="221F1F"/>
                                <w:spacing w:val="-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color w:val="221F1F"/>
                                <w:spacing w:val="-1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update</w:t>
                            </w:r>
                            <w:r>
                              <w:rPr>
                                <w:color w:val="221F1F"/>
                                <w:spacing w:val="-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this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information</w:t>
                            </w:r>
                            <w:r>
                              <w:rPr>
                                <w:color w:val="221F1F"/>
                                <w:spacing w:val="-2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on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an</w:t>
                            </w:r>
                            <w:r>
                              <w:rPr>
                                <w:color w:val="221F1F"/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annual</w:t>
                            </w:r>
                            <w:r>
                              <w:rPr>
                                <w:color w:val="221F1F"/>
                                <w:spacing w:val="-1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basis.</w:t>
                            </w:r>
                            <w:r>
                              <w:rPr>
                                <w:color w:val="221F1F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further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details</w:t>
                            </w:r>
                            <w:r>
                              <w:rPr>
                                <w:color w:val="221F1F"/>
                                <w:spacing w:val="-1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about</w:t>
                            </w:r>
                            <w:r>
                              <w:rPr>
                                <w:color w:val="221F1F"/>
                                <w:spacing w:val="-1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how</w:t>
                            </w:r>
                            <w:r>
                              <w:rPr>
                                <w:color w:val="221F1F"/>
                                <w:spacing w:val="-1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we</w:t>
                            </w:r>
                            <w:r>
                              <w:rPr>
                                <w:color w:val="221F1F"/>
                                <w:spacing w:val="-1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process</w:t>
                            </w:r>
                            <w:r>
                              <w:rPr>
                                <w:color w:val="221F1F"/>
                                <w:spacing w:val="-2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color w:val="221F1F"/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store</w:t>
                            </w:r>
                            <w:r>
                              <w:rPr>
                                <w:color w:val="221F1F"/>
                                <w:spacing w:val="-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your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information,</w:t>
                            </w:r>
                            <w:r>
                              <w:rPr>
                                <w:color w:val="221F1F"/>
                                <w:spacing w:val="-1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4"/>
                                <w:sz w:val="16"/>
                              </w:rPr>
                              <w:t>please</w:t>
                            </w:r>
                            <w:r>
                              <w:rPr>
                                <w:color w:val="221F1F"/>
                                <w:spacing w:val="-1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ask</w:t>
                            </w:r>
                            <w:r>
                              <w:rPr>
                                <w:color w:val="221F1F"/>
                                <w:spacing w:val="-2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color w:val="221F1F"/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a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copy</w:t>
                            </w:r>
                            <w:r>
                              <w:rPr>
                                <w:color w:val="221F1F"/>
                                <w:spacing w:val="-1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color w:val="221F1F"/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our</w:t>
                            </w:r>
                            <w:r>
                              <w:rPr>
                                <w:color w:val="221F1F"/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Privacy</w:t>
                            </w:r>
                            <w:r>
                              <w:rPr>
                                <w:color w:val="221F1F"/>
                                <w:spacing w:val="-1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221F1F"/>
                                <w:spacing w:val="-3"/>
                                <w:sz w:val="16"/>
                              </w:rPr>
                              <w:t>Notic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482812" id="docshape64" o:spid="_x0000_s1044" type="#_x0000_t202" style="position:absolute;margin-left:29pt;margin-top:12.75pt;width:538.1pt;height:43.05pt;z-index:-157132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" filled="f" strokecolor="#221f1f" strokeweight=".21556mm">
                <v:textbox inset="0,0,0,0">
                  <w:txbxContent>
                    <w:p w14:paraId="27FC9C48" w14:textId="643D330D" w:rsidR="004115E3" w:rsidRDefault="003F2280">
                      <w:pPr>
                        <w:spacing w:before="91" w:line="244" w:lineRule="auto"/>
                        <w:ind w:left="284" w:right="454"/>
                        <w:jc w:val="both"/>
                        <w:rPr>
                          <w:sz w:val="16"/>
                        </w:rPr>
                      </w:pPr>
                      <w:r>
                        <w:rPr>
                          <w:color w:val="221F1F"/>
                          <w:spacing w:val="-4"/>
                          <w:sz w:val="16"/>
                        </w:rPr>
                        <w:t>Thank</w:t>
                      </w:r>
                      <w:r>
                        <w:rPr>
                          <w:color w:val="221F1F"/>
                          <w:spacing w:val="-12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you</w:t>
                      </w:r>
                      <w:r>
                        <w:rPr>
                          <w:color w:val="221F1F"/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for</w:t>
                      </w:r>
                      <w:r>
                        <w:rPr>
                          <w:color w:val="221F1F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completing</w:t>
                      </w:r>
                      <w:r>
                        <w:rPr>
                          <w:color w:val="221F1F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this</w:t>
                      </w:r>
                      <w:r>
                        <w:rPr>
                          <w:color w:val="221F1F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form.</w:t>
                      </w:r>
                      <w:r>
                        <w:rPr>
                          <w:color w:val="221F1F"/>
                          <w:spacing w:val="-14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Your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personal</w:t>
                      </w:r>
                      <w:r>
                        <w:rPr>
                          <w:color w:val="221F1F"/>
                          <w:spacing w:val="-14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data</w:t>
                      </w:r>
                      <w:r>
                        <w:rPr>
                          <w:color w:val="221F1F"/>
                          <w:spacing w:val="-14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will</w:t>
                      </w:r>
                      <w:r>
                        <w:rPr>
                          <w:color w:val="221F1F"/>
                          <w:spacing w:val="-14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be</w:t>
                      </w:r>
                      <w:r>
                        <w:rPr>
                          <w:color w:val="221F1F"/>
                          <w:spacing w:val="-11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retained</w:t>
                      </w:r>
                      <w:r>
                        <w:rPr>
                          <w:color w:val="221F1F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for</w:t>
                      </w:r>
                      <w:r>
                        <w:rPr>
                          <w:color w:val="221F1F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seven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years</w:t>
                      </w:r>
                      <w:r>
                        <w:rPr>
                          <w:color w:val="221F1F"/>
                          <w:spacing w:val="-16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after</w:t>
                      </w:r>
                      <w:r>
                        <w:rPr>
                          <w:color w:val="221F1F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the</w:t>
                      </w:r>
                      <w:r>
                        <w:rPr>
                          <w:color w:val="221F1F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last</w:t>
                      </w:r>
                      <w:r>
                        <w:rPr>
                          <w:color w:val="221F1F"/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date</w:t>
                      </w:r>
                      <w:r>
                        <w:rPr>
                          <w:color w:val="221F1F"/>
                          <w:spacing w:val="-13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of</w:t>
                      </w:r>
                      <w:r>
                        <w:rPr>
                          <w:color w:val="221F1F"/>
                          <w:spacing w:val="-10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volunteering</w:t>
                      </w:r>
                      <w:r>
                        <w:rPr>
                          <w:color w:val="221F1F"/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with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 w:rsidR="00A73097">
                        <w:rPr>
                          <w:color w:val="221F1F"/>
                          <w:spacing w:val="-3"/>
                          <w:sz w:val="16"/>
                        </w:rPr>
                        <w:t>L&amp;D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.</w:t>
                      </w:r>
                      <w:r>
                        <w:rPr>
                          <w:color w:val="221F1F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Your</w:t>
                      </w:r>
                      <w:r>
                        <w:rPr>
                          <w:color w:val="221F1F"/>
                          <w:spacing w:val="-22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personal</w:t>
                      </w:r>
                      <w:r>
                        <w:rPr>
                          <w:color w:val="221F1F"/>
                          <w:spacing w:val="-21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data</w:t>
                      </w:r>
                      <w:r>
                        <w:rPr>
                          <w:color w:val="221F1F"/>
                          <w:spacing w:val="-19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will</w:t>
                      </w:r>
                      <w:r>
                        <w:rPr>
                          <w:color w:val="221F1F"/>
                          <w:spacing w:val="-19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then</w:t>
                      </w:r>
                      <w:r>
                        <w:rPr>
                          <w:color w:val="221F1F"/>
                          <w:spacing w:val="-19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be</w:t>
                      </w:r>
                      <w:r>
                        <w:rPr>
                          <w:color w:val="221F1F"/>
                          <w:spacing w:val="-18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deleted.</w:t>
                      </w:r>
                      <w:r>
                        <w:rPr>
                          <w:color w:val="221F1F"/>
                          <w:spacing w:val="-21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If</w:t>
                      </w:r>
                      <w:r>
                        <w:rPr>
                          <w:color w:val="221F1F"/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you</w:t>
                      </w:r>
                      <w:r>
                        <w:rPr>
                          <w:color w:val="221F1F"/>
                          <w:spacing w:val="-21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are</w:t>
                      </w:r>
                      <w:r>
                        <w:rPr>
                          <w:color w:val="221F1F"/>
                          <w:spacing w:val="-21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a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regular</w:t>
                      </w:r>
                      <w:r>
                        <w:rPr>
                          <w:color w:val="221F1F"/>
                          <w:spacing w:val="-20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volunteer,</w:t>
                      </w:r>
                      <w:r>
                        <w:rPr>
                          <w:color w:val="221F1F"/>
                          <w:spacing w:val="-24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we</w:t>
                      </w:r>
                      <w:r>
                        <w:rPr>
                          <w:color w:val="221F1F"/>
                          <w:spacing w:val="-21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will</w:t>
                      </w:r>
                      <w:r>
                        <w:rPr>
                          <w:color w:val="221F1F"/>
                          <w:spacing w:val="-19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ask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you</w:t>
                      </w:r>
                      <w:r>
                        <w:rPr>
                          <w:color w:val="221F1F"/>
                          <w:spacing w:val="-21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to</w:t>
                      </w:r>
                      <w:r>
                        <w:rPr>
                          <w:color w:val="221F1F"/>
                          <w:spacing w:val="-18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update</w:t>
                      </w:r>
                      <w:r>
                        <w:rPr>
                          <w:color w:val="221F1F"/>
                          <w:spacing w:val="-21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this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information</w:t>
                      </w:r>
                      <w:r>
                        <w:rPr>
                          <w:color w:val="221F1F"/>
                          <w:spacing w:val="-22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on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an</w:t>
                      </w:r>
                      <w:r>
                        <w:rPr>
                          <w:color w:val="221F1F"/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annual</w:t>
                      </w:r>
                      <w:r>
                        <w:rPr>
                          <w:color w:val="221F1F"/>
                          <w:spacing w:val="-19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basis.</w:t>
                      </w:r>
                      <w:r>
                        <w:rPr>
                          <w:color w:val="221F1F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For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further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details</w:t>
                      </w:r>
                      <w:r>
                        <w:rPr>
                          <w:color w:val="221F1F"/>
                          <w:spacing w:val="-16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about</w:t>
                      </w:r>
                      <w:r>
                        <w:rPr>
                          <w:color w:val="221F1F"/>
                          <w:spacing w:val="-19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how</w:t>
                      </w:r>
                      <w:r>
                        <w:rPr>
                          <w:color w:val="221F1F"/>
                          <w:spacing w:val="-18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we</w:t>
                      </w:r>
                      <w:r>
                        <w:rPr>
                          <w:color w:val="221F1F"/>
                          <w:spacing w:val="-18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process</w:t>
                      </w:r>
                      <w:r>
                        <w:rPr>
                          <w:color w:val="221F1F"/>
                          <w:spacing w:val="-20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and</w:t>
                      </w:r>
                      <w:r>
                        <w:rPr>
                          <w:color w:val="221F1F"/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store</w:t>
                      </w:r>
                      <w:r>
                        <w:rPr>
                          <w:color w:val="221F1F"/>
                          <w:spacing w:val="-21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your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information,</w:t>
                      </w:r>
                      <w:r>
                        <w:rPr>
                          <w:color w:val="221F1F"/>
                          <w:spacing w:val="-16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4"/>
                          <w:sz w:val="16"/>
                        </w:rPr>
                        <w:t>please</w:t>
                      </w:r>
                      <w:r>
                        <w:rPr>
                          <w:color w:val="221F1F"/>
                          <w:spacing w:val="-18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ask</w:t>
                      </w:r>
                      <w:r>
                        <w:rPr>
                          <w:color w:val="221F1F"/>
                          <w:spacing w:val="-20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for</w:t>
                      </w:r>
                      <w:r>
                        <w:rPr>
                          <w:color w:val="221F1F"/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a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copy</w:t>
                      </w:r>
                      <w:r>
                        <w:rPr>
                          <w:color w:val="221F1F"/>
                          <w:spacing w:val="-18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of</w:t>
                      </w:r>
                      <w:r>
                        <w:rPr>
                          <w:color w:val="221F1F"/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our</w:t>
                      </w:r>
                      <w:r>
                        <w:rPr>
                          <w:color w:val="221F1F"/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Privacy</w:t>
                      </w:r>
                      <w:r>
                        <w:rPr>
                          <w:color w:val="221F1F"/>
                          <w:spacing w:val="-14"/>
                          <w:sz w:val="16"/>
                        </w:rPr>
                        <w:t xml:space="preserve"> </w:t>
                      </w:r>
                      <w:r>
                        <w:rPr>
                          <w:color w:val="221F1F"/>
                          <w:spacing w:val="-3"/>
                          <w:sz w:val="16"/>
                        </w:rPr>
                        <w:t>Notice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22CCB82" w14:textId="1ADC66AC" w:rsidR="004115E3" w:rsidRDefault="004115E3">
      <w:pPr>
        <w:spacing w:before="1" w:line="232" w:lineRule="auto"/>
        <w:ind w:left="2240" w:right="2271"/>
        <w:jc w:val="center"/>
        <w:rPr>
          <w:sz w:val="14"/>
        </w:rPr>
      </w:pPr>
    </w:p>
    <w:sectPr w:rsidR="004115E3">
      <w:pgSz w:w="11920" w:h="16850"/>
      <w:pgMar w:top="440" w:right="340" w:bottom="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A7FE6"/>
    <w:multiLevelType w:val="hybridMultilevel"/>
    <w:tmpl w:val="B8787BD0"/>
    <w:lvl w:ilvl="0" w:tplc="44B4FCB2">
      <w:start w:val="14"/>
      <w:numFmt w:val="decimal"/>
      <w:lvlText w:val="%1."/>
      <w:lvlJc w:val="left"/>
      <w:pPr>
        <w:ind w:left="496" w:hanging="396"/>
        <w:jc w:val="left"/>
      </w:pPr>
      <w:rPr>
        <w:rFonts w:hint="default"/>
        <w:w w:val="99"/>
        <w:lang w:val="en-GB" w:eastAsia="en-US" w:bidi="ar-SA"/>
      </w:rPr>
    </w:lvl>
    <w:lvl w:ilvl="1" w:tplc="D3B8E562">
      <w:numFmt w:val="bullet"/>
      <w:lvlText w:val="•"/>
      <w:lvlJc w:val="left"/>
      <w:pPr>
        <w:ind w:left="1571" w:hanging="396"/>
      </w:pPr>
      <w:rPr>
        <w:rFonts w:hint="default"/>
        <w:lang w:val="en-GB" w:eastAsia="en-US" w:bidi="ar-SA"/>
      </w:rPr>
    </w:lvl>
    <w:lvl w:ilvl="2" w:tplc="8C6C7EF2">
      <w:numFmt w:val="bullet"/>
      <w:lvlText w:val="•"/>
      <w:lvlJc w:val="left"/>
      <w:pPr>
        <w:ind w:left="2642" w:hanging="396"/>
      </w:pPr>
      <w:rPr>
        <w:rFonts w:hint="default"/>
        <w:lang w:val="en-GB" w:eastAsia="en-US" w:bidi="ar-SA"/>
      </w:rPr>
    </w:lvl>
    <w:lvl w:ilvl="3" w:tplc="6A98C8A6">
      <w:numFmt w:val="bullet"/>
      <w:lvlText w:val="•"/>
      <w:lvlJc w:val="left"/>
      <w:pPr>
        <w:ind w:left="3713" w:hanging="396"/>
      </w:pPr>
      <w:rPr>
        <w:rFonts w:hint="default"/>
        <w:lang w:val="en-GB" w:eastAsia="en-US" w:bidi="ar-SA"/>
      </w:rPr>
    </w:lvl>
    <w:lvl w:ilvl="4" w:tplc="2ADECE76">
      <w:numFmt w:val="bullet"/>
      <w:lvlText w:val="•"/>
      <w:lvlJc w:val="left"/>
      <w:pPr>
        <w:ind w:left="4784" w:hanging="396"/>
      </w:pPr>
      <w:rPr>
        <w:rFonts w:hint="default"/>
        <w:lang w:val="en-GB" w:eastAsia="en-US" w:bidi="ar-SA"/>
      </w:rPr>
    </w:lvl>
    <w:lvl w:ilvl="5" w:tplc="0F14EC96">
      <w:numFmt w:val="bullet"/>
      <w:lvlText w:val="•"/>
      <w:lvlJc w:val="left"/>
      <w:pPr>
        <w:ind w:left="5855" w:hanging="396"/>
      </w:pPr>
      <w:rPr>
        <w:rFonts w:hint="default"/>
        <w:lang w:val="en-GB" w:eastAsia="en-US" w:bidi="ar-SA"/>
      </w:rPr>
    </w:lvl>
    <w:lvl w:ilvl="6" w:tplc="EA38F456">
      <w:numFmt w:val="bullet"/>
      <w:lvlText w:val="•"/>
      <w:lvlJc w:val="left"/>
      <w:pPr>
        <w:ind w:left="6926" w:hanging="396"/>
      </w:pPr>
      <w:rPr>
        <w:rFonts w:hint="default"/>
        <w:lang w:val="en-GB" w:eastAsia="en-US" w:bidi="ar-SA"/>
      </w:rPr>
    </w:lvl>
    <w:lvl w:ilvl="7" w:tplc="0A84E760">
      <w:numFmt w:val="bullet"/>
      <w:lvlText w:val="•"/>
      <w:lvlJc w:val="left"/>
      <w:pPr>
        <w:ind w:left="7997" w:hanging="396"/>
      </w:pPr>
      <w:rPr>
        <w:rFonts w:hint="default"/>
        <w:lang w:val="en-GB" w:eastAsia="en-US" w:bidi="ar-SA"/>
      </w:rPr>
    </w:lvl>
    <w:lvl w:ilvl="8" w:tplc="00CAB0B6">
      <w:numFmt w:val="bullet"/>
      <w:lvlText w:val="•"/>
      <w:lvlJc w:val="left"/>
      <w:pPr>
        <w:ind w:left="9068" w:hanging="396"/>
      </w:pPr>
      <w:rPr>
        <w:rFonts w:hint="default"/>
        <w:lang w:val="en-GB" w:eastAsia="en-US" w:bidi="ar-SA"/>
      </w:rPr>
    </w:lvl>
  </w:abstractNum>
  <w:abstractNum w:abstractNumId="1" w15:restartNumberingAfterBreak="0">
    <w:nsid w:val="0B7C35DA"/>
    <w:multiLevelType w:val="hybridMultilevel"/>
    <w:tmpl w:val="63AE7FA4"/>
    <w:lvl w:ilvl="0" w:tplc="5AC847C8">
      <w:start w:val="1"/>
      <w:numFmt w:val="decimal"/>
      <w:lvlText w:val="%1."/>
      <w:lvlJc w:val="left"/>
      <w:pPr>
        <w:ind w:left="369" w:hanging="269"/>
        <w:jc w:val="left"/>
      </w:pPr>
      <w:rPr>
        <w:rFonts w:ascii="Verdana" w:eastAsia="Verdana" w:hAnsi="Verdana" w:cs="Verdana" w:hint="default"/>
        <w:b w:val="0"/>
        <w:bCs w:val="0"/>
        <w:i w:val="0"/>
        <w:iCs w:val="0"/>
        <w:color w:val="221F1F"/>
        <w:w w:val="99"/>
        <w:sz w:val="20"/>
        <w:szCs w:val="20"/>
        <w:lang w:val="en-GB" w:eastAsia="en-US" w:bidi="ar-SA"/>
      </w:rPr>
    </w:lvl>
    <w:lvl w:ilvl="1" w:tplc="4DA06E58">
      <w:numFmt w:val="bullet"/>
      <w:lvlText w:val="•"/>
      <w:lvlJc w:val="left"/>
      <w:pPr>
        <w:ind w:left="1445" w:hanging="269"/>
      </w:pPr>
      <w:rPr>
        <w:rFonts w:hint="default"/>
        <w:lang w:val="en-GB" w:eastAsia="en-US" w:bidi="ar-SA"/>
      </w:rPr>
    </w:lvl>
    <w:lvl w:ilvl="2" w:tplc="824AF9DC">
      <w:numFmt w:val="bullet"/>
      <w:lvlText w:val="•"/>
      <w:lvlJc w:val="left"/>
      <w:pPr>
        <w:ind w:left="2530" w:hanging="269"/>
      </w:pPr>
      <w:rPr>
        <w:rFonts w:hint="default"/>
        <w:lang w:val="en-GB" w:eastAsia="en-US" w:bidi="ar-SA"/>
      </w:rPr>
    </w:lvl>
    <w:lvl w:ilvl="3" w:tplc="FFCE470C">
      <w:numFmt w:val="bullet"/>
      <w:lvlText w:val="•"/>
      <w:lvlJc w:val="left"/>
      <w:pPr>
        <w:ind w:left="3615" w:hanging="269"/>
      </w:pPr>
      <w:rPr>
        <w:rFonts w:hint="default"/>
        <w:lang w:val="en-GB" w:eastAsia="en-US" w:bidi="ar-SA"/>
      </w:rPr>
    </w:lvl>
    <w:lvl w:ilvl="4" w:tplc="18245EC2">
      <w:numFmt w:val="bullet"/>
      <w:lvlText w:val="•"/>
      <w:lvlJc w:val="left"/>
      <w:pPr>
        <w:ind w:left="4700" w:hanging="269"/>
      </w:pPr>
      <w:rPr>
        <w:rFonts w:hint="default"/>
        <w:lang w:val="en-GB" w:eastAsia="en-US" w:bidi="ar-SA"/>
      </w:rPr>
    </w:lvl>
    <w:lvl w:ilvl="5" w:tplc="C022597E">
      <w:numFmt w:val="bullet"/>
      <w:lvlText w:val="•"/>
      <w:lvlJc w:val="left"/>
      <w:pPr>
        <w:ind w:left="5785" w:hanging="269"/>
      </w:pPr>
      <w:rPr>
        <w:rFonts w:hint="default"/>
        <w:lang w:val="en-GB" w:eastAsia="en-US" w:bidi="ar-SA"/>
      </w:rPr>
    </w:lvl>
    <w:lvl w:ilvl="6" w:tplc="93F83464">
      <w:numFmt w:val="bullet"/>
      <w:lvlText w:val="•"/>
      <w:lvlJc w:val="left"/>
      <w:pPr>
        <w:ind w:left="6870" w:hanging="269"/>
      </w:pPr>
      <w:rPr>
        <w:rFonts w:hint="default"/>
        <w:lang w:val="en-GB" w:eastAsia="en-US" w:bidi="ar-SA"/>
      </w:rPr>
    </w:lvl>
    <w:lvl w:ilvl="7" w:tplc="2B98C49A">
      <w:numFmt w:val="bullet"/>
      <w:lvlText w:val="•"/>
      <w:lvlJc w:val="left"/>
      <w:pPr>
        <w:ind w:left="7955" w:hanging="269"/>
      </w:pPr>
      <w:rPr>
        <w:rFonts w:hint="default"/>
        <w:lang w:val="en-GB" w:eastAsia="en-US" w:bidi="ar-SA"/>
      </w:rPr>
    </w:lvl>
    <w:lvl w:ilvl="8" w:tplc="032C1F7C">
      <w:numFmt w:val="bullet"/>
      <w:lvlText w:val="•"/>
      <w:lvlJc w:val="left"/>
      <w:pPr>
        <w:ind w:left="9040" w:hanging="269"/>
      </w:pPr>
      <w:rPr>
        <w:rFonts w:hint="default"/>
        <w:lang w:val="en-GB" w:eastAsia="en-US" w:bidi="ar-SA"/>
      </w:rPr>
    </w:lvl>
  </w:abstractNum>
  <w:abstractNum w:abstractNumId="2" w15:restartNumberingAfterBreak="0">
    <w:nsid w:val="27A34E16"/>
    <w:multiLevelType w:val="hybridMultilevel"/>
    <w:tmpl w:val="D8A84892"/>
    <w:lvl w:ilvl="0" w:tplc="76F63D64">
      <w:start w:val="18"/>
      <w:numFmt w:val="decimal"/>
      <w:lvlText w:val="%1."/>
      <w:lvlJc w:val="left"/>
      <w:pPr>
        <w:ind w:left="496" w:hanging="396"/>
        <w:jc w:val="right"/>
      </w:pPr>
      <w:rPr>
        <w:rFonts w:hint="default"/>
        <w:w w:val="99"/>
        <w:lang w:val="en-GB" w:eastAsia="en-US" w:bidi="ar-SA"/>
      </w:rPr>
    </w:lvl>
    <w:lvl w:ilvl="1" w:tplc="B50E8332">
      <w:numFmt w:val="bullet"/>
      <w:lvlText w:val="•"/>
      <w:lvlJc w:val="left"/>
      <w:pPr>
        <w:ind w:left="1571" w:hanging="396"/>
      </w:pPr>
      <w:rPr>
        <w:rFonts w:hint="default"/>
        <w:lang w:val="en-GB" w:eastAsia="en-US" w:bidi="ar-SA"/>
      </w:rPr>
    </w:lvl>
    <w:lvl w:ilvl="2" w:tplc="7DB296AA">
      <w:numFmt w:val="bullet"/>
      <w:lvlText w:val="•"/>
      <w:lvlJc w:val="left"/>
      <w:pPr>
        <w:ind w:left="2642" w:hanging="396"/>
      </w:pPr>
      <w:rPr>
        <w:rFonts w:hint="default"/>
        <w:lang w:val="en-GB" w:eastAsia="en-US" w:bidi="ar-SA"/>
      </w:rPr>
    </w:lvl>
    <w:lvl w:ilvl="3" w:tplc="5E0C77FE">
      <w:numFmt w:val="bullet"/>
      <w:lvlText w:val="•"/>
      <w:lvlJc w:val="left"/>
      <w:pPr>
        <w:ind w:left="3713" w:hanging="396"/>
      </w:pPr>
      <w:rPr>
        <w:rFonts w:hint="default"/>
        <w:lang w:val="en-GB" w:eastAsia="en-US" w:bidi="ar-SA"/>
      </w:rPr>
    </w:lvl>
    <w:lvl w:ilvl="4" w:tplc="B20E59E0">
      <w:numFmt w:val="bullet"/>
      <w:lvlText w:val="•"/>
      <w:lvlJc w:val="left"/>
      <w:pPr>
        <w:ind w:left="4784" w:hanging="396"/>
      </w:pPr>
      <w:rPr>
        <w:rFonts w:hint="default"/>
        <w:lang w:val="en-GB" w:eastAsia="en-US" w:bidi="ar-SA"/>
      </w:rPr>
    </w:lvl>
    <w:lvl w:ilvl="5" w:tplc="7D36E818">
      <w:numFmt w:val="bullet"/>
      <w:lvlText w:val="•"/>
      <w:lvlJc w:val="left"/>
      <w:pPr>
        <w:ind w:left="5855" w:hanging="396"/>
      </w:pPr>
      <w:rPr>
        <w:rFonts w:hint="default"/>
        <w:lang w:val="en-GB" w:eastAsia="en-US" w:bidi="ar-SA"/>
      </w:rPr>
    </w:lvl>
    <w:lvl w:ilvl="6" w:tplc="8836E752">
      <w:numFmt w:val="bullet"/>
      <w:lvlText w:val="•"/>
      <w:lvlJc w:val="left"/>
      <w:pPr>
        <w:ind w:left="6926" w:hanging="396"/>
      </w:pPr>
      <w:rPr>
        <w:rFonts w:hint="default"/>
        <w:lang w:val="en-GB" w:eastAsia="en-US" w:bidi="ar-SA"/>
      </w:rPr>
    </w:lvl>
    <w:lvl w:ilvl="7" w:tplc="D6620B4E">
      <w:numFmt w:val="bullet"/>
      <w:lvlText w:val="•"/>
      <w:lvlJc w:val="left"/>
      <w:pPr>
        <w:ind w:left="7997" w:hanging="396"/>
      </w:pPr>
      <w:rPr>
        <w:rFonts w:hint="default"/>
        <w:lang w:val="en-GB" w:eastAsia="en-US" w:bidi="ar-SA"/>
      </w:rPr>
    </w:lvl>
    <w:lvl w:ilvl="8" w:tplc="0710481E">
      <w:numFmt w:val="bullet"/>
      <w:lvlText w:val="•"/>
      <w:lvlJc w:val="left"/>
      <w:pPr>
        <w:ind w:left="9068" w:hanging="396"/>
      </w:pPr>
      <w:rPr>
        <w:rFonts w:hint="default"/>
        <w:lang w:val="en-GB" w:eastAsia="en-US" w:bidi="ar-SA"/>
      </w:rPr>
    </w:lvl>
  </w:abstractNum>
  <w:abstractNum w:abstractNumId="3" w15:restartNumberingAfterBreak="0">
    <w:nsid w:val="5DFE322B"/>
    <w:multiLevelType w:val="hybridMultilevel"/>
    <w:tmpl w:val="C1AED9FA"/>
    <w:lvl w:ilvl="0" w:tplc="E312D7D4">
      <w:start w:val="7"/>
      <w:numFmt w:val="decimal"/>
      <w:lvlText w:val="%1."/>
      <w:lvlJc w:val="left"/>
      <w:pPr>
        <w:ind w:left="384" w:hanging="284"/>
        <w:jc w:val="left"/>
      </w:pPr>
      <w:rPr>
        <w:rFonts w:hint="default"/>
        <w:w w:val="99"/>
        <w:lang w:val="en-GB" w:eastAsia="en-US" w:bidi="ar-SA"/>
      </w:rPr>
    </w:lvl>
    <w:lvl w:ilvl="1" w:tplc="788AB0F2">
      <w:numFmt w:val="bullet"/>
      <w:lvlText w:val="•"/>
      <w:lvlJc w:val="left"/>
      <w:pPr>
        <w:ind w:left="2740" w:hanging="284"/>
      </w:pPr>
      <w:rPr>
        <w:rFonts w:hint="default"/>
        <w:lang w:val="en-GB" w:eastAsia="en-US" w:bidi="ar-SA"/>
      </w:rPr>
    </w:lvl>
    <w:lvl w:ilvl="2" w:tplc="AA54D1CA">
      <w:numFmt w:val="bullet"/>
      <w:lvlText w:val="•"/>
      <w:lvlJc w:val="left"/>
      <w:pPr>
        <w:ind w:left="2421" w:hanging="284"/>
      </w:pPr>
      <w:rPr>
        <w:rFonts w:hint="default"/>
        <w:lang w:val="en-GB" w:eastAsia="en-US" w:bidi="ar-SA"/>
      </w:rPr>
    </w:lvl>
    <w:lvl w:ilvl="3" w:tplc="CEC4B480">
      <w:numFmt w:val="bullet"/>
      <w:lvlText w:val="•"/>
      <w:lvlJc w:val="left"/>
      <w:pPr>
        <w:ind w:left="2102" w:hanging="284"/>
      </w:pPr>
      <w:rPr>
        <w:rFonts w:hint="default"/>
        <w:lang w:val="en-GB" w:eastAsia="en-US" w:bidi="ar-SA"/>
      </w:rPr>
    </w:lvl>
    <w:lvl w:ilvl="4" w:tplc="44280DB6">
      <w:numFmt w:val="bullet"/>
      <w:lvlText w:val="•"/>
      <w:lvlJc w:val="left"/>
      <w:pPr>
        <w:ind w:left="1783" w:hanging="284"/>
      </w:pPr>
      <w:rPr>
        <w:rFonts w:hint="default"/>
        <w:lang w:val="en-GB" w:eastAsia="en-US" w:bidi="ar-SA"/>
      </w:rPr>
    </w:lvl>
    <w:lvl w:ilvl="5" w:tplc="4B4C1580">
      <w:numFmt w:val="bullet"/>
      <w:lvlText w:val="•"/>
      <w:lvlJc w:val="left"/>
      <w:pPr>
        <w:ind w:left="1464" w:hanging="284"/>
      </w:pPr>
      <w:rPr>
        <w:rFonts w:hint="default"/>
        <w:lang w:val="en-GB" w:eastAsia="en-US" w:bidi="ar-SA"/>
      </w:rPr>
    </w:lvl>
    <w:lvl w:ilvl="6" w:tplc="28B4F8F8">
      <w:numFmt w:val="bullet"/>
      <w:lvlText w:val="•"/>
      <w:lvlJc w:val="left"/>
      <w:pPr>
        <w:ind w:left="1145" w:hanging="284"/>
      </w:pPr>
      <w:rPr>
        <w:rFonts w:hint="default"/>
        <w:lang w:val="en-GB" w:eastAsia="en-US" w:bidi="ar-SA"/>
      </w:rPr>
    </w:lvl>
    <w:lvl w:ilvl="7" w:tplc="077ECECA">
      <w:numFmt w:val="bullet"/>
      <w:lvlText w:val="•"/>
      <w:lvlJc w:val="left"/>
      <w:pPr>
        <w:ind w:left="826" w:hanging="284"/>
      </w:pPr>
      <w:rPr>
        <w:rFonts w:hint="default"/>
        <w:lang w:val="en-GB" w:eastAsia="en-US" w:bidi="ar-SA"/>
      </w:rPr>
    </w:lvl>
    <w:lvl w:ilvl="8" w:tplc="DB18B9B0">
      <w:numFmt w:val="bullet"/>
      <w:lvlText w:val="•"/>
      <w:lvlJc w:val="left"/>
      <w:pPr>
        <w:ind w:left="508" w:hanging="284"/>
      </w:pPr>
      <w:rPr>
        <w:rFonts w:hint="default"/>
        <w:lang w:val="en-GB" w:eastAsia="en-US" w:bidi="ar-SA"/>
      </w:rPr>
    </w:lvl>
  </w:abstractNum>
  <w:num w:numId="1" w16cid:durableId="1447042672">
    <w:abstractNumId w:val="2"/>
  </w:num>
  <w:num w:numId="2" w16cid:durableId="1227842011">
    <w:abstractNumId w:val="0"/>
  </w:num>
  <w:num w:numId="3" w16cid:durableId="160052066">
    <w:abstractNumId w:val="3"/>
  </w:num>
  <w:num w:numId="4" w16cid:durableId="3478758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jQwNDA1NrGwMDdR0lEKTi0uzszPAykwqgUA7Jd7RSwAAAA="/>
  </w:docVars>
  <w:rsids>
    <w:rsidRoot w:val="004115E3"/>
    <w:rsid w:val="000344C8"/>
    <w:rsid w:val="001517A5"/>
    <w:rsid w:val="002009E8"/>
    <w:rsid w:val="0023146C"/>
    <w:rsid w:val="0028522B"/>
    <w:rsid w:val="003F2280"/>
    <w:rsid w:val="004115E3"/>
    <w:rsid w:val="005641D8"/>
    <w:rsid w:val="00572959"/>
    <w:rsid w:val="0059607E"/>
    <w:rsid w:val="00697AB4"/>
    <w:rsid w:val="008404DA"/>
    <w:rsid w:val="00A73097"/>
    <w:rsid w:val="00AD39FE"/>
    <w:rsid w:val="00E62EB4"/>
    <w:rsid w:val="00EE39E3"/>
    <w:rsid w:val="00F00DAF"/>
    <w:rsid w:val="00F24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D2DAE"/>
  <w15:docId w15:val="{FB1C02B1-680A-474C-9C19-36E348E34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en-GB"/>
    </w:rPr>
  </w:style>
  <w:style w:type="paragraph" w:styleId="Heading1">
    <w:name w:val="heading 1"/>
    <w:basedOn w:val="Normal"/>
    <w:uiPriority w:val="9"/>
    <w:qFormat/>
    <w:pPr>
      <w:spacing w:before="144"/>
      <w:ind w:left="206"/>
      <w:outlineLvl w:val="0"/>
    </w:pPr>
    <w:rPr>
      <w:rFonts w:ascii="Arial" w:eastAsia="Arial" w:hAnsi="Arial" w:cs="Arial"/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spacing w:before="47"/>
      <w:ind w:left="436" w:hanging="366"/>
      <w:outlineLvl w:val="1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96" w:hanging="397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DD2EF02178A4A927800D8B0732C28" ma:contentTypeVersion="19" ma:contentTypeDescription="Create a new document." ma:contentTypeScope="" ma:versionID="d4c35abe8b16ace1d73c187799030747">
  <xsd:schema xmlns:xsd="http://www.w3.org/2001/XMLSchema" xmlns:xs="http://www.w3.org/2001/XMLSchema" xmlns:p="http://schemas.microsoft.com/office/2006/metadata/properties" xmlns:ns2="1f7f3aec-34f6-4b7d-87d5-80aec6bddd59" xmlns:ns3="ef0e5f89-5581-4e3b-a718-047f12c3b696" targetNamespace="http://schemas.microsoft.com/office/2006/metadata/properties" ma:root="true" ma:fieldsID="951c74a3a00973d1236ecd75e1305cae" ns2:_="" ns3:_="">
    <xsd:import namespace="1f7f3aec-34f6-4b7d-87d5-80aec6bddd59"/>
    <xsd:import namespace="ef0e5f89-5581-4e3b-a718-047f12c3b696"/>
    <xsd:element name="properties">
      <xsd:complexType>
        <xsd:sequence>
          <xsd:element name="documentManagement">
            <xsd:complexType>
              <xsd:all>
                <xsd:element ref="ns2:Section" minOccurs="0"/>
                <xsd:element ref="ns2:Classification"/>
                <xsd:element ref="ns2:Owner"/>
                <xsd:element ref="ns2:_Flow_SignoffStatus" minOccurs="0"/>
                <xsd:element ref="ns2:ApprovalDate" minOccurs="0"/>
                <xsd:element ref="ns2:m47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f3aec-34f6-4b7d-87d5-80aec6bddd59" elementFormDefault="qualified">
    <xsd:import namespace="http://schemas.microsoft.com/office/2006/documentManagement/types"/>
    <xsd:import namespace="http://schemas.microsoft.com/office/infopath/2007/PartnerControls"/>
    <xsd:element name="Section" ma:index="2" nillable="true" ma:displayName="Section" ma:description="This column lists what section the file belongs in" ma:format="Dropdown" ma:internalName="Section">
      <xsd:simpleType>
        <xsd:restriction base="dms:Choice">
          <xsd:enumeration value="Business Development"/>
          <xsd:enumeration value="Data Protection"/>
          <xsd:enumeration value="Environment"/>
          <xsd:enumeration value="Finance"/>
          <xsd:enumeration value="Fleet Management"/>
          <xsd:enumeration value="Policies"/>
          <xsd:enumeration value="Health and Safety"/>
          <xsd:enumeration value="Human Resources"/>
          <xsd:enumeration value="Incident Management"/>
          <xsd:enumeration value="Information Technology"/>
          <xsd:enumeration value="Insurance"/>
          <xsd:enumeration value="Property"/>
          <xsd:enumeration value="Safeguarding"/>
          <xsd:enumeration value="Volunteer Support"/>
        </xsd:restriction>
      </xsd:simpleType>
    </xsd:element>
    <xsd:element name="Classification" ma:index="3" ma:displayName="Classification" ma:description="Classification of Document" ma:format="RadioButtons" ma:internalName="Classification">
      <xsd:simpleType>
        <xsd:restriction base="dms:Choice">
          <xsd:enumeration value="Policy"/>
          <xsd:enumeration value="Procedure"/>
          <xsd:enumeration value="Document"/>
        </xsd:restriction>
      </xsd:simpleType>
    </xsd:element>
    <xsd:element name="Owner" ma:index="4" ma:displayName="Owner" ma:description="Person responsible for document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Flow_SignoffStatus" ma:index="5" nillable="true" ma:displayName="Status" ma:default="Up to Date" ma:description="Status of document" ma:format="Dropdown" ma:internalName="Sign_x002d_off_x0020_status">
      <xsd:simpleType>
        <xsd:restriction base="dms:Choice">
          <xsd:enumeration value="Up to Date"/>
          <xsd:enumeration value="Due for Review"/>
          <xsd:enumeration value="***Archived***"/>
          <xsd:enumeration value="Needs owner"/>
          <xsd:enumeration value="Overdue"/>
          <xsd:enumeration value="Under Review"/>
        </xsd:restriction>
      </xsd:simpleType>
    </xsd:element>
    <xsd:element name="ApprovalDate" ma:index="6" nillable="true" ma:displayName="Expiry Date" ma:description="Date File is due to expire" ma:format="DateOnly" ma:internalName="ApprovalDate">
      <xsd:simpleType>
        <xsd:restriction base="dms:DateTime"/>
      </xsd:simpleType>
    </xsd:element>
    <xsd:element name="m47s" ma:index="7" nillable="true" ma:displayName="Issue Number" ma:internalName="m47s">
      <xsd:simpleType>
        <xsd:restriction base="dms:Number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0e5f89-5581-4e3b-a718-047f12c3b69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ction xmlns="1f7f3aec-34f6-4b7d-87d5-80aec6bddd59">Volunteer Support</Section>
    <ApprovalDate xmlns="1f7f3aec-34f6-4b7d-87d5-80aec6bddd59">2021-11-17T00:00:00+00:00</ApprovalDate>
    <_Flow_SignoffStatus xmlns="1f7f3aec-34f6-4b7d-87d5-80aec6bddd59">Overdue</_Flow_SignoffStatus>
    <Classification xmlns="1f7f3aec-34f6-4b7d-87d5-80aec6bddd59">Document</Classification>
    <Owner xmlns="1f7f3aec-34f6-4b7d-87d5-80aec6bddd59">
      <UserInfo>
        <DisplayName>Andrew Burroughs</DisplayName>
        <AccountId>51</AccountId>
        <AccountType/>
      </UserInfo>
    </Owner>
    <m47s xmlns="1f7f3aec-34f6-4b7d-87d5-80aec6bddd59">1</m47s>
  </documentManagement>
</p:properties>
</file>

<file path=customXml/itemProps1.xml><?xml version="1.0" encoding="utf-8"?>
<ds:datastoreItem xmlns:ds="http://schemas.openxmlformats.org/officeDocument/2006/customXml" ds:itemID="{6051BC62-9E6F-46BF-8284-1EBF27535A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67EB7D-23A7-48B5-8E6C-474EBF7629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7f3aec-34f6-4b7d-87d5-80aec6bddd59"/>
    <ds:schemaRef ds:uri="ef0e5f89-5581-4e3b-a718-047f12c3b6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7A1705-1323-459E-9D60-E22F2632378B}">
  <ds:schemaRefs>
    <ds:schemaRef ds:uri="http://schemas.microsoft.com/office/2006/metadata/properties"/>
    <ds:schemaRef ds:uri="http://schemas.microsoft.com/office/infopath/2007/PartnerControls"/>
    <ds:schemaRef ds:uri="1f7f3aec-34f6-4b7d-87d5-80aec6bddd5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L-D08-Volunteer Welfare Information Form word version</dc:title>
  <dc:creator>Emma Mafala</dc:creator>
  <cp:lastModifiedBy>scragrock@yahoo.com</cp:lastModifiedBy>
  <cp:revision>5</cp:revision>
  <dcterms:created xsi:type="dcterms:W3CDTF">2022-03-18T18:04:00Z</dcterms:created>
  <dcterms:modified xsi:type="dcterms:W3CDTF">2022-04-25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9-15T00:00:00Z</vt:filetime>
  </property>
  <property fmtid="{D5CDD505-2E9C-101B-9397-08002B2CF9AE}" pid="5" name="ContentTypeId">
    <vt:lpwstr>0x010100419DD2EF02178A4A927800D8B0732C28</vt:lpwstr>
  </property>
</Properties>
</file>